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B8F92E" w14:textId="770EDCD4" w:rsidR="003D052B" w:rsidRPr="00642A66" w:rsidRDefault="003D052B" w:rsidP="0335446F">
      <w:pPr>
        <w:pStyle w:val="TOC1"/>
        <w:tabs>
          <w:tab w:val="clear" w:pos="9396"/>
          <w:tab w:val="right" w:leader="dot" w:pos="9390"/>
        </w:tabs>
        <w:rPr>
          <w:rStyle w:val="Hyperlink"/>
          <w:noProof/>
        </w:rPr>
      </w:pPr>
    </w:p>
    <w:p w14:paraId="32F5CD5F" w14:textId="00BEACA6" w:rsidR="00C905C5" w:rsidRPr="000A1C05" w:rsidRDefault="000244E9" w:rsidP="000A1C05">
      <w:pPr>
        <w:pStyle w:val="Title"/>
        <w:ind w:left="0"/>
        <w:jc w:val="center"/>
        <w:rPr>
          <w:b/>
          <w:bCs/>
        </w:rPr>
      </w:pPr>
      <w:r w:rsidRPr="000A1C05">
        <w:rPr>
          <w:b/>
          <w:bCs/>
        </w:rPr>
        <w:t>SendMail</w:t>
      </w:r>
    </w:p>
    <w:p w14:paraId="3CC36B3E" w14:textId="7FAFF7EF" w:rsidR="00F73EC0" w:rsidRPr="00642A66" w:rsidRDefault="005C7EA2" w:rsidP="007D1FD1">
      <w:pPr>
        <w:pStyle w:val="Heading1"/>
        <w:numPr>
          <w:ilvl w:val="0"/>
          <w:numId w:val="1"/>
        </w:numPr>
        <w:rPr>
          <w:rFonts w:asciiTheme="minorHAnsi" w:hAnsiTheme="minorHAnsi"/>
        </w:rPr>
      </w:pPr>
      <w:bookmarkStart w:id="0" w:name="_Toc195366829"/>
      <w:bookmarkStart w:id="1" w:name="_Toc195558922"/>
      <w:r w:rsidRPr="00642A66">
        <w:rPr>
          <w:rFonts w:asciiTheme="minorHAnsi" w:hAnsiTheme="minorHAnsi"/>
        </w:rPr>
        <w:t>Specifikáció</w:t>
      </w:r>
      <w:bookmarkEnd w:id="0"/>
      <w:bookmarkEnd w:id="1"/>
    </w:p>
    <w:p w14:paraId="12C462E2" w14:textId="10734A20" w:rsidR="007D17A1" w:rsidRPr="00642A66" w:rsidRDefault="00F73EC0" w:rsidP="00804446">
      <w:pPr>
        <w:pStyle w:val="Heading2"/>
        <w:rPr>
          <w:rFonts w:asciiTheme="minorHAnsi" w:hAnsiTheme="minorHAnsi"/>
        </w:rPr>
      </w:pPr>
      <w:bookmarkStart w:id="2" w:name="_Toc195366830"/>
      <w:bookmarkStart w:id="3" w:name="_Toc195558923"/>
      <w:r w:rsidRPr="00642A66">
        <w:rPr>
          <w:rFonts w:asciiTheme="minorHAnsi" w:hAnsiTheme="minorHAnsi"/>
        </w:rPr>
        <w:t xml:space="preserve">1.1 </w:t>
      </w:r>
      <w:r w:rsidR="008E713C" w:rsidRPr="00642A66">
        <w:rPr>
          <w:rFonts w:asciiTheme="minorHAnsi" w:hAnsiTheme="minorHAnsi"/>
        </w:rPr>
        <w:t>A projekt rövid leírása</w:t>
      </w:r>
      <w:bookmarkEnd w:id="2"/>
      <w:bookmarkEnd w:id="3"/>
    </w:p>
    <w:p w14:paraId="501B5582" w14:textId="3816729A" w:rsidR="00894F6B" w:rsidRPr="00642A66" w:rsidRDefault="00F82BD0" w:rsidP="162C5EDA">
      <w:pPr>
        <w:ind w:left="0" w:firstLine="720"/>
      </w:pPr>
      <w:r w:rsidRPr="00642A66">
        <w:t xml:space="preserve">A projekt célja egy email marketing platform </w:t>
      </w:r>
      <w:r w:rsidR="626ACBFC" w:rsidRPr="00642A66">
        <w:t>megvalósítása</w:t>
      </w:r>
      <w:r w:rsidRPr="00642A66">
        <w:t xml:space="preserve">, amely lehetővé teszi </w:t>
      </w:r>
      <w:r w:rsidR="4616FAC8" w:rsidRPr="00642A66">
        <w:t>vállalkozások</w:t>
      </w:r>
      <w:r w:rsidRPr="00642A66">
        <w:t xml:space="preserve"> számára</w:t>
      </w:r>
      <w:r w:rsidR="6DED3A40" w:rsidRPr="00642A66">
        <w:t xml:space="preserve"> </w:t>
      </w:r>
      <w:r w:rsidRPr="00642A66">
        <w:t xml:space="preserve">email kampányok </w:t>
      </w:r>
      <w:r w:rsidR="63E43A17" w:rsidRPr="00642A66">
        <w:t xml:space="preserve">egyszerű </w:t>
      </w:r>
      <w:r w:rsidRPr="00642A66">
        <w:t xml:space="preserve">kezelését és küldését. A rendszer támogatja </w:t>
      </w:r>
      <w:r w:rsidR="00294EC3" w:rsidRPr="00642A66">
        <w:t>email</w:t>
      </w:r>
      <w:r w:rsidR="7535F730" w:rsidRPr="00642A66">
        <w:t xml:space="preserve"> listák </w:t>
      </w:r>
      <w:r w:rsidRPr="00642A66">
        <w:t xml:space="preserve">kezelését, kampányok ütemezését és </w:t>
      </w:r>
      <w:r w:rsidR="0077244E" w:rsidRPr="00642A66">
        <w:t>egyszerű statisztikák</w:t>
      </w:r>
      <w:r w:rsidR="00260862" w:rsidRPr="00642A66">
        <w:t xml:space="preserve"> megjelenítését</w:t>
      </w:r>
      <w:r w:rsidRPr="00642A66">
        <w:t xml:space="preserve">, mindezt biztonságos és megbízható email kézbesítéssel AWS SES és </w:t>
      </w:r>
      <w:r w:rsidR="00260862" w:rsidRPr="00642A66">
        <w:t>saját</w:t>
      </w:r>
      <w:r w:rsidRPr="00642A66">
        <w:t xml:space="preserve"> </w:t>
      </w:r>
      <w:r w:rsidR="00260862" w:rsidRPr="00642A66">
        <w:t>domain címek</w:t>
      </w:r>
      <w:r w:rsidRPr="00642A66">
        <w:t xml:space="preserve"> használatával.</w:t>
      </w:r>
    </w:p>
    <w:p w14:paraId="726865D0" w14:textId="6B9F31A2" w:rsidR="5CE8A14B" w:rsidRPr="00642A66" w:rsidRDefault="42AD21CE" w:rsidP="524EA98F">
      <w:pPr>
        <w:pStyle w:val="Heading2"/>
        <w:spacing w:before="299" w:after="299"/>
        <w:rPr>
          <w:rFonts w:asciiTheme="minorHAnsi" w:eastAsia="Aptos" w:hAnsiTheme="minorHAnsi" w:cs="Aptos"/>
          <w:sz w:val="24"/>
          <w:szCs w:val="24"/>
        </w:rPr>
      </w:pPr>
      <w:bookmarkStart w:id="4" w:name="_Toc195366831"/>
      <w:bookmarkStart w:id="5" w:name="_Toc195558924"/>
      <w:r w:rsidRPr="00642A66">
        <w:rPr>
          <w:rFonts w:asciiTheme="minorHAnsi" w:eastAsia="Aptos" w:hAnsiTheme="minorHAnsi" w:cs="Aptos"/>
          <w:sz w:val="24"/>
          <w:szCs w:val="24"/>
        </w:rPr>
        <w:t>1.2. A SendMail platform áttekintése</w:t>
      </w:r>
      <w:bookmarkEnd w:id="4"/>
      <w:bookmarkEnd w:id="5"/>
    </w:p>
    <w:p w14:paraId="48AB805E" w14:textId="6CCA3A3A" w:rsidR="7936E166" w:rsidRPr="00642A66" w:rsidRDefault="7936E166" w:rsidP="7DF2EA6F">
      <w:pPr>
        <w:spacing w:before="240" w:after="240"/>
        <w:ind w:left="0" w:firstLine="720"/>
        <w:rPr>
          <w:rFonts w:eastAsia="Aptos" w:cs="Aptos"/>
        </w:rPr>
      </w:pPr>
      <w:r w:rsidRPr="00642A66">
        <w:rPr>
          <w:rFonts w:eastAsia="Aptos" w:cs="Aptos"/>
        </w:rPr>
        <w:t xml:space="preserve">A SendMail egy modern, </w:t>
      </w:r>
      <w:r w:rsidR="680D3720" w:rsidRPr="00642A66">
        <w:rPr>
          <w:rFonts w:eastAsia="Aptos" w:cs="Aptos"/>
        </w:rPr>
        <w:t>felhasználóbarát</w:t>
      </w:r>
      <w:r w:rsidRPr="00642A66">
        <w:rPr>
          <w:rFonts w:eastAsia="Aptos" w:cs="Aptos"/>
        </w:rPr>
        <w:t xml:space="preserve"> </w:t>
      </w:r>
      <w:r w:rsidRPr="00642A66">
        <w:rPr>
          <w:rFonts w:eastAsia="Aptos" w:cs="Aptos"/>
          <w:b/>
          <w:bCs/>
        </w:rPr>
        <w:t>email marketing platform</w:t>
      </w:r>
      <w:r w:rsidRPr="00642A66">
        <w:rPr>
          <w:rFonts w:eastAsia="Aptos" w:cs="Aptos"/>
        </w:rPr>
        <w:t>, amelyet kifejezetten kis- és középvállalkozások számár</w:t>
      </w:r>
      <w:r w:rsidR="617A83C2" w:rsidRPr="00642A66">
        <w:rPr>
          <w:rFonts w:eastAsia="Aptos" w:cs="Aptos"/>
        </w:rPr>
        <w:t>a</w:t>
      </w:r>
      <w:r w:rsidR="099509B1" w:rsidRPr="00642A66">
        <w:rPr>
          <w:rFonts w:eastAsia="Aptos" w:cs="Aptos"/>
        </w:rPr>
        <w:t xml:space="preserve"> lett fejlesztve</w:t>
      </w:r>
      <w:r w:rsidRPr="00642A66">
        <w:rPr>
          <w:rFonts w:eastAsia="Aptos" w:cs="Aptos"/>
        </w:rPr>
        <w:t>. A rendszer célja, hogy a felhasználók gyorsan létrehozhassanak, ütemezhessenek és elemezhessenek email kampányokat anélkül, hogy mély technikai tudásra lenne szükségük.</w:t>
      </w:r>
    </w:p>
    <w:p w14:paraId="29F6327C" w14:textId="0603EFD4" w:rsidR="770C3ABA" w:rsidRPr="00642A66" w:rsidRDefault="770C3ABA" w:rsidP="7DF2EA6F">
      <w:pPr>
        <w:spacing w:before="240" w:after="240"/>
        <w:ind w:left="0" w:firstLine="720"/>
        <w:rPr>
          <w:rFonts w:eastAsia="Aptos" w:cs="Aptos"/>
        </w:rPr>
      </w:pPr>
      <w:r w:rsidRPr="00642A66">
        <w:rPr>
          <w:rFonts w:eastAsia="Aptos" w:cs="Aptos"/>
        </w:rPr>
        <w:t xml:space="preserve">A kampányokat email blokkok töltik ki. Egy blokkhoz tartozik egy </w:t>
      </w:r>
      <w:r w:rsidRPr="00642A66">
        <w:rPr>
          <w:rFonts w:eastAsia="Aptos" w:cs="Aptos"/>
          <w:b/>
          <w:bCs/>
        </w:rPr>
        <w:t>email sablon</w:t>
      </w:r>
      <w:r w:rsidRPr="00642A66">
        <w:rPr>
          <w:rFonts w:eastAsia="Aptos" w:cs="Aptos"/>
        </w:rPr>
        <w:t xml:space="preserve">, melyet egyszerű markdown szerkesztőnkön keresztül előre lehet létrehozni, akár </w:t>
      </w:r>
      <w:r w:rsidRPr="00642A66">
        <w:rPr>
          <w:rFonts w:eastAsia="Aptos" w:cs="Aptos"/>
          <w:b/>
          <w:bCs/>
        </w:rPr>
        <w:t>dinamikus változók</w:t>
      </w:r>
      <w:r w:rsidRPr="00642A66">
        <w:rPr>
          <w:rFonts w:eastAsia="Aptos" w:cs="Aptos"/>
        </w:rPr>
        <w:t xml:space="preserve"> felhasználásával</w:t>
      </w:r>
      <w:r w:rsidR="7C487EAD" w:rsidRPr="00642A66">
        <w:rPr>
          <w:rFonts w:eastAsia="Aptos" w:cs="Aptos"/>
        </w:rPr>
        <w:t>. E mellett meg lehet határozni az email kiküldésének idejét vagy kiküldésének felt</w:t>
      </w:r>
      <w:r w:rsidR="514C4453" w:rsidRPr="00642A66">
        <w:rPr>
          <w:rFonts w:eastAsia="Aptos" w:cs="Aptos"/>
        </w:rPr>
        <w:t>ételét, mint például linkre kattintás az előtte lévő emailen belül.</w:t>
      </w:r>
    </w:p>
    <w:p w14:paraId="1CB5A36C" w14:textId="3F2A53EC" w:rsidR="00695D04" w:rsidRPr="00642A66" w:rsidRDefault="42AD21CE" w:rsidP="000244E9">
      <w:pPr>
        <w:spacing w:before="240" w:after="240"/>
        <w:ind w:left="0" w:firstLine="720"/>
        <w:rPr>
          <w:rFonts w:eastAsia="Aptos" w:cs="Aptos"/>
        </w:rPr>
      </w:pPr>
      <w:r w:rsidRPr="00642A66">
        <w:rPr>
          <w:rFonts w:eastAsia="Aptos" w:cs="Aptos"/>
        </w:rPr>
        <w:t xml:space="preserve">A SendMail </w:t>
      </w:r>
      <w:r w:rsidR="29A693E8" w:rsidRPr="00642A66">
        <w:rPr>
          <w:rFonts w:eastAsia="Aptos" w:cs="Aptos"/>
        </w:rPr>
        <w:t xml:space="preserve">felépítése </w:t>
      </w:r>
      <w:r w:rsidRPr="00642A66">
        <w:rPr>
          <w:rFonts w:eastAsia="Aptos" w:cs="Aptos"/>
          <w:b/>
          <w:bCs/>
        </w:rPr>
        <w:t>csapat alapú projektkezelés</w:t>
      </w:r>
      <w:r w:rsidRPr="00642A66">
        <w:rPr>
          <w:rFonts w:eastAsia="Aptos" w:cs="Aptos"/>
        </w:rPr>
        <w:t xml:space="preserve">. Egy felhasználó létrehozhat egy új projektet, amelynek során automatikusan a </w:t>
      </w:r>
      <w:r w:rsidRPr="00642A66">
        <w:rPr>
          <w:rFonts w:eastAsia="Aptos" w:cs="Aptos"/>
          <w:b/>
          <w:bCs/>
        </w:rPr>
        <w:t>Tulajdonos</w:t>
      </w:r>
      <w:r w:rsidRPr="00642A66">
        <w:rPr>
          <w:rFonts w:eastAsia="Aptos" w:cs="Aptos"/>
        </w:rPr>
        <w:t xml:space="preserve"> szerepkört kapja, és meghívhat csapattagokat különböző szerepkörökkel</w:t>
      </w:r>
      <w:r w:rsidR="6BEA8619" w:rsidRPr="00642A66">
        <w:rPr>
          <w:rFonts w:eastAsia="Aptos" w:cs="Aptos"/>
        </w:rPr>
        <w:t xml:space="preserve">: </w:t>
      </w:r>
      <w:r w:rsidRPr="00642A66">
        <w:rPr>
          <w:rFonts w:eastAsia="Aptos" w:cs="Aptos"/>
          <w:b/>
          <w:bCs/>
        </w:rPr>
        <w:t>Adminisztrátor, Marketinges</w:t>
      </w:r>
      <w:r w:rsidRPr="00642A66">
        <w:rPr>
          <w:rFonts w:eastAsia="Aptos" w:cs="Aptos"/>
        </w:rPr>
        <w:t>. Ez a struktúra lehetővé teszi a rugalmas együttműködést, miközben a jogosultságok pontosan szabályozhatók. A platformot úgy tervezték, hogy intuitív és könnyen használható legyen, ugyanakkor elég robusztus ahhoz, hogy nagy mennyiségű email küldését is kezelje teljesítménycsökkenés nélkül.</w:t>
      </w:r>
    </w:p>
    <w:p w14:paraId="5BE80C6E" w14:textId="034C3118" w:rsidR="5CE8A14B" w:rsidRPr="00642A66" w:rsidRDefault="1C2180F5" w:rsidP="00E67DEF">
      <w:pPr>
        <w:pStyle w:val="Heading1"/>
        <w:rPr>
          <w:rFonts w:asciiTheme="minorHAnsi" w:hAnsiTheme="minorHAnsi"/>
        </w:rPr>
      </w:pPr>
      <w:bookmarkStart w:id="6" w:name="_Toc195366832"/>
      <w:bookmarkStart w:id="7" w:name="_Toc195558925"/>
      <w:r w:rsidRPr="00642A66">
        <w:rPr>
          <w:rFonts w:asciiTheme="minorHAnsi" w:hAnsiTheme="minorHAnsi"/>
        </w:rPr>
        <w:lastRenderedPageBreak/>
        <w:t>2</w:t>
      </w:r>
      <w:r w:rsidR="00047BC6" w:rsidRPr="00642A66">
        <w:rPr>
          <w:rFonts w:asciiTheme="minorHAnsi" w:hAnsiTheme="minorHAnsi"/>
        </w:rPr>
        <w:t xml:space="preserve">. </w:t>
      </w:r>
      <w:r w:rsidR="42AD21CE" w:rsidRPr="00642A66">
        <w:rPr>
          <w:rFonts w:asciiTheme="minorHAnsi" w:hAnsiTheme="minorHAnsi"/>
        </w:rPr>
        <w:t>Fejlesztői dokumentáció</w:t>
      </w:r>
      <w:bookmarkEnd w:id="6"/>
      <w:bookmarkEnd w:id="7"/>
    </w:p>
    <w:p w14:paraId="6CAD12E6" w14:textId="048AFA99" w:rsidR="5CE8A14B" w:rsidRPr="00642A66" w:rsidRDefault="2B18B1A2" w:rsidP="00DD03CC">
      <w:pPr>
        <w:pStyle w:val="Heading2"/>
        <w:spacing w:before="299" w:after="299"/>
        <w:rPr>
          <w:rFonts w:asciiTheme="minorHAnsi" w:eastAsia="Aptos" w:hAnsiTheme="minorHAnsi" w:cs="Aptos"/>
          <w:sz w:val="24"/>
          <w:szCs w:val="24"/>
        </w:rPr>
      </w:pPr>
      <w:bookmarkStart w:id="8" w:name="_Toc195366833"/>
      <w:bookmarkStart w:id="9" w:name="_Toc195558926"/>
      <w:r w:rsidRPr="00642A66">
        <w:rPr>
          <w:rFonts w:asciiTheme="minorHAnsi" w:eastAsia="Aptos" w:hAnsiTheme="minorHAnsi" w:cs="Aptos"/>
          <w:sz w:val="24"/>
          <w:szCs w:val="24"/>
        </w:rPr>
        <w:t>2</w:t>
      </w:r>
      <w:r w:rsidR="42AD21CE" w:rsidRPr="00642A66">
        <w:rPr>
          <w:rFonts w:asciiTheme="minorHAnsi" w:eastAsia="Aptos" w:hAnsiTheme="minorHAnsi" w:cs="Aptos"/>
          <w:sz w:val="24"/>
          <w:szCs w:val="24"/>
        </w:rPr>
        <w:t>.</w:t>
      </w:r>
      <w:r w:rsidR="00C114FB" w:rsidRPr="00642A66">
        <w:rPr>
          <w:rFonts w:asciiTheme="minorHAnsi" w:eastAsia="Aptos" w:hAnsiTheme="minorHAnsi" w:cs="Aptos"/>
          <w:sz w:val="24"/>
          <w:szCs w:val="24"/>
        </w:rPr>
        <w:t>1</w:t>
      </w:r>
      <w:r w:rsidR="42AD21CE" w:rsidRPr="00642A66">
        <w:rPr>
          <w:rFonts w:asciiTheme="minorHAnsi" w:eastAsia="Aptos" w:hAnsiTheme="minorHAnsi" w:cs="Aptos"/>
          <w:sz w:val="24"/>
          <w:szCs w:val="24"/>
        </w:rPr>
        <w:t>. Specifikáció</w:t>
      </w:r>
      <w:bookmarkEnd w:id="8"/>
      <w:bookmarkEnd w:id="9"/>
    </w:p>
    <w:p w14:paraId="21193BDC" w14:textId="459CC01E" w:rsidR="5CE8A14B" w:rsidRPr="00642A66" w:rsidRDefault="38E90193" w:rsidP="00597F4A">
      <w:pPr>
        <w:pStyle w:val="Heading3"/>
        <w:ind w:left="0"/>
        <w:rPr>
          <w:rFonts w:eastAsia="Aptos" w:cs="Aptos"/>
        </w:rPr>
      </w:pPr>
      <w:bookmarkStart w:id="10" w:name="_Toc195366834"/>
      <w:bookmarkStart w:id="11" w:name="_Toc195558927"/>
      <w:r w:rsidRPr="00642A66">
        <w:rPr>
          <w:rFonts w:eastAsia="Aptos" w:cs="Aptos"/>
        </w:rPr>
        <w:t>2</w:t>
      </w:r>
      <w:r w:rsidR="42AD21CE" w:rsidRPr="00642A66">
        <w:rPr>
          <w:rFonts w:eastAsia="Aptos" w:cs="Aptos"/>
        </w:rPr>
        <w:t>.</w:t>
      </w:r>
      <w:r w:rsidR="00781576" w:rsidRPr="00642A66">
        <w:rPr>
          <w:rFonts w:eastAsia="Aptos" w:cs="Aptos"/>
        </w:rPr>
        <w:t>1</w:t>
      </w:r>
      <w:r w:rsidR="42AD21CE" w:rsidRPr="00642A66">
        <w:rPr>
          <w:rFonts w:eastAsia="Aptos" w:cs="Aptos"/>
        </w:rPr>
        <w:t>.1. Fejlesztés során felhasznált technológiák</w:t>
      </w:r>
      <w:bookmarkEnd w:id="10"/>
      <w:bookmarkEnd w:id="11"/>
    </w:p>
    <w:p w14:paraId="221795F7" w14:textId="392E1ABA" w:rsidR="5CE8A14B" w:rsidRPr="00642A66" w:rsidRDefault="42AD21CE" w:rsidP="00A15A10">
      <w:pPr>
        <w:pStyle w:val="ListParagraph"/>
        <w:numPr>
          <w:ilvl w:val="0"/>
          <w:numId w:val="3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Next.js</w:t>
      </w:r>
      <w:r w:rsidRPr="00642A66">
        <w:rPr>
          <w:rFonts w:eastAsia="Aptos" w:cs="Aptos"/>
        </w:rPr>
        <w:t>:</w:t>
      </w:r>
      <w:r w:rsidR="7AF6715D" w:rsidRPr="00642A66">
        <w:rPr>
          <w:rFonts w:eastAsia="Aptos" w:cs="Aptos"/>
        </w:rPr>
        <w:t xml:space="preserve"> React-alapú meta keretrendszer, szerver oldali rendereléssel és API útvonalakkal.</w:t>
      </w:r>
    </w:p>
    <w:p w14:paraId="66DE06AE" w14:textId="19C810DA" w:rsidR="5CE8A14B" w:rsidRPr="00642A66" w:rsidRDefault="42AD21CE" w:rsidP="00A15A10">
      <w:pPr>
        <w:pStyle w:val="ListParagraph"/>
        <w:numPr>
          <w:ilvl w:val="0"/>
          <w:numId w:val="3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Tailwind CSS</w:t>
      </w:r>
      <w:r w:rsidRPr="00642A66">
        <w:rPr>
          <w:rFonts w:eastAsia="Aptos" w:cs="Aptos"/>
        </w:rPr>
        <w:t>:</w:t>
      </w:r>
      <w:r w:rsidR="5A67D474" w:rsidRPr="00642A66">
        <w:rPr>
          <w:rFonts w:eastAsia="Aptos" w:cs="Aptos"/>
        </w:rPr>
        <w:t xml:space="preserve"> utility-first CSS keretrendszer a komponensek stílusozására</w:t>
      </w:r>
    </w:p>
    <w:p w14:paraId="19F7A881" w14:textId="4B45E527" w:rsidR="5323179F" w:rsidRPr="00642A66" w:rsidRDefault="5A67D474" w:rsidP="00A15A10">
      <w:pPr>
        <w:pStyle w:val="ListParagraph"/>
        <w:numPr>
          <w:ilvl w:val="0"/>
          <w:numId w:val="3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shadcn/ui és Radix UI</w:t>
      </w:r>
      <w:r w:rsidRPr="00642A66">
        <w:rPr>
          <w:rFonts w:eastAsia="Aptos" w:cs="Aptos"/>
        </w:rPr>
        <w:t>: Radix UI primitív komponensekre épített shadcn UI könyvtár</w:t>
      </w:r>
      <w:r w:rsidR="5323179F" w:rsidRPr="00642A66">
        <w:rPr>
          <w:rFonts w:eastAsia="Aptos" w:cs="Aptos"/>
        </w:rPr>
        <w:t>at használtuk fel, mint fő építőelemei a felhasználói interfésznek</w:t>
      </w:r>
    </w:p>
    <w:p w14:paraId="331C788A" w14:textId="1CE3AFE5" w:rsidR="7DF2EA6F" w:rsidRPr="00642A66" w:rsidRDefault="5323179F" w:rsidP="00A15A10">
      <w:pPr>
        <w:pStyle w:val="ListParagraph"/>
        <w:numPr>
          <w:ilvl w:val="0"/>
          <w:numId w:val="3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recharts</w:t>
      </w:r>
      <w:r w:rsidRPr="00642A66">
        <w:rPr>
          <w:rFonts w:eastAsia="Aptos" w:cs="Aptos"/>
        </w:rPr>
        <w:t xml:space="preserve">: </w:t>
      </w:r>
      <w:r w:rsidR="246A744E" w:rsidRPr="00642A66">
        <w:rPr>
          <w:rFonts w:eastAsia="Aptos" w:cs="Aptos"/>
        </w:rPr>
        <w:t>diagramok létrehozására felhasznált könyvtár</w:t>
      </w:r>
    </w:p>
    <w:p w14:paraId="7BBDB3B4" w14:textId="7EC3BF59" w:rsidR="5CE8A14B" w:rsidRPr="00642A66" w:rsidRDefault="42AD21CE" w:rsidP="00A15A10">
      <w:pPr>
        <w:pStyle w:val="ListParagraph"/>
        <w:numPr>
          <w:ilvl w:val="0"/>
          <w:numId w:val="34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Express.js</w:t>
      </w:r>
      <w:r w:rsidRPr="00642A66">
        <w:rPr>
          <w:rFonts w:eastAsia="Aptos" w:cs="Aptos"/>
        </w:rPr>
        <w:t>:</w:t>
      </w:r>
      <w:r w:rsidR="78BBFECB" w:rsidRPr="00642A66">
        <w:rPr>
          <w:rFonts w:eastAsia="Aptos" w:cs="Aptos"/>
        </w:rPr>
        <w:t xml:space="preserve"> </w:t>
      </w:r>
      <w:r w:rsidR="4EFE5FE5" w:rsidRPr="00642A66">
        <w:rPr>
          <w:rFonts w:eastAsia="Aptos" w:cs="Aptos"/>
        </w:rPr>
        <w:t xml:space="preserve">Node.js backend keretrendszer, amelyet a </w:t>
      </w:r>
      <w:r w:rsidR="439C8D75" w:rsidRPr="00642A66">
        <w:rPr>
          <w:rFonts w:eastAsia="Aptos" w:cs="Aptos"/>
        </w:rPr>
        <w:t xml:space="preserve">publikus </w:t>
      </w:r>
      <w:r w:rsidR="4EFE5FE5" w:rsidRPr="00642A66">
        <w:rPr>
          <w:rFonts w:eastAsia="Aptos" w:cs="Aptos"/>
          <w:lang w:val="en-US"/>
        </w:rPr>
        <w:t>REST API végpontokok</w:t>
      </w:r>
      <w:r w:rsidR="4EFE5FE5" w:rsidRPr="00642A66">
        <w:rPr>
          <w:rFonts w:eastAsia="Aptos" w:cs="Aptos"/>
        </w:rPr>
        <w:t xml:space="preserve"> </w:t>
      </w:r>
      <w:r w:rsidR="73F6C734" w:rsidRPr="00642A66">
        <w:rPr>
          <w:rFonts w:eastAsia="Aptos" w:cs="Aptos"/>
        </w:rPr>
        <w:t>és az ütem</w:t>
      </w:r>
      <w:r w:rsidR="00977266">
        <w:rPr>
          <w:rFonts w:eastAsia="Aptos" w:cs="Aptos"/>
        </w:rPr>
        <w:t>e</w:t>
      </w:r>
      <w:r w:rsidR="73F6C734" w:rsidRPr="00642A66">
        <w:rPr>
          <w:rFonts w:eastAsia="Aptos" w:cs="Aptos"/>
        </w:rPr>
        <w:t>zett cron job-ok létrehozására használtunk.</w:t>
      </w:r>
    </w:p>
    <w:p w14:paraId="5AA91DE5" w14:textId="54FAEEC6" w:rsidR="5CE8A14B" w:rsidRPr="00642A66" w:rsidRDefault="42AD21CE" w:rsidP="00A15A10">
      <w:pPr>
        <w:pStyle w:val="ListParagraph"/>
        <w:numPr>
          <w:ilvl w:val="0"/>
          <w:numId w:val="34"/>
        </w:numPr>
        <w:spacing w:after="0"/>
        <w:rPr>
          <w:rFonts w:eastAsia="Aptos" w:cs="Aptos"/>
          <w:lang w:val="en-US"/>
        </w:rPr>
      </w:pPr>
      <w:r w:rsidRPr="00642A66">
        <w:rPr>
          <w:rFonts w:eastAsia="Aptos" w:cs="Aptos"/>
          <w:b/>
          <w:lang w:val="en-US"/>
        </w:rPr>
        <w:t>tRPC</w:t>
      </w:r>
      <w:r w:rsidRPr="00642A66">
        <w:rPr>
          <w:rFonts w:eastAsia="Aptos" w:cs="Aptos"/>
          <w:lang w:val="en-US"/>
        </w:rPr>
        <w:t>:</w:t>
      </w:r>
      <w:r w:rsidR="13436897" w:rsidRPr="00642A66">
        <w:rPr>
          <w:rFonts w:eastAsia="Aptos" w:cs="Aptos"/>
          <w:lang w:val="en-US"/>
        </w:rPr>
        <w:t xml:space="preserve"> type-safe API library ami a Next.js API </w:t>
      </w:r>
      <w:proofErr w:type="spellStart"/>
      <w:r w:rsidR="13436897" w:rsidRPr="00642A66">
        <w:rPr>
          <w:rFonts w:eastAsia="Aptos" w:cs="Aptos"/>
          <w:lang w:val="en-US"/>
        </w:rPr>
        <w:t>handlerjére</w:t>
      </w:r>
      <w:proofErr w:type="spellEnd"/>
      <w:r w:rsidR="13436897" w:rsidRPr="00642A66">
        <w:rPr>
          <w:rFonts w:eastAsia="Aptos" w:cs="Aptos"/>
          <w:lang w:val="en-US"/>
        </w:rPr>
        <w:t xml:space="preserve"> </w:t>
      </w:r>
      <w:proofErr w:type="spellStart"/>
      <w:r w:rsidR="13436897" w:rsidRPr="00642A66">
        <w:rPr>
          <w:rFonts w:eastAsia="Aptos" w:cs="Aptos"/>
          <w:lang w:val="en-US"/>
        </w:rPr>
        <w:t>kapcsolódik</w:t>
      </w:r>
      <w:proofErr w:type="spellEnd"/>
      <w:r w:rsidR="13436897" w:rsidRPr="00642A66">
        <w:rPr>
          <w:rFonts w:eastAsia="Aptos" w:cs="Aptos"/>
          <w:lang w:val="en-US"/>
        </w:rPr>
        <w:t xml:space="preserve"> </w:t>
      </w:r>
      <w:proofErr w:type="spellStart"/>
      <w:r w:rsidR="13436897" w:rsidRPr="00642A66">
        <w:rPr>
          <w:rFonts w:eastAsia="Aptos" w:cs="Aptos"/>
          <w:lang w:val="en-US"/>
        </w:rPr>
        <w:t>rá</w:t>
      </w:r>
      <w:proofErr w:type="spellEnd"/>
      <w:r w:rsidR="13436897" w:rsidRPr="00642A66">
        <w:rPr>
          <w:rFonts w:eastAsia="Aptos" w:cs="Aptos"/>
          <w:lang w:val="en-US"/>
        </w:rPr>
        <w:t xml:space="preserve">, </w:t>
      </w:r>
      <w:proofErr w:type="spellStart"/>
      <w:r w:rsidR="13436897" w:rsidRPr="00642A66">
        <w:rPr>
          <w:rFonts w:eastAsia="Aptos" w:cs="Aptos"/>
          <w:lang w:val="en-US"/>
        </w:rPr>
        <w:t>azzal</w:t>
      </w:r>
      <w:proofErr w:type="spellEnd"/>
      <w:r w:rsidR="13436897" w:rsidRPr="00642A66">
        <w:rPr>
          <w:rFonts w:eastAsia="Aptos" w:cs="Aptos"/>
          <w:lang w:val="en-US"/>
        </w:rPr>
        <w:t xml:space="preserve"> </w:t>
      </w:r>
      <w:proofErr w:type="spellStart"/>
      <w:r w:rsidR="13436897" w:rsidRPr="00642A66">
        <w:rPr>
          <w:rFonts w:eastAsia="Aptos" w:cs="Aptos"/>
          <w:lang w:val="en-US"/>
        </w:rPr>
        <w:t>megnyitva</w:t>
      </w:r>
      <w:proofErr w:type="spellEnd"/>
      <w:r w:rsidR="13436897" w:rsidRPr="00642A66">
        <w:rPr>
          <w:rFonts w:eastAsia="Aptos" w:cs="Aptos"/>
          <w:lang w:val="en-US"/>
        </w:rPr>
        <w:t xml:space="preserve"> a </w:t>
      </w:r>
      <w:proofErr w:type="spellStart"/>
      <w:r w:rsidR="13436897" w:rsidRPr="00642A66">
        <w:rPr>
          <w:rFonts w:eastAsia="Aptos" w:cs="Aptos"/>
          <w:lang w:val="en-US"/>
        </w:rPr>
        <w:t>tRPC</w:t>
      </w:r>
      <w:proofErr w:type="spellEnd"/>
      <w:r w:rsidR="13436897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lekérdezéseket</w:t>
      </w:r>
      <w:proofErr w:type="spellEnd"/>
      <w:r w:rsidR="6DD1CF12" w:rsidRPr="00642A66">
        <w:rPr>
          <w:rFonts w:eastAsia="Aptos" w:cs="Aptos"/>
          <w:lang w:val="en-US"/>
        </w:rPr>
        <w:t xml:space="preserve">, </w:t>
      </w:r>
      <w:proofErr w:type="spellStart"/>
      <w:r w:rsidR="6DD1CF12" w:rsidRPr="00642A66">
        <w:rPr>
          <w:rFonts w:eastAsia="Aptos" w:cs="Aptos"/>
          <w:lang w:val="en-US"/>
        </w:rPr>
        <w:t>procedúrákat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és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mutációkat</w:t>
      </w:r>
      <w:proofErr w:type="spellEnd"/>
      <w:r w:rsidR="6DD1CF12" w:rsidRPr="00642A66">
        <w:rPr>
          <w:rFonts w:eastAsia="Aptos" w:cs="Aptos"/>
          <w:lang w:val="en-US"/>
        </w:rPr>
        <w:t xml:space="preserve"> a React </w:t>
      </w:r>
      <w:proofErr w:type="spellStart"/>
      <w:r w:rsidR="6DD1CF12" w:rsidRPr="00642A66">
        <w:rPr>
          <w:rFonts w:eastAsia="Aptos" w:cs="Aptos"/>
          <w:lang w:val="en-US"/>
        </w:rPr>
        <w:t>szerver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és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kliens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oldali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komponensek</w:t>
      </w:r>
      <w:proofErr w:type="spellEnd"/>
      <w:r w:rsidR="6DD1CF12" w:rsidRPr="00642A66">
        <w:rPr>
          <w:rFonts w:eastAsia="Aptos" w:cs="Aptos"/>
          <w:lang w:val="en-US"/>
        </w:rPr>
        <w:t xml:space="preserve"> CRUD </w:t>
      </w:r>
      <w:proofErr w:type="spellStart"/>
      <w:r w:rsidR="6DD1CF12" w:rsidRPr="00642A66">
        <w:rPr>
          <w:rFonts w:eastAsia="Aptos" w:cs="Aptos"/>
          <w:lang w:val="en-US"/>
        </w:rPr>
        <w:t>operáció</w:t>
      </w:r>
      <w:r w:rsidR="602DE6C8" w:rsidRPr="00642A66">
        <w:rPr>
          <w:rFonts w:eastAsia="Aptos" w:cs="Aptos"/>
          <w:lang w:val="en-US"/>
        </w:rPr>
        <w:t>nak</w:t>
      </w:r>
      <w:proofErr w:type="spellEnd"/>
      <w:r w:rsidR="6DD1CF12" w:rsidRPr="00642A66">
        <w:rPr>
          <w:rFonts w:eastAsia="Aptos" w:cs="Aptos"/>
          <w:lang w:val="en-US"/>
        </w:rPr>
        <w:t xml:space="preserve"> </w:t>
      </w:r>
      <w:proofErr w:type="spellStart"/>
      <w:r w:rsidR="6DD1CF12" w:rsidRPr="00642A66">
        <w:rPr>
          <w:rFonts w:eastAsia="Aptos" w:cs="Aptos"/>
          <w:lang w:val="en-US"/>
        </w:rPr>
        <w:t>érdekében</w:t>
      </w:r>
      <w:proofErr w:type="spellEnd"/>
      <w:r w:rsidR="6DD1CF12" w:rsidRPr="00642A66">
        <w:rPr>
          <w:rFonts w:eastAsia="Aptos" w:cs="Aptos"/>
          <w:lang w:val="en-US"/>
        </w:rPr>
        <w:t>.</w:t>
      </w:r>
    </w:p>
    <w:p w14:paraId="60BAE858" w14:textId="506C8799" w:rsidR="5CE8A14B" w:rsidRPr="00642A66" w:rsidRDefault="42AD21CE" w:rsidP="00A15A10">
      <w:pPr>
        <w:pStyle w:val="ListParagraph"/>
        <w:numPr>
          <w:ilvl w:val="0"/>
          <w:numId w:val="33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Prisma ORM</w:t>
      </w:r>
      <w:r w:rsidRPr="00642A66">
        <w:rPr>
          <w:rFonts w:eastAsia="Aptos" w:cs="Aptos"/>
        </w:rPr>
        <w:t>:</w:t>
      </w:r>
      <w:r w:rsidR="33E7C493" w:rsidRPr="00642A66">
        <w:rPr>
          <w:rFonts w:eastAsia="Aptos" w:cs="Aptos"/>
        </w:rPr>
        <w:t xml:space="preserve"> Typescript objektum-relációs leképező eszköz, melyben határozzuk meg az adatbázis sémánkat és annak segítségével kommunikálunk azzal.</w:t>
      </w:r>
    </w:p>
    <w:p w14:paraId="2D361746" w14:textId="5A5902A0" w:rsidR="5CE8A14B" w:rsidRPr="00642A66" w:rsidRDefault="42AD21CE" w:rsidP="00A15A10">
      <w:pPr>
        <w:pStyle w:val="ListParagraph"/>
        <w:numPr>
          <w:ilvl w:val="0"/>
          <w:numId w:val="33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PostgreSQL</w:t>
      </w:r>
      <w:r w:rsidRPr="00642A66">
        <w:rPr>
          <w:rFonts w:eastAsia="Aptos" w:cs="Aptos"/>
        </w:rPr>
        <w:t>:</w:t>
      </w:r>
      <w:r w:rsidR="16A6C4F8" w:rsidRPr="00642A66">
        <w:rPr>
          <w:rFonts w:eastAsia="Aptos" w:cs="Aptos"/>
        </w:rPr>
        <w:t xml:space="preserve"> nyílt forráskódú relációs adatbázis</w:t>
      </w:r>
    </w:p>
    <w:p w14:paraId="55A94BBE" w14:textId="2CBB96C1" w:rsidR="5CE8A14B" w:rsidRPr="00642A66" w:rsidRDefault="42AD21CE" w:rsidP="00A15A10">
      <w:pPr>
        <w:pStyle w:val="ListParagraph"/>
        <w:numPr>
          <w:ilvl w:val="0"/>
          <w:numId w:val="32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AWS SES</w:t>
      </w:r>
      <w:r w:rsidRPr="00642A66">
        <w:rPr>
          <w:rFonts w:eastAsia="Aptos" w:cs="Aptos"/>
        </w:rPr>
        <w:t>:</w:t>
      </w:r>
      <w:r w:rsidR="3647F369" w:rsidRPr="00642A66">
        <w:rPr>
          <w:rFonts w:eastAsia="Aptos" w:cs="Aptos"/>
        </w:rPr>
        <w:t xml:space="preserve"> Amazon Simple Email Service által kézbesítjük az emaileket és hitelesítjük domaineket</w:t>
      </w:r>
      <w:r w:rsidR="00AE5F8A">
        <w:rPr>
          <w:rFonts w:eastAsia="Aptos" w:cs="Aptos"/>
        </w:rPr>
        <w:t xml:space="preserve"> production környezetben</w:t>
      </w:r>
      <w:r w:rsidR="3647F369" w:rsidRPr="00642A66">
        <w:rPr>
          <w:rFonts w:eastAsia="Aptos" w:cs="Aptos"/>
        </w:rPr>
        <w:t>.</w:t>
      </w:r>
    </w:p>
    <w:p w14:paraId="2863E0D6" w14:textId="578D1A2E" w:rsidR="00815054" w:rsidRDefault="3647F369" w:rsidP="00A15A10">
      <w:pPr>
        <w:pStyle w:val="ListParagraph"/>
        <w:numPr>
          <w:ilvl w:val="0"/>
          <w:numId w:val="32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BetterAuth</w:t>
      </w:r>
      <w:r w:rsidR="42AD21CE" w:rsidRPr="00642A66">
        <w:rPr>
          <w:rFonts w:eastAsia="Aptos" w:cs="Aptos"/>
        </w:rPr>
        <w:t>:</w:t>
      </w:r>
      <w:r w:rsidR="354B1979" w:rsidRPr="00642A66">
        <w:rPr>
          <w:rFonts w:eastAsia="Aptos" w:cs="Aptos"/>
        </w:rPr>
        <w:t xml:space="preserve"> autentikációs keretrendszerünk melyet használtunk </w:t>
      </w:r>
      <w:r w:rsidR="2C8493BF" w:rsidRPr="00642A66">
        <w:rPr>
          <w:rFonts w:eastAsia="Aptos" w:cs="Aptos"/>
        </w:rPr>
        <w:t>többek között:</w:t>
      </w:r>
      <w:r w:rsidR="354B1979" w:rsidRPr="00642A66">
        <w:rPr>
          <w:rFonts w:eastAsia="Aptos" w:cs="Aptos"/>
        </w:rPr>
        <w:t xml:space="preserve"> RBAC, csapat-alapú projektkezelés</w:t>
      </w:r>
      <w:r w:rsidR="6265E949" w:rsidRPr="00642A66">
        <w:rPr>
          <w:rFonts w:eastAsia="Aptos" w:cs="Aptos"/>
        </w:rPr>
        <w:t>, OAuth, JWT</w:t>
      </w:r>
    </w:p>
    <w:p w14:paraId="7AEBCA87" w14:textId="0C036304" w:rsidR="00865951" w:rsidRDefault="00865951" w:rsidP="00A15A10">
      <w:pPr>
        <w:pStyle w:val="ListParagraph"/>
        <w:numPr>
          <w:ilvl w:val="0"/>
          <w:numId w:val="32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MailHog</w:t>
      </w:r>
      <w:r w:rsidRPr="00865951">
        <w:rPr>
          <w:rFonts w:eastAsia="Aptos" w:cs="Aptos"/>
        </w:rPr>
        <w:t>:</w:t>
      </w:r>
      <w:r>
        <w:rPr>
          <w:rFonts w:eastAsia="Aptos" w:cs="Aptos"/>
        </w:rPr>
        <w:t xml:space="preserve"> </w:t>
      </w:r>
      <w:r w:rsidR="003156FF">
        <w:rPr>
          <w:rFonts w:eastAsia="Aptos" w:cs="Aptos"/>
        </w:rPr>
        <w:t>fake SMTP szerver az email küldés teszteléséhez és fogadásához fejlesztői környezetben</w:t>
      </w:r>
    </w:p>
    <w:p w14:paraId="045E2292" w14:textId="7285A2C2" w:rsidR="000D0C02" w:rsidRPr="00642A66" w:rsidRDefault="000D0C02" w:rsidP="00A15A10">
      <w:pPr>
        <w:pStyle w:val="ListParagraph"/>
        <w:numPr>
          <w:ilvl w:val="0"/>
          <w:numId w:val="32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PlateJS</w:t>
      </w:r>
      <w:r w:rsidRPr="000D0C02">
        <w:rPr>
          <w:rFonts w:eastAsia="Aptos" w:cs="Aptos"/>
        </w:rPr>
        <w:t>:</w:t>
      </w:r>
      <w:r>
        <w:rPr>
          <w:rFonts w:eastAsia="Aptos" w:cs="Aptos"/>
        </w:rPr>
        <w:t xml:space="preserve"> Headless React-alapú rich-text szerkesztő könyvtár ami a </w:t>
      </w:r>
      <w:r w:rsidRPr="000D0C02">
        <w:rPr>
          <w:rFonts w:eastAsia="Aptos" w:cs="Aptos"/>
        </w:rPr>
        <w:t>Slate</w:t>
      </w:r>
      <w:r>
        <w:rPr>
          <w:rFonts w:eastAsia="Aptos" w:cs="Aptos"/>
        </w:rPr>
        <w:t xml:space="preserve"> funkcionalitását bővíti ki saját testreszabható primitív komponensekkel.</w:t>
      </w:r>
    </w:p>
    <w:p w14:paraId="35F3BDE4" w14:textId="77777777" w:rsidR="00815054" w:rsidRPr="00642A66" w:rsidRDefault="00815054" w:rsidP="524EA98F">
      <w:pPr>
        <w:spacing w:after="0"/>
      </w:pPr>
    </w:p>
    <w:p w14:paraId="22A7E1A3" w14:textId="08AB7036" w:rsidR="6265E949" w:rsidRPr="00642A66" w:rsidRDefault="6265E949" w:rsidP="25ADDC15">
      <w:pPr>
        <w:spacing w:after="0"/>
      </w:pPr>
    </w:p>
    <w:p w14:paraId="545F99B0" w14:textId="521A9784" w:rsidR="63C3B73E" w:rsidRPr="00642A66" w:rsidRDefault="6265E949" w:rsidP="005B4B97">
      <w:pPr>
        <w:pStyle w:val="Heading3"/>
        <w:spacing w:after="0"/>
        <w:ind w:left="0"/>
        <w:rPr>
          <w:rFonts w:eastAsia="Aptos" w:cs="Aptos"/>
        </w:rPr>
      </w:pPr>
      <w:bookmarkStart w:id="12" w:name="_Toc195366835"/>
      <w:bookmarkStart w:id="13" w:name="_Toc195558928"/>
      <w:r w:rsidRPr="00642A66">
        <w:rPr>
          <w:rFonts w:eastAsia="Aptos" w:cs="Aptos"/>
        </w:rPr>
        <w:lastRenderedPageBreak/>
        <w:t>2.1.2. Fejlesztés során felhasznált programok</w:t>
      </w:r>
      <w:bookmarkEnd w:id="12"/>
      <w:bookmarkEnd w:id="13"/>
    </w:p>
    <w:p w14:paraId="6C759579" w14:textId="240F80EA" w:rsidR="5CE8A14B" w:rsidRPr="00642A66" w:rsidRDefault="42AD21CE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Visual Studio Code</w:t>
      </w:r>
      <w:r w:rsidR="00890AA6">
        <w:rPr>
          <w:rFonts w:eastAsia="Aptos" w:cs="Aptos"/>
          <w:b/>
          <w:bCs/>
        </w:rPr>
        <w:t>, Windsurf</w:t>
      </w:r>
      <w:r w:rsidR="5474B9B1" w:rsidRPr="00642A66">
        <w:rPr>
          <w:rFonts w:eastAsia="Aptos" w:cs="Aptos"/>
        </w:rPr>
        <w:t>:</w:t>
      </w:r>
      <w:r w:rsidR="38C28952" w:rsidRPr="00642A66">
        <w:rPr>
          <w:rFonts w:eastAsia="Aptos" w:cs="Aptos"/>
        </w:rPr>
        <w:t xml:space="preserve"> felhasznált IDE</w:t>
      </w:r>
      <w:r w:rsidR="00890AA6">
        <w:rPr>
          <w:rFonts w:eastAsia="Aptos" w:cs="Aptos"/>
        </w:rPr>
        <w:t>-k</w:t>
      </w:r>
      <w:r w:rsidR="38C28952" w:rsidRPr="00642A66">
        <w:rPr>
          <w:rFonts w:eastAsia="Aptos" w:cs="Aptos"/>
        </w:rPr>
        <w:t xml:space="preserve"> a </w:t>
      </w:r>
      <w:r w:rsidR="00890AA6">
        <w:rPr>
          <w:rFonts w:eastAsia="Aptos" w:cs="Aptos"/>
        </w:rPr>
        <w:t>kód megírásához</w:t>
      </w:r>
    </w:p>
    <w:p w14:paraId="219222D5" w14:textId="706C6BC5" w:rsidR="5CE8A14B" w:rsidRDefault="42AD21CE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Git és GitHub</w:t>
      </w:r>
      <w:r w:rsidRPr="00642A66">
        <w:rPr>
          <w:rFonts w:eastAsia="Aptos" w:cs="Aptos"/>
        </w:rPr>
        <w:t>:</w:t>
      </w:r>
      <w:r w:rsidR="2257E795" w:rsidRPr="00642A66">
        <w:rPr>
          <w:rFonts w:eastAsia="Aptos" w:cs="Aptos"/>
        </w:rPr>
        <w:t xml:space="preserve"> Git verziókezelő rendszer segítségével történt a fejlesztés párhuzamosan</w:t>
      </w:r>
    </w:p>
    <w:p w14:paraId="56878056" w14:textId="295C36F3" w:rsidR="00890AA6" w:rsidRDefault="00890AA6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Postman</w:t>
      </w:r>
      <w:r w:rsidRPr="00890AA6">
        <w:rPr>
          <w:rFonts w:eastAsia="Aptos" w:cs="Aptos"/>
        </w:rPr>
        <w:t>:</w:t>
      </w:r>
      <w:r>
        <w:rPr>
          <w:rFonts w:eastAsia="Aptos" w:cs="Aptos"/>
        </w:rPr>
        <w:t xml:space="preserve"> API útvonalak teszteléséhez</w:t>
      </w:r>
    </w:p>
    <w:p w14:paraId="1ECFDE90" w14:textId="06A4E247" w:rsidR="00890AA6" w:rsidRDefault="00726136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 xml:space="preserve">Dbeaver: </w:t>
      </w:r>
      <w:r w:rsidRPr="001F7DE9">
        <w:rPr>
          <w:rFonts w:eastAsia="Aptos" w:cs="Aptos"/>
        </w:rPr>
        <w:t>Adatbázis kezelés</w:t>
      </w:r>
      <w:r w:rsidR="001F7DE9">
        <w:rPr>
          <w:rFonts w:eastAsia="Aptos" w:cs="Aptos"/>
        </w:rPr>
        <w:t>éhez</w:t>
      </w:r>
    </w:p>
    <w:p w14:paraId="3D3D506C" w14:textId="663AAC0B" w:rsidR="00F825AB" w:rsidRDefault="00F825AB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Figma:</w:t>
      </w:r>
      <w:r>
        <w:rPr>
          <w:rFonts w:eastAsia="Aptos" w:cs="Aptos"/>
        </w:rPr>
        <w:t xml:space="preserve"> UI és UX design megtervezéséhez</w:t>
      </w:r>
    </w:p>
    <w:p w14:paraId="0448D984" w14:textId="0362B20A" w:rsidR="00F825AB" w:rsidRPr="00642A66" w:rsidRDefault="00F825AB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Notion:</w:t>
      </w:r>
      <w:r>
        <w:rPr>
          <w:rFonts w:eastAsia="Aptos" w:cs="Aptos"/>
        </w:rPr>
        <w:t xml:space="preserve"> Feladatmegosztás</w:t>
      </w:r>
    </w:p>
    <w:p w14:paraId="7EE67751" w14:textId="3E2C56A8" w:rsidR="42AD21CE" w:rsidRPr="00642A66" w:rsidRDefault="42AD21CE" w:rsidP="00A15A10">
      <w:pPr>
        <w:pStyle w:val="ListParagraph"/>
        <w:numPr>
          <w:ilvl w:val="0"/>
          <w:numId w:val="31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Jest</w:t>
      </w:r>
      <w:r w:rsidRPr="00642A66">
        <w:rPr>
          <w:rFonts w:eastAsia="Aptos" w:cs="Aptos"/>
        </w:rPr>
        <w:t>:</w:t>
      </w:r>
      <w:r w:rsidR="5A47B99A" w:rsidRPr="00642A66">
        <w:rPr>
          <w:rFonts w:eastAsia="Aptos" w:cs="Aptos"/>
        </w:rPr>
        <w:t xml:space="preserve"> Az Express API útvonalak helyes mű</w:t>
      </w:r>
      <w:r w:rsidR="2C598801" w:rsidRPr="00642A66">
        <w:rPr>
          <w:rFonts w:eastAsia="Aptos" w:cs="Aptos"/>
        </w:rPr>
        <w:t>ködésének</w:t>
      </w:r>
      <w:r w:rsidR="003B568E">
        <w:rPr>
          <w:rFonts w:eastAsia="Aptos" w:cs="Aptos"/>
        </w:rPr>
        <w:t xml:space="preserve"> tesztelésére</w:t>
      </w:r>
      <w:r w:rsidR="001A029F">
        <w:rPr>
          <w:rFonts w:eastAsia="Aptos" w:cs="Aptos"/>
        </w:rPr>
        <w:t>.</w:t>
      </w:r>
    </w:p>
    <w:p w14:paraId="77DB2F53" w14:textId="5D18AC3C" w:rsidR="5CE8A14B" w:rsidRPr="00642A66" w:rsidRDefault="2AB7ED8A" w:rsidP="3FD62B79">
      <w:pPr>
        <w:pStyle w:val="Heading3"/>
        <w:ind w:left="0"/>
        <w:rPr>
          <w:rFonts w:eastAsia="Aptos" w:cs="Aptos"/>
        </w:rPr>
      </w:pPr>
      <w:bookmarkStart w:id="14" w:name="_Toc195366836"/>
      <w:bookmarkStart w:id="15" w:name="_Toc195558929"/>
      <w:r w:rsidRPr="00642A66">
        <w:rPr>
          <w:rFonts w:eastAsia="Aptos" w:cs="Aptos"/>
        </w:rPr>
        <w:t>2</w:t>
      </w:r>
      <w:r w:rsidR="42AD21CE" w:rsidRPr="00642A66">
        <w:rPr>
          <w:rFonts w:eastAsia="Aptos" w:cs="Aptos"/>
        </w:rPr>
        <w:t>.</w:t>
      </w:r>
      <w:r w:rsidR="77147D81" w:rsidRPr="00642A66">
        <w:rPr>
          <w:rFonts w:eastAsia="Aptos" w:cs="Aptos"/>
        </w:rPr>
        <w:t>1</w:t>
      </w:r>
      <w:r w:rsidR="6F5E8EAF" w:rsidRPr="00642A66">
        <w:rPr>
          <w:rFonts w:eastAsia="Aptos" w:cs="Aptos"/>
        </w:rPr>
        <w:t>.</w:t>
      </w:r>
      <w:r w:rsidR="42AD21CE" w:rsidRPr="00642A66">
        <w:rPr>
          <w:rFonts w:eastAsia="Aptos" w:cs="Aptos"/>
        </w:rPr>
        <w:t>3. Szerepkörök és funkcióik</w:t>
      </w:r>
      <w:bookmarkEnd w:id="14"/>
      <w:bookmarkEnd w:id="15"/>
    </w:p>
    <w:p w14:paraId="1F9F3914" w14:textId="30C93939" w:rsidR="5CE8A14B" w:rsidRPr="00642A66" w:rsidRDefault="42AD21CE" w:rsidP="001B614D">
      <w:pPr>
        <w:ind w:left="0" w:firstLine="720"/>
        <w:rPr>
          <w:rFonts w:eastAsia="Aptos" w:cs="Aptos"/>
        </w:rPr>
      </w:pPr>
      <w:r w:rsidRPr="00642A66">
        <w:rPr>
          <w:rFonts w:eastAsia="Aptos" w:cs="Aptos"/>
        </w:rPr>
        <w:t xml:space="preserve">A SendMail projekteken belül három szerepkör létezik: </w:t>
      </w:r>
      <w:r w:rsidRPr="00642A66">
        <w:rPr>
          <w:rFonts w:eastAsia="Aptos" w:cs="Aptos"/>
          <w:b/>
          <w:bCs/>
        </w:rPr>
        <w:t>Tulajdonos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Adminisztrátor</w:t>
      </w:r>
      <w:r w:rsidRPr="00642A66">
        <w:rPr>
          <w:rFonts w:eastAsia="Aptos" w:cs="Aptos"/>
        </w:rPr>
        <w:t xml:space="preserve"> és </w:t>
      </w:r>
      <w:r w:rsidRPr="00642A66">
        <w:rPr>
          <w:rFonts w:eastAsia="Aptos" w:cs="Aptos"/>
          <w:b/>
          <w:bCs/>
        </w:rPr>
        <w:t>Marketinges</w:t>
      </w:r>
      <w:r w:rsidRPr="00642A66">
        <w:rPr>
          <w:rFonts w:eastAsia="Aptos" w:cs="Aptos"/>
        </w:rPr>
        <w:t>. Az alá</w:t>
      </w:r>
      <w:r w:rsidR="0905A056" w:rsidRPr="00642A66">
        <w:rPr>
          <w:rFonts w:eastAsia="Aptos" w:cs="Aptos"/>
        </w:rPr>
        <w:t xml:space="preserve">bbi ismertetőben </w:t>
      </w:r>
      <w:r w:rsidR="43CEE3DD" w:rsidRPr="00642A66">
        <w:rPr>
          <w:rFonts w:eastAsia="Aptos" w:cs="Aptos"/>
        </w:rPr>
        <w:t>olvasható a szerepkörök főbb funkciói.</w:t>
      </w:r>
    </w:p>
    <w:p w14:paraId="4E10007E" w14:textId="7FF83FB6" w:rsidR="5CE8A14B" w:rsidRPr="00642A66" w:rsidRDefault="6F0AE76F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a,</w:t>
      </w:r>
      <w:r w:rsidR="42AD21CE" w:rsidRPr="00642A66">
        <w:rPr>
          <w:rFonts w:eastAsia="Aptos" w:cs="Aptos"/>
        </w:rPr>
        <w:t xml:space="preserve"> Tulajdonos</w:t>
      </w:r>
    </w:p>
    <w:p w14:paraId="1385ED97" w14:textId="7A2D564B" w:rsidR="5CE8A14B" w:rsidRPr="00642A66" w:rsidRDefault="42AD21CE" w:rsidP="00A15A10">
      <w:pPr>
        <w:pStyle w:val="ListParagraph"/>
        <w:numPr>
          <w:ilvl w:val="0"/>
          <w:numId w:val="30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 xml:space="preserve">Projekt </w:t>
      </w:r>
      <w:r w:rsidR="4681E716" w:rsidRPr="00642A66">
        <w:rPr>
          <w:rFonts w:eastAsia="Aptos" w:cs="Aptos"/>
          <w:b/>
          <w:bCs/>
        </w:rPr>
        <w:t>adatainak kezelése</w:t>
      </w:r>
      <w:r w:rsidRPr="00642A66">
        <w:rPr>
          <w:rFonts w:eastAsia="Aptos" w:cs="Aptos"/>
        </w:rPr>
        <w:t>:</w:t>
      </w:r>
    </w:p>
    <w:p w14:paraId="25AB961B" w14:textId="1820835B" w:rsidR="007C1553" w:rsidRPr="002F360D" w:rsidRDefault="42AD21CE" w:rsidP="001B614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>A Tulajdonos jogosult a projekt nevét</w:t>
      </w:r>
      <w:r w:rsidR="244A285B" w:rsidRPr="00642A66">
        <w:rPr>
          <w:rFonts w:eastAsia="Aptos" w:cs="Aptos"/>
        </w:rPr>
        <w:t>,</w:t>
      </w:r>
      <w:r w:rsidRPr="00642A66">
        <w:rPr>
          <w:rFonts w:eastAsia="Aptos" w:cs="Aptos"/>
        </w:rPr>
        <w:t xml:space="preserve"> logóját </w:t>
      </w:r>
      <w:r w:rsidR="6B5D376C" w:rsidRPr="00642A66">
        <w:rPr>
          <w:rFonts w:eastAsia="Aptos" w:cs="Aptos"/>
        </w:rPr>
        <w:t>és további tulajdonságait az adott projektnek</w:t>
      </w:r>
      <w:r w:rsidRPr="00642A66">
        <w:rPr>
          <w:rFonts w:eastAsia="Aptos" w:cs="Aptos"/>
        </w:rPr>
        <w:t xml:space="preserve"> módosítani. Ez a funkció a projekt </w:t>
      </w:r>
      <w:r w:rsidR="7CE3214C" w:rsidRPr="00642A66">
        <w:rPr>
          <w:rFonts w:eastAsia="Aptos" w:cs="Aptos"/>
        </w:rPr>
        <w:t xml:space="preserve">beállítás oldalán </w:t>
      </w:r>
      <w:r w:rsidRPr="00642A66">
        <w:rPr>
          <w:rFonts w:eastAsia="Aptos" w:cs="Aptos"/>
        </w:rPr>
        <w:t>keresztül érhető el, ahol egy egyszerű űrlap segítségével frissíthetők az adatok.</w:t>
      </w:r>
    </w:p>
    <w:p w14:paraId="5B8B7C45" w14:textId="4A2BB0F7" w:rsidR="5CE8A14B" w:rsidRPr="00642A66" w:rsidRDefault="42AD21CE" w:rsidP="00A15A10">
      <w:pPr>
        <w:pStyle w:val="ListParagraph"/>
        <w:numPr>
          <w:ilvl w:val="0"/>
          <w:numId w:val="30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Csapattagok kezelése (CRUD)</w:t>
      </w:r>
      <w:r w:rsidRPr="00642A66">
        <w:rPr>
          <w:rFonts w:eastAsia="Aptos" w:cs="Aptos"/>
        </w:rPr>
        <w:t>:</w:t>
      </w:r>
    </w:p>
    <w:p w14:paraId="1BDABEB5" w14:textId="45E54062" w:rsidR="007C1553" w:rsidRPr="002F360D" w:rsidRDefault="42AD21CE" w:rsidP="001B614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>A Tulajdonos teljes körű hozzáféréssel rendelkezik a csapattagok kezelésére. Ez magában foglalja új tagok meghívását emailben, meglévő tagok szerepköreinek módosítását, valamint tagok eltávolítását a projektből. A meghívási folyamat során a rendszer ellenőrzi, hogy az email címhez tartozik-e már regisztrált fiók, és ha nem, egyedi regisztrációs linket generál.</w:t>
      </w:r>
    </w:p>
    <w:p w14:paraId="5A5968FE" w14:textId="46531E78" w:rsidR="5CE8A14B" w:rsidRPr="00642A66" w:rsidRDefault="008F5CAB" w:rsidP="00A15A10">
      <w:pPr>
        <w:pStyle w:val="ListParagraph"/>
        <w:numPr>
          <w:ilvl w:val="0"/>
          <w:numId w:val="30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Örökölt</w:t>
      </w:r>
      <w:r w:rsidR="42AD21CE" w:rsidRPr="00642A66">
        <w:rPr>
          <w:rFonts w:eastAsia="Aptos" w:cs="Aptos"/>
          <w:b/>
          <w:bCs/>
        </w:rPr>
        <w:t xml:space="preserve"> jogosultságok</w:t>
      </w:r>
      <w:r w:rsidR="42AD21CE" w:rsidRPr="00642A66">
        <w:rPr>
          <w:rFonts w:eastAsia="Aptos" w:cs="Aptos"/>
        </w:rPr>
        <w:t>:</w:t>
      </w:r>
      <w:r w:rsidR="28A115B3" w:rsidRPr="00642A66">
        <w:rPr>
          <w:rFonts w:eastAsia="Aptos" w:cs="Aptos"/>
        </w:rPr>
        <w:t xml:space="preserve"> Adminisztrátortól és Marketingestől</w:t>
      </w:r>
    </w:p>
    <w:p w14:paraId="2CE02CF7" w14:textId="5DBEB3AA" w:rsidR="5CE8A14B" w:rsidRPr="00642A66" w:rsidRDefault="0E2CA2C0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b,</w:t>
      </w:r>
      <w:r w:rsidR="42AD21CE" w:rsidRPr="00642A66">
        <w:rPr>
          <w:rFonts w:eastAsia="Aptos" w:cs="Aptos"/>
        </w:rPr>
        <w:t xml:space="preserve"> Adminisztrátor</w:t>
      </w:r>
    </w:p>
    <w:p w14:paraId="3174E07C" w14:textId="55B35C96" w:rsidR="5CE8A14B" w:rsidRPr="00642A66" w:rsidRDefault="42AD21CE" w:rsidP="00A15A10">
      <w:pPr>
        <w:pStyle w:val="ListParagraph"/>
        <w:numPr>
          <w:ilvl w:val="0"/>
          <w:numId w:val="29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Kontaktok státuszának módosítása</w:t>
      </w:r>
      <w:r w:rsidRPr="00642A66">
        <w:rPr>
          <w:rFonts w:eastAsia="Aptos" w:cs="Aptos"/>
        </w:rPr>
        <w:t>:</w:t>
      </w:r>
    </w:p>
    <w:p w14:paraId="53DD368D" w14:textId="228DC1F8" w:rsidR="5CE8A14B" w:rsidRPr="00642A66" w:rsidRDefault="42AD21CE" w:rsidP="001B614D">
      <w:pPr>
        <w:spacing w:after="0"/>
        <w:ind w:firstLine="360"/>
      </w:pPr>
      <w:r w:rsidRPr="00642A66">
        <w:rPr>
          <w:rFonts w:eastAsia="Aptos" w:cs="Aptos"/>
        </w:rPr>
        <w:lastRenderedPageBreak/>
        <w:t>Az Adminisztrátor manuálisan változtathatja a kontaktok státuszát (pl. SUBSCRIBED → UNSUBSCRIBED), ami lehetővé teszi az email listák pontos karbantartását.</w:t>
      </w:r>
    </w:p>
    <w:p w14:paraId="10F8DD2E" w14:textId="16CDF7DA" w:rsidR="5CE8A14B" w:rsidRPr="00642A66" w:rsidRDefault="42AD21CE" w:rsidP="00A15A10">
      <w:pPr>
        <w:pStyle w:val="ListParagraph"/>
        <w:numPr>
          <w:ilvl w:val="0"/>
          <w:numId w:val="29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Domainek kezelése (CRUD)</w:t>
      </w:r>
      <w:r w:rsidRPr="00642A66">
        <w:rPr>
          <w:rFonts w:eastAsia="Aptos" w:cs="Aptos"/>
        </w:rPr>
        <w:t>:</w:t>
      </w:r>
    </w:p>
    <w:p w14:paraId="2C0FB502" w14:textId="0F53165B" w:rsidR="5CE8A14B" w:rsidRPr="00642A66" w:rsidRDefault="42AD21CE" w:rsidP="001B614D">
      <w:pPr>
        <w:spacing w:after="0"/>
        <w:ind w:firstLine="360"/>
      </w:pPr>
      <w:r w:rsidRPr="00642A66">
        <w:rPr>
          <w:rFonts w:eastAsia="Aptos" w:cs="Aptos"/>
        </w:rPr>
        <w:t>Az Adminisztrátor hozzáadhat új domaineket, módosíthatja azok beállításait (pl. DKIM, SPF rekordok), és törölheti a már nem használt domaineket. Ez a funkció biztosítja, hogy a projekt email küldési infrastruktúrája naprakész és megfelelően konfigurált legyen.</w:t>
      </w:r>
    </w:p>
    <w:p w14:paraId="3EFE8C93" w14:textId="674DDBD3" w:rsidR="5CE8A14B" w:rsidRPr="00642A66" w:rsidRDefault="008F5CAB" w:rsidP="00A15A10">
      <w:pPr>
        <w:pStyle w:val="ListParagraph"/>
        <w:numPr>
          <w:ilvl w:val="0"/>
          <w:numId w:val="29"/>
        </w:numPr>
        <w:spacing w:after="0"/>
        <w:rPr>
          <w:rFonts w:eastAsia="Aptos" w:cs="Aptos"/>
        </w:rPr>
      </w:pPr>
      <w:r>
        <w:rPr>
          <w:rFonts w:eastAsia="Aptos" w:cs="Aptos"/>
          <w:b/>
          <w:bCs/>
        </w:rPr>
        <w:t>Örökölt</w:t>
      </w:r>
      <w:r w:rsidR="42AD21CE" w:rsidRPr="00642A66">
        <w:rPr>
          <w:rFonts w:eastAsia="Aptos" w:cs="Aptos"/>
          <w:b/>
          <w:bCs/>
        </w:rPr>
        <w:t xml:space="preserve"> jogosultságok</w:t>
      </w:r>
      <w:r w:rsidR="42AD21CE" w:rsidRPr="00642A66">
        <w:rPr>
          <w:rFonts w:eastAsia="Aptos" w:cs="Aptos"/>
        </w:rPr>
        <w:t>:</w:t>
      </w:r>
      <w:r w:rsidR="7A4FFBB2" w:rsidRPr="00642A66">
        <w:rPr>
          <w:rFonts w:eastAsia="Aptos" w:cs="Aptos"/>
        </w:rPr>
        <w:t xml:space="preserve"> Marketingestől</w:t>
      </w:r>
    </w:p>
    <w:p w14:paraId="25E99886" w14:textId="7F1B4959" w:rsidR="5CE8A14B" w:rsidRPr="00642A66" w:rsidRDefault="533D3E9B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 xml:space="preserve">c, </w:t>
      </w:r>
      <w:r w:rsidR="42AD21CE" w:rsidRPr="00642A66">
        <w:rPr>
          <w:rFonts w:eastAsia="Aptos" w:cs="Aptos"/>
        </w:rPr>
        <w:t>Marketinges</w:t>
      </w:r>
    </w:p>
    <w:p w14:paraId="46F12B17" w14:textId="6FC5A32D" w:rsidR="5CE8A14B" w:rsidRPr="00642A66" w:rsidRDefault="42AD21CE" w:rsidP="00A15A10">
      <w:pPr>
        <w:pStyle w:val="ListParagraph"/>
        <w:numPr>
          <w:ilvl w:val="0"/>
          <w:numId w:val="28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Kiküldött emailek megtekintése</w:t>
      </w:r>
      <w:r w:rsidRPr="00642A66">
        <w:rPr>
          <w:rFonts w:eastAsia="Aptos" w:cs="Aptos"/>
        </w:rPr>
        <w:t>:</w:t>
      </w:r>
    </w:p>
    <w:p w14:paraId="5F9E04E9" w14:textId="35253A3A" w:rsidR="5CE8A14B" w:rsidRPr="00642A66" w:rsidRDefault="42AD21CE" w:rsidP="001B614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 xml:space="preserve">A Marketinges áttekintheti a korábban kiküldött </w:t>
      </w:r>
      <w:r w:rsidR="32D8C7C3" w:rsidRPr="00642A66">
        <w:rPr>
          <w:rFonts w:eastAsia="Aptos" w:cs="Aptos"/>
        </w:rPr>
        <w:t>vagy folyamatban lévő emaileket</w:t>
      </w:r>
      <w:r w:rsidRPr="00642A66">
        <w:rPr>
          <w:rFonts w:eastAsia="Aptos" w:cs="Aptos"/>
        </w:rPr>
        <w:t xml:space="preserve">, </w:t>
      </w:r>
      <w:r w:rsidR="32D8C7C3" w:rsidRPr="00642A66">
        <w:rPr>
          <w:rFonts w:eastAsia="Aptos" w:cs="Aptos"/>
        </w:rPr>
        <w:t>azok</w:t>
      </w:r>
      <w:r w:rsidRPr="00642A66">
        <w:rPr>
          <w:rFonts w:eastAsia="Aptos" w:cs="Aptos"/>
        </w:rPr>
        <w:t xml:space="preserve"> </w:t>
      </w:r>
      <w:r w:rsidR="21E28F33" w:rsidRPr="00642A66">
        <w:rPr>
          <w:rFonts w:eastAsia="Aptos" w:cs="Aptos"/>
        </w:rPr>
        <w:t>státuszát</w:t>
      </w:r>
      <w:r w:rsidR="00821C0B">
        <w:rPr>
          <w:rFonts w:eastAsia="Aptos" w:cs="Aptos"/>
        </w:rPr>
        <w:t>, link kattintásait</w:t>
      </w:r>
      <w:r w:rsidRPr="00642A66">
        <w:rPr>
          <w:rFonts w:eastAsia="Aptos" w:cs="Aptos"/>
        </w:rPr>
        <w:t>. Ez a funkció segít a kampányok utólagos elemzésében.</w:t>
      </w:r>
    </w:p>
    <w:p w14:paraId="2BA428F5" w14:textId="79DF06C0" w:rsidR="5CE8A14B" w:rsidRPr="00642A66" w:rsidRDefault="42AD21CE" w:rsidP="00A15A10">
      <w:pPr>
        <w:pStyle w:val="ListParagraph"/>
        <w:numPr>
          <w:ilvl w:val="0"/>
          <w:numId w:val="28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Kampányok kezelése (CRUD)</w:t>
      </w:r>
      <w:r w:rsidRPr="00642A66">
        <w:rPr>
          <w:rFonts w:eastAsia="Aptos" w:cs="Aptos"/>
        </w:rPr>
        <w:t>:</w:t>
      </w:r>
    </w:p>
    <w:p w14:paraId="1B9E1C9D" w14:textId="798263B6" w:rsidR="5CE8A14B" w:rsidRPr="00642A66" w:rsidRDefault="42AD21CE" w:rsidP="001B614D">
      <w:pPr>
        <w:spacing w:after="0"/>
        <w:ind w:firstLine="360"/>
      </w:pPr>
      <w:r w:rsidRPr="00642A66">
        <w:rPr>
          <w:rFonts w:eastAsia="Aptos" w:cs="Aptos"/>
        </w:rPr>
        <w:t xml:space="preserve">A Marketinges létrehozhat új kampányokat, szerkesztheti a meglévőket, törölheti a feleslegeseket, valamint ütemezheti azok küldését. A kampányokhoz email </w:t>
      </w:r>
      <w:r w:rsidR="430C049D" w:rsidRPr="00642A66">
        <w:rPr>
          <w:rFonts w:eastAsia="Aptos" w:cs="Aptos"/>
        </w:rPr>
        <w:t xml:space="preserve">blokkok </w:t>
      </w:r>
      <w:r w:rsidRPr="00642A66">
        <w:rPr>
          <w:rFonts w:eastAsia="Aptos" w:cs="Aptos"/>
        </w:rPr>
        <w:t>és kontaktlisták rendelhetők.</w:t>
      </w:r>
    </w:p>
    <w:p w14:paraId="43F57C0F" w14:textId="4439B80D" w:rsidR="5CE8A14B" w:rsidRPr="00642A66" w:rsidRDefault="42AD21CE" w:rsidP="00A15A10">
      <w:pPr>
        <w:pStyle w:val="ListParagraph"/>
        <w:numPr>
          <w:ilvl w:val="0"/>
          <w:numId w:val="28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Kontaktok kezelése (CRUD)</w:t>
      </w:r>
      <w:r w:rsidRPr="00642A66">
        <w:rPr>
          <w:rFonts w:eastAsia="Aptos" w:cs="Aptos"/>
        </w:rPr>
        <w:t>:</w:t>
      </w:r>
    </w:p>
    <w:p w14:paraId="134BD4ED" w14:textId="1759B611" w:rsidR="5CE8A14B" w:rsidRPr="00642A66" w:rsidRDefault="42AD21CE" w:rsidP="001B614D">
      <w:pPr>
        <w:spacing w:after="0"/>
        <w:ind w:firstLine="360"/>
      </w:pPr>
      <w:r w:rsidRPr="00642A66">
        <w:rPr>
          <w:rFonts w:eastAsia="Aptos" w:cs="Aptos"/>
        </w:rPr>
        <w:t xml:space="preserve">A Marketinges </w:t>
      </w:r>
      <w:r w:rsidR="005269D1">
        <w:rPr>
          <w:rFonts w:eastAsia="Aptos" w:cs="Aptos"/>
        </w:rPr>
        <w:t>létrehozhat</w:t>
      </w:r>
      <w:r w:rsidRPr="00642A66">
        <w:rPr>
          <w:rFonts w:eastAsia="Aptos" w:cs="Aptos"/>
        </w:rPr>
        <w:t xml:space="preserve"> új kontaktokat, szerkesztheti </w:t>
      </w:r>
      <w:r w:rsidR="005269D1">
        <w:rPr>
          <w:rFonts w:eastAsia="Aptos" w:cs="Aptos"/>
        </w:rPr>
        <w:t>egynek</w:t>
      </w:r>
      <w:r w:rsidRPr="00642A66">
        <w:rPr>
          <w:rFonts w:eastAsia="Aptos" w:cs="Aptos"/>
        </w:rPr>
        <w:t xml:space="preserve"> meglévő </w:t>
      </w:r>
      <w:r w:rsidR="00966839">
        <w:rPr>
          <w:rFonts w:eastAsia="Aptos" w:cs="Aptos"/>
        </w:rPr>
        <w:t>adatait</w:t>
      </w:r>
      <w:r w:rsidRPr="00642A66">
        <w:rPr>
          <w:rFonts w:eastAsia="Aptos" w:cs="Aptos"/>
        </w:rPr>
        <w:t xml:space="preserve"> (pl. név, email cím).</w:t>
      </w:r>
    </w:p>
    <w:p w14:paraId="05B5621B" w14:textId="10F83EF6" w:rsidR="5CE8A14B" w:rsidRPr="00642A66" w:rsidRDefault="42AD21CE" w:rsidP="00A15A10">
      <w:pPr>
        <w:pStyle w:val="ListParagraph"/>
        <w:numPr>
          <w:ilvl w:val="0"/>
          <w:numId w:val="28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Sablonok kezelése (CRUD)</w:t>
      </w:r>
      <w:r w:rsidRPr="00642A66">
        <w:rPr>
          <w:rFonts w:eastAsia="Aptos" w:cs="Aptos"/>
        </w:rPr>
        <w:t>:</w:t>
      </w:r>
    </w:p>
    <w:p w14:paraId="49C645DF" w14:textId="20CB7E97" w:rsidR="5CE8A14B" w:rsidRPr="00642A66" w:rsidRDefault="42AD21CE" w:rsidP="001B614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>A Marketinges létrehozhat, szerkeszthet és törölhet email sablonokat, amelyeket a kampányok során használhat. A sablonok támogatják a dinamikus tartalmat</w:t>
      </w:r>
      <w:r w:rsidR="14DC5942" w:rsidRPr="00642A66">
        <w:rPr>
          <w:rFonts w:eastAsia="Aptos" w:cs="Aptos"/>
        </w:rPr>
        <w:t>, változókat</w:t>
      </w:r>
      <w:r w:rsidRPr="00642A66">
        <w:rPr>
          <w:rFonts w:eastAsia="Aptos" w:cs="Aptos"/>
        </w:rPr>
        <w:t xml:space="preserve">, például a címzett nevének </w:t>
      </w:r>
      <w:r w:rsidR="00966839">
        <w:rPr>
          <w:rFonts w:eastAsia="Aptos" w:cs="Aptos"/>
        </w:rPr>
        <w:t xml:space="preserve">vagy emailjének </w:t>
      </w:r>
      <w:r w:rsidRPr="00642A66">
        <w:rPr>
          <w:rFonts w:eastAsia="Aptos" w:cs="Aptos"/>
        </w:rPr>
        <w:t>beillesztését</w:t>
      </w:r>
      <w:r w:rsidR="52EAF9BB" w:rsidRPr="00642A66">
        <w:rPr>
          <w:rFonts w:eastAsia="Aptos" w:cs="Aptos"/>
        </w:rPr>
        <w:t>.</w:t>
      </w:r>
    </w:p>
    <w:p w14:paraId="3067FF34" w14:textId="7766A22B" w:rsidR="5CE8A14B" w:rsidRPr="00642A66" w:rsidRDefault="5C6CFACE" w:rsidP="72EDC74C">
      <w:pPr>
        <w:pStyle w:val="Heading3"/>
        <w:ind w:left="0"/>
        <w:rPr>
          <w:rFonts w:eastAsia="Aptos" w:cs="Aptos"/>
        </w:rPr>
      </w:pPr>
      <w:bookmarkStart w:id="16" w:name="_Toc195366837"/>
      <w:bookmarkStart w:id="17" w:name="_Toc195558930"/>
      <w:r w:rsidRPr="00642A66">
        <w:rPr>
          <w:rFonts w:eastAsia="Aptos" w:cs="Aptos"/>
        </w:rPr>
        <w:t>2</w:t>
      </w:r>
      <w:r w:rsidR="42AD21CE" w:rsidRPr="00642A66">
        <w:rPr>
          <w:rFonts w:eastAsia="Aptos" w:cs="Aptos"/>
        </w:rPr>
        <w:t>.1.4. Célkitűzések</w:t>
      </w:r>
      <w:bookmarkEnd w:id="16"/>
      <w:bookmarkEnd w:id="17"/>
    </w:p>
    <w:p w14:paraId="1D561DFF" w14:textId="0AE0C6B4" w:rsidR="5CE8A14B" w:rsidRPr="00642A66" w:rsidRDefault="2A0759C0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a,</w:t>
      </w:r>
      <w:r w:rsidR="42AD21CE" w:rsidRPr="00642A66">
        <w:rPr>
          <w:rFonts w:eastAsia="Aptos" w:cs="Aptos"/>
        </w:rPr>
        <w:t xml:space="preserve"> Mit szeretnénk elérni a szoftverrel?</w:t>
      </w:r>
    </w:p>
    <w:p w14:paraId="1759A13E" w14:textId="0919EA98" w:rsidR="5CE8A14B" w:rsidRPr="00642A66" w:rsidRDefault="42AD21CE" w:rsidP="6909E355">
      <w:pPr>
        <w:ind w:firstLine="720"/>
        <w:rPr>
          <w:rFonts w:eastAsia="Aptos" w:cs="Aptos"/>
        </w:rPr>
      </w:pPr>
      <w:r w:rsidRPr="00642A66">
        <w:rPr>
          <w:rFonts w:eastAsia="Aptos" w:cs="Aptos"/>
        </w:rPr>
        <w:t xml:space="preserve">A SendMail célja egy olyan email marketing platform létrehozása, amely egyszerre felhasználóbarát és hatékony. A rendszer lehetővé teszi a vállalkozások </w:t>
      </w:r>
      <w:r w:rsidRPr="00642A66">
        <w:rPr>
          <w:rFonts w:eastAsia="Aptos" w:cs="Aptos"/>
        </w:rPr>
        <w:lastRenderedPageBreak/>
        <w:t>számára, hogy professzionális email kampányokat indítsanak, növeljék ügyfeleik elköteleződését,</w:t>
      </w:r>
      <w:r w:rsidR="7EAEFCF9" w:rsidRPr="00642A66">
        <w:rPr>
          <w:rFonts w:eastAsia="Aptos" w:cs="Aptos"/>
        </w:rPr>
        <w:t xml:space="preserve"> valamint</w:t>
      </w:r>
      <w:r w:rsidRPr="00642A66">
        <w:rPr>
          <w:rFonts w:eastAsia="Aptos" w:cs="Aptos"/>
        </w:rPr>
        <w:t xml:space="preserve"> maximalizálják konverzióikat. A platformnak könnyen kezelhetőnek kell lennie a technikai háttérrel nem rendelkező felhasználók számára is, miközben fejlett funkcionalitást kínál a haladó marketingeseknek</w:t>
      </w:r>
      <w:r w:rsidR="365F648E" w:rsidRPr="00642A66">
        <w:rPr>
          <w:rFonts w:eastAsia="Aptos" w:cs="Aptos"/>
        </w:rPr>
        <w:t xml:space="preserve">, </w:t>
      </w:r>
      <w:r w:rsidR="5B43263D" w:rsidRPr="00642A66">
        <w:rPr>
          <w:rFonts w:eastAsia="Aptos" w:cs="Aptos"/>
        </w:rPr>
        <w:t xml:space="preserve">többek között </w:t>
      </w:r>
      <w:r w:rsidR="365F648E" w:rsidRPr="00642A66">
        <w:rPr>
          <w:rFonts w:eastAsia="Aptos" w:cs="Aptos"/>
        </w:rPr>
        <w:t>az email sablonok létrehozása, dinamikus változók kezelése, e-mailek beütemezése kampányok formájában</w:t>
      </w:r>
      <w:r w:rsidR="000C0A56">
        <w:rPr>
          <w:rFonts w:eastAsia="Aptos" w:cs="Aptos"/>
        </w:rPr>
        <w:t xml:space="preserve"> és azok statisztikáinak nyomon követésé</w:t>
      </w:r>
      <w:r w:rsidR="000F0619">
        <w:rPr>
          <w:rFonts w:eastAsia="Aptos" w:cs="Aptos"/>
        </w:rPr>
        <w:t>vel</w:t>
      </w:r>
      <w:r w:rsidRPr="00642A66">
        <w:rPr>
          <w:rFonts w:eastAsia="Aptos" w:cs="Aptos"/>
        </w:rPr>
        <w:t>.</w:t>
      </w:r>
    </w:p>
    <w:p w14:paraId="4B989479" w14:textId="2416C337" w:rsidR="5CE8A14B" w:rsidRPr="00642A66" w:rsidRDefault="1E08B6EF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b,</w:t>
      </w:r>
      <w:r w:rsidR="42AD21CE" w:rsidRPr="00642A66">
        <w:rPr>
          <w:rFonts w:eastAsia="Aptos" w:cs="Aptos"/>
        </w:rPr>
        <w:t xml:space="preserve"> Rövid távú célok</w:t>
      </w:r>
    </w:p>
    <w:p w14:paraId="6CB6AD58" w14:textId="296FAD38" w:rsidR="5CE8A14B" w:rsidRPr="00642A66" w:rsidRDefault="42AD21CE" w:rsidP="00A15A10">
      <w:pPr>
        <w:pStyle w:val="ListParagraph"/>
        <w:numPr>
          <w:ilvl w:val="0"/>
          <w:numId w:val="27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Alapfunkciók implementálása</w:t>
      </w:r>
      <w:r w:rsidRPr="00642A66">
        <w:rPr>
          <w:rFonts w:eastAsia="Aptos" w:cs="Aptos"/>
        </w:rPr>
        <w:t>:</w:t>
      </w:r>
    </w:p>
    <w:p w14:paraId="457A55F5" w14:textId="3929D2E0" w:rsidR="5CE8A14B" w:rsidRPr="00642A66" w:rsidRDefault="42AD21CE" w:rsidP="002F360D">
      <w:pPr>
        <w:spacing w:after="0"/>
        <w:ind w:firstLine="360"/>
      </w:pPr>
      <w:r w:rsidRPr="00642A66">
        <w:rPr>
          <w:rFonts w:eastAsia="Aptos" w:cs="Aptos"/>
        </w:rPr>
        <w:t>A projektkezelés, kampányok, kontaktok és sablonok alapvető funkcionalitásának kifejlesztése és alapos tesztelése. Ez magában foglalja a felhasználói felület és a backend logika teljes integrációját.</w:t>
      </w:r>
    </w:p>
    <w:p w14:paraId="6D16C529" w14:textId="0C943CF6" w:rsidR="5CE8A14B" w:rsidRPr="00642A66" w:rsidRDefault="42AD21CE" w:rsidP="00A15A10">
      <w:pPr>
        <w:pStyle w:val="ListParagraph"/>
        <w:numPr>
          <w:ilvl w:val="0"/>
          <w:numId w:val="27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Stabilitás és megbízhatóság biztosítása</w:t>
      </w:r>
      <w:r w:rsidRPr="00642A66">
        <w:rPr>
          <w:rFonts w:eastAsia="Aptos" w:cs="Aptos"/>
        </w:rPr>
        <w:t>:</w:t>
      </w:r>
    </w:p>
    <w:p w14:paraId="0307C104" w14:textId="5CDDF77F" w:rsidR="5CE8A14B" w:rsidRPr="00642A66" w:rsidRDefault="42AD21CE" w:rsidP="002F360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>A rendszer stabilitásának ellenőrzése terhelési tesztekkel, hogy a platform zavartalanul működjön m</w:t>
      </w:r>
      <w:r w:rsidR="4AF5C726" w:rsidRPr="00642A66">
        <w:rPr>
          <w:rFonts w:eastAsia="Aptos" w:cs="Aptos"/>
        </w:rPr>
        <w:t xml:space="preserve">inden körülmény </w:t>
      </w:r>
      <w:r w:rsidR="475264A4" w:rsidRPr="00642A66">
        <w:rPr>
          <w:rFonts w:eastAsia="Aptos" w:cs="Aptos"/>
        </w:rPr>
        <w:t>alatt</w:t>
      </w:r>
      <w:r w:rsidRPr="00642A66">
        <w:rPr>
          <w:rFonts w:eastAsia="Aptos" w:cs="Aptos"/>
        </w:rPr>
        <w:t>.</w:t>
      </w:r>
    </w:p>
    <w:p w14:paraId="32BC1C5D" w14:textId="713273BC" w:rsidR="5CE8A14B" w:rsidRPr="00642A66" w:rsidRDefault="510C7A09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b,</w:t>
      </w:r>
      <w:r w:rsidR="42AD21CE" w:rsidRPr="00642A66">
        <w:rPr>
          <w:rFonts w:eastAsia="Aptos" w:cs="Aptos"/>
        </w:rPr>
        <w:t xml:space="preserve"> Hosszú távú célok</w:t>
      </w:r>
    </w:p>
    <w:p w14:paraId="44B0996C" w14:textId="28D37117" w:rsidR="5CE8A14B" w:rsidRPr="00642A66" w:rsidRDefault="42AD21CE" w:rsidP="00A15A10">
      <w:pPr>
        <w:pStyle w:val="ListParagraph"/>
        <w:numPr>
          <w:ilvl w:val="0"/>
          <w:numId w:val="26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Részletes statisztikák és analitikai funkciók bevezetése</w:t>
      </w:r>
      <w:r w:rsidRPr="00642A66">
        <w:rPr>
          <w:rFonts w:eastAsia="Aptos" w:cs="Aptos"/>
        </w:rPr>
        <w:t>:</w:t>
      </w:r>
    </w:p>
    <w:p w14:paraId="295B7546" w14:textId="78FFFEEF" w:rsidR="5CE8A14B" w:rsidRPr="00642A66" w:rsidRDefault="42AD21CE" w:rsidP="002F360D">
      <w:pPr>
        <w:spacing w:after="0"/>
        <w:ind w:firstLine="360"/>
      </w:pPr>
      <w:r w:rsidRPr="00642A66">
        <w:rPr>
          <w:rFonts w:eastAsia="Aptos" w:cs="Aptos"/>
        </w:rPr>
        <w:t>A kampányok teljesítményének mélyebb elemzése, például megnyitási ráták, kattintási arányok és konverziós statisztikák valós idejű megjelenítése.</w:t>
      </w:r>
    </w:p>
    <w:p w14:paraId="4ADE0B4D" w14:textId="1C3BF977" w:rsidR="5CE8A14B" w:rsidRPr="00642A66" w:rsidRDefault="42AD21CE" w:rsidP="00A15A10">
      <w:pPr>
        <w:pStyle w:val="ListParagraph"/>
        <w:numPr>
          <w:ilvl w:val="0"/>
          <w:numId w:val="26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Automatizált kampányok és workflow-k támogatása</w:t>
      </w:r>
      <w:r w:rsidRPr="00642A66">
        <w:rPr>
          <w:rFonts w:eastAsia="Aptos" w:cs="Aptos"/>
        </w:rPr>
        <w:t>:</w:t>
      </w:r>
    </w:p>
    <w:p w14:paraId="542CB4F9" w14:textId="36E363F2" w:rsidR="5CE8A14B" w:rsidRPr="00642A66" w:rsidRDefault="42AD21CE" w:rsidP="002F360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>Lehetőség automatizált email sorozatok (pl. üdvözlő emailek) és trigger-alapú kampányok (pl. kosárelhagyás esetén küldött email</w:t>
      </w:r>
      <w:r w:rsidR="30A14C94" w:rsidRPr="00642A66">
        <w:rPr>
          <w:rFonts w:eastAsia="Aptos" w:cs="Aptos"/>
        </w:rPr>
        <w:t xml:space="preserve"> vagy link kattintás utáni 1 héttel küldött email</w:t>
      </w:r>
      <w:r w:rsidRPr="00642A66">
        <w:rPr>
          <w:rFonts w:eastAsia="Aptos" w:cs="Aptos"/>
        </w:rPr>
        <w:t>) létrehozására.</w:t>
      </w:r>
    </w:p>
    <w:p w14:paraId="7F1B0B58" w14:textId="125F5338" w:rsidR="5CE8A14B" w:rsidRPr="00642A66" w:rsidRDefault="42AD21CE" w:rsidP="524EA98F">
      <w:pPr>
        <w:pStyle w:val="Heading3"/>
        <w:rPr>
          <w:rFonts w:eastAsia="Aptos" w:cs="Aptos"/>
        </w:rPr>
      </w:pPr>
      <w:bookmarkStart w:id="18" w:name="_Toc195366838"/>
      <w:bookmarkStart w:id="19" w:name="_Toc195558931"/>
      <w:r w:rsidRPr="00642A66">
        <w:rPr>
          <w:rFonts w:eastAsia="Aptos" w:cs="Aptos"/>
        </w:rPr>
        <w:t>2.1.5. Alkalmazási területek</w:t>
      </w:r>
      <w:bookmarkEnd w:id="18"/>
      <w:bookmarkEnd w:id="19"/>
    </w:p>
    <w:p w14:paraId="65188D35" w14:textId="01ED1A12" w:rsidR="5CE8A14B" w:rsidRPr="00642A66" w:rsidRDefault="42AD21CE" w:rsidP="00A15A10">
      <w:pPr>
        <w:pStyle w:val="ListParagraph"/>
        <w:numPr>
          <w:ilvl w:val="0"/>
          <w:numId w:val="2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Email marketing kampányok kezelése</w:t>
      </w:r>
      <w:r w:rsidRPr="00642A66">
        <w:rPr>
          <w:rFonts w:eastAsia="Aptos" w:cs="Aptos"/>
        </w:rPr>
        <w:t>:</w:t>
      </w:r>
    </w:p>
    <w:p w14:paraId="226B01B2" w14:textId="200F56EB" w:rsidR="5CE8A14B" w:rsidRPr="00642A66" w:rsidRDefault="42AD21CE" w:rsidP="000F0619">
      <w:pPr>
        <w:spacing w:after="0"/>
        <w:ind w:firstLine="360"/>
      </w:pPr>
      <w:r w:rsidRPr="00642A66">
        <w:rPr>
          <w:rFonts w:eastAsia="Aptos" w:cs="Aptos"/>
        </w:rPr>
        <w:t>A SendMail ideális megoldás hírlevelek, promóciós emailek és tranzakciós üzenetek küldésére, különösen kis- és középvállalkozások számára.</w:t>
      </w:r>
    </w:p>
    <w:p w14:paraId="02F9896B" w14:textId="32D5E5DE" w:rsidR="5CE8A14B" w:rsidRPr="00642A66" w:rsidRDefault="42AD21CE" w:rsidP="00A15A10">
      <w:pPr>
        <w:pStyle w:val="ListParagraph"/>
        <w:numPr>
          <w:ilvl w:val="0"/>
          <w:numId w:val="2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Email listák karbantartása</w:t>
      </w:r>
      <w:r w:rsidRPr="00642A66">
        <w:rPr>
          <w:rFonts w:eastAsia="Aptos" w:cs="Aptos"/>
        </w:rPr>
        <w:t>:</w:t>
      </w:r>
    </w:p>
    <w:p w14:paraId="0209E82A" w14:textId="191FE1C4" w:rsidR="5CE8A14B" w:rsidRPr="00642A66" w:rsidRDefault="42AD21CE" w:rsidP="003754F8">
      <w:pPr>
        <w:spacing w:after="0"/>
        <w:ind w:firstLine="360"/>
      </w:pPr>
      <w:r w:rsidRPr="00642A66">
        <w:rPr>
          <w:rFonts w:eastAsia="Aptos" w:cs="Aptos"/>
        </w:rPr>
        <w:t>A platform lehetővé teszi a kontaktok</w:t>
      </w:r>
      <w:r w:rsidR="003754F8">
        <w:rPr>
          <w:rFonts w:eastAsia="Aptos" w:cs="Aptos"/>
        </w:rPr>
        <w:t xml:space="preserve">, leadek </w:t>
      </w:r>
      <w:r w:rsidRPr="00642A66">
        <w:rPr>
          <w:rFonts w:eastAsia="Aptos" w:cs="Aptos"/>
        </w:rPr>
        <w:t xml:space="preserve">hatékony </w:t>
      </w:r>
      <w:r w:rsidR="003754F8">
        <w:rPr>
          <w:rFonts w:eastAsia="Aptos" w:cs="Aptos"/>
        </w:rPr>
        <w:t xml:space="preserve">tárolását és </w:t>
      </w:r>
      <w:r w:rsidRPr="00642A66">
        <w:rPr>
          <w:rFonts w:eastAsia="Aptos" w:cs="Aptos"/>
        </w:rPr>
        <w:t>kezelését</w:t>
      </w:r>
      <w:r w:rsidR="003754F8">
        <w:rPr>
          <w:rFonts w:eastAsia="Aptos" w:cs="Aptos"/>
        </w:rPr>
        <w:t>.</w:t>
      </w:r>
    </w:p>
    <w:p w14:paraId="4CDAF749" w14:textId="768D7A13" w:rsidR="5CE8A14B" w:rsidRPr="00642A66" w:rsidRDefault="42AD21CE" w:rsidP="00A15A10">
      <w:pPr>
        <w:pStyle w:val="ListParagraph"/>
        <w:numPr>
          <w:ilvl w:val="0"/>
          <w:numId w:val="2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Kampányok ütemezése és alapvető automatizálása</w:t>
      </w:r>
      <w:r w:rsidRPr="00642A66">
        <w:rPr>
          <w:rFonts w:eastAsia="Aptos" w:cs="Aptos"/>
        </w:rPr>
        <w:t>:</w:t>
      </w:r>
    </w:p>
    <w:p w14:paraId="05AFF618" w14:textId="6B3BE676" w:rsidR="5CE8A14B" w:rsidRPr="00642A66" w:rsidRDefault="42AD21CE" w:rsidP="003754F8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lastRenderedPageBreak/>
        <w:t xml:space="preserve">A felhasználók időzíthetik a kampányokat, és egyszerű automatizált folyamatokat állíthatnak be, például </w:t>
      </w:r>
      <w:r w:rsidR="0EB506E1" w:rsidRPr="00642A66">
        <w:rPr>
          <w:rFonts w:eastAsia="Aptos" w:cs="Aptos"/>
        </w:rPr>
        <w:t>hav</w:t>
      </w:r>
      <w:r w:rsidRPr="00642A66">
        <w:rPr>
          <w:rFonts w:eastAsia="Aptos" w:cs="Aptos"/>
        </w:rPr>
        <w:t xml:space="preserve">i </w:t>
      </w:r>
      <w:r w:rsidR="2F5269A7" w:rsidRPr="00642A66">
        <w:rPr>
          <w:rFonts w:eastAsia="Aptos" w:cs="Aptos"/>
        </w:rPr>
        <w:t xml:space="preserve">akciók értesítésének ki </w:t>
      </w:r>
      <w:r w:rsidRPr="00642A66">
        <w:rPr>
          <w:rFonts w:eastAsia="Aptos" w:cs="Aptos"/>
        </w:rPr>
        <w:t>küldésé</w:t>
      </w:r>
      <w:r w:rsidR="40E2DF1A" w:rsidRPr="00642A66">
        <w:rPr>
          <w:rFonts w:eastAsia="Aptos" w:cs="Aptos"/>
        </w:rPr>
        <w:t>re</w:t>
      </w:r>
      <w:r w:rsidRPr="00642A66">
        <w:rPr>
          <w:rFonts w:eastAsia="Aptos" w:cs="Aptos"/>
        </w:rPr>
        <w:t>.</w:t>
      </w:r>
    </w:p>
    <w:p w14:paraId="4632E050" w14:textId="33053054" w:rsidR="5CE8A14B" w:rsidRPr="00642A66" w:rsidRDefault="42AD21CE" w:rsidP="524EA98F">
      <w:pPr>
        <w:pStyle w:val="Heading3"/>
        <w:rPr>
          <w:rFonts w:eastAsia="Aptos" w:cs="Aptos"/>
        </w:rPr>
      </w:pPr>
      <w:bookmarkStart w:id="20" w:name="_Toc195366839"/>
      <w:bookmarkStart w:id="21" w:name="_Toc195558932"/>
      <w:r w:rsidRPr="00642A66">
        <w:rPr>
          <w:rFonts w:eastAsia="Aptos" w:cs="Aptos"/>
        </w:rPr>
        <w:t>2.1.6. Fejlesztési módszertan</w:t>
      </w:r>
      <w:bookmarkEnd w:id="20"/>
      <w:bookmarkEnd w:id="21"/>
    </w:p>
    <w:p w14:paraId="5E5510F3" w14:textId="348F7B67" w:rsidR="5CE8A14B" w:rsidRPr="00642A66" w:rsidRDefault="42AD21CE" w:rsidP="003754F8">
      <w:pPr>
        <w:ind w:firstLine="720"/>
        <w:rPr>
          <w:rFonts w:eastAsia="Aptos" w:cs="Aptos"/>
        </w:rPr>
      </w:pPr>
      <w:r w:rsidRPr="00642A66">
        <w:rPr>
          <w:rFonts w:eastAsia="Aptos" w:cs="Aptos"/>
        </w:rPr>
        <w:t xml:space="preserve">A SendMail fejlesztése során az </w:t>
      </w:r>
      <w:r w:rsidRPr="00642A66">
        <w:rPr>
          <w:rFonts w:eastAsia="Aptos" w:cs="Aptos"/>
          <w:b/>
          <w:bCs/>
        </w:rPr>
        <w:t>Agile</w:t>
      </w:r>
      <w:r w:rsidRPr="00642A66">
        <w:rPr>
          <w:rFonts w:eastAsia="Aptos" w:cs="Aptos"/>
        </w:rPr>
        <w:t xml:space="preserve"> módszertant alkalmaztuk, amely rugalmasságot és gyors iterációkat biztosít. A fejlesztési folyamatot kéthetes sprintekre bontottuk, amelyek végén működő funkcionalitást </w:t>
      </w:r>
      <w:r w:rsidR="354F088B" w:rsidRPr="00642A66">
        <w:rPr>
          <w:rFonts w:eastAsia="Aptos" w:cs="Aptos"/>
        </w:rPr>
        <w:t>teljesítettünk</w:t>
      </w:r>
      <w:r w:rsidRPr="00642A66">
        <w:rPr>
          <w:rFonts w:eastAsia="Aptos" w:cs="Aptos"/>
        </w:rPr>
        <w:t xml:space="preserve">. </w:t>
      </w:r>
      <w:r w:rsidR="5DA0EED2" w:rsidRPr="00642A66">
        <w:rPr>
          <w:rFonts w:eastAsia="Aptos" w:cs="Aptos"/>
        </w:rPr>
        <w:t>A folyamatos kapcsolatfenntartás Discord-on keresztül elősegítette a gördülékeny párhuzamos fejlesztést és feladat elosztás</w:t>
      </w:r>
      <w:r w:rsidR="00E66CE1">
        <w:rPr>
          <w:rFonts w:eastAsia="Aptos" w:cs="Aptos"/>
        </w:rPr>
        <w:t>t</w:t>
      </w:r>
      <w:r w:rsidR="5DA0EED2" w:rsidRPr="00642A66">
        <w:rPr>
          <w:rFonts w:eastAsia="Aptos" w:cs="Aptos"/>
        </w:rPr>
        <w:t>.</w:t>
      </w:r>
      <w:r w:rsidRPr="00642A66">
        <w:rPr>
          <w:rFonts w:eastAsia="Aptos" w:cs="Aptos"/>
        </w:rPr>
        <w:t xml:space="preserve"> A backlog kezelésére a </w:t>
      </w:r>
      <w:r w:rsidR="6A245B1C" w:rsidRPr="00642A66">
        <w:rPr>
          <w:rFonts w:eastAsia="Aptos" w:cs="Aptos"/>
          <w:b/>
          <w:bCs/>
        </w:rPr>
        <w:t>Notion</w:t>
      </w:r>
      <w:r w:rsidR="6A245B1C" w:rsidRPr="00642A66">
        <w:rPr>
          <w:rFonts w:eastAsia="Aptos" w:cs="Aptos"/>
        </w:rPr>
        <w:t xml:space="preserve"> szoftvert</w:t>
      </w:r>
      <w:r w:rsidRPr="00642A66">
        <w:rPr>
          <w:rFonts w:eastAsia="Aptos" w:cs="Aptos"/>
        </w:rPr>
        <w:t xml:space="preserve"> használtuk, amely átláthatóvá tette a feladatok prioritását és állapotát.</w:t>
      </w:r>
    </w:p>
    <w:p w14:paraId="539CC9F4" w14:textId="3F771619" w:rsidR="5CE8A14B" w:rsidRPr="00642A66" w:rsidRDefault="42AD21CE" w:rsidP="524EA98F">
      <w:pPr>
        <w:pStyle w:val="Heading3"/>
        <w:rPr>
          <w:rFonts w:eastAsia="Aptos" w:cs="Aptos"/>
        </w:rPr>
      </w:pPr>
      <w:bookmarkStart w:id="22" w:name="_Toc195366840"/>
      <w:bookmarkStart w:id="23" w:name="_Toc195558933"/>
      <w:r w:rsidRPr="00642A66">
        <w:rPr>
          <w:rFonts w:eastAsia="Aptos" w:cs="Aptos"/>
        </w:rPr>
        <w:t>2.1.7. Csapat tagjainak szerepkörei</w:t>
      </w:r>
      <w:bookmarkEnd w:id="22"/>
      <w:bookmarkEnd w:id="23"/>
    </w:p>
    <w:p w14:paraId="24145EB2" w14:textId="4AA2B354" w:rsidR="1B489E91" w:rsidRPr="00642A66" w:rsidRDefault="58F4412F" w:rsidP="00A15A10">
      <w:pPr>
        <w:pStyle w:val="ListParagraph"/>
        <w:numPr>
          <w:ilvl w:val="0"/>
          <w:numId w:val="24"/>
        </w:numPr>
        <w:spacing w:after="0"/>
        <w:rPr>
          <w:rFonts w:eastAsia="Aptos" w:cs="Aptos"/>
          <w:b/>
          <w:bCs/>
        </w:rPr>
      </w:pPr>
      <w:r w:rsidRPr="00642A66">
        <w:rPr>
          <w:rFonts w:eastAsia="Aptos" w:cs="Aptos"/>
          <w:b/>
          <w:bCs/>
        </w:rPr>
        <w:t xml:space="preserve">Frontend: </w:t>
      </w:r>
      <w:r w:rsidRPr="00642A66">
        <w:rPr>
          <w:rFonts w:eastAsia="Aptos" w:cs="Aptos"/>
        </w:rPr>
        <w:t>Várnai Dávid</w:t>
      </w:r>
    </w:p>
    <w:p w14:paraId="6626E75E" w14:textId="58F1F122" w:rsidR="58F4412F" w:rsidRPr="007F6BF4" w:rsidRDefault="58F4412F" w:rsidP="00A15A10">
      <w:pPr>
        <w:pStyle w:val="ListParagraph"/>
        <w:numPr>
          <w:ilvl w:val="0"/>
          <w:numId w:val="24"/>
        </w:numPr>
        <w:spacing w:after="0"/>
        <w:rPr>
          <w:rFonts w:eastAsia="Aptos" w:cs="Aptos"/>
          <w:b/>
          <w:bCs/>
        </w:rPr>
      </w:pPr>
      <w:r w:rsidRPr="00642A66">
        <w:rPr>
          <w:rFonts w:eastAsia="Aptos" w:cs="Aptos"/>
          <w:b/>
          <w:bCs/>
        </w:rPr>
        <w:t xml:space="preserve">Backend: </w:t>
      </w:r>
      <w:r w:rsidRPr="00642A66">
        <w:rPr>
          <w:rFonts w:eastAsia="Aptos" w:cs="Aptos"/>
        </w:rPr>
        <w:t>Várszegi Barnabás</w:t>
      </w:r>
    </w:p>
    <w:p w14:paraId="4B7049DB" w14:textId="5757C40C" w:rsidR="007F6BF4" w:rsidRDefault="007F6BF4" w:rsidP="00A15A10">
      <w:pPr>
        <w:pStyle w:val="ListParagraph"/>
        <w:numPr>
          <w:ilvl w:val="0"/>
          <w:numId w:val="24"/>
        </w:numPr>
        <w:spacing w:after="0"/>
        <w:rPr>
          <w:rFonts w:eastAsia="Aptos" w:cs="Aptos"/>
          <w:b/>
          <w:bCs/>
        </w:rPr>
      </w:pPr>
      <w:r>
        <w:rPr>
          <w:rFonts w:eastAsia="Aptos" w:cs="Aptos"/>
          <w:b/>
          <w:bCs/>
        </w:rPr>
        <w:t xml:space="preserve">Dokumentáció: </w:t>
      </w:r>
      <w:r w:rsidRPr="007F6BF4">
        <w:rPr>
          <w:rFonts w:eastAsia="Aptos" w:cs="Aptos"/>
        </w:rPr>
        <w:t>Várnai Dávid, Várszegi Barnabás</w:t>
      </w:r>
    </w:p>
    <w:p w14:paraId="52B826BE" w14:textId="7E156E7F" w:rsidR="00F703DA" w:rsidRPr="00F703DA" w:rsidRDefault="007F6BF4" w:rsidP="00CB7998">
      <w:pPr>
        <w:pStyle w:val="ListParagraph"/>
        <w:numPr>
          <w:ilvl w:val="0"/>
          <w:numId w:val="24"/>
        </w:numPr>
        <w:spacing w:after="0"/>
        <w:rPr>
          <w:rFonts w:eastAsia="Aptos" w:cs="Aptos"/>
          <w:b/>
          <w:bCs/>
        </w:rPr>
      </w:pPr>
      <w:r>
        <w:rPr>
          <w:rFonts w:eastAsia="Aptos" w:cs="Aptos"/>
          <w:b/>
          <w:bCs/>
        </w:rPr>
        <w:t xml:space="preserve">Tesztelés: </w:t>
      </w:r>
      <w:r w:rsidRPr="007F6BF4">
        <w:rPr>
          <w:rFonts w:eastAsia="Aptos" w:cs="Aptos"/>
        </w:rPr>
        <w:t>Várnai Dávid</w:t>
      </w:r>
      <w:bookmarkStart w:id="24" w:name="_Toc195366841"/>
    </w:p>
    <w:p w14:paraId="31BF44A1" w14:textId="34E51089" w:rsidR="5CE8A14B" w:rsidRPr="00642A66" w:rsidRDefault="00603560" w:rsidP="00CB7998">
      <w:pPr>
        <w:pStyle w:val="Heading2"/>
        <w:rPr>
          <w:rFonts w:asciiTheme="minorHAnsi" w:hAnsiTheme="minorHAnsi"/>
        </w:rPr>
      </w:pPr>
      <w:bookmarkStart w:id="25" w:name="_Toc195558934"/>
      <w:r w:rsidRPr="00642A66">
        <w:rPr>
          <w:rFonts w:asciiTheme="minorHAnsi" w:hAnsiTheme="minorHAnsi"/>
        </w:rPr>
        <w:t>2</w:t>
      </w:r>
      <w:r w:rsidR="42AD21CE" w:rsidRPr="00642A66">
        <w:rPr>
          <w:rFonts w:asciiTheme="minorHAnsi" w:hAnsiTheme="minorHAnsi"/>
        </w:rPr>
        <w:t>.2. Adatbázis dokumentáció</w:t>
      </w:r>
      <w:bookmarkEnd w:id="24"/>
      <w:bookmarkEnd w:id="25"/>
    </w:p>
    <w:p w14:paraId="75A6BB28" w14:textId="4A0A6EBF" w:rsidR="5CE8A14B" w:rsidRPr="00642A66" w:rsidRDefault="00E33646" w:rsidP="004D555E">
      <w:pPr>
        <w:pStyle w:val="Heading3"/>
        <w:rPr>
          <w:rFonts w:eastAsia="Aptos" w:cs="Aptos"/>
        </w:rPr>
      </w:pPr>
      <w:bookmarkStart w:id="26" w:name="_Toc195366842"/>
      <w:bookmarkStart w:id="27" w:name="_Toc195558935"/>
      <w:r w:rsidRPr="00642A66">
        <w:rPr>
          <w:rFonts w:eastAsia="Aptos" w:cs="Aptos"/>
        </w:rPr>
        <w:t>2</w:t>
      </w:r>
      <w:r w:rsidR="42AD21CE" w:rsidRPr="00642A66">
        <w:rPr>
          <w:rFonts w:eastAsia="Aptos" w:cs="Aptos"/>
        </w:rPr>
        <w:t>.2.1. Adatbázis séma</w:t>
      </w:r>
      <w:bookmarkEnd w:id="26"/>
      <w:bookmarkEnd w:id="27"/>
    </w:p>
    <w:p w14:paraId="7753C1CF" w14:textId="1E40FFDD" w:rsidR="00AB3BDA" w:rsidRPr="006E41BC" w:rsidRDefault="00750C1C" w:rsidP="006E41BC">
      <w:pPr>
        <w:ind w:firstLine="720"/>
      </w:pPr>
      <w:r w:rsidRPr="00642A66">
        <w:t xml:space="preserve">A SendMail adatbázisa PostgreSQL-ben fut, és a Prisma ORM segítségével kezeljük. Az </w:t>
      </w:r>
      <w:r w:rsidR="0067091E">
        <w:t xml:space="preserve">Prisma séma </w:t>
      </w:r>
      <w:r w:rsidRPr="00642A66">
        <w:t>meghatározza az adatok tárolásának és szervezésének módját, definiálva a táblák struktúráját, az adatmezők típusát és korlátozásait, valamint a táblák közötti kapcsolatokat. Az alábbiakban bemutatjuk a főbb táblákat</w:t>
      </w:r>
      <w:r w:rsidR="002B6BA4">
        <w:t xml:space="preserve"> és azok </w:t>
      </w:r>
      <w:r w:rsidRPr="00642A66">
        <w:t>kapcsolatait:</w:t>
      </w:r>
    </w:p>
    <w:p w14:paraId="29530199" w14:textId="79DAD86D" w:rsidR="5CE8A14B" w:rsidRPr="00642A66" w:rsidRDefault="42AD21CE" w:rsidP="00DF200C">
      <w:pPr>
        <w:pStyle w:val="Heading4"/>
      </w:pPr>
      <w:r w:rsidRPr="00642A66">
        <w:t>User (Felhasználók)</w:t>
      </w:r>
    </w:p>
    <w:p w14:paraId="2AD71E37" w14:textId="4BACD6C1" w:rsidR="00A97E86" w:rsidRDefault="002B6BA4" w:rsidP="00A97E86">
      <w:r>
        <w:t>Egyedi email címmel rendelkező f</w:t>
      </w:r>
      <w:r w:rsidR="00F435A7" w:rsidRPr="00642A66">
        <w:t>elhasználót tárol</w:t>
      </w:r>
      <w:r w:rsidR="004214B3">
        <w:t xml:space="preserve">. </w:t>
      </w:r>
      <w:r w:rsidR="00B00C9F">
        <w:t>Többek között tároljuk a t</w:t>
      </w:r>
      <w:r w:rsidR="004214B3">
        <w:t>eljes nevé</w:t>
      </w:r>
      <w:r w:rsidR="004A1DB9">
        <w:t>t, feltöltött képét</w:t>
      </w:r>
      <w:r w:rsidR="00B00C9F">
        <w:t>, meg erősítette-e már az emailjét.</w:t>
      </w:r>
    </w:p>
    <w:p w14:paraId="17A3166D" w14:textId="26A8D056" w:rsidR="00391B5F" w:rsidRPr="001262E9" w:rsidRDefault="00391B5F" w:rsidP="00A97E86">
      <w:r w:rsidRPr="00391B5F">
        <w:rPr>
          <w:noProof/>
        </w:rPr>
        <w:lastRenderedPageBreak/>
        <w:drawing>
          <wp:inline distT="0" distB="0" distL="0" distR="0" wp14:anchorId="354D316F" wp14:editId="73122378">
            <wp:extent cx="2181225" cy="2126523"/>
            <wp:effectExtent l="0" t="0" r="0" b="7620"/>
            <wp:docPr id="483718050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18050" name="Picture 1" descr="A computer screen shot of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20934" cy="2165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43F9" w14:textId="4FE788F0" w:rsidR="003E6307" w:rsidRDefault="00CE4336" w:rsidP="003E6307">
      <w:pPr>
        <w:pStyle w:val="Heading4"/>
        <w:rPr>
          <w:rFonts w:eastAsia="Aptos" w:cs="Aptos"/>
        </w:rPr>
      </w:pPr>
      <w:r>
        <w:rPr>
          <w:rFonts w:eastAsia="Aptos" w:cs="Aptos"/>
        </w:rPr>
        <w:t xml:space="preserve">Account </w:t>
      </w:r>
      <w:r w:rsidRPr="00642A66">
        <w:rPr>
          <w:rFonts w:eastAsia="Aptos" w:cs="Aptos"/>
        </w:rPr>
        <w:t>(</w:t>
      </w:r>
      <w:r>
        <w:rPr>
          <w:rFonts w:eastAsia="Aptos" w:cs="Aptos"/>
        </w:rPr>
        <w:t>O</w:t>
      </w:r>
      <w:r w:rsidR="003E6307">
        <w:rPr>
          <w:rFonts w:eastAsia="Aptos" w:cs="Aptos"/>
        </w:rPr>
        <w:t>A</w:t>
      </w:r>
      <w:r>
        <w:rPr>
          <w:rFonts w:eastAsia="Aptos" w:cs="Aptos"/>
        </w:rPr>
        <w:t>uth fiókok</w:t>
      </w:r>
      <w:r w:rsidRPr="00642A66">
        <w:rPr>
          <w:rFonts w:eastAsia="Aptos" w:cs="Aptos"/>
        </w:rPr>
        <w:t>)</w:t>
      </w:r>
    </w:p>
    <w:p w14:paraId="6B891A54" w14:textId="1F1795D1" w:rsidR="00CE4336" w:rsidRPr="00EA31DB" w:rsidRDefault="003E6307" w:rsidP="00EA31DB">
      <w:r>
        <w:t>OAuth</w:t>
      </w:r>
      <w:r w:rsidR="00CE692D">
        <w:t xml:space="preserve"> (pl. Google)</w:t>
      </w:r>
      <w:r>
        <w:t xml:space="preserve"> útján jelentkezett be fiókok</w:t>
      </w:r>
      <w:r w:rsidR="00CE692D">
        <w:t>nak</w:t>
      </w:r>
      <w:r>
        <w:t xml:space="preserve"> külön</w:t>
      </w:r>
      <w:r w:rsidR="00CE692D">
        <w:t xml:space="preserve"> van egy Account</w:t>
      </w:r>
      <w:r w:rsidR="005444B5">
        <w:t>-juk ahol tároljuk a szolgáltatótól kapott adatokat, ezt kötjük hozzá a saját User objektumunkhoz.</w:t>
      </w:r>
      <w:r w:rsidRPr="003E6307">
        <w:rPr>
          <w:rFonts w:eastAsia="Aptos" w:cs="Aptos"/>
          <w:noProof/>
        </w:rPr>
        <w:drawing>
          <wp:inline distT="0" distB="0" distL="0" distR="0" wp14:anchorId="54F96271" wp14:editId="7FC463C0">
            <wp:extent cx="5972810" cy="2324100"/>
            <wp:effectExtent l="0" t="0" r="8890" b="0"/>
            <wp:docPr id="934405300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405300" name="Picture 1" descr="A computer screen shot of a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1BF7" w14:textId="3452E788" w:rsidR="5CE8A14B" w:rsidRPr="00642A66" w:rsidRDefault="00CE4336" w:rsidP="524EA98F">
      <w:pPr>
        <w:pStyle w:val="Heading4"/>
        <w:rPr>
          <w:rFonts w:eastAsia="Aptos" w:cs="Aptos"/>
        </w:rPr>
      </w:pPr>
      <w:r>
        <w:rPr>
          <w:rFonts w:eastAsia="Aptos" w:cs="Aptos"/>
        </w:rPr>
        <w:t>Session</w:t>
      </w:r>
      <w:r w:rsidR="42AD21CE" w:rsidRPr="00642A66">
        <w:rPr>
          <w:rFonts w:eastAsia="Aptos" w:cs="Aptos"/>
        </w:rPr>
        <w:t xml:space="preserve"> (</w:t>
      </w:r>
      <w:r>
        <w:rPr>
          <w:rFonts w:eastAsia="Aptos" w:cs="Aptos"/>
        </w:rPr>
        <w:t>Munkamenetek</w:t>
      </w:r>
      <w:r w:rsidR="42AD21CE" w:rsidRPr="00642A66">
        <w:rPr>
          <w:rFonts w:eastAsia="Aptos" w:cs="Aptos"/>
        </w:rPr>
        <w:t>)</w:t>
      </w:r>
    </w:p>
    <w:p w14:paraId="1D562BAD" w14:textId="766C37F6" w:rsidR="00A64B09" w:rsidRDefault="00532800" w:rsidP="001A3EE6">
      <w:r>
        <w:t>Itt tároljuk az összes munkamenet JWT tokenjét, annak lejáratát</w:t>
      </w:r>
      <w:r w:rsidR="00E50882">
        <w:t xml:space="preserve"> és hogy éppen melyik projektet választotta ki.</w:t>
      </w:r>
    </w:p>
    <w:p w14:paraId="2CC5D46B" w14:textId="3CE41997" w:rsidR="008867A3" w:rsidRPr="002B5C9C" w:rsidRDefault="008867A3" w:rsidP="001A3EE6">
      <w:r w:rsidRPr="008867A3">
        <w:rPr>
          <w:noProof/>
        </w:rPr>
        <w:lastRenderedPageBreak/>
        <w:drawing>
          <wp:inline distT="0" distB="0" distL="0" distR="0" wp14:anchorId="15B68475" wp14:editId="00B91977">
            <wp:extent cx="5972810" cy="1968500"/>
            <wp:effectExtent l="0" t="0" r="8890" b="0"/>
            <wp:docPr id="944110014" name="Picture 1" descr="A computer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110014" name="Picture 1" descr="A computer screen shot of a computer cod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2B1D7" w14:textId="10DD297C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Verification (Ellenőrzési tokenek)</w:t>
      </w:r>
    </w:p>
    <w:p w14:paraId="17D4CDD4" w14:textId="22557B79" w:rsidR="00C36D1C" w:rsidRDefault="00EC7DC7" w:rsidP="001A3EE6">
      <w:r w:rsidRPr="00642A66">
        <w:t xml:space="preserve">Emailben </w:t>
      </w:r>
      <w:r w:rsidR="002249C6" w:rsidRPr="00642A66">
        <w:t xml:space="preserve">kiküldött, bejelentkezéshez szükséges </w:t>
      </w:r>
      <w:r w:rsidR="00052CD7" w:rsidRPr="00642A66">
        <w:t>megerősítési tokeneket tárolja.</w:t>
      </w:r>
    </w:p>
    <w:p w14:paraId="2D780509" w14:textId="1539157A" w:rsidR="001F32DD" w:rsidRPr="001A3EE6" w:rsidRDefault="001F32DD" w:rsidP="001A3EE6">
      <w:r w:rsidRPr="001F32DD">
        <w:rPr>
          <w:noProof/>
        </w:rPr>
        <w:drawing>
          <wp:inline distT="0" distB="0" distL="0" distR="0" wp14:anchorId="49F9AD48" wp14:editId="704A44FD">
            <wp:extent cx="2505425" cy="1933845"/>
            <wp:effectExtent l="0" t="0" r="9525" b="9525"/>
            <wp:docPr id="769032343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032343" name="Picture 1" descr="A screen shot of a computer cod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BEE95" w14:textId="5A157F15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Organization (Szervezetek)</w:t>
      </w:r>
    </w:p>
    <w:p w14:paraId="0862BCCD" w14:textId="01775A06" w:rsidR="00387545" w:rsidRDefault="009B77C0" w:rsidP="001A3EE6">
      <w:r>
        <w:t>Minden szervezetnek van egy egyedi „slug”-ja, ami</w:t>
      </w:r>
      <w:r w:rsidR="003B5674">
        <w:t>vel tudjuk backenden be azonosítani. E mellett tároljuk a szintén egyedi nevét, logóját.</w:t>
      </w:r>
      <w:r>
        <w:t xml:space="preserve"> </w:t>
      </w:r>
      <w:r w:rsidR="00177FBC" w:rsidRPr="00642A66">
        <w:t>Minden</w:t>
      </w:r>
      <w:r w:rsidR="00077378">
        <w:t xml:space="preserve"> sikeresen be regisztrált</w:t>
      </w:r>
      <w:r w:rsidR="00177FBC" w:rsidRPr="00642A66">
        <w:t xml:space="preserve"> </w:t>
      </w:r>
      <w:r w:rsidR="00304298" w:rsidRPr="00642A66">
        <w:t>felhasználó</w:t>
      </w:r>
      <w:r w:rsidR="00140E51" w:rsidRPr="00642A66">
        <w:t xml:space="preserve"> legalább egy, de akár több </w:t>
      </w:r>
      <w:r w:rsidR="0064048A" w:rsidRPr="00642A66">
        <w:t>szervezethez is tartozhat</w:t>
      </w:r>
      <w:r w:rsidR="000436AA" w:rsidRPr="00642A66">
        <w:t>.</w:t>
      </w:r>
    </w:p>
    <w:p w14:paraId="0EFE353B" w14:textId="7CED8232" w:rsidR="0086194E" w:rsidRDefault="0086194E" w:rsidP="001A3EE6">
      <w:r w:rsidRPr="0086194E">
        <w:rPr>
          <w:noProof/>
        </w:rPr>
        <w:lastRenderedPageBreak/>
        <w:drawing>
          <wp:inline distT="0" distB="0" distL="0" distR="0" wp14:anchorId="3EA8A051" wp14:editId="3647AD85">
            <wp:extent cx="2781688" cy="2581635"/>
            <wp:effectExtent l="0" t="0" r="0" b="9525"/>
            <wp:docPr id="846969773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969773" name="Picture 1" descr="A computer screen with tex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4084" w14:textId="1C17447F" w:rsidR="5CE8A14B" w:rsidRPr="00387545" w:rsidRDefault="42AD21CE" w:rsidP="008E39E0">
      <w:pPr>
        <w:pStyle w:val="Heading4"/>
        <w:rPr>
          <w:rFonts w:eastAsiaTheme="minorHAnsi" w:cstheme="minorBidi"/>
        </w:rPr>
      </w:pPr>
      <w:r w:rsidRPr="00387545">
        <w:t>Member (Szervezeti tagok)</w:t>
      </w:r>
    </w:p>
    <w:p w14:paraId="1273F45B" w14:textId="40B7A9AD" w:rsidR="00EC4A50" w:rsidRDefault="00367AFD" w:rsidP="001A3EE6">
      <w:r w:rsidRPr="00642A66">
        <w:t xml:space="preserve">Kapcsoló tábla </w:t>
      </w:r>
      <w:r w:rsidR="00276EAB">
        <w:t>f</w:t>
      </w:r>
      <w:r w:rsidR="007D67F1" w:rsidRPr="00642A66">
        <w:t xml:space="preserve">elhasználók és </w:t>
      </w:r>
      <w:r w:rsidR="00077378">
        <w:t xml:space="preserve">projektek </w:t>
      </w:r>
      <w:r w:rsidR="007D67F1" w:rsidRPr="00642A66">
        <w:t>között</w:t>
      </w:r>
      <w:r w:rsidR="00077378">
        <w:t xml:space="preserve">, </w:t>
      </w:r>
      <w:r w:rsidR="00C54AC0">
        <w:t xml:space="preserve">adott </w:t>
      </w:r>
      <w:r w:rsidR="00077378">
        <w:t>szerepkörrel ki egészítve.</w:t>
      </w:r>
    </w:p>
    <w:p w14:paraId="6BEB3865" w14:textId="2A47E91E" w:rsidR="0086194E" w:rsidRPr="00EC4A50" w:rsidRDefault="0086194E" w:rsidP="001A3EE6">
      <w:r w:rsidRPr="0086194E">
        <w:rPr>
          <w:noProof/>
        </w:rPr>
        <w:drawing>
          <wp:inline distT="0" distB="0" distL="0" distR="0" wp14:anchorId="23C6E3F7" wp14:editId="63BA2A91">
            <wp:extent cx="5972810" cy="1352550"/>
            <wp:effectExtent l="0" t="0" r="8890" b="0"/>
            <wp:docPr id="367587550" name="Picture 1" descr="A computer code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587550" name="Picture 1" descr="A computer code on a black background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A84EE" w14:textId="0AF0365D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Invitation (Meghívók)</w:t>
      </w:r>
    </w:p>
    <w:p w14:paraId="0AF3EDDF" w14:textId="08FD94E5" w:rsidR="5CE8A14B" w:rsidRDefault="00C54AC0" w:rsidP="001A3EE6">
      <w:r>
        <w:t>Összes ki küldött projekt meghívót</w:t>
      </w:r>
      <w:r w:rsidR="00AB3D68">
        <w:t xml:space="preserve"> ide kerül mentésre a meghívott email címével és szerepkörével.</w:t>
      </w:r>
    </w:p>
    <w:p w14:paraId="312805D6" w14:textId="27099A6C" w:rsidR="0086194E" w:rsidRPr="001A3EE6" w:rsidRDefault="0086194E" w:rsidP="001A3EE6">
      <w:r w:rsidRPr="0086194E">
        <w:rPr>
          <w:noProof/>
        </w:rPr>
        <w:drawing>
          <wp:inline distT="0" distB="0" distL="0" distR="0" wp14:anchorId="3675F455" wp14:editId="28EB6F34">
            <wp:extent cx="5972810" cy="1604010"/>
            <wp:effectExtent l="0" t="0" r="8890" b="0"/>
            <wp:docPr id="1888422096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22096" name="Picture 1" descr="A screen shot of a computer cod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493C1" w14:textId="3FFD0E9D" w:rsidR="5CE8A14B" w:rsidRPr="00642A66" w:rsidRDefault="42AD21CE" w:rsidP="00495007">
      <w:pPr>
        <w:pStyle w:val="Heading4"/>
        <w:ind w:left="0" w:firstLine="720"/>
        <w:rPr>
          <w:rFonts w:eastAsia="Aptos" w:cs="Aptos"/>
        </w:rPr>
      </w:pPr>
      <w:r w:rsidRPr="00642A66">
        <w:rPr>
          <w:rFonts w:eastAsia="Aptos" w:cs="Aptos"/>
        </w:rPr>
        <w:lastRenderedPageBreak/>
        <w:t>Project (Projektek)</w:t>
      </w:r>
    </w:p>
    <w:p w14:paraId="16FC7F9E" w14:textId="6A266D35" w:rsidR="00020809" w:rsidRDefault="00020809" w:rsidP="00020809">
      <w:r w:rsidRPr="00642A66">
        <w:t>Skálázhatóság</w:t>
      </w:r>
      <w:r w:rsidR="00DF15A5" w:rsidRPr="00642A66">
        <w:t xml:space="preserve">, karbantarthatóság miatt külön </w:t>
      </w:r>
      <w:r w:rsidR="00C603C0" w:rsidRPr="00642A66">
        <w:t>szedtük</w:t>
      </w:r>
      <w:r w:rsidR="00DF15A5" w:rsidRPr="00642A66">
        <w:t xml:space="preserve"> </w:t>
      </w:r>
      <w:r w:rsidR="00E474FE" w:rsidRPr="00642A66">
        <w:t>a szervezeteket a projektektől, így a későbbiekben egy szervezetnek akár majd több projektje is lehet.</w:t>
      </w:r>
      <w:r w:rsidR="00132F3E" w:rsidRPr="00642A66">
        <w:t xml:space="preserve"> A </w:t>
      </w:r>
      <w:r w:rsidR="00901F49" w:rsidRPr="00642A66">
        <w:t>további</w:t>
      </w:r>
      <w:r w:rsidR="00F07920" w:rsidRPr="00642A66">
        <w:t xml:space="preserve"> </w:t>
      </w:r>
      <w:r w:rsidR="007B4F11" w:rsidRPr="00642A66">
        <w:t>táblák</w:t>
      </w:r>
      <w:r w:rsidR="00F07920" w:rsidRPr="00642A66">
        <w:t xml:space="preserve"> mind </w:t>
      </w:r>
      <w:r w:rsidR="009776D7" w:rsidRPr="00642A66">
        <w:t xml:space="preserve">egy-egy projekthez </w:t>
      </w:r>
      <w:r w:rsidR="007B4F11" w:rsidRPr="00642A66">
        <w:t>vannak csatolva idegen kulccsal.</w:t>
      </w:r>
    </w:p>
    <w:p w14:paraId="48AA9B55" w14:textId="4E757C5B" w:rsidR="00D026A9" w:rsidRPr="00642A66" w:rsidRDefault="00D026A9" w:rsidP="00020809">
      <w:r w:rsidRPr="00D026A9">
        <w:rPr>
          <w:noProof/>
        </w:rPr>
        <w:drawing>
          <wp:inline distT="0" distB="0" distL="0" distR="0" wp14:anchorId="0C309A49" wp14:editId="0AC99895">
            <wp:extent cx="5972810" cy="2402840"/>
            <wp:effectExtent l="0" t="0" r="8890" b="0"/>
            <wp:docPr id="746453013" name="Picture 1" descr="A computer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453013" name="Picture 1" descr="A computer screen shot of a computer code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40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A5270" w14:textId="6B5956DF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Campaign (Kampányok)</w:t>
      </w:r>
    </w:p>
    <w:p w14:paraId="65F9D930" w14:textId="626FA36D" w:rsidR="00B3096A" w:rsidRDefault="00B3096A" w:rsidP="00B3096A">
      <w:r w:rsidRPr="00642A66">
        <w:t xml:space="preserve">Egy időzített email, vagy </w:t>
      </w:r>
      <w:r w:rsidR="00441642" w:rsidRPr="00642A66">
        <w:t>e-mailek</w:t>
      </w:r>
      <w:r w:rsidRPr="00642A66">
        <w:t xml:space="preserve"> sorozata</w:t>
      </w:r>
      <w:r w:rsidR="00572F7D" w:rsidRPr="00642A66">
        <w:t xml:space="preserve">, melyek a </w:t>
      </w:r>
      <w:r w:rsidR="000A16AD">
        <w:t xml:space="preserve">hozzá rendelt </w:t>
      </w:r>
      <w:r w:rsidR="00E62EF3" w:rsidRPr="00642A66">
        <w:t xml:space="preserve">kontaktok </w:t>
      </w:r>
      <w:r w:rsidR="009C3018" w:rsidRPr="00642A66">
        <w:t>címére</w:t>
      </w:r>
      <w:r w:rsidR="00C53ECE" w:rsidRPr="00642A66">
        <w:t xml:space="preserve"> lesz kiküldve.</w:t>
      </w:r>
    </w:p>
    <w:p w14:paraId="5DFADF67" w14:textId="4739C0BD" w:rsidR="00D026A9" w:rsidRPr="00642A66" w:rsidRDefault="00D026A9" w:rsidP="00B3096A">
      <w:r w:rsidRPr="00D026A9">
        <w:rPr>
          <w:noProof/>
        </w:rPr>
        <w:drawing>
          <wp:inline distT="0" distB="0" distL="0" distR="0" wp14:anchorId="0DA3E4C9" wp14:editId="0A23D0D7">
            <wp:extent cx="5972810" cy="2759710"/>
            <wp:effectExtent l="0" t="0" r="8890" b="2540"/>
            <wp:docPr id="163024131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24131" name="Picture 1" descr="A screenshot of a computer scree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514D9" w14:textId="185DD980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lastRenderedPageBreak/>
        <w:t>Contact (Kontaktok)</w:t>
      </w:r>
    </w:p>
    <w:p w14:paraId="00D5C4DD" w14:textId="636DC2D0" w:rsidR="009C3018" w:rsidRDefault="009C3018" w:rsidP="009C3018">
      <w:r w:rsidRPr="00642A66">
        <w:t xml:space="preserve">Egy </w:t>
      </w:r>
      <w:r w:rsidR="00182E91" w:rsidRPr="00642A66">
        <w:t>e-mail listár</w:t>
      </w:r>
      <w:r w:rsidR="002C06EC" w:rsidRPr="00642A66">
        <w:t>a</w:t>
      </w:r>
      <w:r w:rsidR="00182E91" w:rsidRPr="00642A66">
        <w:t xml:space="preserve"> feliratkozott </w:t>
      </w:r>
      <w:r w:rsidR="002C06EC" w:rsidRPr="00642A66">
        <w:t xml:space="preserve">személyt </w:t>
      </w:r>
      <w:r w:rsidR="00D10354" w:rsidRPr="00642A66">
        <w:t>tárol</w:t>
      </w:r>
      <w:r w:rsidR="003E704B" w:rsidRPr="00642A66">
        <w:t>, nekik lesznek kiküldve az emailek, kampányok amennyiben státuszuk „SUBSCRIBED”</w:t>
      </w:r>
      <w:r w:rsidR="00467B93" w:rsidRPr="00642A66">
        <w:t xml:space="preserve"> (feliratkozott).</w:t>
      </w:r>
    </w:p>
    <w:p w14:paraId="2820D8AD" w14:textId="1B1819EC" w:rsidR="00512C7A" w:rsidRPr="00642A66" w:rsidRDefault="00512C7A" w:rsidP="009C3018">
      <w:r w:rsidRPr="00512C7A">
        <w:rPr>
          <w:noProof/>
        </w:rPr>
        <w:drawing>
          <wp:inline distT="0" distB="0" distL="0" distR="0" wp14:anchorId="06A73ECA" wp14:editId="35D5D62F">
            <wp:extent cx="5972810" cy="2898140"/>
            <wp:effectExtent l="0" t="0" r="8890" b="0"/>
            <wp:docPr id="1727925786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7925786" name="Picture 1" descr="A computer screen shot of text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E6C5" w14:textId="55739458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Email (Kiküldött emailek)</w:t>
      </w:r>
    </w:p>
    <w:p w14:paraId="76433FB4" w14:textId="4E0EE39D" w:rsidR="00DB4A62" w:rsidRDefault="00DB4A62" w:rsidP="00DB4A62">
      <w:r w:rsidRPr="00642A66">
        <w:t>Minden a platformunkon keresztül elküldött email</w:t>
      </w:r>
      <w:r w:rsidR="00672714" w:rsidRPr="00642A66">
        <w:t>-t itt tárolunk</w:t>
      </w:r>
      <w:r w:rsidR="00590A69" w:rsidRPr="00642A66">
        <w:t>.</w:t>
      </w:r>
    </w:p>
    <w:p w14:paraId="4EFA8B3F" w14:textId="69C8C54C" w:rsidR="005222D3" w:rsidRPr="00642A66" w:rsidRDefault="005222D3" w:rsidP="00DB4A62">
      <w:r w:rsidRPr="005222D3">
        <w:rPr>
          <w:noProof/>
        </w:rPr>
        <w:drawing>
          <wp:inline distT="0" distB="0" distL="0" distR="0" wp14:anchorId="5645E23A" wp14:editId="2386E142">
            <wp:extent cx="5972810" cy="3401060"/>
            <wp:effectExtent l="0" t="0" r="8890" b="8890"/>
            <wp:docPr id="924788703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788703" name="Picture 1" descr="A computer screen shot of tex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B735D" w14:textId="174E64F7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lastRenderedPageBreak/>
        <w:t>Task (Ütemezett feladatok)</w:t>
      </w:r>
    </w:p>
    <w:p w14:paraId="46421ABC" w14:textId="358417CC" w:rsidR="00927C3B" w:rsidRDefault="003E23D4" w:rsidP="00927C3B">
      <w:r w:rsidRPr="00642A66">
        <w:t xml:space="preserve">Kampányok </w:t>
      </w:r>
      <w:r w:rsidR="00B46C43" w:rsidRPr="00642A66">
        <w:t>időzítéséhez</w:t>
      </w:r>
      <w:r w:rsidRPr="00642A66">
        <w:t xml:space="preserve"> használjuk</w:t>
      </w:r>
      <w:r w:rsidR="00152BB7" w:rsidRPr="00642A66">
        <w:t xml:space="preserve"> ezt a táblát.</w:t>
      </w:r>
      <w:r w:rsidR="0044425E" w:rsidRPr="00642A66">
        <w:t xml:space="preserve"> Ezeket a feladatokat fogja </w:t>
      </w:r>
      <w:r w:rsidR="00595B58" w:rsidRPr="00642A66">
        <w:t xml:space="preserve">ellenőrizni és </w:t>
      </w:r>
      <w:r w:rsidR="002C696A" w:rsidRPr="00642A66">
        <w:t>feldolgozni a</w:t>
      </w:r>
      <w:r w:rsidR="00595B58" w:rsidRPr="00642A66">
        <w:t xml:space="preserve"> szerverünk </w:t>
      </w:r>
      <w:r w:rsidR="008B4654" w:rsidRPr="00642A66">
        <w:t>percenként</w:t>
      </w:r>
      <w:r w:rsidR="00480EFF" w:rsidRPr="00642A66">
        <w:t xml:space="preserve">, amennyiben </w:t>
      </w:r>
      <w:r w:rsidR="00C863D4" w:rsidRPr="00642A66">
        <w:t>a feladat az adott percre van időzítve.</w:t>
      </w:r>
    </w:p>
    <w:p w14:paraId="275B99D0" w14:textId="43333214" w:rsidR="005222D3" w:rsidRPr="00642A66" w:rsidRDefault="005222D3" w:rsidP="00927C3B">
      <w:r w:rsidRPr="005222D3">
        <w:rPr>
          <w:noProof/>
        </w:rPr>
        <w:drawing>
          <wp:inline distT="0" distB="0" distL="0" distR="0" wp14:anchorId="1E150AC0" wp14:editId="59B4B582">
            <wp:extent cx="5972810" cy="3261995"/>
            <wp:effectExtent l="0" t="0" r="8890" b="0"/>
            <wp:docPr id="1436445979" name="Picture 1" descr="A computer screen shot of a program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445979" name="Picture 1" descr="A computer screen shot of a program code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6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00620" w14:textId="5060F411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Click (</w:t>
      </w:r>
      <w:r w:rsidR="007D3932">
        <w:rPr>
          <w:rFonts w:eastAsia="Aptos" w:cs="Aptos"/>
        </w:rPr>
        <w:t>Link k</w:t>
      </w:r>
      <w:r w:rsidRPr="00642A66">
        <w:rPr>
          <w:rFonts w:eastAsia="Aptos" w:cs="Aptos"/>
        </w:rPr>
        <w:t>attintások)</w:t>
      </w:r>
    </w:p>
    <w:p w14:paraId="0237F5D7" w14:textId="68BAD9A3" w:rsidR="00ED5E0A" w:rsidRDefault="00ED5E0A" w:rsidP="00ED5E0A">
      <w:r w:rsidRPr="00642A66">
        <w:t>A kiküldött e-mailekben található link</w:t>
      </w:r>
      <w:r w:rsidR="006F3D07" w:rsidRPr="00642A66">
        <w:t xml:space="preserve"> kattintásokat </w:t>
      </w:r>
      <w:r w:rsidR="00C6291E" w:rsidRPr="00642A66">
        <w:t>követjük és számoljuk ezzel a táblával.</w:t>
      </w:r>
    </w:p>
    <w:p w14:paraId="25935FFD" w14:textId="701D598D" w:rsidR="005222D3" w:rsidRPr="00642A66" w:rsidRDefault="005222D3" w:rsidP="00ED5E0A">
      <w:r w:rsidRPr="005222D3">
        <w:rPr>
          <w:noProof/>
        </w:rPr>
        <w:drawing>
          <wp:inline distT="0" distB="0" distL="0" distR="0" wp14:anchorId="310169D7" wp14:editId="0E0EAA05">
            <wp:extent cx="5972810" cy="2178050"/>
            <wp:effectExtent l="0" t="0" r="8890" b="0"/>
            <wp:docPr id="1118885183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885183" name="Picture 1" descr="A screen shot of a computer cod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19802" w14:textId="6C2BA47A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lastRenderedPageBreak/>
        <w:t>Domain (Domainek)</w:t>
      </w:r>
    </w:p>
    <w:p w14:paraId="4647FBD8" w14:textId="6151BC87" w:rsidR="00560529" w:rsidRDefault="00D80630" w:rsidP="00560529">
      <w:r w:rsidRPr="00642A66">
        <w:t>Ha egy szervezet saját domain címről, saját emailről szeretne e</w:t>
      </w:r>
      <w:r w:rsidR="008A469E" w:rsidRPr="00642A66">
        <w:t>-</w:t>
      </w:r>
      <w:r w:rsidRPr="00642A66">
        <w:t>mail</w:t>
      </w:r>
      <w:r w:rsidR="00536B7B" w:rsidRPr="00642A66">
        <w:t>eket küldeni</w:t>
      </w:r>
      <w:r w:rsidR="00AE6465" w:rsidRPr="00642A66">
        <w:t xml:space="preserve">, azt hozzáadhatja </w:t>
      </w:r>
      <w:r w:rsidR="006F779A" w:rsidRPr="00642A66">
        <w:t xml:space="preserve">platformunkhoz. </w:t>
      </w:r>
      <w:r w:rsidR="0032251A" w:rsidRPr="00642A66">
        <w:t xml:space="preserve">Ez a tábla </w:t>
      </w:r>
      <w:r w:rsidR="006A612E" w:rsidRPr="00642A66">
        <w:t>tárolja a projekt</w:t>
      </w:r>
      <w:r w:rsidR="009D30BF" w:rsidRPr="00642A66">
        <w:t xml:space="preserve">hez csatolt domaineket, és a verifikációhoz beállítandó </w:t>
      </w:r>
      <w:r w:rsidR="00C83EA5" w:rsidRPr="00642A66">
        <w:t xml:space="preserve">DNS rekordokat, valamint </w:t>
      </w:r>
      <w:r w:rsidR="00E346CC" w:rsidRPr="00642A66">
        <w:t>a verifikáció státuszát.</w:t>
      </w:r>
    </w:p>
    <w:p w14:paraId="20B6540F" w14:textId="4CD13767" w:rsidR="005222D3" w:rsidRPr="00642A66" w:rsidRDefault="005222D3" w:rsidP="00560529">
      <w:r w:rsidRPr="005222D3">
        <w:rPr>
          <w:noProof/>
        </w:rPr>
        <w:drawing>
          <wp:inline distT="0" distB="0" distL="0" distR="0" wp14:anchorId="11473E0B" wp14:editId="5EAD102A">
            <wp:extent cx="5972810" cy="2395220"/>
            <wp:effectExtent l="0" t="0" r="8890" b="5080"/>
            <wp:docPr id="1715054870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054870" name="Picture 1" descr="A computer screen shot of text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C856" w14:textId="52747A40" w:rsidR="5CE8A14B" w:rsidRPr="00642A66" w:rsidRDefault="42AD21CE" w:rsidP="524EA98F">
      <w:pPr>
        <w:pStyle w:val="Heading4"/>
        <w:rPr>
          <w:rFonts w:eastAsia="Aptos" w:cs="Aptos"/>
        </w:rPr>
      </w:pPr>
      <w:r w:rsidRPr="00642A66">
        <w:rPr>
          <w:rFonts w:eastAsia="Aptos" w:cs="Aptos"/>
        </w:rPr>
        <w:t>Template (Email sablonok)</w:t>
      </w:r>
    </w:p>
    <w:p w14:paraId="0633A1F7" w14:textId="6C4BFC22" w:rsidR="00FA4B6C" w:rsidRDefault="00491A89" w:rsidP="00406ADF">
      <w:r w:rsidRPr="00642A66">
        <w:t xml:space="preserve">Egy </w:t>
      </w:r>
      <w:r w:rsidR="00B14299" w:rsidRPr="00642A66">
        <w:t>sablont ad, ami az email szövegét tartalmazza. Kampányok tervezésekor lehet felhasználni</w:t>
      </w:r>
      <w:r w:rsidR="006E548B" w:rsidRPr="00642A66">
        <w:t xml:space="preserve"> őket.</w:t>
      </w:r>
    </w:p>
    <w:p w14:paraId="50C3776F" w14:textId="2A4ACA6B" w:rsidR="00A04B11" w:rsidRDefault="00A04B11" w:rsidP="00406ADF">
      <w:r w:rsidRPr="00A04B11">
        <w:rPr>
          <w:noProof/>
        </w:rPr>
        <w:drawing>
          <wp:inline distT="0" distB="0" distL="0" distR="0" wp14:anchorId="12443534" wp14:editId="21183E0C">
            <wp:extent cx="5972810" cy="1747520"/>
            <wp:effectExtent l="0" t="0" r="8890" b="5080"/>
            <wp:docPr id="1446748309" name="Picture 1" descr="A computer code on a black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748309" name="Picture 1" descr="A computer code on a black background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73F9" w14:textId="69157628" w:rsidR="00CB453F" w:rsidRDefault="00CB453F" w:rsidP="00CB453F">
      <w:pPr>
        <w:pStyle w:val="Heading4"/>
        <w:rPr>
          <w:rFonts w:eastAsia="Aptos" w:cs="Aptos"/>
        </w:rPr>
      </w:pPr>
      <w:r>
        <w:rPr>
          <w:rFonts w:eastAsia="Aptos" w:cs="Aptos"/>
        </w:rPr>
        <w:lastRenderedPageBreak/>
        <w:t>Tárolt enum-ok</w:t>
      </w:r>
    </w:p>
    <w:p w14:paraId="68F7191E" w14:textId="3BCF378C" w:rsidR="00494492" w:rsidRPr="00494492" w:rsidRDefault="003F1A6D" w:rsidP="00494492">
      <w:r w:rsidRPr="003F1A6D">
        <w:rPr>
          <w:noProof/>
        </w:rPr>
        <w:drawing>
          <wp:inline distT="0" distB="0" distL="0" distR="0" wp14:anchorId="13869D4E" wp14:editId="6D2BA406">
            <wp:extent cx="1771897" cy="2286319"/>
            <wp:effectExtent l="0" t="0" r="0" b="0"/>
            <wp:docPr id="1571372102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372102" name="Picture 1" descr="A screenshot of a computer screen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A6D">
        <w:rPr>
          <w:noProof/>
        </w:rPr>
        <w:t xml:space="preserve"> </w:t>
      </w:r>
      <w:r w:rsidRPr="003F1A6D">
        <w:rPr>
          <w:noProof/>
        </w:rPr>
        <w:drawing>
          <wp:inline distT="0" distB="0" distL="0" distR="0" wp14:anchorId="0C230E15" wp14:editId="3CE23A5C">
            <wp:extent cx="1933845" cy="2133898"/>
            <wp:effectExtent l="0" t="0" r="9525" b="0"/>
            <wp:docPr id="1422202093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202093" name="Picture 1" descr="A screen shot of a computer screen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1A6D">
        <w:rPr>
          <w:noProof/>
        </w:rPr>
        <w:t xml:space="preserve"> </w:t>
      </w:r>
      <w:r w:rsidRPr="003F1A6D">
        <w:rPr>
          <w:noProof/>
        </w:rPr>
        <w:drawing>
          <wp:inline distT="0" distB="0" distL="0" distR="0" wp14:anchorId="6C83EF14" wp14:editId="0E7E62D2">
            <wp:extent cx="1686389" cy="3181350"/>
            <wp:effectExtent l="0" t="0" r="9525" b="0"/>
            <wp:docPr id="165281230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812302" name="Picture 1" descr="A screenshot of a computer program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88096" cy="3184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89869" w14:textId="40FC19FA" w:rsidR="00406ADF" w:rsidRPr="00406ADF" w:rsidRDefault="00406ADF" w:rsidP="00406ADF">
      <w:pPr>
        <w:pStyle w:val="Heading3"/>
        <w:rPr>
          <w:rFonts w:eastAsia="Aptos" w:cs="Aptos"/>
        </w:rPr>
      </w:pPr>
      <w:bookmarkStart w:id="28" w:name="_Toc195558936"/>
      <w:r w:rsidRPr="00642A66">
        <w:rPr>
          <w:rFonts w:eastAsia="Aptos" w:cs="Aptos"/>
        </w:rPr>
        <w:t>2.2.</w:t>
      </w:r>
      <w:r>
        <w:rPr>
          <w:rFonts w:eastAsia="Aptos" w:cs="Aptos"/>
        </w:rPr>
        <w:t>2</w:t>
      </w:r>
      <w:r w:rsidRPr="00642A66">
        <w:rPr>
          <w:rFonts w:eastAsia="Aptos" w:cs="Aptos"/>
        </w:rPr>
        <w:t>.</w:t>
      </w:r>
      <w:r>
        <w:rPr>
          <w:rFonts w:eastAsia="Aptos" w:cs="Aptos"/>
        </w:rPr>
        <w:t xml:space="preserve"> Táblák közti relációk</w:t>
      </w:r>
      <w:bookmarkEnd w:id="28"/>
    </w:p>
    <w:p w14:paraId="37E90407" w14:textId="508929EF" w:rsidR="5CE8A14B" w:rsidRPr="00642A66" w:rsidRDefault="42AD21CE" w:rsidP="00A15A10">
      <w:pPr>
        <w:pStyle w:val="ListParagraph"/>
        <w:numPr>
          <w:ilvl w:val="0"/>
          <w:numId w:val="1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User</w:t>
      </w:r>
      <w:r w:rsidRPr="00642A66">
        <w:rPr>
          <w:rFonts w:eastAsia="Aptos" w:cs="Aptos"/>
        </w:rPr>
        <w:t xml:space="preserve"> → </w:t>
      </w:r>
      <w:r w:rsidRPr="00642A66">
        <w:rPr>
          <w:rFonts w:eastAsia="Aptos" w:cs="Aptos"/>
          <w:b/>
          <w:bCs/>
        </w:rPr>
        <w:t>Session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Account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Member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Invitation</w:t>
      </w:r>
      <w:r w:rsidRPr="00642A66">
        <w:rPr>
          <w:rFonts w:eastAsia="Aptos" w:cs="Aptos"/>
        </w:rPr>
        <w:t>:</w:t>
      </w:r>
    </w:p>
    <w:p w14:paraId="4E0282D3" w14:textId="37F2A15C" w:rsidR="5CE8A14B" w:rsidRPr="00642A66" w:rsidRDefault="42AD21CE" w:rsidP="00605002">
      <w:pPr>
        <w:spacing w:after="0"/>
        <w:ind w:firstLine="360"/>
      </w:pPr>
      <w:r w:rsidRPr="00642A66">
        <w:rPr>
          <w:rFonts w:eastAsia="Aptos" w:cs="Aptos"/>
        </w:rPr>
        <w:t xml:space="preserve">Egy felhasználóhoz több munkamenet, fiók, tagság és meghívó tartozhat (1:N kapcsolat). </w:t>
      </w:r>
    </w:p>
    <w:p w14:paraId="734DADB0" w14:textId="4FDCFE85" w:rsidR="5CE8A14B" w:rsidRPr="00642A66" w:rsidRDefault="42AD21CE" w:rsidP="00A15A10">
      <w:pPr>
        <w:pStyle w:val="ListParagraph"/>
        <w:numPr>
          <w:ilvl w:val="0"/>
          <w:numId w:val="1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Organization</w:t>
      </w:r>
      <w:r w:rsidRPr="00642A66">
        <w:rPr>
          <w:rFonts w:eastAsia="Aptos" w:cs="Aptos"/>
        </w:rPr>
        <w:t xml:space="preserve"> → </w:t>
      </w:r>
      <w:r w:rsidRPr="00642A66">
        <w:rPr>
          <w:rFonts w:eastAsia="Aptos" w:cs="Aptos"/>
          <w:b/>
          <w:bCs/>
        </w:rPr>
        <w:t>Member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Invitation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Project</w:t>
      </w:r>
      <w:r w:rsidRPr="00642A66">
        <w:rPr>
          <w:rFonts w:eastAsia="Aptos" w:cs="Aptos"/>
        </w:rPr>
        <w:t>:</w:t>
      </w:r>
    </w:p>
    <w:p w14:paraId="6F77A43B" w14:textId="0F8043B8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 xml:space="preserve">Egy szervezethez több tag, meghívó és projekt kapcsolódik (1:N). </w:t>
      </w:r>
    </w:p>
    <w:p w14:paraId="60A98792" w14:textId="4D79937A" w:rsidR="5CE8A14B" w:rsidRPr="00642A66" w:rsidRDefault="42AD21CE" w:rsidP="00A15A10">
      <w:pPr>
        <w:pStyle w:val="ListParagraph"/>
        <w:numPr>
          <w:ilvl w:val="0"/>
          <w:numId w:val="1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Project</w:t>
      </w:r>
      <w:r w:rsidRPr="00642A66">
        <w:rPr>
          <w:rFonts w:eastAsia="Aptos" w:cs="Aptos"/>
        </w:rPr>
        <w:t xml:space="preserve"> → </w:t>
      </w:r>
      <w:r w:rsidRPr="00642A66">
        <w:rPr>
          <w:rFonts w:eastAsia="Aptos" w:cs="Aptos"/>
          <w:b/>
          <w:bCs/>
        </w:rPr>
        <w:t>Campaign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Contact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Task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Domain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Template</w:t>
      </w:r>
      <w:r w:rsidRPr="00642A66">
        <w:rPr>
          <w:rFonts w:eastAsia="Aptos" w:cs="Aptos"/>
        </w:rPr>
        <w:t>:</w:t>
      </w:r>
    </w:p>
    <w:p w14:paraId="7C8EF61A" w14:textId="51E4C135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 xml:space="preserve">Egy projekthez több kampány, kontakt, feladat, domain és sablon tartozhat (1:N). </w:t>
      </w:r>
    </w:p>
    <w:p w14:paraId="7B8BCFFE" w14:textId="3864E937" w:rsidR="5CE8A14B" w:rsidRPr="00642A66" w:rsidRDefault="42AD21CE" w:rsidP="00A15A10">
      <w:pPr>
        <w:pStyle w:val="ListParagraph"/>
        <w:numPr>
          <w:ilvl w:val="0"/>
          <w:numId w:val="1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Campaign</w:t>
      </w:r>
      <w:r w:rsidRPr="00642A66">
        <w:rPr>
          <w:rFonts w:eastAsia="Aptos" w:cs="Aptos"/>
        </w:rPr>
        <w:t xml:space="preserve"> → </w:t>
      </w:r>
      <w:r w:rsidRPr="00642A66">
        <w:rPr>
          <w:rFonts w:eastAsia="Aptos" w:cs="Aptos"/>
          <w:b/>
          <w:bCs/>
        </w:rPr>
        <w:t>Task</w:t>
      </w:r>
      <w:r w:rsidRPr="00642A66">
        <w:rPr>
          <w:rFonts w:eastAsia="Aptos" w:cs="Aptos"/>
        </w:rPr>
        <w:t xml:space="preserve">, </w:t>
      </w:r>
      <w:r w:rsidRPr="00642A66">
        <w:rPr>
          <w:rFonts w:eastAsia="Aptos" w:cs="Aptos"/>
          <w:b/>
          <w:bCs/>
        </w:rPr>
        <w:t>Email</w:t>
      </w:r>
      <w:r w:rsidRPr="00642A66">
        <w:rPr>
          <w:rFonts w:eastAsia="Aptos" w:cs="Aptos"/>
        </w:rPr>
        <w:t>:</w:t>
      </w:r>
    </w:p>
    <w:p w14:paraId="0C99EF54" w14:textId="4799114E" w:rsidR="5CE8A14B" w:rsidRPr="00642A66" w:rsidRDefault="42AD21CE" w:rsidP="008E4E23">
      <w:pPr>
        <w:spacing w:after="0"/>
        <w:ind w:firstLine="360"/>
      </w:pPr>
      <w:r w:rsidRPr="00642A66">
        <w:rPr>
          <w:rFonts w:eastAsia="Aptos" w:cs="Aptos"/>
        </w:rPr>
        <w:t xml:space="preserve">Egy kampányhoz több feladat és email kapcsolódik (1:N). </w:t>
      </w:r>
    </w:p>
    <w:p w14:paraId="73502E4E" w14:textId="14B82C8A" w:rsidR="5CE8A14B" w:rsidRPr="00642A66" w:rsidRDefault="42AD21CE" w:rsidP="00A15A10">
      <w:pPr>
        <w:pStyle w:val="ListParagraph"/>
        <w:numPr>
          <w:ilvl w:val="0"/>
          <w:numId w:val="1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Email</w:t>
      </w:r>
      <w:r w:rsidRPr="00642A66">
        <w:rPr>
          <w:rFonts w:eastAsia="Aptos" w:cs="Aptos"/>
        </w:rPr>
        <w:t xml:space="preserve"> → </w:t>
      </w:r>
      <w:r w:rsidRPr="00642A66">
        <w:rPr>
          <w:rFonts w:eastAsia="Aptos" w:cs="Aptos"/>
          <w:b/>
          <w:bCs/>
        </w:rPr>
        <w:t>Click</w:t>
      </w:r>
      <w:r w:rsidRPr="00642A66">
        <w:rPr>
          <w:rFonts w:eastAsia="Aptos" w:cs="Aptos"/>
        </w:rPr>
        <w:t>:</w:t>
      </w:r>
    </w:p>
    <w:p w14:paraId="440B9464" w14:textId="734D4607" w:rsidR="5CE8A14B" w:rsidRPr="00642A66" w:rsidRDefault="42AD21CE" w:rsidP="008E4E23">
      <w:pPr>
        <w:spacing w:after="0"/>
        <w:ind w:firstLine="360"/>
      </w:pPr>
      <w:r w:rsidRPr="00642A66">
        <w:rPr>
          <w:rFonts w:eastAsia="Aptos" w:cs="Aptos"/>
        </w:rPr>
        <w:t xml:space="preserve">Egy emailhez több kattintás tartozhat (1:N). </w:t>
      </w:r>
    </w:p>
    <w:p w14:paraId="54AECFFF" w14:textId="4C27827D" w:rsidR="5CE8A14B" w:rsidRPr="00642A66" w:rsidRDefault="42AD21CE" w:rsidP="00A15A10">
      <w:pPr>
        <w:pStyle w:val="ListParagraph"/>
        <w:numPr>
          <w:ilvl w:val="0"/>
          <w:numId w:val="15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Contact</w:t>
      </w:r>
      <w:r w:rsidRPr="00642A66">
        <w:rPr>
          <w:rFonts w:eastAsia="Aptos" w:cs="Aptos"/>
        </w:rPr>
        <w:t xml:space="preserve"> → </w:t>
      </w:r>
      <w:r w:rsidRPr="00642A66">
        <w:rPr>
          <w:rFonts w:eastAsia="Aptos" w:cs="Aptos"/>
          <w:b/>
          <w:bCs/>
        </w:rPr>
        <w:t>Email</w:t>
      </w:r>
      <w:r w:rsidRPr="00642A66">
        <w:rPr>
          <w:rFonts w:eastAsia="Aptos" w:cs="Aptos"/>
        </w:rPr>
        <w:t>:</w:t>
      </w:r>
    </w:p>
    <w:p w14:paraId="20F18806" w14:textId="4E7A8F58" w:rsidR="00AB3D68" w:rsidRPr="001B614D" w:rsidRDefault="42AD21CE" w:rsidP="001B614D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>Egy kontakthoz több kiküldött email kapcsolódhat (1:N).</w:t>
      </w:r>
    </w:p>
    <w:p w14:paraId="4BDEAB27" w14:textId="2B49179B" w:rsidR="5CE8A14B" w:rsidRDefault="42AD21CE" w:rsidP="5CE8A14B">
      <w:pPr>
        <w:rPr>
          <w:rFonts w:eastAsia="Aptos" w:cs="Aptos"/>
        </w:rPr>
      </w:pPr>
      <w:r w:rsidRPr="00642A66">
        <w:rPr>
          <w:rFonts w:eastAsia="Aptos" w:cs="Aptos"/>
        </w:rPr>
        <w:t>Részletes</w:t>
      </w:r>
      <w:r w:rsidR="00396CFD">
        <w:rPr>
          <w:rFonts w:eastAsia="Aptos" w:cs="Aptos"/>
        </w:rPr>
        <w:t xml:space="preserve"> séma megtalálható a projekt fő mappájából ki indulva </w:t>
      </w:r>
      <w:r w:rsidR="00396CFD" w:rsidRPr="001B614D">
        <w:rPr>
          <w:rFonts w:eastAsia="Aptos" w:cs="Aptos"/>
          <w:b/>
          <w:bCs/>
        </w:rPr>
        <w:t>/prisma/schema.prisma</w:t>
      </w:r>
      <w:r w:rsidR="00396CFD">
        <w:rPr>
          <w:rFonts w:eastAsia="Aptos" w:cs="Aptos"/>
        </w:rPr>
        <w:t xml:space="preserve"> fájlban.</w:t>
      </w:r>
    </w:p>
    <w:p w14:paraId="5C5B1845" w14:textId="43F6F8F9" w:rsidR="0007797D" w:rsidRPr="00642A66" w:rsidRDefault="0007797D" w:rsidP="0007797D">
      <w:pPr>
        <w:pStyle w:val="Heading3"/>
        <w:rPr>
          <w:rFonts w:eastAsia="Aptos" w:cs="Aptos"/>
        </w:rPr>
      </w:pPr>
      <w:bookmarkStart w:id="29" w:name="_Toc195558937"/>
      <w:r w:rsidRPr="00642A66">
        <w:rPr>
          <w:rFonts w:eastAsia="Aptos" w:cs="Aptos"/>
        </w:rPr>
        <w:lastRenderedPageBreak/>
        <w:t>2.2.</w:t>
      </w:r>
      <w:r w:rsidR="00406ADF">
        <w:rPr>
          <w:rFonts w:eastAsia="Aptos" w:cs="Aptos"/>
        </w:rPr>
        <w:t>3</w:t>
      </w:r>
      <w:r w:rsidRPr="00642A66">
        <w:rPr>
          <w:rFonts w:eastAsia="Aptos" w:cs="Aptos"/>
        </w:rPr>
        <w:t xml:space="preserve">. </w:t>
      </w:r>
      <w:r w:rsidR="00662D4B">
        <w:rPr>
          <w:rFonts w:eastAsia="Aptos" w:cs="Aptos"/>
        </w:rPr>
        <w:t>Kapcsolati ábra</w:t>
      </w:r>
      <w:bookmarkEnd w:id="29"/>
    </w:p>
    <w:p w14:paraId="6E08A2D1" w14:textId="32059D1D" w:rsidR="0007797D" w:rsidRPr="00642A66" w:rsidRDefault="003E22B2" w:rsidP="5CE8A14B">
      <w:r w:rsidRPr="003E22B2">
        <w:rPr>
          <w:noProof/>
        </w:rPr>
        <w:drawing>
          <wp:inline distT="0" distB="0" distL="0" distR="0" wp14:anchorId="1C693FCC" wp14:editId="174FCF5D">
            <wp:extent cx="5972810" cy="3310890"/>
            <wp:effectExtent l="0" t="0" r="8890" b="3810"/>
            <wp:docPr id="1299199019" name="Picture 1" descr="A computer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199019" name="Picture 1" descr="A computer screen 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5B292" w14:textId="279F9A04" w:rsidR="5CE8A14B" w:rsidRPr="00642A66" w:rsidRDefault="42AD21CE" w:rsidP="524EA98F">
      <w:pPr>
        <w:pStyle w:val="Heading3"/>
        <w:rPr>
          <w:rFonts w:eastAsia="Aptos" w:cs="Aptos"/>
        </w:rPr>
      </w:pPr>
      <w:bookmarkStart w:id="30" w:name="_Toc195366844"/>
      <w:bookmarkStart w:id="31" w:name="_Toc195558938"/>
      <w:r w:rsidRPr="00642A66">
        <w:rPr>
          <w:rFonts w:eastAsia="Aptos" w:cs="Aptos"/>
        </w:rPr>
        <w:t>2.2.</w:t>
      </w:r>
      <w:r w:rsidR="00406ADF">
        <w:rPr>
          <w:rFonts w:eastAsia="Aptos" w:cs="Aptos"/>
        </w:rPr>
        <w:t>4</w:t>
      </w:r>
      <w:r w:rsidRPr="00642A66">
        <w:rPr>
          <w:rFonts w:eastAsia="Aptos" w:cs="Aptos"/>
        </w:rPr>
        <w:t>. Adatbázis optimalizálás</w:t>
      </w:r>
      <w:bookmarkEnd w:id="30"/>
      <w:bookmarkEnd w:id="31"/>
    </w:p>
    <w:p w14:paraId="065DC8A1" w14:textId="274E5994" w:rsidR="5CE8A14B" w:rsidRPr="00642A66" w:rsidRDefault="42AD21CE" w:rsidP="008E4E23">
      <w:pPr>
        <w:ind w:firstLine="720"/>
      </w:pPr>
      <w:r w:rsidRPr="00642A66">
        <w:rPr>
          <w:rFonts w:eastAsia="Aptos" w:cs="Aptos"/>
        </w:rPr>
        <w:t xml:space="preserve">Az adatbázis teljesítményének növelése érdekében indexeket hoztunk létre a gyakran használt mezőkre, például a </w:t>
      </w:r>
      <w:r w:rsidRPr="00642A66">
        <w:rPr>
          <w:rFonts w:eastAsia="Consolas" w:cs="Consolas"/>
        </w:rPr>
        <w:t>User.email</w:t>
      </w:r>
      <w:r w:rsidRPr="00642A66">
        <w:rPr>
          <w:rFonts w:eastAsia="Aptos" w:cs="Aptos"/>
        </w:rPr>
        <w:t xml:space="preserve">, </w:t>
      </w:r>
      <w:r w:rsidRPr="00642A66">
        <w:rPr>
          <w:rFonts w:eastAsia="Consolas" w:cs="Consolas"/>
        </w:rPr>
        <w:t>Project.id</w:t>
      </w:r>
      <w:r w:rsidRPr="00642A66">
        <w:rPr>
          <w:rFonts w:eastAsia="Aptos" w:cs="Aptos"/>
        </w:rPr>
        <w:t xml:space="preserve">, és </w:t>
      </w:r>
      <w:r w:rsidRPr="00642A66">
        <w:rPr>
          <w:rFonts w:eastAsia="Consolas" w:cs="Consolas"/>
        </w:rPr>
        <w:t>Campaign.status</w:t>
      </w:r>
      <w:r w:rsidRPr="00642A66">
        <w:rPr>
          <w:rFonts w:eastAsia="Aptos" w:cs="Aptos"/>
        </w:rPr>
        <w:t xml:space="preserve"> mezőkre.</w:t>
      </w:r>
    </w:p>
    <w:p w14:paraId="3E754F29" w14:textId="59F1E1B9" w:rsidR="5CE8A14B" w:rsidRPr="00642A66" w:rsidRDefault="0092349B" w:rsidP="00CB7998">
      <w:pPr>
        <w:pStyle w:val="Heading2"/>
        <w:rPr>
          <w:rFonts w:asciiTheme="minorHAnsi" w:hAnsiTheme="minorHAnsi"/>
        </w:rPr>
      </w:pPr>
      <w:bookmarkStart w:id="32" w:name="_Toc195366845"/>
      <w:bookmarkStart w:id="33" w:name="_Toc195558939"/>
      <w:r w:rsidRPr="00642A66">
        <w:rPr>
          <w:rFonts w:asciiTheme="minorHAnsi" w:hAnsiTheme="minorHAnsi"/>
        </w:rPr>
        <w:t>2</w:t>
      </w:r>
      <w:r w:rsidR="42AD21CE" w:rsidRPr="00642A66">
        <w:rPr>
          <w:rFonts w:asciiTheme="minorHAnsi" w:hAnsiTheme="minorHAnsi"/>
        </w:rPr>
        <w:t xml:space="preserve">.3. </w:t>
      </w:r>
      <w:r w:rsidR="00406ADF">
        <w:rPr>
          <w:rFonts w:asciiTheme="minorHAnsi" w:hAnsiTheme="minorHAnsi"/>
        </w:rPr>
        <w:t>Fő f</w:t>
      </w:r>
      <w:r w:rsidR="42AD21CE" w:rsidRPr="00642A66">
        <w:rPr>
          <w:rFonts w:asciiTheme="minorHAnsi" w:hAnsiTheme="minorHAnsi"/>
        </w:rPr>
        <w:t>unkció</w:t>
      </w:r>
      <w:r w:rsidR="006C79AB" w:rsidRPr="00642A66">
        <w:rPr>
          <w:rFonts w:asciiTheme="minorHAnsi" w:hAnsiTheme="minorHAnsi"/>
        </w:rPr>
        <w:t>k</w:t>
      </w:r>
      <w:bookmarkEnd w:id="32"/>
      <w:bookmarkEnd w:id="33"/>
    </w:p>
    <w:p w14:paraId="59B2DF3C" w14:textId="71E22D52" w:rsidR="5CE8A14B" w:rsidRPr="00642A66" w:rsidRDefault="00B542C4" w:rsidP="00DB3606">
      <w:pPr>
        <w:pStyle w:val="Heading3"/>
      </w:pPr>
      <w:bookmarkStart w:id="34" w:name="_Toc195558940"/>
      <w:r>
        <w:t xml:space="preserve">2.3.1. </w:t>
      </w:r>
      <w:r w:rsidR="42AD21CE" w:rsidRPr="00642A66">
        <w:t>Projekt létrehozás és kezelés:</w:t>
      </w:r>
      <w:bookmarkEnd w:id="34"/>
    </w:p>
    <w:p w14:paraId="73F34C94" w14:textId="2E23D44C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>A felhasználók új projekteket hozhatnak létre, megadva a projekt nevét opcionálisan egy logót</w:t>
      </w:r>
      <w:r w:rsidR="00DB3606">
        <w:rPr>
          <w:rFonts w:eastAsia="Aptos" w:cs="Aptos"/>
        </w:rPr>
        <w:t xml:space="preserve"> és csapattagokat</w:t>
      </w:r>
      <w:r w:rsidRPr="00642A66">
        <w:rPr>
          <w:rFonts w:eastAsia="Aptos" w:cs="Aptos"/>
        </w:rPr>
        <w:t>. A projekt adatainak módosítása bármikor lehetséges a kezelőfelületen keresztül.</w:t>
      </w:r>
    </w:p>
    <w:p w14:paraId="74E58AA7" w14:textId="656BE493" w:rsidR="5CE8A14B" w:rsidRPr="00642A66" w:rsidRDefault="00B542C4" w:rsidP="00DB3606">
      <w:pPr>
        <w:pStyle w:val="Heading3"/>
      </w:pPr>
      <w:bookmarkStart w:id="35" w:name="_Toc195558941"/>
      <w:r>
        <w:t xml:space="preserve">2.3.2. </w:t>
      </w:r>
      <w:r w:rsidR="42AD21CE" w:rsidRPr="00642A66">
        <w:t>Csapattagok meghívása és kezelése:</w:t>
      </w:r>
      <w:bookmarkEnd w:id="35"/>
    </w:p>
    <w:p w14:paraId="30F50C8C" w14:textId="16556015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>A Tulajdonos email alapú meghívókat küldhet</w:t>
      </w:r>
      <w:r w:rsidR="00830833">
        <w:rPr>
          <w:rFonts w:eastAsia="Aptos" w:cs="Aptos"/>
        </w:rPr>
        <w:t xml:space="preserve"> új tagoknak a beállított szerepkörrel (OWNER, ADMIN, MARKETING)</w:t>
      </w:r>
      <w:r w:rsidRPr="00642A66">
        <w:rPr>
          <w:rFonts w:eastAsia="Aptos" w:cs="Aptos"/>
        </w:rPr>
        <w:t>. A meghívók státusza (PENDING, ACCEPTED, EXPIRED) valós időben nyomon követhető.</w:t>
      </w:r>
    </w:p>
    <w:p w14:paraId="0A07F989" w14:textId="772CCF77" w:rsidR="5CE8A14B" w:rsidRPr="00642A66" w:rsidRDefault="00B542C4" w:rsidP="00DB3606">
      <w:pPr>
        <w:pStyle w:val="Heading3"/>
      </w:pPr>
      <w:bookmarkStart w:id="36" w:name="_Toc195558942"/>
      <w:r>
        <w:lastRenderedPageBreak/>
        <w:t xml:space="preserve">2.3.3. </w:t>
      </w:r>
      <w:r w:rsidR="42AD21CE" w:rsidRPr="00642A66">
        <w:t>Kampányok kezelése:</w:t>
      </w:r>
      <w:bookmarkEnd w:id="36"/>
    </w:p>
    <w:p w14:paraId="5D9A1CC9" w14:textId="27B32FF3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>A kampányok létrehozása során a felhasználók megadhatják a nevét, tartalmát</w:t>
      </w:r>
      <w:r w:rsidR="00830833">
        <w:rPr>
          <w:rFonts w:eastAsia="Aptos" w:cs="Aptos"/>
        </w:rPr>
        <w:t xml:space="preserve"> (email blokkjait) és a </w:t>
      </w:r>
      <w:r w:rsidRPr="00642A66">
        <w:rPr>
          <w:rFonts w:eastAsia="Aptos" w:cs="Aptos"/>
        </w:rPr>
        <w:t xml:space="preserve">célzott kontaktlistát. A </w:t>
      </w:r>
      <w:r w:rsidR="00E83800">
        <w:rPr>
          <w:rFonts w:eastAsia="Aptos" w:cs="Aptos"/>
        </w:rPr>
        <w:t xml:space="preserve">létrehozott </w:t>
      </w:r>
      <w:r w:rsidRPr="00642A66">
        <w:rPr>
          <w:rFonts w:eastAsia="Aptos" w:cs="Aptos"/>
        </w:rPr>
        <w:t>kampányok</w:t>
      </w:r>
      <w:r w:rsidR="00830833">
        <w:rPr>
          <w:rFonts w:eastAsia="Aptos" w:cs="Aptos"/>
        </w:rPr>
        <w:t xml:space="preserve"> </w:t>
      </w:r>
      <w:r w:rsidR="00E83800">
        <w:rPr>
          <w:rFonts w:eastAsia="Aptos" w:cs="Aptos"/>
        </w:rPr>
        <w:t>beállításai, a még be ütemezett vagy már ki küldött emailek részletei, új kontakt hozzá rendelése vagy törlése mind elérhető az adott kampány részletes oldalján.</w:t>
      </w:r>
    </w:p>
    <w:p w14:paraId="7114282B" w14:textId="0D1FEFEF" w:rsidR="5CE8A14B" w:rsidRPr="00642A66" w:rsidRDefault="00B542C4" w:rsidP="00DB3606">
      <w:pPr>
        <w:pStyle w:val="Heading3"/>
      </w:pPr>
      <w:bookmarkStart w:id="37" w:name="_Toc195558943"/>
      <w:r>
        <w:t xml:space="preserve">2.3.4. </w:t>
      </w:r>
      <w:r w:rsidR="42AD21CE" w:rsidRPr="00642A66">
        <w:t>Kontaktok kezelése:</w:t>
      </w:r>
      <w:bookmarkEnd w:id="37"/>
    </w:p>
    <w:p w14:paraId="433CF4B3" w14:textId="46B1E412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>A kontaktok</w:t>
      </w:r>
      <w:r w:rsidR="00E83800">
        <w:rPr>
          <w:rFonts w:eastAsia="Aptos" w:cs="Aptos"/>
        </w:rPr>
        <w:t xml:space="preserve"> létrehozása mellett a megfelelő szerepkörrel rendelkező felhasználó (OWNER, ADMIN)</w:t>
      </w:r>
      <w:r w:rsidRPr="00642A66">
        <w:rPr>
          <w:rFonts w:eastAsia="Aptos" w:cs="Aptos"/>
        </w:rPr>
        <w:t xml:space="preserve"> man</w:t>
      </w:r>
      <w:r w:rsidR="003E7596">
        <w:rPr>
          <w:rFonts w:eastAsia="Aptos" w:cs="Aptos"/>
        </w:rPr>
        <w:t>s</w:t>
      </w:r>
      <w:r w:rsidRPr="00642A66">
        <w:rPr>
          <w:rFonts w:eastAsia="Aptos" w:cs="Aptos"/>
        </w:rPr>
        <w:t xml:space="preserve">uálisan </w:t>
      </w:r>
      <w:r w:rsidR="00E83800">
        <w:rPr>
          <w:rFonts w:eastAsia="Aptos" w:cs="Aptos"/>
        </w:rPr>
        <w:t xml:space="preserve">is </w:t>
      </w:r>
      <w:r w:rsidRPr="00642A66">
        <w:rPr>
          <w:rFonts w:eastAsia="Aptos" w:cs="Aptos"/>
        </w:rPr>
        <w:t>szerkeszthet</w:t>
      </w:r>
      <w:r w:rsidR="00E83800">
        <w:rPr>
          <w:rFonts w:eastAsia="Aptos" w:cs="Aptos"/>
        </w:rPr>
        <w:t xml:space="preserve">i </w:t>
      </w:r>
      <w:r w:rsidRPr="00642A66">
        <w:rPr>
          <w:rFonts w:eastAsia="Aptos" w:cs="Aptos"/>
        </w:rPr>
        <w:t>és</w:t>
      </w:r>
      <w:r w:rsidR="00E83800">
        <w:rPr>
          <w:rFonts w:eastAsia="Aptos" w:cs="Aptos"/>
        </w:rPr>
        <w:t xml:space="preserve"> törölheti a projekt kontaktlistáját</w:t>
      </w:r>
      <w:r w:rsidRPr="00642A66">
        <w:rPr>
          <w:rFonts w:eastAsia="Aptos" w:cs="Aptos"/>
        </w:rPr>
        <w:t>. A státuszuk (SUBSCRIBED, UNSUBSCRIBED</w:t>
      </w:r>
      <w:r w:rsidR="00E83800">
        <w:rPr>
          <w:rFonts w:eastAsia="Aptos" w:cs="Aptos"/>
        </w:rPr>
        <w:t>, BOUNCED, COMPLAINED</w:t>
      </w:r>
      <w:r w:rsidRPr="00642A66">
        <w:rPr>
          <w:rFonts w:eastAsia="Aptos" w:cs="Aptos"/>
        </w:rPr>
        <w:t xml:space="preserve">) </w:t>
      </w:r>
      <w:r w:rsidR="00E83800">
        <w:rPr>
          <w:rFonts w:eastAsia="Aptos" w:cs="Aptos"/>
        </w:rPr>
        <w:t>automatikus frissülése mellett, szintén a megfelelő szerepkör tudja állítani kézzel.</w:t>
      </w:r>
    </w:p>
    <w:p w14:paraId="389D93D4" w14:textId="1D44664A" w:rsidR="5CE8A14B" w:rsidRPr="00642A66" w:rsidRDefault="00B542C4" w:rsidP="00DB3606">
      <w:pPr>
        <w:pStyle w:val="Heading3"/>
      </w:pPr>
      <w:bookmarkStart w:id="38" w:name="_Toc195558944"/>
      <w:r>
        <w:t xml:space="preserve">2.3.5. </w:t>
      </w:r>
      <w:r w:rsidR="42AD21CE" w:rsidRPr="00642A66">
        <w:t>Email sablonok kezelése:</w:t>
      </w:r>
      <w:bookmarkEnd w:id="38"/>
    </w:p>
    <w:p w14:paraId="0DEBD015" w14:textId="789D64B9" w:rsidR="5CE8A14B" w:rsidRPr="00642A66" w:rsidRDefault="42AD21CE" w:rsidP="00F979C9">
      <w:pPr>
        <w:spacing w:after="0"/>
        <w:ind w:firstLine="360"/>
      </w:pPr>
      <w:r w:rsidRPr="00642A66">
        <w:rPr>
          <w:rFonts w:eastAsia="Aptos" w:cs="Aptos"/>
        </w:rPr>
        <w:t xml:space="preserve">A sablonok </w:t>
      </w:r>
      <w:r w:rsidR="000D0C02">
        <w:rPr>
          <w:rFonts w:eastAsia="Aptos" w:cs="Aptos"/>
        </w:rPr>
        <w:t xml:space="preserve">tartalmai </w:t>
      </w:r>
      <w:r w:rsidRPr="00642A66">
        <w:rPr>
          <w:rFonts w:eastAsia="Aptos" w:cs="Aptos"/>
        </w:rPr>
        <w:t>HTML alapúak</w:t>
      </w:r>
      <w:r w:rsidR="000D0C02">
        <w:rPr>
          <w:rFonts w:eastAsia="Aptos" w:cs="Aptos"/>
        </w:rPr>
        <w:t xml:space="preserve"> amit a saját word-szerű szerkesztőnk segítségével lehet meghatározni. Az alap blokkok, mint címsorok, listák, képek, táblázatok mellett </w:t>
      </w:r>
      <w:r w:rsidRPr="00642A66">
        <w:rPr>
          <w:rFonts w:eastAsia="Aptos" w:cs="Aptos"/>
        </w:rPr>
        <w:t>támogatj</w:t>
      </w:r>
      <w:r w:rsidR="000D0C02">
        <w:rPr>
          <w:rFonts w:eastAsia="Aptos" w:cs="Aptos"/>
        </w:rPr>
        <w:t>uk</w:t>
      </w:r>
      <w:r w:rsidRPr="00642A66">
        <w:rPr>
          <w:rFonts w:eastAsia="Aptos" w:cs="Aptos"/>
        </w:rPr>
        <w:t xml:space="preserve"> a dinamikus változókat</w:t>
      </w:r>
      <w:r w:rsidR="000D0C02">
        <w:rPr>
          <w:rFonts w:eastAsia="Aptos" w:cs="Aptos"/>
        </w:rPr>
        <w:t xml:space="preserve"> is: {{name}} és {{email}}.</w:t>
      </w:r>
      <w:r w:rsidRPr="00642A66">
        <w:rPr>
          <w:rFonts w:eastAsia="Aptos" w:cs="Aptos"/>
        </w:rPr>
        <w:t xml:space="preserve"> A sablonok</w:t>
      </w:r>
      <w:r w:rsidR="000D0C02">
        <w:rPr>
          <w:rFonts w:eastAsia="Aptos" w:cs="Aptos"/>
        </w:rPr>
        <w:t>at lehet</w:t>
      </w:r>
      <w:r w:rsidRPr="00642A66">
        <w:rPr>
          <w:rFonts w:eastAsia="Aptos" w:cs="Aptos"/>
        </w:rPr>
        <w:t xml:space="preserve"> </w:t>
      </w:r>
      <w:r w:rsidR="000D0C02">
        <w:rPr>
          <w:rFonts w:eastAsia="Aptos" w:cs="Aptos"/>
        </w:rPr>
        <w:t>később hozzá rendelni egy-egy email blokkhoz kampány létrehozásnál.</w:t>
      </w:r>
    </w:p>
    <w:p w14:paraId="33EE024C" w14:textId="158AC023" w:rsidR="5CE8A14B" w:rsidRPr="00642A66" w:rsidRDefault="00B542C4" w:rsidP="00DB3606">
      <w:pPr>
        <w:pStyle w:val="Heading3"/>
      </w:pPr>
      <w:bookmarkStart w:id="39" w:name="_Toc195558945"/>
      <w:r>
        <w:t xml:space="preserve">2.3.6. </w:t>
      </w:r>
      <w:r w:rsidR="42AD21CE" w:rsidRPr="00642A66">
        <w:t>Domainek kezelése:</w:t>
      </w:r>
      <w:bookmarkEnd w:id="39"/>
    </w:p>
    <w:p w14:paraId="09A042A5" w14:textId="40A8E046" w:rsidR="006C79AB" w:rsidRPr="00642A66" w:rsidRDefault="42AD21CE" w:rsidP="00F979C9">
      <w:pPr>
        <w:spacing w:after="0"/>
        <w:ind w:firstLine="360"/>
        <w:rPr>
          <w:rFonts w:eastAsia="Aptos" w:cs="Aptos"/>
        </w:rPr>
      </w:pPr>
      <w:r w:rsidRPr="00642A66">
        <w:rPr>
          <w:rFonts w:eastAsia="Aptos" w:cs="Aptos"/>
        </w:rPr>
        <w:t xml:space="preserve">A domainek hozzáadása során </w:t>
      </w:r>
      <w:r w:rsidR="00CC3A5F">
        <w:rPr>
          <w:rFonts w:eastAsia="Aptos" w:cs="Aptos"/>
        </w:rPr>
        <w:t xml:space="preserve">production környezetben </w:t>
      </w:r>
      <w:r w:rsidRPr="00642A66">
        <w:rPr>
          <w:rFonts w:eastAsia="Aptos" w:cs="Aptos"/>
        </w:rPr>
        <w:t>a rendszer automatikusan generál DKIM és SPF rekordokat, amelyeket a felhasználónak a DNS</w:t>
      </w:r>
      <w:r w:rsidR="00CC3A5F">
        <w:rPr>
          <w:rFonts w:eastAsia="Aptos" w:cs="Aptos"/>
        </w:rPr>
        <w:t xml:space="preserve"> rekordokként be</w:t>
      </w:r>
      <w:r w:rsidRPr="00642A66">
        <w:rPr>
          <w:rFonts w:eastAsia="Aptos" w:cs="Aptos"/>
        </w:rPr>
        <w:t xml:space="preserve"> kell állítania. Az ellenőrzés az AWS SES-en keresztül történik.</w:t>
      </w:r>
      <w:r w:rsidR="00CC3A5F">
        <w:rPr>
          <w:rFonts w:eastAsia="Aptos" w:cs="Aptos"/>
        </w:rPr>
        <w:t xml:space="preserve"> Fejlesztői környezetben MailHog segítségével akármilyen címről ki tud a rendszer küldeni emaileket, így csak mockolva van az ellenőrzés folyamata.</w:t>
      </w:r>
    </w:p>
    <w:p w14:paraId="48D23D5A" w14:textId="1C2A1595" w:rsidR="00CC3A5F" w:rsidRPr="00642A66" w:rsidRDefault="00B542C4" w:rsidP="00CC3A5F">
      <w:pPr>
        <w:pStyle w:val="Heading3"/>
      </w:pPr>
      <w:bookmarkStart w:id="40" w:name="_Toc195558946"/>
      <w:r>
        <w:t xml:space="preserve">2.3.7. </w:t>
      </w:r>
      <w:r w:rsidR="00CC3A5F">
        <w:t>Emailek követése</w:t>
      </w:r>
      <w:r w:rsidR="00CC3A5F" w:rsidRPr="00642A66">
        <w:t>:</w:t>
      </w:r>
      <w:bookmarkEnd w:id="40"/>
    </w:p>
    <w:p w14:paraId="21B2A4BB" w14:textId="0B9141B3" w:rsidR="006C79AB" w:rsidRPr="00642A66" w:rsidRDefault="00CC3A5F" w:rsidP="00CC3A5F">
      <w:pPr>
        <w:spacing w:line="278" w:lineRule="auto"/>
        <w:ind w:firstLine="720"/>
        <w:jc w:val="left"/>
        <w:rPr>
          <w:rFonts w:eastAsia="Aptos" w:cs="Aptos"/>
        </w:rPr>
      </w:pPr>
      <w:r>
        <w:rPr>
          <w:rFonts w:eastAsia="Aptos" w:cs="Aptos"/>
        </w:rPr>
        <w:t>A ki küldött levelek státuszát (</w:t>
      </w:r>
      <w:r w:rsidR="00246843">
        <w:rPr>
          <w:rFonts w:eastAsia="Aptos" w:cs="Aptos"/>
        </w:rPr>
        <w:t xml:space="preserve">QUEUED, </w:t>
      </w:r>
      <w:r w:rsidR="00CD065F">
        <w:rPr>
          <w:rFonts w:eastAsia="Aptos" w:cs="Aptos"/>
        </w:rPr>
        <w:t xml:space="preserve">SENT, DELIVERED, </w:t>
      </w:r>
      <w:r w:rsidR="005E02F2">
        <w:rPr>
          <w:rFonts w:eastAsia="Aptos" w:cs="Aptos"/>
        </w:rPr>
        <w:t>BOUNCED, COMPLAINED, FAILED)</w:t>
      </w:r>
      <w:r>
        <w:rPr>
          <w:rFonts w:eastAsia="Aptos" w:cs="Aptos"/>
        </w:rPr>
        <w:t xml:space="preserve"> nyomon lehet követni valós idejüleg a kezelőfelületen keresztül.</w:t>
      </w:r>
      <w:r w:rsidR="005E02F2">
        <w:rPr>
          <w:rFonts w:eastAsia="Aptos" w:cs="Aptos"/>
        </w:rPr>
        <w:t xml:space="preserve"> Lehetőség van az adott email teljes küldött tartalmának vissza nézésére, link kattintások követésére</w:t>
      </w:r>
      <w:r w:rsidR="00D04B7D">
        <w:rPr>
          <w:rFonts w:eastAsia="Aptos" w:cs="Aptos"/>
        </w:rPr>
        <w:t>.</w:t>
      </w:r>
    </w:p>
    <w:p w14:paraId="0CE79A07" w14:textId="56F3B539" w:rsidR="5CE8A14B" w:rsidRPr="00642A66" w:rsidRDefault="42AD21CE" w:rsidP="00CB7998">
      <w:pPr>
        <w:pStyle w:val="Heading2"/>
        <w:rPr>
          <w:rFonts w:asciiTheme="minorHAnsi" w:hAnsiTheme="minorHAnsi"/>
        </w:rPr>
      </w:pPr>
      <w:bookmarkStart w:id="41" w:name="_Toc195366846"/>
      <w:bookmarkStart w:id="42" w:name="_Toc195558947"/>
      <w:r w:rsidRPr="00642A66">
        <w:rPr>
          <w:rFonts w:asciiTheme="minorHAnsi" w:hAnsiTheme="minorHAnsi"/>
        </w:rPr>
        <w:lastRenderedPageBreak/>
        <w:t>2.</w:t>
      </w:r>
      <w:r w:rsidR="006C79AB" w:rsidRPr="00642A66">
        <w:rPr>
          <w:rFonts w:asciiTheme="minorHAnsi" w:hAnsiTheme="minorHAnsi"/>
        </w:rPr>
        <w:t>4</w:t>
      </w:r>
      <w:r w:rsidR="00B222AC" w:rsidRPr="00642A66">
        <w:rPr>
          <w:rFonts w:asciiTheme="minorHAnsi" w:hAnsiTheme="minorHAnsi"/>
        </w:rPr>
        <w:t>.</w:t>
      </w:r>
      <w:r w:rsidRPr="00642A66">
        <w:rPr>
          <w:rFonts w:asciiTheme="minorHAnsi" w:hAnsiTheme="minorHAnsi"/>
        </w:rPr>
        <w:t xml:space="preserve"> </w:t>
      </w:r>
      <w:r w:rsidR="006774A2">
        <w:rPr>
          <w:rFonts w:asciiTheme="minorHAnsi" w:hAnsiTheme="minorHAnsi"/>
        </w:rPr>
        <w:t>Express</w:t>
      </w:r>
      <w:r w:rsidRPr="00642A66">
        <w:rPr>
          <w:rFonts w:asciiTheme="minorHAnsi" w:hAnsiTheme="minorHAnsi"/>
        </w:rPr>
        <w:t xml:space="preserve"> Rest API</w:t>
      </w:r>
      <w:bookmarkEnd w:id="41"/>
      <w:bookmarkEnd w:id="42"/>
    </w:p>
    <w:p w14:paraId="4738CFDE" w14:textId="38707DA4" w:rsidR="001458FD" w:rsidRDefault="00B542C4" w:rsidP="001458FD">
      <w:pPr>
        <w:pStyle w:val="Heading3"/>
        <w:ind w:left="0"/>
      </w:pPr>
      <w:bookmarkStart w:id="43" w:name="email-útvonalak"/>
      <w:bookmarkStart w:id="44" w:name="_Toc195366847"/>
      <w:bookmarkStart w:id="45" w:name="_Toc195558948"/>
      <w:r>
        <w:t xml:space="preserve">2.4.1. </w:t>
      </w:r>
      <w:r w:rsidR="001458FD">
        <w:t>Email útvonalak</w:t>
      </w:r>
      <w:bookmarkEnd w:id="45"/>
    </w:p>
    <w:p w14:paraId="698B553B" w14:textId="77777777" w:rsidR="001458FD" w:rsidRDefault="001458FD" w:rsidP="00D038EA">
      <w:pPr>
        <w:pStyle w:val="Heading4"/>
      </w:pPr>
      <w:bookmarkStart w:id="46" w:name="post-emailsend"/>
      <w:r w:rsidRPr="005C6617">
        <w:rPr>
          <w:bCs/>
          <w:color w:val="E97132" w:themeColor="accent2"/>
        </w:rPr>
        <w:t>POST</w:t>
      </w:r>
      <w:r w:rsidRPr="005C6617">
        <w:rPr>
          <w:color w:val="E97132" w:themeColor="accent2"/>
        </w:rPr>
        <w:t xml:space="preserve"> </w:t>
      </w:r>
      <w:r>
        <w:t>/email/send</w:t>
      </w:r>
    </w:p>
    <w:p w14:paraId="2151B39E" w14:textId="77777777" w:rsidR="001458FD" w:rsidRDefault="001458FD" w:rsidP="001458FD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Email </w:t>
      </w:r>
      <w:proofErr w:type="spellStart"/>
      <w:r>
        <w:t>küldése</w:t>
      </w:r>
      <w:proofErr w:type="spellEnd"/>
      <w:r>
        <w:t xml:space="preserve"> a </w:t>
      </w:r>
      <w:proofErr w:type="spellStart"/>
      <w:r>
        <w:t>megadott</w:t>
      </w:r>
      <w:proofErr w:type="spellEnd"/>
      <w:r>
        <w:t xml:space="preserve"> </w:t>
      </w:r>
      <w:proofErr w:type="spellStart"/>
      <w:r>
        <w:t>címzetteknek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56647F8D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from</w:t>
      </w:r>
      <w:r>
        <w:t xml:space="preserve">: </w:t>
      </w:r>
      <w:proofErr w:type="spellStart"/>
      <w:r>
        <w:t>Feladó</w:t>
      </w:r>
      <w:proofErr w:type="spellEnd"/>
      <w:r>
        <w:t xml:space="preserve"> email </w:t>
      </w:r>
      <w:proofErr w:type="spellStart"/>
      <w:r>
        <w:t>címe</w:t>
      </w:r>
      <w:proofErr w:type="spellEnd"/>
    </w:p>
    <w:p w14:paraId="687E252D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to</w:t>
      </w:r>
      <w:r>
        <w:t xml:space="preserve">: </w:t>
      </w:r>
      <w:proofErr w:type="spellStart"/>
      <w:r>
        <w:t>Címzett</w:t>
      </w:r>
      <w:proofErr w:type="spellEnd"/>
      <w:r>
        <w:t xml:space="preserve"> email </w:t>
      </w:r>
      <w:proofErr w:type="spellStart"/>
      <w:r>
        <w:t>címe</w:t>
      </w:r>
      <w:proofErr w:type="spellEnd"/>
    </w:p>
    <w:p w14:paraId="4A653133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subject</w:t>
      </w:r>
      <w:r>
        <w:t xml:space="preserve">: Email </w:t>
      </w:r>
      <w:proofErr w:type="spellStart"/>
      <w:r>
        <w:t>tárgya</w:t>
      </w:r>
      <w:proofErr w:type="spellEnd"/>
    </w:p>
    <w:p w14:paraId="271D430D" w14:textId="6DEF8141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body</w:t>
      </w:r>
      <w:r>
        <w:t xml:space="preserve">: Email </w:t>
      </w:r>
      <w:proofErr w:type="spellStart"/>
      <w:r>
        <w:t>tartalma</w:t>
      </w:r>
      <w:proofErr w:type="spellEnd"/>
      <w:r w:rsidR="008F3B37">
        <w:t xml:space="preserve"> HTML</w:t>
      </w:r>
      <w:r w:rsidR="00B53661">
        <w:t xml:space="preserve"> </w:t>
      </w:r>
      <w:proofErr w:type="spellStart"/>
      <w:r w:rsidR="00B53661">
        <w:t>formátumba</w:t>
      </w:r>
      <w:proofErr w:type="spellEnd"/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28A2152D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message</w:t>
      </w:r>
      <w:proofErr w:type="gramEnd"/>
      <w:r>
        <w:rPr>
          <w:rStyle w:val="VerbatimChar"/>
        </w:rPr>
        <w:t xml:space="preserve">: 'Email sent successfully', </w:t>
      </w:r>
      <w:proofErr w:type="spellStart"/>
      <w:r>
        <w:rPr>
          <w:rStyle w:val="VerbatimChar"/>
        </w:rPr>
        <w:t>messageId</w:t>
      </w:r>
      <w:proofErr w:type="spellEnd"/>
      <w:r>
        <w:rPr>
          <w:rStyle w:val="VerbatimChar"/>
        </w:rPr>
        <w:t>: string}</w:t>
      </w:r>
    </w:p>
    <w:p w14:paraId="6D1335D0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error: string, message: string}</w:t>
      </w:r>
    </w:p>
    <w:p w14:paraId="15045DEF" w14:textId="028265C5" w:rsidR="001458FD" w:rsidRDefault="00B542C4" w:rsidP="001458FD">
      <w:pPr>
        <w:pStyle w:val="Heading3"/>
        <w:ind w:left="0"/>
      </w:pPr>
      <w:bookmarkStart w:id="47" w:name="feladat-útvonalak"/>
      <w:bookmarkStart w:id="48" w:name="_Toc195558949"/>
      <w:bookmarkEnd w:id="43"/>
      <w:bookmarkEnd w:id="46"/>
      <w:r>
        <w:t xml:space="preserve">2.4.2. </w:t>
      </w:r>
      <w:r w:rsidR="001458FD">
        <w:t>Tasks útvonalak</w:t>
      </w:r>
      <w:bookmarkEnd w:id="48"/>
    </w:p>
    <w:p w14:paraId="6394468E" w14:textId="77777777" w:rsidR="001458FD" w:rsidRDefault="001458FD" w:rsidP="00D038EA">
      <w:pPr>
        <w:pStyle w:val="Heading4"/>
      </w:pPr>
      <w:bookmarkStart w:id="49" w:name="post-tasksprocess-due"/>
      <w:r w:rsidRPr="005C6617">
        <w:rPr>
          <w:bCs/>
          <w:color w:val="E97132" w:themeColor="accent2"/>
        </w:rPr>
        <w:t>POST</w:t>
      </w:r>
      <w:r w:rsidRPr="005C6617">
        <w:rPr>
          <w:color w:val="E97132" w:themeColor="accent2"/>
        </w:rPr>
        <w:t xml:space="preserve"> </w:t>
      </w:r>
      <w:r>
        <w:t>/tasks/process-due</w:t>
      </w:r>
    </w:p>
    <w:p w14:paraId="4A63A049" w14:textId="35A59688" w:rsidR="001458FD" w:rsidRDefault="001458FD" w:rsidP="001458FD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</w:t>
      </w:r>
      <w:proofErr w:type="spellStart"/>
      <w:r>
        <w:t>Ütemezett</w:t>
      </w:r>
      <w:proofErr w:type="spellEnd"/>
      <w:r>
        <w:t xml:space="preserve"> </w:t>
      </w:r>
      <w:proofErr w:type="spellStart"/>
      <w:r>
        <w:t>feladatok</w:t>
      </w:r>
      <w:proofErr w:type="spellEnd"/>
      <w:r>
        <w:t xml:space="preserve"> </w:t>
      </w:r>
      <w:proofErr w:type="spellStart"/>
      <w:r>
        <w:t>manuális</w:t>
      </w:r>
      <w:proofErr w:type="spellEnd"/>
      <w:r>
        <w:t xml:space="preserve"> </w:t>
      </w:r>
      <w:proofErr w:type="spellStart"/>
      <w:r>
        <w:t>feldolgozásának</w:t>
      </w:r>
      <w:proofErr w:type="spellEnd"/>
      <w:r>
        <w:t xml:space="preserve"> </w:t>
      </w:r>
      <w:proofErr w:type="spellStart"/>
      <w:r>
        <w:t>indítása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 xml:space="preserve">: </w:t>
      </w:r>
      <w:proofErr w:type="spellStart"/>
      <w:r>
        <w:t>Nincs</w:t>
      </w:r>
      <w:proofErr w:type="spellEnd"/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6B08DD2B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 xml:space="preserve">message: 'Task processing completed </w:t>
      </w:r>
      <w:proofErr w:type="gramStart"/>
      <w:r>
        <w:rPr>
          <w:rStyle w:val="VerbatimChar"/>
        </w:rPr>
        <w:t>successfully'}</w:t>
      </w:r>
      <w:proofErr w:type="gramEnd"/>
    </w:p>
    <w:p w14:paraId="4E19B3DB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error: string, message: string}</w:t>
      </w:r>
    </w:p>
    <w:p w14:paraId="4B15AE80" w14:textId="3790FF1F" w:rsidR="001458FD" w:rsidRDefault="00B542C4" w:rsidP="005C6617">
      <w:pPr>
        <w:pStyle w:val="Heading3"/>
        <w:ind w:left="0"/>
      </w:pPr>
      <w:bookmarkStart w:id="50" w:name="domain-útvonalak"/>
      <w:bookmarkStart w:id="51" w:name="_Toc195558950"/>
      <w:bookmarkEnd w:id="47"/>
      <w:bookmarkEnd w:id="49"/>
      <w:r>
        <w:t xml:space="preserve">2.4.3. </w:t>
      </w:r>
      <w:r w:rsidR="001458FD">
        <w:t>Domain útvonalak</w:t>
      </w:r>
      <w:bookmarkEnd w:id="51"/>
    </w:p>
    <w:p w14:paraId="19D44B74" w14:textId="77777777" w:rsidR="001458FD" w:rsidRDefault="001458FD" w:rsidP="00D038EA">
      <w:pPr>
        <w:pStyle w:val="Heading4"/>
      </w:pPr>
      <w:bookmarkStart w:id="52" w:name="post-domainsverify"/>
      <w:r w:rsidRPr="005C6617">
        <w:rPr>
          <w:bCs/>
          <w:color w:val="E97132" w:themeColor="accent2"/>
        </w:rPr>
        <w:t>POST</w:t>
      </w:r>
      <w:r w:rsidRPr="005C6617">
        <w:rPr>
          <w:color w:val="E97132" w:themeColor="accent2"/>
        </w:rPr>
        <w:t xml:space="preserve"> </w:t>
      </w:r>
      <w:r>
        <w:t>/domains/verify</w:t>
      </w:r>
    </w:p>
    <w:p w14:paraId="005F6AA6" w14:textId="77777777" w:rsidR="001458FD" w:rsidRDefault="001458FD" w:rsidP="005C6617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Domain </w:t>
      </w:r>
      <w:proofErr w:type="spellStart"/>
      <w:r>
        <w:t>tulajdonjogának</w:t>
      </w:r>
      <w:proofErr w:type="spellEnd"/>
      <w:r>
        <w:t xml:space="preserve"> </w:t>
      </w:r>
      <w:proofErr w:type="spellStart"/>
      <w:r>
        <w:t>ellenőrzése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projekthez</w:t>
      </w:r>
      <w:proofErr w:type="spellEnd"/>
      <w:r>
        <w:t xml:space="preserve"> </w:t>
      </w:r>
      <w:proofErr w:type="spellStart"/>
      <w:r>
        <w:t>rendelése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678B1D0C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domain</w:t>
      </w:r>
      <w:r>
        <w:t xml:space="preserve">: Domain </w:t>
      </w:r>
      <w:proofErr w:type="spellStart"/>
      <w:r>
        <w:t>név</w:t>
      </w:r>
      <w:proofErr w:type="spellEnd"/>
      <w:r>
        <w:t xml:space="preserve"> (</w:t>
      </w:r>
      <w:proofErr w:type="spellStart"/>
      <w:r>
        <w:t>érvényes</w:t>
      </w:r>
      <w:proofErr w:type="spellEnd"/>
      <w:r>
        <w:t xml:space="preserve"> </w:t>
      </w:r>
      <w:proofErr w:type="spellStart"/>
      <w:r>
        <w:t>formátumban</w:t>
      </w:r>
      <w:proofErr w:type="spellEnd"/>
      <w:r>
        <w:t>)</w:t>
      </w:r>
    </w:p>
    <w:p w14:paraId="5EE63EC9" w14:textId="77777777" w:rsidR="001458FD" w:rsidRDefault="001458FD" w:rsidP="001458FD">
      <w:pPr>
        <w:pStyle w:val="Compact"/>
        <w:numPr>
          <w:ilvl w:val="0"/>
          <w:numId w:val="59"/>
        </w:numPr>
      </w:pPr>
      <w:proofErr w:type="spellStart"/>
      <w:r>
        <w:rPr>
          <w:rStyle w:val="VerbatimChar"/>
        </w:rPr>
        <w:t>projectId</w:t>
      </w:r>
      <w:proofErr w:type="spellEnd"/>
      <w:r>
        <w:t>: Projekt UUID-je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42037CB0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 xml:space="preserve">success: true, data: </w:t>
      </w:r>
      <w:proofErr w:type="spellStart"/>
      <w:r>
        <w:rPr>
          <w:rStyle w:val="VerbatimChar"/>
        </w:rPr>
        <w:t>verificationResult</w:t>
      </w:r>
      <w:proofErr w:type="spellEnd"/>
      <w:r>
        <w:rPr>
          <w:rStyle w:val="VerbatimChar"/>
        </w:rPr>
        <w:t>}</w:t>
      </w:r>
    </w:p>
    <w:p w14:paraId="19352EE9" w14:textId="593222DE" w:rsidR="005C6617" w:rsidRDefault="001458FD" w:rsidP="005C6617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success: false, error: string}</w:t>
      </w:r>
      <w:r w:rsidR="005C6617">
        <w:rPr>
          <w:rStyle w:val="VerbatimChar"/>
          <w:rFonts w:asciiTheme="minorHAnsi" w:hAnsiTheme="minorHAnsi"/>
          <w:sz w:val="24"/>
        </w:rPr>
        <w:br/>
      </w:r>
    </w:p>
    <w:p w14:paraId="336594C8" w14:textId="77777777" w:rsidR="001458FD" w:rsidRDefault="001458FD" w:rsidP="00D038EA">
      <w:pPr>
        <w:pStyle w:val="Heading4"/>
      </w:pPr>
      <w:bookmarkStart w:id="53" w:name="get-domainsstatusid"/>
      <w:bookmarkEnd w:id="52"/>
      <w:r w:rsidRPr="00301669">
        <w:rPr>
          <w:bCs/>
          <w:color w:val="4EA72E" w:themeColor="accent6"/>
        </w:rPr>
        <w:t>GET</w:t>
      </w:r>
      <w:r w:rsidRPr="00301669">
        <w:rPr>
          <w:color w:val="4EA72E" w:themeColor="accent6"/>
        </w:rPr>
        <w:t xml:space="preserve"> </w:t>
      </w:r>
      <w:r>
        <w:t>/domains/status/:id</w:t>
      </w:r>
    </w:p>
    <w:p w14:paraId="5B098004" w14:textId="77777777" w:rsidR="001458FD" w:rsidRDefault="001458FD" w:rsidP="005C6617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Domain </w:t>
      </w:r>
      <w:proofErr w:type="spellStart"/>
      <w:r>
        <w:t>ellenőrzési</w:t>
      </w:r>
      <w:proofErr w:type="spellEnd"/>
      <w:r>
        <w:t xml:space="preserve"> </w:t>
      </w:r>
      <w:proofErr w:type="spellStart"/>
      <w:r>
        <w:t>státuszának</w:t>
      </w:r>
      <w:proofErr w:type="spellEnd"/>
      <w:r>
        <w:t xml:space="preserve"> </w:t>
      </w:r>
      <w:proofErr w:type="spellStart"/>
      <w:r>
        <w:t>lekérdezése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1680FE9C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lastRenderedPageBreak/>
        <w:t>id</w:t>
      </w:r>
      <w:r>
        <w:t xml:space="preserve">: Domain UUID (URL </w:t>
      </w:r>
      <w:proofErr w:type="spellStart"/>
      <w:r>
        <w:t>paraméterként</w:t>
      </w:r>
      <w:proofErr w:type="spellEnd"/>
      <w:r>
        <w:t>)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6DB46263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success: true, data: status}</w:t>
      </w:r>
    </w:p>
    <w:p w14:paraId="3C2F6740" w14:textId="73707962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success: false, error: string}</w:t>
      </w:r>
      <w:r w:rsidR="005C6617">
        <w:rPr>
          <w:rStyle w:val="VerbatimChar"/>
        </w:rPr>
        <w:br/>
      </w:r>
    </w:p>
    <w:p w14:paraId="0198E2B0" w14:textId="77777777" w:rsidR="001458FD" w:rsidRDefault="001458FD" w:rsidP="00D038EA">
      <w:pPr>
        <w:pStyle w:val="Heading4"/>
      </w:pPr>
      <w:bookmarkStart w:id="54" w:name="get-domainsdns-recordsid"/>
      <w:bookmarkEnd w:id="53"/>
      <w:r w:rsidRPr="00301669">
        <w:rPr>
          <w:bCs/>
          <w:color w:val="4EA72E" w:themeColor="accent6"/>
        </w:rPr>
        <w:t>GET</w:t>
      </w:r>
      <w:r w:rsidRPr="00301669">
        <w:rPr>
          <w:color w:val="4EA72E" w:themeColor="accent6"/>
        </w:rPr>
        <w:t xml:space="preserve"> </w:t>
      </w:r>
      <w:r>
        <w:t>/domains/dns-records/:id</w:t>
      </w:r>
    </w:p>
    <w:p w14:paraId="613D24A5" w14:textId="77777777" w:rsidR="001458FD" w:rsidRDefault="001458FD" w:rsidP="005C6617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Domain </w:t>
      </w:r>
      <w:proofErr w:type="spellStart"/>
      <w:r>
        <w:t>ellenőrzéshez</w:t>
      </w:r>
      <w:proofErr w:type="spellEnd"/>
      <w:r>
        <w:t xml:space="preserve"> </w:t>
      </w:r>
      <w:proofErr w:type="spellStart"/>
      <w:r>
        <w:t>szükséges</w:t>
      </w:r>
      <w:proofErr w:type="spellEnd"/>
      <w:r>
        <w:t xml:space="preserve"> DNS </w:t>
      </w:r>
      <w:proofErr w:type="spellStart"/>
      <w:r>
        <w:t>rekordok</w:t>
      </w:r>
      <w:proofErr w:type="spellEnd"/>
      <w:r>
        <w:t xml:space="preserve"> </w:t>
      </w:r>
      <w:proofErr w:type="spellStart"/>
      <w:r>
        <w:t>lekérdezése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01B3BC51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id</w:t>
      </w:r>
      <w:r>
        <w:t xml:space="preserve">: Domain UUID (URL </w:t>
      </w:r>
      <w:proofErr w:type="spellStart"/>
      <w:r>
        <w:t>paraméterként</w:t>
      </w:r>
      <w:proofErr w:type="spellEnd"/>
      <w:r>
        <w:t>)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674C1D5B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 xml:space="preserve">success: true, data: </w:t>
      </w:r>
      <w:proofErr w:type="spellStart"/>
      <w:r>
        <w:rPr>
          <w:rStyle w:val="VerbatimChar"/>
        </w:rPr>
        <w:t>dnsRecords</w:t>
      </w:r>
      <w:proofErr w:type="spellEnd"/>
      <w:r>
        <w:rPr>
          <w:rStyle w:val="VerbatimChar"/>
        </w:rPr>
        <w:t>}</w:t>
      </w:r>
    </w:p>
    <w:p w14:paraId="6E0F1329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success: false, error: string}</w:t>
      </w:r>
    </w:p>
    <w:p w14:paraId="535EFA57" w14:textId="5819537E" w:rsidR="001458FD" w:rsidRDefault="00B542C4" w:rsidP="005C6617">
      <w:pPr>
        <w:pStyle w:val="Heading3"/>
        <w:ind w:left="0"/>
      </w:pPr>
      <w:bookmarkStart w:id="55" w:name="kapcsolat-útvonalak"/>
      <w:bookmarkStart w:id="56" w:name="_Toc195558951"/>
      <w:bookmarkEnd w:id="50"/>
      <w:bookmarkEnd w:id="54"/>
      <w:r>
        <w:t xml:space="preserve">2.4.4. </w:t>
      </w:r>
      <w:r w:rsidR="00396950">
        <w:t>Kontakt</w:t>
      </w:r>
      <w:r w:rsidR="001458FD">
        <w:t xml:space="preserve"> </w:t>
      </w:r>
      <w:r w:rsidR="005C6617">
        <w:t>ú</w:t>
      </w:r>
      <w:r w:rsidR="001458FD">
        <w:t>tvonal</w:t>
      </w:r>
      <w:r w:rsidR="00396950">
        <w:t>ak</w:t>
      </w:r>
      <w:bookmarkEnd w:id="56"/>
    </w:p>
    <w:p w14:paraId="7DB6AB8D" w14:textId="77777777" w:rsidR="001458FD" w:rsidRDefault="001458FD" w:rsidP="00D038EA">
      <w:pPr>
        <w:pStyle w:val="Heading4"/>
      </w:pPr>
      <w:bookmarkStart w:id="57" w:name="post-contactssubscribe"/>
      <w:r w:rsidRPr="005C6617">
        <w:rPr>
          <w:bCs/>
          <w:color w:val="E97132" w:themeColor="accent2"/>
        </w:rPr>
        <w:t>POST</w:t>
      </w:r>
      <w:r w:rsidRPr="005C6617">
        <w:rPr>
          <w:color w:val="E97132" w:themeColor="accent2"/>
        </w:rPr>
        <w:t xml:space="preserve"> </w:t>
      </w:r>
      <w:r>
        <w:t>/contacts/subscribe</w:t>
      </w:r>
    </w:p>
    <w:p w14:paraId="63E03928" w14:textId="77777777" w:rsidR="001458FD" w:rsidRDefault="001458FD" w:rsidP="005C6617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</w:t>
      </w:r>
      <w:proofErr w:type="spellStart"/>
      <w:r>
        <w:t>Kapcsolat</w:t>
      </w:r>
      <w:proofErr w:type="spellEnd"/>
      <w:r>
        <w:t xml:space="preserve"> </w:t>
      </w:r>
      <w:proofErr w:type="spellStart"/>
      <w:r>
        <w:t>feliratkoztatása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projektre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2BFD93F7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email</w:t>
      </w:r>
      <w:r>
        <w:t xml:space="preserve">: </w:t>
      </w:r>
      <w:proofErr w:type="spellStart"/>
      <w:r>
        <w:t>Kapcsolat</w:t>
      </w:r>
      <w:proofErr w:type="spellEnd"/>
      <w:r>
        <w:t xml:space="preserve"> email </w:t>
      </w:r>
      <w:proofErr w:type="spellStart"/>
      <w:r>
        <w:t>címe</w:t>
      </w:r>
      <w:proofErr w:type="spellEnd"/>
    </w:p>
    <w:p w14:paraId="3A223BCE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name</w:t>
      </w:r>
      <w:r>
        <w:t xml:space="preserve">: </w:t>
      </w:r>
      <w:proofErr w:type="spellStart"/>
      <w:r>
        <w:t>Kapcsolat</w:t>
      </w:r>
      <w:proofErr w:type="spellEnd"/>
      <w:r>
        <w:t xml:space="preserve"> neve</w:t>
      </w:r>
    </w:p>
    <w:p w14:paraId="4E5D15D7" w14:textId="77777777" w:rsidR="001458FD" w:rsidRDefault="001458FD" w:rsidP="001458FD">
      <w:pPr>
        <w:pStyle w:val="Compact"/>
        <w:numPr>
          <w:ilvl w:val="0"/>
          <w:numId w:val="59"/>
        </w:numPr>
      </w:pPr>
      <w:proofErr w:type="spellStart"/>
      <w:r>
        <w:rPr>
          <w:rStyle w:val="VerbatimChar"/>
        </w:rPr>
        <w:t>projectId</w:t>
      </w:r>
      <w:proofErr w:type="spellEnd"/>
      <w:r>
        <w:t>: Projekt UUID-je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641BC84C" w14:textId="77777777" w:rsidR="001458FD" w:rsidRDefault="001458FD" w:rsidP="001458FD">
      <w:pPr>
        <w:pStyle w:val="Compact"/>
        <w:numPr>
          <w:ilvl w:val="0"/>
          <w:numId w:val="59"/>
        </w:numPr>
      </w:pPr>
      <w:proofErr w:type="spellStart"/>
      <w:r>
        <w:t>Új</w:t>
      </w:r>
      <w:proofErr w:type="spellEnd"/>
      <w:r>
        <w:t xml:space="preserve"> </w:t>
      </w:r>
      <w:proofErr w:type="spellStart"/>
      <w:r>
        <w:t>feliratkozás</w:t>
      </w:r>
      <w:proofErr w:type="spellEnd"/>
      <w:r>
        <w:t xml:space="preserve">: </w:t>
      </w:r>
      <w:r>
        <w:rPr>
          <w:rStyle w:val="VerbatimChar"/>
        </w:rPr>
        <w:t>{message: 'Successfully subscribed', contact: {...}}</w:t>
      </w:r>
    </w:p>
    <w:p w14:paraId="18DFFABB" w14:textId="77777777" w:rsidR="001458FD" w:rsidRDefault="001458FD" w:rsidP="001458FD">
      <w:pPr>
        <w:pStyle w:val="Compact"/>
        <w:numPr>
          <w:ilvl w:val="0"/>
          <w:numId w:val="59"/>
        </w:numPr>
      </w:pPr>
      <w:proofErr w:type="spellStart"/>
      <w:r>
        <w:t>Újra</w:t>
      </w:r>
      <w:proofErr w:type="spellEnd"/>
      <w:r>
        <w:t xml:space="preserve"> </w:t>
      </w:r>
      <w:proofErr w:type="spellStart"/>
      <w:r>
        <w:t>feliratkozás</w:t>
      </w:r>
      <w:proofErr w:type="spellEnd"/>
      <w:r>
        <w:t xml:space="preserve">: </w:t>
      </w:r>
      <w:r>
        <w:rPr>
          <w:rStyle w:val="VerbatimChar"/>
        </w:rPr>
        <w:t>{message: 'Successfully resubscribed', contact: {...}}</w:t>
      </w:r>
    </w:p>
    <w:p w14:paraId="63A299B8" w14:textId="77777777" w:rsidR="001458FD" w:rsidRDefault="001458FD" w:rsidP="001458FD">
      <w:pPr>
        <w:pStyle w:val="Compact"/>
        <w:numPr>
          <w:ilvl w:val="0"/>
          <w:numId w:val="59"/>
        </w:numPr>
      </w:pPr>
      <w:r>
        <w:t xml:space="preserve">Már </w:t>
      </w:r>
      <w:proofErr w:type="spellStart"/>
      <w:r>
        <w:t>feliratkozott</w:t>
      </w:r>
      <w:proofErr w:type="spellEnd"/>
      <w:r>
        <w:t xml:space="preserve">: </w:t>
      </w:r>
      <w:r>
        <w:rPr>
          <w:rStyle w:val="VerbatimChar"/>
        </w:rPr>
        <w:t>{message: 'Already subscribed', contact: {...}}</w:t>
      </w:r>
    </w:p>
    <w:p w14:paraId="6FF0141D" w14:textId="6EC76AC1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error: string}</w:t>
      </w:r>
      <w:r w:rsidR="00301669">
        <w:rPr>
          <w:rStyle w:val="VerbatimChar"/>
        </w:rPr>
        <w:br/>
      </w:r>
    </w:p>
    <w:p w14:paraId="6840886E" w14:textId="77777777" w:rsidR="001458FD" w:rsidRDefault="001458FD" w:rsidP="00D038EA">
      <w:pPr>
        <w:pStyle w:val="Heading4"/>
      </w:pPr>
      <w:bookmarkStart w:id="58" w:name="get-contactsunsubscribe"/>
      <w:bookmarkEnd w:id="57"/>
      <w:r w:rsidRPr="00301669">
        <w:rPr>
          <w:bCs/>
          <w:color w:val="4EA72E" w:themeColor="accent6"/>
        </w:rPr>
        <w:t>GET</w:t>
      </w:r>
      <w:r w:rsidRPr="00301669">
        <w:rPr>
          <w:color w:val="4EA72E" w:themeColor="accent6"/>
        </w:rPr>
        <w:t xml:space="preserve"> </w:t>
      </w:r>
      <w:r>
        <w:t>/contacts/unsubscribe</w:t>
      </w:r>
    </w:p>
    <w:p w14:paraId="0EBED362" w14:textId="77777777" w:rsidR="001458FD" w:rsidRDefault="001458FD" w:rsidP="00301669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</w:t>
      </w:r>
      <w:proofErr w:type="spellStart"/>
      <w:r>
        <w:t>Kapcsolat</w:t>
      </w:r>
      <w:proofErr w:type="spellEnd"/>
      <w:r>
        <w:t xml:space="preserve"> </w:t>
      </w:r>
      <w:proofErr w:type="spellStart"/>
      <w:r>
        <w:t>leiratkoztatása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49C00DE6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id</w:t>
      </w:r>
      <w:r>
        <w:t xml:space="preserve">: </w:t>
      </w:r>
      <w:proofErr w:type="spellStart"/>
      <w:r>
        <w:t>Kapcsolat</w:t>
      </w:r>
      <w:proofErr w:type="spellEnd"/>
      <w:r>
        <w:t xml:space="preserve"> UUID (</w:t>
      </w:r>
      <w:proofErr w:type="spellStart"/>
      <w:r>
        <w:t>lekérdezési</w:t>
      </w:r>
      <w:proofErr w:type="spellEnd"/>
      <w:r>
        <w:t xml:space="preserve"> </w:t>
      </w:r>
      <w:proofErr w:type="spellStart"/>
      <w:r>
        <w:t>paraméterként</w:t>
      </w:r>
      <w:proofErr w:type="spellEnd"/>
      <w:r>
        <w:t>)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67E20C57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message</w:t>
      </w:r>
      <w:proofErr w:type="gramEnd"/>
      <w:r>
        <w:rPr>
          <w:rStyle w:val="VerbatimChar"/>
        </w:rPr>
        <w:t xml:space="preserve">: 'Successfully unsubscribed', </w:t>
      </w:r>
      <w:proofErr w:type="gramStart"/>
      <w:r>
        <w:rPr>
          <w:rStyle w:val="VerbatimChar"/>
        </w:rPr>
        <w:t>contact: {</w:t>
      </w:r>
      <w:proofErr w:type="gramEnd"/>
      <w:r>
        <w:rPr>
          <w:rStyle w:val="VerbatimChar"/>
        </w:rPr>
        <w:t>...}}</w:t>
      </w:r>
    </w:p>
    <w:p w14:paraId="66005300" w14:textId="427090F1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error: string}</w:t>
      </w:r>
      <w:r w:rsidR="00301669">
        <w:rPr>
          <w:rStyle w:val="VerbatimChar"/>
        </w:rPr>
        <w:br/>
      </w:r>
    </w:p>
    <w:p w14:paraId="357D0855" w14:textId="77777777" w:rsidR="001458FD" w:rsidRDefault="001458FD" w:rsidP="00D038EA">
      <w:pPr>
        <w:pStyle w:val="Heading4"/>
      </w:pPr>
      <w:bookmarkStart w:id="59" w:name="post-contactsgenerate-unsubscribe-url"/>
      <w:bookmarkEnd w:id="58"/>
      <w:r w:rsidRPr="00301669">
        <w:rPr>
          <w:bCs/>
          <w:color w:val="E97132" w:themeColor="accent2"/>
        </w:rPr>
        <w:lastRenderedPageBreak/>
        <w:t>POST</w:t>
      </w:r>
      <w:r w:rsidRPr="00301669">
        <w:rPr>
          <w:color w:val="E97132" w:themeColor="accent2"/>
        </w:rPr>
        <w:t xml:space="preserve"> </w:t>
      </w:r>
      <w:r>
        <w:t>/contacts/generate-unsubscribe-url</w:t>
      </w:r>
    </w:p>
    <w:p w14:paraId="18B57CD9" w14:textId="77777777" w:rsidR="001458FD" w:rsidRDefault="001458FD" w:rsidP="00301669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</w:t>
      </w:r>
      <w:proofErr w:type="spellStart"/>
      <w:r>
        <w:t>Leiratkozási</w:t>
      </w:r>
      <w:proofErr w:type="spellEnd"/>
      <w:r>
        <w:t xml:space="preserve"> URL </w:t>
      </w:r>
      <w:proofErr w:type="spellStart"/>
      <w:r>
        <w:t>generálása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kapcsolathoz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05834DC1" w14:textId="77777777" w:rsidR="001458FD" w:rsidRDefault="001458FD" w:rsidP="001458FD">
      <w:pPr>
        <w:pStyle w:val="Compact"/>
        <w:numPr>
          <w:ilvl w:val="0"/>
          <w:numId w:val="59"/>
        </w:numPr>
      </w:pPr>
      <w:proofErr w:type="spellStart"/>
      <w:r>
        <w:rPr>
          <w:rStyle w:val="VerbatimChar"/>
        </w:rPr>
        <w:t>contactId</w:t>
      </w:r>
      <w:proofErr w:type="spellEnd"/>
      <w:r>
        <w:t xml:space="preserve">: </w:t>
      </w:r>
      <w:proofErr w:type="spellStart"/>
      <w:r>
        <w:t>Kapcsolat</w:t>
      </w:r>
      <w:proofErr w:type="spellEnd"/>
      <w:r>
        <w:t xml:space="preserve"> UUID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194A8C14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</w:t>
      </w:r>
      <w:proofErr w:type="spellStart"/>
      <w:proofErr w:type="gramEnd"/>
      <w:r>
        <w:rPr>
          <w:rStyle w:val="VerbatimChar"/>
        </w:rPr>
        <w:t>unsubscribeUrl</w:t>
      </w:r>
      <w:proofErr w:type="spellEnd"/>
      <w:r>
        <w:rPr>
          <w:rStyle w:val="VerbatimChar"/>
        </w:rPr>
        <w:t>: string}</w:t>
      </w:r>
    </w:p>
    <w:p w14:paraId="5BECA020" w14:textId="55B89A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error: string}</w:t>
      </w:r>
      <w:r w:rsidR="00301669">
        <w:rPr>
          <w:rStyle w:val="VerbatimChar"/>
        </w:rPr>
        <w:br/>
      </w:r>
    </w:p>
    <w:p w14:paraId="1FC7C2B2" w14:textId="18B22077" w:rsidR="001458FD" w:rsidRDefault="00B542C4" w:rsidP="00301669">
      <w:pPr>
        <w:pStyle w:val="Heading3"/>
        <w:ind w:left="0"/>
      </w:pPr>
      <w:bookmarkStart w:id="60" w:name="kép-útvonalak"/>
      <w:bookmarkStart w:id="61" w:name="_Toc195558952"/>
      <w:bookmarkEnd w:id="55"/>
      <w:bookmarkEnd w:id="59"/>
      <w:r>
        <w:t xml:space="preserve">2.4.5. </w:t>
      </w:r>
      <w:r w:rsidR="001458FD">
        <w:t xml:space="preserve">Kép </w:t>
      </w:r>
      <w:r w:rsidR="00301669">
        <w:t>ú</w:t>
      </w:r>
      <w:r w:rsidR="001458FD">
        <w:t>tvonalak</w:t>
      </w:r>
      <w:bookmarkEnd w:id="61"/>
    </w:p>
    <w:p w14:paraId="4D84DCB0" w14:textId="77777777" w:rsidR="001458FD" w:rsidRDefault="001458FD" w:rsidP="00D038EA">
      <w:pPr>
        <w:pStyle w:val="Heading4"/>
      </w:pPr>
      <w:bookmarkStart w:id="62" w:name="post-imagesupload"/>
      <w:r w:rsidRPr="00301669">
        <w:rPr>
          <w:bCs/>
          <w:color w:val="E97132" w:themeColor="accent2"/>
        </w:rPr>
        <w:t>POST</w:t>
      </w:r>
      <w:r w:rsidRPr="00301669">
        <w:rPr>
          <w:color w:val="E97132" w:themeColor="accent2"/>
        </w:rPr>
        <w:t xml:space="preserve"> </w:t>
      </w:r>
      <w:r>
        <w:t>/images/upload</w:t>
      </w:r>
    </w:p>
    <w:p w14:paraId="7D132459" w14:textId="77777777" w:rsidR="001458FD" w:rsidRDefault="001458FD" w:rsidP="00301669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feltöltése</w:t>
      </w:r>
      <w:proofErr w:type="spellEnd"/>
      <w:r>
        <w:t xml:space="preserve"> a </w:t>
      </w:r>
      <w:proofErr w:type="spellStart"/>
      <w:r>
        <w:t>szerverre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6266776C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t>image</w:t>
      </w:r>
      <w:r>
        <w:t xml:space="preserve">: </w:t>
      </w:r>
      <w:proofErr w:type="spellStart"/>
      <w:r>
        <w:t>Képfájl</w:t>
      </w:r>
      <w:proofErr w:type="spellEnd"/>
      <w:r>
        <w:t xml:space="preserve"> (multipart/form-data)</w:t>
      </w:r>
    </w:p>
    <w:p w14:paraId="10004547" w14:textId="77777777" w:rsidR="001458FD" w:rsidRDefault="001458FD" w:rsidP="001458FD">
      <w:pPr>
        <w:pStyle w:val="Compact"/>
        <w:numPr>
          <w:ilvl w:val="0"/>
          <w:numId w:val="59"/>
        </w:numPr>
      </w:pPr>
      <w:proofErr w:type="spellStart"/>
      <w:r>
        <w:t>Támogatott</w:t>
      </w:r>
      <w:proofErr w:type="spellEnd"/>
      <w:r>
        <w:t xml:space="preserve"> </w:t>
      </w:r>
      <w:proofErr w:type="spellStart"/>
      <w:r>
        <w:t>formátumok</w:t>
      </w:r>
      <w:proofErr w:type="spellEnd"/>
      <w:r>
        <w:t xml:space="preserve">: JPEG, JPG, PNG, GIF, </w:t>
      </w:r>
      <w:proofErr w:type="spellStart"/>
      <w:r>
        <w:t>WebP</w:t>
      </w:r>
      <w:proofErr w:type="spellEnd"/>
    </w:p>
    <w:p w14:paraId="756E5C81" w14:textId="77777777" w:rsidR="001458FD" w:rsidRDefault="001458FD" w:rsidP="001458FD">
      <w:pPr>
        <w:pStyle w:val="Compact"/>
        <w:numPr>
          <w:ilvl w:val="0"/>
          <w:numId w:val="59"/>
        </w:numPr>
      </w:pPr>
      <w:r>
        <w:t xml:space="preserve">Maximum </w:t>
      </w:r>
      <w:proofErr w:type="spellStart"/>
      <w:r>
        <w:t>méret</w:t>
      </w:r>
      <w:proofErr w:type="spellEnd"/>
      <w:r>
        <w:t>: 5MB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25DFA50B" w14:textId="77777777" w:rsidR="001458FD" w:rsidRDefault="001458FD" w:rsidP="001458FD">
      <w:pPr>
        <w:pStyle w:val="Compact"/>
        <w:numPr>
          <w:ilvl w:val="0"/>
          <w:numId w:val="59"/>
        </w:numPr>
      </w:pPr>
      <w:proofErr w:type="gramStart"/>
      <w:r>
        <w:t xml:space="preserve">Siker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 xml:space="preserve">success: true, message: 'Image uploaded successfully', </w:t>
      </w:r>
      <w:proofErr w:type="gramStart"/>
      <w:r>
        <w:rPr>
          <w:rStyle w:val="VerbatimChar"/>
        </w:rPr>
        <w:t>data: {</w:t>
      </w:r>
      <w:proofErr w:type="gramEnd"/>
      <w:r>
        <w:rPr>
          <w:rStyle w:val="VerbatimChar"/>
        </w:rPr>
        <w:t>...}}</w:t>
      </w:r>
    </w:p>
    <w:p w14:paraId="39C56991" w14:textId="77777777" w:rsidR="00516008" w:rsidRPr="00516008" w:rsidRDefault="001458FD" w:rsidP="001458FD">
      <w:pPr>
        <w:pStyle w:val="Compact"/>
        <w:numPr>
          <w:ilvl w:val="0"/>
          <w:numId w:val="59"/>
        </w:numPr>
        <w:rPr>
          <w:rStyle w:val="VerbatimChar"/>
          <w:rFonts w:asciiTheme="minorHAnsi" w:hAnsiTheme="minorHAnsi"/>
          <w:sz w:val="24"/>
        </w:rPr>
      </w:pPr>
      <w:proofErr w:type="gramStart"/>
      <w:r>
        <w:t xml:space="preserve">Hiba: </w:t>
      </w:r>
      <w:r>
        <w:rPr>
          <w:rStyle w:val="VerbatimChar"/>
        </w:rPr>
        <w:t>{</w:t>
      </w:r>
      <w:proofErr w:type="gramEnd"/>
      <w:r>
        <w:rPr>
          <w:rStyle w:val="VerbatimChar"/>
        </w:rPr>
        <w:t>error: string}</w:t>
      </w:r>
    </w:p>
    <w:p w14:paraId="1DD25D66" w14:textId="77777777" w:rsidR="00516008" w:rsidRPr="00516008" w:rsidRDefault="00516008" w:rsidP="00516008">
      <w:pPr>
        <w:pStyle w:val="Compact"/>
        <w:rPr>
          <w:rStyle w:val="VerbatimChar"/>
          <w:rFonts w:asciiTheme="minorHAnsi" w:hAnsiTheme="minorHAnsi"/>
          <w:sz w:val="24"/>
        </w:rPr>
      </w:pPr>
    </w:p>
    <w:p w14:paraId="57143690" w14:textId="3191722F" w:rsidR="00516008" w:rsidRDefault="00516008" w:rsidP="00516008">
      <w:pPr>
        <w:pStyle w:val="Heading4"/>
      </w:pPr>
      <w:r w:rsidRPr="00301669">
        <w:rPr>
          <w:bCs/>
          <w:color w:val="4EA72E" w:themeColor="accent6"/>
        </w:rPr>
        <w:t>GET</w:t>
      </w:r>
      <w:r w:rsidRPr="00301669">
        <w:rPr>
          <w:color w:val="4EA72E" w:themeColor="accent6"/>
        </w:rPr>
        <w:t xml:space="preserve"> </w:t>
      </w:r>
      <w:r>
        <w:t>/images/</w:t>
      </w:r>
      <w:r w:rsidR="001D7BA5">
        <w:t>:</w:t>
      </w:r>
      <w:r w:rsidR="00B61D05">
        <w:t>id</w:t>
      </w:r>
    </w:p>
    <w:p w14:paraId="33E83F31" w14:textId="2DCE11D4" w:rsidR="00B61D05" w:rsidRDefault="00B61D05" w:rsidP="00B61D05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</w:t>
      </w:r>
      <w:proofErr w:type="spellStart"/>
      <w:r>
        <w:t>Képek</w:t>
      </w:r>
      <w:proofErr w:type="spellEnd"/>
      <w:r>
        <w:t xml:space="preserve"> </w:t>
      </w:r>
      <w:proofErr w:type="spellStart"/>
      <w:r>
        <w:t>letöltése</w:t>
      </w:r>
      <w:proofErr w:type="spellEnd"/>
      <w:r>
        <w:t xml:space="preserve"> </w:t>
      </w:r>
      <w:proofErr w:type="spellStart"/>
      <w:r>
        <w:t>szerverről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4089EE13" w14:textId="0223A1CC" w:rsidR="00B61D05" w:rsidRDefault="00AD5C26" w:rsidP="00AD5C26">
      <w:pPr>
        <w:pStyle w:val="Compact"/>
        <w:numPr>
          <w:ilvl w:val="0"/>
          <w:numId w:val="59"/>
        </w:numPr>
      </w:pPr>
      <w:r>
        <w:rPr>
          <w:rStyle w:val="VerbatimChar"/>
        </w:rPr>
        <w:t>id</w:t>
      </w:r>
      <w:r w:rsidR="00B61D05">
        <w:t xml:space="preserve">: </w:t>
      </w:r>
      <w:proofErr w:type="spellStart"/>
      <w:r>
        <w:t>kép</w:t>
      </w:r>
      <w:proofErr w:type="spellEnd"/>
      <w:r>
        <w:t xml:space="preserve"> </w:t>
      </w:r>
      <w:proofErr w:type="spellStart"/>
      <w:r>
        <w:t>azonosítója</w:t>
      </w:r>
      <w:proofErr w:type="spellEnd"/>
      <w:r w:rsidR="00C2215F">
        <w:t xml:space="preserve"> (URL </w:t>
      </w:r>
      <w:proofErr w:type="spellStart"/>
      <w:r w:rsidR="00C2215F">
        <w:t>paraméterként</w:t>
      </w:r>
      <w:proofErr w:type="spellEnd"/>
      <w:r w:rsidR="00C2215F">
        <w:t>)</w:t>
      </w:r>
    </w:p>
    <w:p w14:paraId="1565485A" w14:textId="45AC5726" w:rsidR="00AD5C26" w:rsidRDefault="00AD5C26" w:rsidP="00333219">
      <w:pPr>
        <w:pStyle w:val="Compact"/>
        <w:numPr>
          <w:ilvl w:val="0"/>
          <w:numId w:val="59"/>
        </w:numPr>
      </w:pP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0C9EE7A4" w14:textId="79B499EB" w:rsidR="00333219" w:rsidRDefault="00333219" w:rsidP="00333219">
      <w:pPr>
        <w:pStyle w:val="Compact"/>
        <w:numPr>
          <w:ilvl w:val="0"/>
          <w:numId w:val="59"/>
        </w:numPr>
      </w:pPr>
      <w:r>
        <w:rPr>
          <w:b/>
          <w:bCs/>
        </w:rPr>
        <w:t>Siker</w:t>
      </w:r>
      <w:r w:rsidRPr="00333219">
        <w:t>:</w:t>
      </w:r>
      <w:r>
        <w:t xml:space="preserve"> </w:t>
      </w:r>
      <w:proofErr w:type="spellStart"/>
      <w:r>
        <w:t>Letöltött</w:t>
      </w:r>
      <w:proofErr w:type="spellEnd"/>
      <w:r>
        <w:t xml:space="preserve"> </w:t>
      </w:r>
      <w:proofErr w:type="spellStart"/>
      <w:r>
        <w:t>kép</w:t>
      </w:r>
      <w:proofErr w:type="spellEnd"/>
    </w:p>
    <w:p w14:paraId="1DE665E6" w14:textId="095E3B20" w:rsidR="00333219" w:rsidRPr="00B61D05" w:rsidRDefault="00333219" w:rsidP="00333219">
      <w:pPr>
        <w:pStyle w:val="Compact"/>
        <w:numPr>
          <w:ilvl w:val="0"/>
          <w:numId w:val="59"/>
        </w:numPr>
      </w:pPr>
      <w:r>
        <w:rPr>
          <w:b/>
          <w:bCs/>
        </w:rPr>
        <w:t>Hiba</w:t>
      </w:r>
      <w:r w:rsidRPr="00333219">
        <w:t>:</w:t>
      </w:r>
      <w:r>
        <w:t xml:space="preserve"> 404 Not Found</w:t>
      </w:r>
    </w:p>
    <w:p w14:paraId="0FCB6B4B" w14:textId="0594D53E" w:rsidR="001458FD" w:rsidRDefault="00301669" w:rsidP="00516008">
      <w:pPr>
        <w:pStyle w:val="Compact"/>
      </w:pPr>
      <w:r>
        <w:rPr>
          <w:rStyle w:val="VerbatimChar"/>
        </w:rPr>
        <w:br/>
      </w:r>
    </w:p>
    <w:p w14:paraId="09DFDCFD" w14:textId="4198C2B6" w:rsidR="001458FD" w:rsidRDefault="00B542C4" w:rsidP="00301669">
      <w:pPr>
        <w:pStyle w:val="Heading3"/>
        <w:ind w:left="0"/>
      </w:pPr>
      <w:bookmarkStart w:id="63" w:name="követési-útvonalak"/>
      <w:bookmarkStart w:id="64" w:name="_Toc195558953"/>
      <w:bookmarkEnd w:id="60"/>
      <w:bookmarkEnd w:id="62"/>
      <w:r>
        <w:t xml:space="preserve">2.4.6. </w:t>
      </w:r>
      <w:r w:rsidR="00301669">
        <w:t>Link</w:t>
      </w:r>
      <w:r w:rsidR="00516008">
        <w:t xml:space="preserve"> kattintás útvonal</w:t>
      </w:r>
      <w:bookmarkEnd w:id="64"/>
    </w:p>
    <w:p w14:paraId="6C2D86FC" w14:textId="77777777" w:rsidR="001458FD" w:rsidRDefault="001458FD" w:rsidP="00D038EA">
      <w:pPr>
        <w:pStyle w:val="Heading4"/>
      </w:pPr>
      <w:bookmarkStart w:id="65" w:name="get-trackid"/>
      <w:r w:rsidRPr="00301669">
        <w:rPr>
          <w:bCs/>
          <w:color w:val="4EA72E" w:themeColor="accent6"/>
        </w:rPr>
        <w:t>GET</w:t>
      </w:r>
      <w:r w:rsidRPr="00301669">
        <w:rPr>
          <w:color w:val="4EA72E" w:themeColor="accent6"/>
        </w:rPr>
        <w:t xml:space="preserve"> </w:t>
      </w:r>
      <w:r>
        <w:t>/track/:id</w:t>
      </w:r>
    </w:p>
    <w:p w14:paraId="29A070C7" w14:textId="77777777" w:rsidR="001458FD" w:rsidRDefault="001458FD" w:rsidP="00301669">
      <w:pPr>
        <w:pStyle w:val="FirstParagraph"/>
        <w:ind w:left="720"/>
      </w:pPr>
      <w:proofErr w:type="spellStart"/>
      <w:r>
        <w:rPr>
          <w:b/>
          <w:bCs/>
        </w:rPr>
        <w:t>Leírás</w:t>
      </w:r>
      <w:proofErr w:type="spellEnd"/>
      <w:r>
        <w:t xml:space="preserve">: Email </w:t>
      </w:r>
      <w:proofErr w:type="spellStart"/>
      <w:r>
        <w:t>linkek</w:t>
      </w:r>
      <w:proofErr w:type="spellEnd"/>
      <w:r>
        <w:t xml:space="preserve"> </w:t>
      </w:r>
      <w:proofErr w:type="spellStart"/>
      <w:r>
        <w:t>kattintásainak</w:t>
      </w:r>
      <w:proofErr w:type="spellEnd"/>
      <w:r>
        <w:t xml:space="preserve"> </w:t>
      </w:r>
      <w:proofErr w:type="spellStart"/>
      <w:r>
        <w:t>követése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átirányítás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redeti</w:t>
      </w:r>
      <w:proofErr w:type="spellEnd"/>
      <w:r>
        <w:t xml:space="preserve"> URL-re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>:</w:t>
      </w:r>
    </w:p>
    <w:p w14:paraId="0B134642" w14:textId="77777777" w:rsidR="001458FD" w:rsidRDefault="001458FD" w:rsidP="001458FD">
      <w:pPr>
        <w:pStyle w:val="Compact"/>
        <w:numPr>
          <w:ilvl w:val="0"/>
          <w:numId w:val="59"/>
        </w:numPr>
      </w:pPr>
      <w:r>
        <w:rPr>
          <w:rStyle w:val="VerbatimChar"/>
        </w:rPr>
        <w:lastRenderedPageBreak/>
        <w:t>id</w:t>
      </w:r>
      <w:r>
        <w:t xml:space="preserve">: </w:t>
      </w:r>
      <w:proofErr w:type="spellStart"/>
      <w:r>
        <w:t>Kattintás</w:t>
      </w:r>
      <w:proofErr w:type="spellEnd"/>
      <w:r>
        <w:t xml:space="preserve"> UUID (URL </w:t>
      </w:r>
      <w:proofErr w:type="spellStart"/>
      <w:r>
        <w:t>paraméterként</w:t>
      </w:r>
      <w:proofErr w:type="spellEnd"/>
      <w:r>
        <w:t>)</w:t>
      </w:r>
      <w:r>
        <w:br/>
      </w:r>
      <w:proofErr w:type="spellStart"/>
      <w:r>
        <w:rPr>
          <w:b/>
          <w:bCs/>
        </w:rPr>
        <w:t>Kimenet</w:t>
      </w:r>
      <w:proofErr w:type="spellEnd"/>
      <w:r>
        <w:t>:</w:t>
      </w:r>
    </w:p>
    <w:p w14:paraId="7D7AFBC8" w14:textId="77777777" w:rsidR="001458FD" w:rsidRDefault="001458FD" w:rsidP="001458FD">
      <w:pPr>
        <w:pStyle w:val="Compact"/>
        <w:numPr>
          <w:ilvl w:val="0"/>
          <w:numId w:val="59"/>
        </w:numPr>
      </w:pPr>
      <w:r>
        <w:t xml:space="preserve">Siker: </w:t>
      </w:r>
      <w:proofErr w:type="spellStart"/>
      <w:r>
        <w:t>Átirányítás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redeti</w:t>
      </w:r>
      <w:proofErr w:type="spellEnd"/>
      <w:r>
        <w:t xml:space="preserve"> URL-re</w:t>
      </w:r>
    </w:p>
    <w:p w14:paraId="5B2FD59E" w14:textId="77777777" w:rsidR="00D038EA" w:rsidRDefault="001458FD" w:rsidP="001458FD">
      <w:pPr>
        <w:pStyle w:val="Compact"/>
        <w:numPr>
          <w:ilvl w:val="0"/>
          <w:numId w:val="59"/>
        </w:numPr>
      </w:pPr>
      <w:r>
        <w:t xml:space="preserve">Hiba: 404 </w:t>
      </w:r>
      <w:proofErr w:type="spellStart"/>
      <w:r>
        <w:t>vagy</w:t>
      </w:r>
      <w:proofErr w:type="spellEnd"/>
      <w:r>
        <w:t xml:space="preserve"> 500 </w:t>
      </w:r>
      <w:proofErr w:type="spellStart"/>
      <w:r>
        <w:t>státuszkód</w:t>
      </w:r>
      <w:proofErr w:type="spellEnd"/>
      <w:r>
        <w:t xml:space="preserve"> </w:t>
      </w:r>
      <w:proofErr w:type="spellStart"/>
      <w:r>
        <w:t>hibaüzenettel</w:t>
      </w:r>
      <w:proofErr w:type="spellEnd"/>
    </w:p>
    <w:p w14:paraId="3AC654B5" w14:textId="77777777" w:rsidR="00D038EA" w:rsidRDefault="00D038EA" w:rsidP="00D038EA">
      <w:pPr>
        <w:pStyle w:val="Compact"/>
      </w:pPr>
    </w:p>
    <w:p w14:paraId="721A357E" w14:textId="06B76F86" w:rsidR="001458FD" w:rsidRDefault="00B542C4" w:rsidP="00D038EA">
      <w:pPr>
        <w:pStyle w:val="Heading3"/>
        <w:ind w:left="0"/>
      </w:pPr>
      <w:bookmarkStart w:id="66" w:name="_Toc195558954"/>
      <w:r>
        <w:t xml:space="preserve">2.4.7. </w:t>
      </w:r>
      <w:r w:rsidR="00D038EA">
        <w:t>API szerver állapotának lekérdezése</w:t>
      </w:r>
      <w:bookmarkEnd w:id="66"/>
    </w:p>
    <w:p w14:paraId="72831D21" w14:textId="4E0847ED" w:rsidR="001458FD" w:rsidRDefault="001458FD" w:rsidP="00D038EA">
      <w:pPr>
        <w:pStyle w:val="Heading4"/>
      </w:pPr>
      <w:bookmarkStart w:id="67" w:name="get-health"/>
      <w:bookmarkEnd w:id="63"/>
      <w:bookmarkEnd w:id="65"/>
      <w:r w:rsidRPr="00D038EA">
        <w:rPr>
          <w:bCs/>
          <w:color w:val="4EA72E" w:themeColor="accent6"/>
        </w:rPr>
        <w:t>GET</w:t>
      </w:r>
      <w:r w:rsidRPr="00301669">
        <w:rPr>
          <w:color w:val="4EA72E" w:themeColor="accent6"/>
        </w:rPr>
        <w:t xml:space="preserve"> </w:t>
      </w:r>
      <w:r>
        <w:t>/health</w:t>
      </w:r>
    </w:p>
    <w:p w14:paraId="263DA952" w14:textId="41C42091" w:rsidR="001E2933" w:rsidRPr="001E2933" w:rsidRDefault="001458FD" w:rsidP="00D038EA">
      <w:pPr>
        <w:pStyle w:val="FirstParagraph"/>
        <w:ind w:left="720"/>
        <w:rPr>
          <w:rFonts w:ascii="Consolas" w:hAnsi="Consolas"/>
          <w:sz w:val="22"/>
        </w:rPr>
      </w:pPr>
      <w:proofErr w:type="spellStart"/>
      <w:r>
        <w:rPr>
          <w:b/>
          <w:bCs/>
        </w:rPr>
        <w:t>Leírás</w:t>
      </w:r>
      <w:proofErr w:type="spellEnd"/>
      <w:r>
        <w:t xml:space="preserve">: API </w:t>
      </w:r>
      <w:proofErr w:type="spellStart"/>
      <w:r>
        <w:t>szerver</w:t>
      </w:r>
      <w:proofErr w:type="spellEnd"/>
      <w:r>
        <w:t xml:space="preserve"> </w:t>
      </w:r>
      <w:proofErr w:type="spellStart"/>
      <w:r>
        <w:t>működésének</w:t>
      </w:r>
      <w:proofErr w:type="spellEnd"/>
      <w:r>
        <w:t xml:space="preserve"> </w:t>
      </w:r>
      <w:proofErr w:type="spellStart"/>
      <w:r>
        <w:t>ellenőrzése</w:t>
      </w:r>
      <w:proofErr w:type="spellEnd"/>
      <w:r>
        <w:t>.</w:t>
      </w:r>
      <w:r>
        <w:br/>
      </w:r>
      <w:proofErr w:type="spellStart"/>
      <w:r>
        <w:rPr>
          <w:b/>
          <w:bCs/>
        </w:rPr>
        <w:t>Bemenet</w:t>
      </w:r>
      <w:proofErr w:type="spellEnd"/>
      <w:r>
        <w:t xml:space="preserve">: </w:t>
      </w:r>
      <w:proofErr w:type="spellStart"/>
      <w:r>
        <w:t>Nincs</w:t>
      </w:r>
      <w:proofErr w:type="spellEnd"/>
      <w:r>
        <w:br/>
      </w:r>
      <w:proofErr w:type="spellStart"/>
      <w:r>
        <w:rPr>
          <w:b/>
          <w:bCs/>
        </w:rPr>
        <w:t>Kimenet</w:t>
      </w:r>
      <w:proofErr w:type="spellEnd"/>
      <w:r>
        <w:t xml:space="preserve">: </w:t>
      </w:r>
      <w:r>
        <w:rPr>
          <w:rStyle w:val="VerbatimChar"/>
        </w:rPr>
        <w:t>{status: 'OK', timestamp: string}</w:t>
      </w:r>
      <w:bookmarkEnd w:id="44"/>
      <w:bookmarkEnd w:id="67"/>
      <w:r w:rsidR="001E2933">
        <w:rPr>
          <w:rStyle w:val="VerbatimChar"/>
        </w:rPr>
        <w:br/>
      </w:r>
    </w:p>
    <w:p w14:paraId="7C247379" w14:textId="1A462743" w:rsidR="5CE8A14B" w:rsidRPr="001E2933" w:rsidRDefault="00B542C4" w:rsidP="001E2933">
      <w:pPr>
        <w:pStyle w:val="Heading3"/>
        <w:ind w:left="0"/>
        <w:jc w:val="left"/>
      </w:pPr>
      <w:bookmarkStart w:id="68" w:name="_Toc195558955"/>
      <w:r>
        <w:t xml:space="preserve">2.4.8. </w:t>
      </w:r>
      <w:r w:rsidR="001E2933">
        <w:t>Cron Job</w:t>
      </w:r>
      <w:bookmarkEnd w:id="68"/>
    </w:p>
    <w:p w14:paraId="600566D2" w14:textId="0D58F60B" w:rsidR="5CE8A14B" w:rsidRPr="00642A66" w:rsidRDefault="42AD21CE" w:rsidP="00A15A10">
      <w:pPr>
        <w:pStyle w:val="ListParagraph"/>
        <w:numPr>
          <w:ilvl w:val="0"/>
          <w:numId w:val="11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Leírás</w:t>
      </w:r>
      <w:r w:rsidRPr="00642A66">
        <w:rPr>
          <w:rFonts w:eastAsia="Aptos" w:cs="Aptos"/>
        </w:rPr>
        <w:t xml:space="preserve">: Függőben lévő feladatok (pl. kampányok küldése) ellenőrzése és feldolgozása. </w:t>
      </w:r>
    </w:p>
    <w:p w14:paraId="6F7A8791" w14:textId="2B112477" w:rsidR="5CE8A14B" w:rsidRPr="00642A66" w:rsidRDefault="42AD21CE" w:rsidP="00A15A10">
      <w:pPr>
        <w:pStyle w:val="ListParagraph"/>
        <w:numPr>
          <w:ilvl w:val="0"/>
          <w:numId w:val="11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Időzítés</w:t>
      </w:r>
      <w:r w:rsidRPr="00642A66">
        <w:rPr>
          <w:rFonts w:eastAsia="Aptos" w:cs="Aptos"/>
        </w:rPr>
        <w:t xml:space="preserve">: Minden percben fut (cron: </w:t>
      </w:r>
      <w:r w:rsidRPr="00642A66">
        <w:rPr>
          <w:rFonts w:eastAsia="Consolas" w:cs="Consolas"/>
        </w:rPr>
        <w:t>* * * * *</w:t>
      </w:r>
      <w:r w:rsidRPr="00642A66">
        <w:rPr>
          <w:rFonts w:eastAsia="Aptos" w:cs="Aptos"/>
        </w:rPr>
        <w:t xml:space="preserve">). </w:t>
      </w:r>
      <w:r w:rsidR="006434AA">
        <w:rPr>
          <w:rFonts w:eastAsia="Aptos" w:cs="Aptos"/>
        </w:rPr>
        <w:tab/>
      </w:r>
    </w:p>
    <w:p w14:paraId="35290894" w14:textId="0963DEC9" w:rsidR="5CE8A14B" w:rsidRPr="00642A66" w:rsidRDefault="42AD21CE" w:rsidP="00A15A10">
      <w:pPr>
        <w:pStyle w:val="ListParagraph"/>
        <w:numPr>
          <w:ilvl w:val="0"/>
          <w:numId w:val="11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Folyamat</w:t>
      </w:r>
      <w:r w:rsidRPr="00642A66">
        <w:rPr>
          <w:rFonts w:eastAsia="Aptos" w:cs="Aptos"/>
        </w:rPr>
        <w:t xml:space="preserve">: </w:t>
      </w:r>
    </w:p>
    <w:p w14:paraId="0E1B61C2" w14:textId="30504861" w:rsidR="5CE8A14B" w:rsidRPr="00642A66" w:rsidRDefault="42AD21CE" w:rsidP="00A15A10">
      <w:pPr>
        <w:pStyle w:val="ListParagraph"/>
        <w:numPr>
          <w:ilvl w:val="1"/>
          <w:numId w:val="11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Lekéri a </w:t>
      </w:r>
      <w:r w:rsidRPr="00642A66">
        <w:rPr>
          <w:rFonts w:eastAsia="Consolas" w:cs="Consolas"/>
        </w:rPr>
        <w:t>Task</w:t>
      </w:r>
      <w:r w:rsidRPr="00642A66">
        <w:rPr>
          <w:rFonts w:eastAsia="Aptos" w:cs="Aptos"/>
        </w:rPr>
        <w:t xml:space="preserve"> táblából a </w:t>
      </w:r>
      <w:r w:rsidRPr="00642A66">
        <w:rPr>
          <w:rFonts w:eastAsia="Consolas" w:cs="Consolas"/>
        </w:rPr>
        <w:t>PENDING</w:t>
      </w:r>
      <w:r w:rsidRPr="00642A66">
        <w:rPr>
          <w:rFonts w:eastAsia="Aptos" w:cs="Aptos"/>
        </w:rPr>
        <w:t xml:space="preserve"> státuszú feladatokat, ahol a </w:t>
      </w:r>
      <w:r w:rsidRPr="00642A66">
        <w:rPr>
          <w:rFonts w:eastAsia="Consolas" w:cs="Consolas"/>
        </w:rPr>
        <w:t>scheduledAt</w:t>
      </w:r>
      <w:r w:rsidRPr="00642A66">
        <w:rPr>
          <w:rFonts w:eastAsia="Aptos" w:cs="Aptos"/>
        </w:rPr>
        <w:t xml:space="preserve"> kisebb vagy egyenlő az aktuális idővel. </w:t>
      </w:r>
    </w:p>
    <w:p w14:paraId="49FB2090" w14:textId="2A28D352" w:rsidR="5CE8A14B" w:rsidRPr="00642A66" w:rsidRDefault="42AD21CE" w:rsidP="00A15A10">
      <w:pPr>
        <w:pStyle w:val="ListParagraph"/>
        <w:numPr>
          <w:ilvl w:val="1"/>
          <w:numId w:val="11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Feldolgozza a feladatokat (pl. email küldés az AWS SES-en keresztül). </w:t>
      </w:r>
    </w:p>
    <w:p w14:paraId="67F5E642" w14:textId="4CB2A7FB" w:rsidR="5CE8A14B" w:rsidRPr="00301669" w:rsidRDefault="42AD21CE" w:rsidP="00301669">
      <w:pPr>
        <w:pStyle w:val="ListParagraph"/>
        <w:numPr>
          <w:ilvl w:val="1"/>
          <w:numId w:val="11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>Frissíti a feladat státuszát (</w:t>
      </w:r>
      <w:r w:rsidRPr="00642A66">
        <w:rPr>
          <w:rFonts w:eastAsia="Consolas" w:cs="Consolas"/>
        </w:rPr>
        <w:t>COMPLETED</w:t>
      </w:r>
      <w:r w:rsidRPr="00642A66">
        <w:rPr>
          <w:rFonts w:eastAsia="Aptos" w:cs="Aptos"/>
        </w:rPr>
        <w:t xml:space="preserve"> vagy </w:t>
      </w:r>
      <w:r w:rsidRPr="00642A66">
        <w:rPr>
          <w:rFonts w:eastAsia="Consolas" w:cs="Consolas"/>
        </w:rPr>
        <w:t>FAILED</w:t>
      </w:r>
      <w:r w:rsidRPr="00642A66">
        <w:rPr>
          <w:rFonts w:eastAsia="Aptos" w:cs="Aptos"/>
        </w:rPr>
        <w:t>).</w:t>
      </w:r>
    </w:p>
    <w:p w14:paraId="7042B1FB" w14:textId="4743C08B" w:rsidR="00ED2680" w:rsidRPr="00DF0B6E" w:rsidRDefault="00ED2680" w:rsidP="00DF0B6E">
      <w:pPr>
        <w:pStyle w:val="Heading2"/>
        <w:rPr>
          <w:rFonts w:asciiTheme="minorHAnsi" w:hAnsiTheme="minorHAnsi"/>
        </w:rPr>
      </w:pPr>
      <w:bookmarkStart w:id="69" w:name="_Toc195558956"/>
      <w:r w:rsidRPr="00642A66">
        <w:rPr>
          <w:rFonts w:asciiTheme="minorHAnsi" w:hAnsiTheme="minorHAnsi"/>
        </w:rPr>
        <w:t>2.</w:t>
      </w:r>
      <w:r>
        <w:rPr>
          <w:rFonts w:asciiTheme="minorHAnsi" w:hAnsiTheme="minorHAnsi"/>
        </w:rPr>
        <w:t>5</w:t>
      </w:r>
      <w:r w:rsidRPr="00642A66">
        <w:rPr>
          <w:rFonts w:asciiTheme="minorHAnsi" w:hAnsiTheme="minorHAnsi"/>
        </w:rPr>
        <w:t xml:space="preserve">. </w:t>
      </w:r>
      <w:r>
        <w:rPr>
          <w:rFonts w:asciiTheme="minorHAnsi" w:hAnsiTheme="minorHAnsi"/>
        </w:rPr>
        <w:t xml:space="preserve">tRPC </w:t>
      </w:r>
      <w:r w:rsidR="004F33AB">
        <w:rPr>
          <w:rFonts w:asciiTheme="minorHAnsi" w:hAnsiTheme="minorHAnsi"/>
        </w:rPr>
        <w:t>lekérdezések</w:t>
      </w:r>
      <w:r>
        <w:rPr>
          <w:rFonts w:asciiTheme="minorHAnsi" w:hAnsiTheme="minorHAnsi"/>
        </w:rPr>
        <w:t xml:space="preserve"> és mutációk</w:t>
      </w:r>
      <w:bookmarkEnd w:id="69"/>
    </w:p>
    <w:p w14:paraId="77599822" w14:textId="6A51C49A" w:rsidR="009D6BAA" w:rsidRDefault="006774A2" w:rsidP="006774A2">
      <w:pPr>
        <w:spacing w:after="0"/>
        <w:ind w:left="0"/>
        <w:rPr>
          <w:rFonts w:eastAsia="Aptos" w:cs="Aptos"/>
        </w:rPr>
      </w:pPr>
      <w:r>
        <w:rPr>
          <w:rFonts w:eastAsia="Aptos" w:cs="Aptos"/>
        </w:rPr>
        <w:t>A tRPC</w:t>
      </w:r>
      <w:r w:rsidR="006224B7">
        <w:rPr>
          <w:rFonts w:eastAsia="Aptos" w:cs="Aptos"/>
        </w:rPr>
        <w:t xml:space="preserve"> </w:t>
      </w:r>
      <w:r w:rsidR="00DC635C">
        <w:rPr>
          <w:rFonts w:eastAsia="Aptos" w:cs="Aptos"/>
        </w:rPr>
        <w:t>segítségével hoztuk létre az end-to-end typesafe API útvonalak</w:t>
      </w:r>
      <w:r w:rsidR="00372ADA">
        <w:rPr>
          <w:rFonts w:eastAsia="Aptos" w:cs="Aptos"/>
        </w:rPr>
        <w:t>ra</w:t>
      </w:r>
      <w:r w:rsidR="00DC635C">
        <w:rPr>
          <w:rFonts w:eastAsia="Aptos" w:cs="Aptos"/>
        </w:rPr>
        <w:t xml:space="preserve"> CRUD operációk</w:t>
      </w:r>
      <w:r w:rsidR="00372ADA">
        <w:rPr>
          <w:rFonts w:eastAsia="Aptos" w:cs="Aptos"/>
        </w:rPr>
        <w:t xml:space="preserve"> számára</w:t>
      </w:r>
      <w:r w:rsidR="00DC635C">
        <w:rPr>
          <w:rFonts w:eastAsia="Aptos" w:cs="Aptos"/>
        </w:rPr>
        <w:t xml:space="preserve"> a kezelőfelületen belül.</w:t>
      </w:r>
      <w:r w:rsidR="00372ADA">
        <w:rPr>
          <w:rFonts w:eastAsia="Aptos" w:cs="Aptos"/>
        </w:rPr>
        <w:t xml:space="preserve"> </w:t>
      </w:r>
      <w:r w:rsidR="001B0B44">
        <w:rPr>
          <w:rFonts w:eastAsia="Aptos" w:cs="Aptos"/>
        </w:rPr>
        <w:t>Mind kliens-oldali és szerver-oldali komponense</w:t>
      </w:r>
      <w:r w:rsidR="005E1C01">
        <w:rPr>
          <w:rFonts w:eastAsia="Aptos" w:cs="Aptos"/>
        </w:rPr>
        <w:t>in</w:t>
      </w:r>
      <w:r w:rsidR="001B0B44">
        <w:rPr>
          <w:rFonts w:eastAsia="Aptos" w:cs="Aptos"/>
        </w:rPr>
        <w:t xml:space="preserve">kben egyaránt </w:t>
      </w:r>
      <w:r w:rsidR="009C1D1B">
        <w:rPr>
          <w:rFonts w:eastAsia="Aptos" w:cs="Aptos"/>
        </w:rPr>
        <w:t xml:space="preserve">felhasználtuk a </w:t>
      </w:r>
      <w:r w:rsidR="005E1C01">
        <w:rPr>
          <w:rFonts w:eastAsia="Aptos" w:cs="Aptos"/>
        </w:rPr>
        <w:t xml:space="preserve">saját </w:t>
      </w:r>
      <w:r w:rsidR="009C1D1B">
        <w:rPr>
          <w:rFonts w:eastAsia="Aptos" w:cs="Aptos"/>
        </w:rPr>
        <w:t>tRPC</w:t>
      </w:r>
      <w:r w:rsidR="004F33AB">
        <w:rPr>
          <w:rFonts w:eastAsia="Aptos" w:cs="Aptos"/>
        </w:rPr>
        <w:t xml:space="preserve"> procedúráinkat</w:t>
      </w:r>
      <w:r w:rsidR="0047723F">
        <w:rPr>
          <w:rFonts w:eastAsia="Aptos" w:cs="Aptos"/>
        </w:rPr>
        <w:t>.</w:t>
      </w:r>
    </w:p>
    <w:p w14:paraId="62EB06FC" w14:textId="1558EEEF" w:rsidR="009D6BAA" w:rsidRDefault="009D6BAA" w:rsidP="006774A2">
      <w:pPr>
        <w:spacing w:after="0"/>
        <w:ind w:left="0"/>
        <w:rPr>
          <w:rFonts w:eastAsia="Aptos" w:cs="Aptos"/>
        </w:rPr>
      </w:pPr>
      <w:r w:rsidRPr="009D6BAA">
        <w:rPr>
          <w:rFonts w:eastAsia="Aptos" w:cs="Aptos"/>
          <w:noProof/>
        </w:rPr>
        <w:drawing>
          <wp:inline distT="0" distB="0" distL="0" distR="0" wp14:anchorId="77A7C637" wp14:editId="6D77E9E1">
            <wp:extent cx="3982006" cy="1829055"/>
            <wp:effectExtent l="0" t="0" r="0" b="0"/>
            <wp:docPr id="150991286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912861" name="Picture 1" descr="A screenshot of a computer program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9831" w14:textId="58285CB7" w:rsidR="00223D49" w:rsidRDefault="005134FF" w:rsidP="006774A2">
      <w:pPr>
        <w:spacing w:after="0"/>
        <w:ind w:left="0"/>
        <w:rPr>
          <w:rFonts w:eastAsia="Aptos" w:cs="Aptos"/>
        </w:rPr>
      </w:pPr>
      <w:r>
        <w:rPr>
          <w:rFonts w:eastAsia="Aptos" w:cs="Aptos"/>
        </w:rPr>
        <w:lastRenderedPageBreak/>
        <w:t xml:space="preserve">tRPC útvonalak </w:t>
      </w:r>
      <w:r w:rsidR="004F6766">
        <w:rPr>
          <w:rFonts w:eastAsia="Aptos" w:cs="Aptos"/>
        </w:rPr>
        <w:t>implementálását külön routerekre bontottuk. 1 router, 1 adatbázis modellt ábrázol</w:t>
      </w:r>
      <w:r w:rsidR="00E75306">
        <w:rPr>
          <w:rFonts w:eastAsia="Aptos" w:cs="Aptos"/>
        </w:rPr>
        <w:t>, kívéve két esetet (adminRouter, settingsRouter).</w:t>
      </w:r>
    </w:p>
    <w:p w14:paraId="4775FE5A" w14:textId="3B547483" w:rsidR="00223D49" w:rsidRDefault="00441E04" w:rsidP="006774A2">
      <w:pPr>
        <w:spacing w:after="0"/>
        <w:ind w:left="0"/>
        <w:rPr>
          <w:rFonts w:eastAsia="Aptos" w:cs="Aptos"/>
        </w:rPr>
      </w:pPr>
      <w:r w:rsidRPr="00441E04">
        <w:rPr>
          <w:rFonts w:eastAsia="Aptos" w:cs="Aptos"/>
          <w:noProof/>
        </w:rPr>
        <w:drawing>
          <wp:inline distT="0" distB="0" distL="0" distR="0" wp14:anchorId="3206A9EC" wp14:editId="3697812A">
            <wp:extent cx="5496692" cy="2448267"/>
            <wp:effectExtent l="0" t="0" r="0" b="9525"/>
            <wp:docPr id="2039928547" name="Picture 1" descr="A computer screen shot of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928547" name="Picture 1" descr="A computer screen shot of code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22522" w14:textId="0EE91E81" w:rsidR="00441E04" w:rsidRDefault="00441E04" w:rsidP="006774A2">
      <w:pPr>
        <w:spacing w:after="0"/>
        <w:ind w:left="0"/>
        <w:rPr>
          <w:rFonts w:eastAsia="Aptos" w:cs="Aptos"/>
        </w:rPr>
      </w:pPr>
      <w:r>
        <w:rPr>
          <w:rFonts w:eastAsia="Aptos" w:cs="Aptos"/>
        </w:rPr>
        <w:t>A fenti példával élve mutatnánk be egy</w:t>
      </w:r>
      <w:r w:rsidR="00995399">
        <w:rPr>
          <w:rFonts w:eastAsia="Aptos" w:cs="Aptos"/>
        </w:rPr>
        <w:t>ik</w:t>
      </w:r>
      <w:r>
        <w:rPr>
          <w:rFonts w:eastAsia="Aptos" w:cs="Aptos"/>
        </w:rPr>
        <w:t xml:space="preserve"> </w:t>
      </w:r>
      <w:r w:rsidR="00995399">
        <w:rPr>
          <w:rFonts w:eastAsia="Aptos" w:cs="Aptos"/>
        </w:rPr>
        <w:t>lekérdezésünket amit a domainek oldal táblázata használ fel adat lekérdezésre</w:t>
      </w:r>
      <w:r w:rsidR="00EB546E">
        <w:rPr>
          <w:rFonts w:eastAsia="Aptos" w:cs="Aptos"/>
        </w:rPr>
        <w:t>.</w:t>
      </w:r>
      <w:r w:rsidR="00B81E45">
        <w:rPr>
          <w:rFonts w:eastAsia="Aptos" w:cs="Aptos"/>
        </w:rPr>
        <w:t xml:space="preserve"> </w:t>
      </w:r>
      <w:r w:rsidR="00927E57">
        <w:rPr>
          <w:rFonts w:eastAsia="Aptos" w:cs="Aptos"/>
        </w:rPr>
        <w:t>Egy közös, újra felhasználható „authedProcedure” nevű procedúra az ősünk</w:t>
      </w:r>
      <w:r w:rsidR="0075505C">
        <w:rPr>
          <w:rFonts w:eastAsia="Aptos" w:cs="Aptos"/>
        </w:rPr>
        <w:t xml:space="preserve"> ez esetben. Ez biztosítja, hogy a felhasználó biztos be van jelentkezve, van egy kiválasztott aktív projektje.</w:t>
      </w:r>
    </w:p>
    <w:p w14:paraId="2083AFC3" w14:textId="186F00A2" w:rsidR="0075505C" w:rsidRDefault="0075505C" w:rsidP="006774A2">
      <w:pPr>
        <w:spacing w:after="0"/>
        <w:ind w:left="0"/>
        <w:rPr>
          <w:rFonts w:eastAsia="Aptos" w:cs="Aptos"/>
        </w:rPr>
      </w:pPr>
      <w:r w:rsidRPr="0075505C">
        <w:rPr>
          <w:rFonts w:eastAsia="Aptos" w:cs="Aptos"/>
          <w:noProof/>
        </w:rPr>
        <w:drawing>
          <wp:inline distT="0" distB="0" distL="0" distR="0" wp14:anchorId="7578142D" wp14:editId="36E0B179">
            <wp:extent cx="3762375" cy="4160773"/>
            <wp:effectExtent l="0" t="0" r="0" b="0"/>
            <wp:docPr id="212760944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609447" name="Picture 1" descr="A screen shot of a computer program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11498" cy="421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F0846" w14:textId="4092BC43" w:rsidR="00147057" w:rsidRDefault="00147057" w:rsidP="006774A2">
      <w:pPr>
        <w:spacing w:after="0"/>
        <w:ind w:left="0"/>
        <w:rPr>
          <w:rFonts w:eastAsia="Aptos" w:cs="Aptos"/>
        </w:rPr>
      </w:pPr>
      <w:r>
        <w:rPr>
          <w:rFonts w:eastAsia="Aptos" w:cs="Aptos"/>
        </w:rPr>
        <w:lastRenderedPageBreak/>
        <w:t xml:space="preserve">Egy-egy útvonal bemeneti mezőit Zod </w:t>
      </w:r>
      <w:r w:rsidR="00F6135D">
        <w:rPr>
          <w:rFonts w:eastAsia="Aptos" w:cs="Aptos"/>
        </w:rPr>
        <w:t>könyvtár segítségével definiáljuk, ami biztosítja a kért adat</w:t>
      </w:r>
      <w:r w:rsidR="007850B9">
        <w:rPr>
          <w:rFonts w:eastAsia="Aptos" w:cs="Aptos"/>
        </w:rPr>
        <w:t xml:space="preserve"> helyességét. A bemeneti mező meghatározása után </w:t>
      </w:r>
      <w:r w:rsidR="004F33AB">
        <w:rPr>
          <w:rFonts w:eastAsia="Aptos" w:cs="Aptos"/>
        </w:rPr>
        <w:t>adjuk meg, hogy az adott procedúra egy lekérdezés vagy mutáció lesz. Az utóbbi adatot módosít, míg az első</w:t>
      </w:r>
      <w:r w:rsidR="00A50041">
        <w:rPr>
          <w:rFonts w:eastAsia="Aptos" w:cs="Aptos"/>
        </w:rPr>
        <w:t xml:space="preserve"> csupán adat lekérdezésére szolgál, nem manipulál. Majd a „withOrganization” segéd metódus</w:t>
      </w:r>
      <w:r w:rsidR="00503F7A">
        <w:rPr>
          <w:rFonts w:eastAsia="Aptos" w:cs="Aptos"/>
        </w:rPr>
        <w:t xml:space="preserve"> garantálja, hogy a felhasználó csak is a saját projektjének ada</w:t>
      </w:r>
      <w:r w:rsidR="00F838B7">
        <w:rPr>
          <w:rFonts w:eastAsia="Aptos" w:cs="Aptos"/>
        </w:rPr>
        <w:t>tait kérheti le.</w:t>
      </w:r>
    </w:p>
    <w:p w14:paraId="15CF56E8" w14:textId="6630486B" w:rsidR="00995399" w:rsidRDefault="00BD36EE" w:rsidP="00995399">
      <w:pPr>
        <w:spacing w:after="0"/>
        <w:ind w:left="0"/>
        <w:rPr>
          <w:rFonts w:eastAsia="Aptos" w:cs="Aptos"/>
        </w:rPr>
      </w:pPr>
      <w:r w:rsidRPr="00BD36EE">
        <w:rPr>
          <w:rFonts w:eastAsia="Aptos" w:cs="Aptos"/>
          <w:noProof/>
        </w:rPr>
        <w:drawing>
          <wp:inline distT="0" distB="0" distL="0" distR="0" wp14:anchorId="27644545" wp14:editId="3B2754C1">
            <wp:extent cx="5972810" cy="4415790"/>
            <wp:effectExtent l="0" t="0" r="8890" b="3810"/>
            <wp:docPr id="1062060481" name="Picture 1" descr="A computer screen shot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060481" name="Picture 1" descr="A computer screen shot of text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41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61BC" w14:textId="534364AA" w:rsidR="00995399" w:rsidRPr="00995399" w:rsidRDefault="00995399" w:rsidP="00995399">
      <w:pPr>
        <w:spacing w:after="0"/>
        <w:ind w:left="0"/>
        <w:rPr>
          <w:rFonts w:eastAsia="Aptos" w:cs="Aptos"/>
        </w:rPr>
      </w:pPr>
      <w:r>
        <w:rPr>
          <w:rFonts w:eastAsia="Aptos" w:cs="Aptos"/>
        </w:rPr>
        <w:t xml:space="preserve">Mutációkat pedig az adatbázis manipulálásra írtunk, mint egy-egy objektum létrehozása, törlése, szerkesztése. Az alábbi példa mutatja egy sablon törlését a templateRouter-en belül. Ismét Zod-al definiálva bemeneti mezőt és projekt jogosultság ellenőrzése után történik a mutáció. A </w:t>
      </w:r>
      <w:r w:rsidRPr="00CC3255">
        <w:rPr>
          <w:rFonts w:eastAsia="Aptos" w:cs="Aptos"/>
        </w:rPr>
        <w:t>procedúrák</w:t>
      </w:r>
      <w:r>
        <w:rPr>
          <w:rFonts w:eastAsia="Aptos" w:cs="Aptos"/>
        </w:rPr>
        <w:t xml:space="preserve"> kontextusában tárolunk egy közös Prisma klienset amivel kommunikálunk az adatbázis felé.</w:t>
      </w:r>
    </w:p>
    <w:p w14:paraId="4520E232" w14:textId="68451135" w:rsidR="00995399" w:rsidRPr="00642A66" w:rsidRDefault="00995399" w:rsidP="00995399">
      <w:pPr>
        <w:ind w:left="0"/>
      </w:pPr>
      <w:r w:rsidRPr="00995399">
        <w:rPr>
          <w:noProof/>
        </w:rPr>
        <w:lastRenderedPageBreak/>
        <w:drawing>
          <wp:inline distT="0" distB="0" distL="0" distR="0" wp14:anchorId="3CB21205" wp14:editId="7ECD2DE2">
            <wp:extent cx="4906060" cy="5029902"/>
            <wp:effectExtent l="0" t="0" r="8890" b="0"/>
            <wp:docPr id="1964752469" name="Picture 1" descr="A computer screen shot of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752469" name="Picture 1" descr="A computer screen shot of code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502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FE5E2" w14:textId="41C8383C" w:rsidR="5CE8A14B" w:rsidRPr="00642A66" w:rsidRDefault="42AD21CE" w:rsidP="524EA98F">
      <w:pPr>
        <w:pStyle w:val="Heading2"/>
        <w:rPr>
          <w:rFonts w:asciiTheme="minorHAnsi" w:eastAsia="Aptos" w:hAnsiTheme="minorHAnsi" w:cs="Aptos"/>
          <w:sz w:val="24"/>
          <w:szCs w:val="24"/>
        </w:rPr>
      </w:pPr>
      <w:bookmarkStart w:id="70" w:name="_Toc195366848"/>
      <w:bookmarkStart w:id="71" w:name="_Toc195558957"/>
      <w:r w:rsidRPr="00642A66">
        <w:rPr>
          <w:rFonts w:asciiTheme="minorHAnsi" w:eastAsia="Aptos" w:hAnsiTheme="minorHAnsi" w:cs="Aptos"/>
          <w:sz w:val="24"/>
          <w:szCs w:val="24"/>
        </w:rPr>
        <w:t>2.</w:t>
      </w:r>
      <w:r w:rsidR="00ED2680">
        <w:rPr>
          <w:rFonts w:asciiTheme="minorHAnsi" w:eastAsia="Aptos" w:hAnsiTheme="minorHAnsi" w:cs="Aptos"/>
          <w:sz w:val="24"/>
          <w:szCs w:val="24"/>
        </w:rPr>
        <w:t>6</w:t>
      </w:r>
      <w:r w:rsidRPr="00642A66">
        <w:rPr>
          <w:rFonts w:asciiTheme="minorHAnsi" w:eastAsia="Aptos" w:hAnsiTheme="minorHAnsi" w:cs="Aptos"/>
          <w:sz w:val="24"/>
          <w:szCs w:val="24"/>
        </w:rPr>
        <w:t>. Szoftvertesztelés dokumentációk</w:t>
      </w:r>
      <w:bookmarkEnd w:id="70"/>
      <w:bookmarkEnd w:id="71"/>
    </w:p>
    <w:p w14:paraId="62FC6D36" w14:textId="03BA85C6" w:rsidR="5CE8A14B" w:rsidRDefault="42AD21CE" w:rsidP="524EA98F">
      <w:pPr>
        <w:pStyle w:val="Heading3"/>
        <w:rPr>
          <w:rFonts w:eastAsia="Aptos" w:cs="Aptos"/>
        </w:rPr>
      </w:pPr>
      <w:bookmarkStart w:id="72" w:name="_Toc195366850"/>
      <w:bookmarkStart w:id="73" w:name="_Toc195558958"/>
      <w:r w:rsidRPr="00642A66">
        <w:rPr>
          <w:rFonts w:eastAsia="Aptos" w:cs="Aptos"/>
        </w:rPr>
        <w:t>2.</w:t>
      </w:r>
      <w:r w:rsidR="00B542C4">
        <w:rPr>
          <w:rFonts w:eastAsia="Aptos" w:cs="Aptos"/>
        </w:rPr>
        <w:t>5</w:t>
      </w:r>
      <w:r w:rsidRPr="00642A66">
        <w:rPr>
          <w:rFonts w:eastAsia="Aptos" w:cs="Aptos"/>
        </w:rPr>
        <w:t>.</w:t>
      </w:r>
      <w:r w:rsidR="00B542C4">
        <w:rPr>
          <w:rFonts w:eastAsia="Aptos" w:cs="Aptos"/>
        </w:rPr>
        <w:t>1</w:t>
      </w:r>
      <w:r w:rsidRPr="00642A66">
        <w:rPr>
          <w:rFonts w:eastAsia="Aptos" w:cs="Aptos"/>
        </w:rPr>
        <w:t>. Manuális tesztesetek</w:t>
      </w:r>
      <w:bookmarkEnd w:id="72"/>
      <w:bookmarkEnd w:id="73"/>
    </w:p>
    <w:tbl>
      <w:tblPr>
        <w:tblStyle w:val="Table"/>
        <w:tblpPr w:leftFromText="180" w:rightFromText="180" w:vertAnchor="text" w:tblpY="1"/>
        <w:tblOverlap w:val="never"/>
        <w:tblW w:w="5125" w:type="pct"/>
        <w:tblLook w:val="0020" w:firstRow="1" w:lastRow="0" w:firstColumn="0" w:lastColumn="0" w:noHBand="0" w:noVBand="0"/>
      </w:tblPr>
      <w:tblGrid>
        <w:gridCol w:w="1057"/>
        <w:gridCol w:w="2260"/>
        <w:gridCol w:w="3148"/>
        <w:gridCol w:w="3176"/>
      </w:tblGrid>
      <w:tr w:rsidR="00F543E5" w14:paraId="2353D93C" w14:textId="77777777" w:rsidTr="006B22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0"/>
          <w:tblHeader/>
        </w:trPr>
        <w:tc>
          <w:tcPr>
            <w:tcW w:w="548" w:type="pct"/>
          </w:tcPr>
          <w:p w14:paraId="2F1A0C3E" w14:textId="77777777" w:rsidR="006B22E0" w:rsidRDefault="006B22E0" w:rsidP="006254C7">
            <w:pPr>
              <w:pStyle w:val="Compact"/>
            </w:pPr>
            <w:proofErr w:type="spellStart"/>
            <w:r>
              <w:t>Teszt</w:t>
            </w:r>
            <w:proofErr w:type="spellEnd"/>
            <w:r>
              <w:t xml:space="preserve"> ID</w:t>
            </w:r>
          </w:p>
        </w:tc>
        <w:tc>
          <w:tcPr>
            <w:tcW w:w="0" w:type="auto"/>
          </w:tcPr>
          <w:p w14:paraId="155475F3" w14:textId="77777777" w:rsidR="006B22E0" w:rsidRDefault="006B22E0" w:rsidP="006254C7">
            <w:pPr>
              <w:pStyle w:val="Compact"/>
            </w:pPr>
            <w:proofErr w:type="spellStart"/>
            <w:r>
              <w:t>Teszt</w:t>
            </w:r>
            <w:proofErr w:type="spellEnd"/>
            <w:r>
              <w:t xml:space="preserve"> </w:t>
            </w:r>
            <w:proofErr w:type="spellStart"/>
            <w:r>
              <w:t>leírása</w:t>
            </w:r>
            <w:proofErr w:type="spellEnd"/>
          </w:p>
        </w:tc>
        <w:tc>
          <w:tcPr>
            <w:tcW w:w="0" w:type="auto"/>
          </w:tcPr>
          <w:p w14:paraId="643DB36E" w14:textId="77777777" w:rsidR="006B22E0" w:rsidRDefault="006B22E0" w:rsidP="006254C7">
            <w:pPr>
              <w:pStyle w:val="Compact"/>
            </w:pPr>
            <w:proofErr w:type="spellStart"/>
            <w:r>
              <w:t>Lépések</w:t>
            </w:r>
            <w:proofErr w:type="spellEnd"/>
          </w:p>
        </w:tc>
        <w:tc>
          <w:tcPr>
            <w:tcW w:w="0" w:type="auto"/>
          </w:tcPr>
          <w:p w14:paraId="2E198018" w14:textId="77777777" w:rsidR="006B22E0" w:rsidRDefault="006B22E0" w:rsidP="006254C7">
            <w:pPr>
              <w:pStyle w:val="Compact"/>
            </w:pPr>
            <w:proofErr w:type="spellStart"/>
            <w:r>
              <w:t>Elvárt</w:t>
            </w:r>
            <w:proofErr w:type="spellEnd"/>
            <w:r>
              <w:t xml:space="preserve"> </w:t>
            </w:r>
            <w:proofErr w:type="spellStart"/>
            <w:r>
              <w:t>eredmény</w:t>
            </w:r>
            <w:proofErr w:type="spellEnd"/>
          </w:p>
        </w:tc>
      </w:tr>
      <w:tr w:rsidR="00F543E5" w14:paraId="4D623104" w14:textId="77777777" w:rsidTr="006B22E0">
        <w:tc>
          <w:tcPr>
            <w:tcW w:w="548" w:type="pct"/>
          </w:tcPr>
          <w:p w14:paraId="62C19555" w14:textId="77777777" w:rsidR="006B22E0" w:rsidRDefault="006B22E0" w:rsidP="006254C7">
            <w:pPr>
              <w:pStyle w:val="Compact"/>
            </w:pPr>
            <w:r>
              <w:t>REG-01</w:t>
            </w:r>
          </w:p>
        </w:tc>
        <w:tc>
          <w:tcPr>
            <w:tcW w:w="0" w:type="auto"/>
          </w:tcPr>
          <w:p w14:paraId="378AC31C" w14:textId="77777777" w:rsidR="006B22E0" w:rsidRDefault="006B22E0" w:rsidP="006254C7">
            <w:pPr>
              <w:pStyle w:val="Compact"/>
            </w:pP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regisztráció</w:t>
            </w:r>
            <w:proofErr w:type="spellEnd"/>
            <w:r>
              <w:t xml:space="preserve"> email </w:t>
            </w:r>
            <w:proofErr w:type="spellStart"/>
            <w:r>
              <w:t>megerősítéssel</w:t>
            </w:r>
            <w:proofErr w:type="spellEnd"/>
          </w:p>
        </w:tc>
        <w:tc>
          <w:tcPr>
            <w:tcW w:w="0" w:type="auto"/>
          </w:tcPr>
          <w:p w14:paraId="0437BB31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Navigáljon</w:t>
            </w:r>
            <w:proofErr w:type="spellEnd"/>
            <w:r>
              <w:t xml:space="preserve"> a </w:t>
            </w:r>
            <w:proofErr w:type="spellStart"/>
            <w:r>
              <w:t>regisztrációs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  <w:p w14:paraId="6200C7ED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teljes</w:t>
            </w:r>
            <w:proofErr w:type="spellEnd"/>
            <w:r>
              <w:t xml:space="preserve"> </w:t>
            </w:r>
            <w:proofErr w:type="spellStart"/>
            <w:r>
              <w:t>nevet</w:t>
            </w:r>
            <w:proofErr w:type="spellEnd"/>
            <w:r>
              <w:t xml:space="preserve"> (</w:t>
            </w:r>
            <w:proofErr w:type="spellStart"/>
            <w:r>
              <w:t>vezetéknév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keresztnév</w:t>
            </w:r>
            <w:proofErr w:type="spellEnd"/>
            <w:r>
              <w:t>)</w:t>
            </w:r>
          </w:p>
          <w:p w14:paraId="27CFF418" w14:textId="77777777" w:rsidR="006B22E0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érvényes</w:t>
            </w:r>
            <w:proofErr w:type="spellEnd"/>
            <w:r>
              <w:t xml:space="preserve"> email </w:t>
            </w:r>
            <w:proofErr w:type="spellStart"/>
            <w:r>
              <w:t>címet</w:t>
            </w:r>
            <w:proofErr w:type="spellEnd"/>
          </w:p>
          <w:p w14:paraId="34923338" w14:textId="77777777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legalább</w:t>
            </w:r>
            <w:proofErr w:type="spellEnd"/>
            <w:r>
              <w:t xml:space="preserve"> 8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hosszú</w:t>
            </w:r>
            <w:proofErr w:type="spellEnd"/>
            <w:r>
              <w:t xml:space="preserve"> </w:t>
            </w:r>
            <w:proofErr w:type="spellStart"/>
            <w:r>
              <w:t>jelszót</w:t>
            </w:r>
            <w:proofErr w:type="spellEnd"/>
          </w:p>
          <w:p w14:paraId="5C08F267" w14:textId="77777777" w:rsidR="006B22E0" w:rsidRDefault="006B22E0" w:rsidP="006254C7">
            <w:pPr>
              <w:pStyle w:val="Compact"/>
            </w:pPr>
            <w:r>
              <w:t xml:space="preserve">5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Regisztráció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120E8639" w14:textId="77777777" w:rsidR="006B22E0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Nyissa</w:t>
            </w:r>
            <w:proofErr w:type="spellEnd"/>
            <w:r>
              <w:t xml:space="preserve"> meg a </w:t>
            </w:r>
            <w:proofErr w:type="spellStart"/>
            <w:r>
              <w:t>kapott</w:t>
            </w:r>
            <w:proofErr w:type="spellEnd"/>
            <w:r>
              <w:t xml:space="preserve">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emailt</w:t>
            </w:r>
            <w:proofErr w:type="spellEnd"/>
          </w:p>
          <w:p w14:paraId="616BCBDB" w14:textId="5E482DB6" w:rsidR="006B22E0" w:rsidRDefault="006B22E0" w:rsidP="006254C7">
            <w:pPr>
              <w:pStyle w:val="Compact"/>
            </w:pPr>
            <w:r>
              <w:lastRenderedPageBreak/>
              <w:t xml:space="preserve">7.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linkre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</w:t>
            </w:r>
            <w:proofErr w:type="spellStart"/>
            <w:r>
              <w:t>emailben</w:t>
            </w:r>
            <w:proofErr w:type="spellEnd"/>
          </w:p>
        </w:tc>
        <w:tc>
          <w:tcPr>
            <w:tcW w:w="0" w:type="auto"/>
          </w:tcPr>
          <w:p w14:paraId="78F89CE2" w14:textId="77777777" w:rsidR="006B22E0" w:rsidRDefault="006B22E0" w:rsidP="006254C7">
            <w:pPr>
              <w:pStyle w:val="Compact"/>
            </w:pPr>
            <w:r>
              <w:lastRenderedPageBreak/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regisztráció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57248A1A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Megerősítő</w:t>
            </w:r>
            <w:proofErr w:type="spellEnd"/>
            <w:r>
              <w:t xml:space="preserve"> email </w:t>
            </w:r>
            <w:proofErr w:type="spellStart"/>
            <w:r>
              <w:t>kerül</w:t>
            </w:r>
            <w:proofErr w:type="spellEnd"/>
            <w:r>
              <w:t xml:space="preserve"> </w:t>
            </w:r>
            <w:proofErr w:type="spellStart"/>
            <w:r>
              <w:t>kiküldésre</w:t>
            </w:r>
            <w:proofErr w:type="spellEnd"/>
          </w:p>
          <w:p w14:paraId="4C6F0D45" w14:textId="77777777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megerősítő</w:t>
            </w:r>
            <w:proofErr w:type="spellEnd"/>
            <w:r>
              <w:t xml:space="preserve"> link </w:t>
            </w:r>
            <w:proofErr w:type="spellStart"/>
            <w:r>
              <w:t>után</w:t>
            </w:r>
            <w:proofErr w:type="spellEnd"/>
            <w:r>
              <w:t xml:space="preserve"> </w:t>
            </w:r>
            <w:proofErr w:type="spellStart"/>
            <w:r>
              <w:t>automatikus</w:t>
            </w:r>
            <w:proofErr w:type="spellEnd"/>
            <w:r>
              <w:t xml:space="preserve"> </w:t>
            </w:r>
            <w:proofErr w:type="spellStart"/>
            <w:r>
              <w:t>bejelentkezés</w:t>
            </w:r>
            <w:proofErr w:type="spellEnd"/>
            <w:r>
              <w:t xml:space="preserve"> </w:t>
            </w:r>
            <w:proofErr w:type="spellStart"/>
            <w:r>
              <w:t>történik</w:t>
            </w:r>
            <w:proofErr w:type="spellEnd"/>
          </w:p>
          <w:p w14:paraId="7F7883B8" w14:textId="2FD2FE35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Átirányítás</w:t>
            </w:r>
            <w:proofErr w:type="spellEnd"/>
            <w:r>
              <w:t xml:space="preserve"> a </w:t>
            </w:r>
            <w:proofErr w:type="spellStart"/>
            <w:r>
              <w:t>kezdőlapra</w:t>
            </w:r>
            <w:proofErr w:type="spellEnd"/>
          </w:p>
        </w:tc>
      </w:tr>
      <w:tr w:rsidR="00F543E5" w14:paraId="056C006B" w14:textId="77777777" w:rsidTr="006B22E0">
        <w:tc>
          <w:tcPr>
            <w:tcW w:w="548" w:type="pct"/>
          </w:tcPr>
          <w:p w14:paraId="4AFF3401" w14:textId="77777777" w:rsidR="006B22E0" w:rsidRDefault="006B22E0" w:rsidP="006254C7">
            <w:pPr>
              <w:pStyle w:val="Compact"/>
            </w:pPr>
            <w:r>
              <w:t>REG-02</w:t>
            </w:r>
          </w:p>
        </w:tc>
        <w:tc>
          <w:tcPr>
            <w:tcW w:w="0" w:type="auto"/>
          </w:tcPr>
          <w:p w14:paraId="3B7AE421" w14:textId="77777777" w:rsidR="006B22E0" w:rsidRDefault="006B22E0" w:rsidP="006254C7">
            <w:pPr>
              <w:pStyle w:val="Compact"/>
            </w:pPr>
            <w:proofErr w:type="spellStart"/>
            <w:r>
              <w:t>Sikertelen</w:t>
            </w:r>
            <w:proofErr w:type="spellEnd"/>
            <w:r>
              <w:t xml:space="preserve"> </w:t>
            </w:r>
            <w:proofErr w:type="spellStart"/>
            <w:r>
              <w:t>regisztráció</w:t>
            </w:r>
            <w:proofErr w:type="spellEnd"/>
            <w:r>
              <w:t xml:space="preserve"> </w:t>
            </w:r>
            <w:proofErr w:type="spellStart"/>
            <w:r>
              <w:t>már</w:t>
            </w:r>
            <w:proofErr w:type="spellEnd"/>
            <w:r>
              <w:t xml:space="preserve"> </w:t>
            </w:r>
            <w:proofErr w:type="spellStart"/>
            <w:r>
              <w:t>létező</w:t>
            </w:r>
            <w:proofErr w:type="spellEnd"/>
            <w:r>
              <w:t xml:space="preserve"> email </w:t>
            </w:r>
            <w:proofErr w:type="spellStart"/>
            <w:r>
              <w:t>miatt</w:t>
            </w:r>
            <w:proofErr w:type="spellEnd"/>
          </w:p>
        </w:tc>
        <w:tc>
          <w:tcPr>
            <w:tcW w:w="0" w:type="auto"/>
          </w:tcPr>
          <w:p w14:paraId="3B23376D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Navigáljon</w:t>
            </w:r>
            <w:proofErr w:type="spellEnd"/>
            <w:r>
              <w:t xml:space="preserve"> a </w:t>
            </w:r>
            <w:proofErr w:type="spellStart"/>
            <w:r>
              <w:t>regisztrációs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  <w:p w14:paraId="41013BB7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teljes</w:t>
            </w:r>
            <w:proofErr w:type="spellEnd"/>
            <w:r>
              <w:t xml:space="preserve"> </w:t>
            </w:r>
            <w:proofErr w:type="spellStart"/>
            <w:r>
              <w:t>nevet</w:t>
            </w:r>
            <w:proofErr w:type="spellEnd"/>
          </w:p>
          <w:p w14:paraId="677D20CD" w14:textId="77777777" w:rsidR="006B22E0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már</w:t>
            </w:r>
            <w:proofErr w:type="spellEnd"/>
            <w:r>
              <w:t xml:space="preserve"> </w:t>
            </w:r>
            <w:proofErr w:type="spellStart"/>
            <w:r>
              <w:t>regisztrált</w:t>
            </w:r>
            <w:proofErr w:type="spellEnd"/>
            <w:r>
              <w:t xml:space="preserve"> email </w:t>
            </w:r>
            <w:proofErr w:type="spellStart"/>
            <w:r>
              <w:t>címet</w:t>
            </w:r>
            <w:proofErr w:type="spellEnd"/>
          </w:p>
          <w:p w14:paraId="7476CD39" w14:textId="77777777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jelszót</w:t>
            </w:r>
            <w:proofErr w:type="spellEnd"/>
          </w:p>
          <w:p w14:paraId="748E90B0" w14:textId="466038FB" w:rsidR="006B22E0" w:rsidRDefault="006B22E0" w:rsidP="006254C7">
            <w:pPr>
              <w:pStyle w:val="Compact"/>
            </w:pPr>
            <w:r>
              <w:t xml:space="preserve">5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Regisztráció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1C51B3D0" w14:textId="77777777" w:rsidR="006B22E0" w:rsidRDefault="006B22E0" w:rsidP="006254C7">
            <w:pPr>
              <w:pStyle w:val="Compact"/>
            </w:pPr>
            <w:proofErr w:type="spellStart"/>
            <w:r>
              <w:t>Hiba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: “</w:t>
            </w:r>
            <w:proofErr w:type="spellStart"/>
            <w:r>
              <w:t>Ez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email </w:t>
            </w:r>
            <w:proofErr w:type="spellStart"/>
            <w:r>
              <w:t>cím</w:t>
            </w:r>
            <w:proofErr w:type="spellEnd"/>
            <w:r>
              <w:t xml:space="preserve"> </w:t>
            </w:r>
            <w:proofErr w:type="spellStart"/>
            <w:r>
              <w:t>már</w:t>
            </w:r>
            <w:proofErr w:type="spellEnd"/>
            <w:r>
              <w:t xml:space="preserve"> </w:t>
            </w:r>
            <w:proofErr w:type="spellStart"/>
            <w:r>
              <w:t>regisztrálva</w:t>
            </w:r>
            <w:proofErr w:type="spellEnd"/>
            <w:r>
              <w:t xml:space="preserve"> van!”</w:t>
            </w:r>
          </w:p>
        </w:tc>
      </w:tr>
      <w:tr w:rsidR="00F543E5" w14:paraId="10974355" w14:textId="77777777" w:rsidTr="006B22E0">
        <w:tc>
          <w:tcPr>
            <w:tcW w:w="548" w:type="pct"/>
          </w:tcPr>
          <w:p w14:paraId="1B58B1C9" w14:textId="77777777" w:rsidR="006B22E0" w:rsidRDefault="006B22E0" w:rsidP="006254C7">
            <w:pPr>
              <w:pStyle w:val="Compact"/>
            </w:pPr>
            <w:r>
              <w:t>LOG-01</w:t>
            </w:r>
          </w:p>
        </w:tc>
        <w:tc>
          <w:tcPr>
            <w:tcW w:w="0" w:type="auto"/>
          </w:tcPr>
          <w:p w14:paraId="34A9263D" w14:textId="77777777" w:rsidR="006B22E0" w:rsidRDefault="006B22E0" w:rsidP="006254C7">
            <w:pPr>
              <w:pStyle w:val="Compact"/>
            </w:pP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bejelentkezés</w:t>
            </w:r>
            <w:proofErr w:type="spellEnd"/>
            <w:r>
              <w:t xml:space="preserve"> </w:t>
            </w:r>
            <w:proofErr w:type="spellStart"/>
            <w:r>
              <w:t>még</w:t>
            </w:r>
            <w:proofErr w:type="spellEnd"/>
            <w:r>
              <w:t xml:space="preserve"> </w:t>
            </w:r>
            <w:proofErr w:type="spellStart"/>
            <w:r>
              <w:t>nem</w:t>
            </w:r>
            <w:proofErr w:type="spellEnd"/>
            <w:r>
              <w:t xml:space="preserve"> </w:t>
            </w:r>
            <w:proofErr w:type="spellStart"/>
            <w:r>
              <w:t>megerősített</w:t>
            </w:r>
            <w:proofErr w:type="spellEnd"/>
            <w:r>
              <w:t xml:space="preserve"> email </w:t>
            </w:r>
            <w:proofErr w:type="spellStart"/>
            <w:r>
              <w:t>címmel</w:t>
            </w:r>
            <w:proofErr w:type="spellEnd"/>
          </w:p>
        </w:tc>
        <w:tc>
          <w:tcPr>
            <w:tcW w:w="0" w:type="auto"/>
          </w:tcPr>
          <w:p w14:paraId="4BF9FC82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Hajtson</w:t>
            </w:r>
            <w:proofErr w:type="spellEnd"/>
            <w:r>
              <w:t xml:space="preserve"> </w:t>
            </w:r>
            <w:proofErr w:type="spellStart"/>
            <w:r>
              <w:t>végre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regisztrációt</w:t>
            </w:r>
            <w:proofErr w:type="spellEnd"/>
            <w:r>
              <w:t xml:space="preserve">, de ne </w:t>
            </w:r>
            <w:proofErr w:type="spellStart"/>
            <w:r>
              <w:t>erősítse</w:t>
            </w:r>
            <w:proofErr w:type="spellEnd"/>
            <w:r>
              <w:t xml:space="preserve"> meg </w:t>
            </w:r>
            <w:proofErr w:type="spellStart"/>
            <w:r>
              <w:t>az</w:t>
            </w:r>
            <w:proofErr w:type="spellEnd"/>
            <w:r>
              <w:t xml:space="preserve"> </w:t>
            </w:r>
            <w:proofErr w:type="spellStart"/>
            <w:r>
              <w:t>emailt</w:t>
            </w:r>
            <w:proofErr w:type="spellEnd"/>
          </w:p>
          <w:p w14:paraId="7DE72D86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</w:t>
            </w:r>
            <w:proofErr w:type="spellStart"/>
            <w:r>
              <w:t>bejelentkezési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  <w:p w14:paraId="78762DD0" w14:textId="77777777" w:rsidR="006B22E0" w:rsidRDefault="006B22E0" w:rsidP="006254C7">
            <w:pPr>
              <w:pStyle w:val="Compact"/>
            </w:pPr>
            <w:r>
              <w:t xml:space="preserve">3. Adja meg a </w:t>
            </w:r>
            <w:proofErr w:type="spellStart"/>
            <w:r>
              <w:t>regisztrált</w:t>
            </w:r>
            <w:proofErr w:type="spellEnd"/>
            <w:r>
              <w:t xml:space="preserve"> (</w:t>
            </w:r>
            <w:proofErr w:type="spellStart"/>
            <w:r>
              <w:t>nem</w:t>
            </w:r>
            <w:proofErr w:type="spellEnd"/>
            <w:r>
              <w:t xml:space="preserve"> </w:t>
            </w:r>
            <w:proofErr w:type="spellStart"/>
            <w:r>
              <w:t>megerősített</w:t>
            </w:r>
            <w:proofErr w:type="spellEnd"/>
            <w:r>
              <w:t xml:space="preserve">) email </w:t>
            </w:r>
            <w:proofErr w:type="spellStart"/>
            <w:r>
              <w:t>címet</w:t>
            </w:r>
            <w:proofErr w:type="spellEnd"/>
          </w:p>
          <w:p w14:paraId="709FB941" w14:textId="77777777" w:rsidR="006B22E0" w:rsidRDefault="006B22E0" w:rsidP="006254C7">
            <w:pPr>
              <w:pStyle w:val="Compact"/>
            </w:pPr>
            <w:r>
              <w:t xml:space="preserve">4. Adja meg a </w:t>
            </w:r>
            <w:proofErr w:type="spellStart"/>
            <w:r>
              <w:t>helyes</w:t>
            </w:r>
            <w:proofErr w:type="spellEnd"/>
            <w:r>
              <w:t xml:space="preserve"> </w:t>
            </w:r>
            <w:proofErr w:type="spellStart"/>
            <w:r>
              <w:t>jelszót</w:t>
            </w:r>
            <w:proofErr w:type="spellEnd"/>
          </w:p>
          <w:p w14:paraId="300A49D0" w14:textId="77777777" w:rsidR="006B22E0" w:rsidRDefault="006B22E0" w:rsidP="006254C7">
            <w:pPr>
              <w:pStyle w:val="Compact"/>
            </w:pPr>
            <w:r>
              <w:t xml:space="preserve">5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Bejelentkezé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6A5F6195" w14:textId="77777777" w:rsidR="006B22E0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Nyissa</w:t>
            </w:r>
            <w:proofErr w:type="spellEnd"/>
            <w:r>
              <w:t xml:space="preserve"> meg a </w:t>
            </w:r>
            <w:proofErr w:type="spellStart"/>
            <w:r>
              <w:t>kapott</w:t>
            </w:r>
            <w:proofErr w:type="spellEnd"/>
            <w:r>
              <w:t xml:space="preserve">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emailt</w:t>
            </w:r>
            <w:proofErr w:type="spellEnd"/>
          </w:p>
          <w:p w14:paraId="582CD12B" w14:textId="384C838C" w:rsidR="006B22E0" w:rsidRDefault="006B22E0" w:rsidP="006254C7">
            <w:pPr>
              <w:pStyle w:val="Compact"/>
            </w:pPr>
            <w:r>
              <w:t xml:space="preserve">7.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linkre</w:t>
            </w:r>
            <w:proofErr w:type="spellEnd"/>
          </w:p>
        </w:tc>
        <w:tc>
          <w:tcPr>
            <w:tcW w:w="0" w:type="auto"/>
          </w:tcPr>
          <w:p w14:paraId="3AD4995C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Átirányítás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email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  <w:p w14:paraId="33D75F86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megerősítő</w:t>
            </w:r>
            <w:proofErr w:type="spellEnd"/>
            <w:r>
              <w:t xml:space="preserve"> email </w:t>
            </w:r>
            <w:proofErr w:type="spellStart"/>
            <w:r>
              <w:t>kerül</w:t>
            </w:r>
            <w:proofErr w:type="spellEnd"/>
            <w:r>
              <w:t xml:space="preserve"> </w:t>
            </w:r>
            <w:proofErr w:type="spellStart"/>
            <w:r>
              <w:t>kiküldésre</w:t>
            </w:r>
            <w:proofErr w:type="spellEnd"/>
          </w:p>
          <w:p w14:paraId="6D0FCADC" w14:textId="77777777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megerősítő</w:t>
            </w:r>
            <w:proofErr w:type="spellEnd"/>
            <w:r>
              <w:t xml:space="preserve"> link </w:t>
            </w:r>
            <w:proofErr w:type="spellStart"/>
            <w:r>
              <w:t>után</w:t>
            </w:r>
            <w:proofErr w:type="spellEnd"/>
            <w:r>
              <w:t xml:space="preserve"> </w:t>
            </w:r>
            <w:proofErr w:type="spellStart"/>
            <w:r>
              <w:t>automatikus</w:t>
            </w:r>
            <w:proofErr w:type="spellEnd"/>
            <w:r>
              <w:t xml:space="preserve"> </w:t>
            </w:r>
            <w:proofErr w:type="spellStart"/>
            <w:r>
              <w:t>bejelentkezés</w:t>
            </w:r>
            <w:proofErr w:type="spellEnd"/>
            <w:r>
              <w:t xml:space="preserve"> </w:t>
            </w:r>
            <w:proofErr w:type="spellStart"/>
            <w:r>
              <w:t>történik</w:t>
            </w:r>
            <w:proofErr w:type="spellEnd"/>
          </w:p>
          <w:p w14:paraId="4A6144BF" w14:textId="68786035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Átirányítás</w:t>
            </w:r>
            <w:proofErr w:type="spellEnd"/>
            <w:r>
              <w:t xml:space="preserve"> a </w:t>
            </w:r>
            <w:proofErr w:type="spellStart"/>
            <w:r>
              <w:t>kezdőlapra</w:t>
            </w:r>
            <w:proofErr w:type="spellEnd"/>
          </w:p>
        </w:tc>
      </w:tr>
      <w:tr w:rsidR="00F543E5" w14:paraId="23CD64F9" w14:textId="77777777" w:rsidTr="006B22E0">
        <w:tc>
          <w:tcPr>
            <w:tcW w:w="548" w:type="pct"/>
          </w:tcPr>
          <w:p w14:paraId="15FED598" w14:textId="77777777" w:rsidR="006B22E0" w:rsidRDefault="006B22E0" w:rsidP="006254C7">
            <w:pPr>
              <w:pStyle w:val="Compact"/>
            </w:pPr>
            <w:r>
              <w:t>LOG-02</w:t>
            </w:r>
          </w:p>
        </w:tc>
        <w:tc>
          <w:tcPr>
            <w:tcW w:w="0" w:type="auto"/>
          </w:tcPr>
          <w:p w14:paraId="6C54E728" w14:textId="77777777" w:rsidR="006B22E0" w:rsidRDefault="006B22E0" w:rsidP="006254C7">
            <w:pPr>
              <w:pStyle w:val="Compact"/>
            </w:pP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bejelentkezés</w:t>
            </w:r>
            <w:proofErr w:type="spellEnd"/>
            <w:r>
              <w:t xml:space="preserve"> </w:t>
            </w:r>
            <w:proofErr w:type="spellStart"/>
            <w:r>
              <w:t>megerősített</w:t>
            </w:r>
            <w:proofErr w:type="spellEnd"/>
            <w:r>
              <w:t xml:space="preserve"> email </w:t>
            </w:r>
            <w:proofErr w:type="spellStart"/>
            <w:r>
              <w:t>címmel</w:t>
            </w:r>
            <w:proofErr w:type="spellEnd"/>
          </w:p>
        </w:tc>
        <w:tc>
          <w:tcPr>
            <w:tcW w:w="0" w:type="auto"/>
          </w:tcPr>
          <w:p w14:paraId="4C32AC20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Navigáljon</w:t>
            </w:r>
            <w:proofErr w:type="spellEnd"/>
            <w:r>
              <w:t xml:space="preserve"> a </w:t>
            </w:r>
            <w:proofErr w:type="spellStart"/>
            <w:r>
              <w:t>bejelentkezési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  <w:p w14:paraId="1F4C2998" w14:textId="77777777" w:rsidR="006B22E0" w:rsidRDefault="006B22E0" w:rsidP="006254C7">
            <w:pPr>
              <w:pStyle w:val="Compact"/>
            </w:pPr>
            <w:r>
              <w:t xml:space="preserve">2. Adja meg a </w:t>
            </w:r>
            <w:proofErr w:type="spellStart"/>
            <w:r>
              <w:t>regisztrált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már</w:t>
            </w:r>
            <w:proofErr w:type="spellEnd"/>
            <w:r>
              <w:t xml:space="preserve"> </w:t>
            </w:r>
            <w:proofErr w:type="spellStart"/>
            <w:r>
              <w:t>megerősített</w:t>
            </w:r>
            <w:proofErr w:type="spellEnd"/>
            <w:r>
              <w:t xml:space="preserve"> email </w:t>
            </w:r>
            <w:proofErr w:type="spellStart"/>
            <w:r>
              <w:t>címet</w:t>
            </w:r>
            <w:proofErr w:type="spellEnd"/>
          </w:p>
          <w:p w14:paraId="23541201" w14:textId="77777777" w:rsidR="006B22E0" w:rsidRDefault="006B22E0" w:rsidP="006254C7">
            <w:pPr>
              <w:pStyle w:val="Compact"/>
            </w:pPr>
            <w:r>
              <w:t xml:space="preserve">3. Adja meg a </w:t>
            </w:r>
            <w:proofErr w:type="spellStart"/>
            <w:r>
              <w:t>helyes</w:t>
            </w:r>
            <w:proofErr w:type="spellEnd"/>
            <w:r>
              <w:t xml:space="preserve"> </w:t>
            </w:r>
            <w:proofErr w:type="spellStart"/>
            <w:r>
              <w:t>jelszót</w:t>
            </w:r>
            <w:proofErr w:type="spellEnd"/>
          </w:p>
          <w:p w14:paraId="1034D98D" w14:textId="47E47B1E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Bejelentkezé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568ABEFA" w14:textId="51452558" w:rsidR="006B22E0" w:rsidRDefault="006B22E0" w:rsidP="006254C7">
            <w:pPr>
              <w:pStyle w:val="Compact"/>
            </w:pP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bejelentkezés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átirányítás</w:t>
            </w:r>
            <w:proofErr w:type="spellEnd"/>
            <w:r>
              <w:t xml:space="preserve"> a </w:t>
            </w:r>
            <w:proofErr w:type="spellStart"/>
            <w:r>
              <w:t>vezérlőpultra</w:t>
            </w:r>
            <w:proofErr w:type="spellEnd"/>
          </w:p>
        </w:tc>
      </w:tr>
      <w:tr w:rsidR="00F543E5" w14:paraId="22433698" w14:textId="77777777" w:rsidTr="006B22E0">
        <w:tc>
          <w:tcPr>
            <w:tcW w:w="548" w:type="pct"/>
          </w:tcPr>
          <w:p w14:paraId="19A76A5E" w14:textId="77777777" w:rsidR="006B22E0" w:rsidRDefault="006B22E0" w:rsidP="006254C7">
            <w:pPr>
              <w:pStyle w:val="Compact"/>
            </w:pPr>
            <w:r>
              <w:t>ORG-01</w:t>
            </w:r>
          </w:p>
        </w:tc>
        <w:tc>
          <w:tcPr>
            <w:tcW w:w="0" w:type="auto"/>
          </w:tcPr>
          <w:p w14:paraId="46A85DAF" w14:textId="77777777" w:rsidR="006B22E0" w:rsidRDefault="006B22E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</w:p>
        </w:tc>
        <w:tc>
          <w:tcPr>
            <w:tcW w:w="0" w:type="auto"/>
          </w:tcPr>
          <w:p w14:paraId="1736D44B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6144AC4A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“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6B35CF44" w14:textId="77777777" w:rsidR="006B22E0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nevet</w:t>
            </w:r>
            <w:proofErr w:type="spellEnd"/>
          </w:p>
          <w:p w14:paraId="3AA39A7B" w14:textId="4F8B43EF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Töltsön</w:t>
            </w:r>
            <w:proofErr w:type="spellEnd"/>
            <w:r>
              <w:t xml:space="preserve"> </w:t>
            </w:r>
            <w:proofErr w:type="spellStart"/>
            <w:r>
              <w:t>fel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logót</w:t>
            </w:r>
            <w:proofErr w:type="spellEnd"/>
          </w:p>
          <w:p w14:paraId="3263A694" w14:textId="77777777" w:rsidR="006B22E0" w:rsidRDefault="006B22E0" w:rsidP="006254C7">
            <w:pPr>
              <w:pStyle w:val="Compact"/>
            </w:pPr>
            <w:r>
              <w:t xml:space="preserve">5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Következő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2296B0CE" w14:textId="77777777" w:rsidR="006B22E0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legalább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email </w:t>
            </w:r>
            <w:proofErr w:type="spellStart"/>
            <w:r>
              <w:t>címet</w:t>
            </w:r>
            <w:proofErr w:type="spellEnd"/>
            <w:r>
              <w:t xml:space="preserve"> a </w:t>
            </w:r>
            <w:proofErr w:type="spellStart"/>
            <w:r>
              <w:t>csapattag</w:t>
            </w:r>
            <w:proofErr w:type="spellEnd"/>
            <w:r>
              <w:t xml:space="preserve"> </w:t>
            </w:r>
            <w:proofErr w:type="spellStart"/>
            <w:r>
              <w:t>meghívásához</w:t>
            </w:r>
            <w:proofErr w:type="spellEnd"/>
          </w:p>
          <w:p w14:paraId="2E203776" w14:textId="77777777" w:rsidR="006B22E0" w:rsidRDefault="006B22E0" w:rsidP="006254C7">
            <w:pPr>
              <w:pStyle w:val="Compact"/>
            </w:pPr>
            <w:r>
              <w:t xml:space="preserve">7. </w:t>
            </w:r>
            <w:proofErr w:type="spellStart"/>
            <w:r>
              <w:t>Válasszon</w:t>
            </w:r>
            <w:proofErr w:type="spellEnd"/>
            <w:r>
              <w:t xml:space="preserve"> </w:t>
            </w:r>
            <w:proofErr w:type="spellStart"/>
            <w:r>
              <w:t>szerepkört</w:t>
            </w:r>
            <w:proofErr w:type="spellEnd"/>
            <w:r>
              <w:t xml:space="preserve"> </w:t>
            </w:r>
            <w:proofErr w:type="spellStart"/>
            <w:r>
              <w:t>minden</w:t>
            </w:r>
            <w:proofErr w:type="spellEnd"/>
            <w:r>
              <w:t xml:space="preserve"> </w:t>
            </w:r>
            <w:proofErr w:type="spellStart"/>
            <w:r>
              <w:t>meghívottnak</w:t>
            </w:r>
            <w:proofErr w:type="spellEnd"/>
          </w:p>
          <w:p w14:paraId="441ECBA1" w14:textId="0A099EDD" w:rsidR="006B22E0" w:rsidRDefault="006B22E0" w:rsidP="006254C7">
            <w:pPr>
              <w:pStyle w:val="Compact"/>
            </w:pPr>
            <w:r>
              <w:t xml:space="preserve">8. </w:t>
            </w:r>
            <w:proofErr w:type="spellStart"/>
            <w:r>
              <w:t>Kattintson</w:t>
            </w:r>
            <w:proofErr w:type="spellEnd"/>
            <w:r>
              <w:t xml:space="preserve"> a “Projekt </w:t>
            </w:r>
            <w:proofErr w:type="spellStart"/>
            <w:r>
              <w:t>létrehozása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46DA3126" w14:textId="7A846F24" w:rsidR="006B22E0" w:rsidRDefault="006B22E0" w:rsidP="006254C7">
            <w:pPr>
              <w:pStyle w:val="Compact"/>
            </w:pPr>
            <w:r>
              <w:t xml:space="preserve">1. Projekt </w:t>
            </w:r>
            <w:proofErr w:type="spellStart"/>
            <w:r>
              <w:t>létrejön</w:t>
            </w:r>
            <w:proofErr w:type="spellEnd"/>
            <w:r>
              <w:t xml:space="preserve"> a </w:t>
            </w:r>
            <w:proofErr w:type="spellStart"/>
            <w:r>
              <w:t>rendszerben</w:t>
            </w:r>
            <w:proofErr w:type="spellEnd"/>
          </w:p>
          <w:p w14:paraId="70DDC620" w14:textId="07069DCF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Automatikusan</w:t>
            </w:r>
            <w:proofErr w:type="spellEnd"/>
            <w:r>
              <w:t xml:space="preserve"> </w:t>
            </w:r>
            <w:proofErr w:type="spellStart"/>
            <w:r>
              <w:t>tulajdonosi</w:t>
            </w:r>
            <w:proofErr w:type="spellEnd"/>
            <w:r>
              <w:t xml:space="preserve"> </w:t>
            </w:r>
            <w:proofErr w:type="spellStart"/>
            <w:r>
              <w:t>szerepkört</w:t>
            </w:r>
            <w:proofErr w:type="spellEnd"/>
            <w:r>
              <w:t xml:space="preserve"> </w:t>
            </w:r>
            <w:proofErr w:type="spellStart"/>
            <w:r>
              <w:t>kap</w:t>
            </w:r>
            <w:proofErr w:type="spellEnd"/>
            <w:r>
              <w:t xml:space="preserve"> a </w:t>
            </w:r>
            <w:proofErr w:type="spellStart"/>
            <w:r>
              <w:t>létrehozó</w:t>
            </w:r>
            <w:proofErr w:type="spellEnd"/>
            <w:r>
              <w:t xml:space="preserve"> </w:t>
            </w:r>
            <w:proofErr w:type="spellStart"/>
            <w:r>
              <w:t>fiók</w:t>
            </w:r>
            <w:proofErr w:type="spellEnd"/>
          </w:p>
          <w:p w14:paraId="7101BACB" w14:textId="77777777" w:rsidR="006B22E0" w:rsidRDefault="006B22E0" w:rsidP="006254C7">
            <w:pPr>
              <w:pStyle w:val="Compact"/>
            </w:pPr>
            <w:r>
              <w:t xml:space="preserve">3. Minden </w:t>
            </w:r>
            <w:proofErr w:type="spellStart"/>
            <w:r>
              <w:t>meghívott</w:t>
            </w:r>
            <w:proofErr w:type="spellEnd"/>
            <w:r>
              <w:t xml:space="preserve"> email </w:t>
            </w:r>
            <w:proofErr w:type="spellStart"/>
            <w:r>
              <w:t>címre</w:t>
            </w:r>
            <w:proofErr w:type="spellEnd"/>
            <w:r>
              <w:t xml:space="preserve"> </w:t>
            </w:r>
            <w:proofErr w:type="spellStart"/>
            <w:r>
              <w:t>meghívó</w:t>
            </w:r>
            <w:proofErr w:type="spellEnd"/>
            <w:r>
              <w:t xml:space="preserve"> </w:t>
            </w:r>
            <w:proofErr w:type="spellStart"/>
            <w:r>
              <w:t>kerül</w:t>
            </w:r>
            <w:proofErr w:type="spellEnd"/>
            <w:r>
              <w:t xml:space="preserve"> </w:t>
            </w:r>
            <w:proofErr w:type="spellStart"/>
            <w:r>
              <w:t>kiküldésre</w:t>
            </w:r>
            <w:proofErr w:type="spellEnd"/>
          </w:p>
          <w:p w14:paraId="6C76BD25" w14:textId="7F9E2516" w:rsidR="006B22E0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Átirányítás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kezdőlapjára</w:t>
            </w:r>
            <w:proofErr w:type="spellEnd"/>
          </w:p>
        </w:tc>
      </w:tr>
      <w:tr w:rsidR="00F543E5" w14:paraId="7E6680B1" w14:textId="77777777" w:rsidTr="006B22E0">
        <w:tc>
          <w:tcPr>
            <w:tcW w:w="548" w:type="pct"/>
          </w:tcPr>
          <w:p w14:paraId="07922C54" w14:textId="77777777" w:rsidR="006B22E0" w:rsidRDefault="006B22E0" w:rsidP="006254C7">
            <w:pPr>
              <w:pStyle w:val="Compact"/>
            </w:pPr>
            <w:r>
              <w:t>ORG-02</w:t>
            </w:r>
          </w:p>
        </w:tc>
        <w:tc>
          <w:tcPr>
            <w:tcW w:w="0" w:type="auto"/>
          </w:tcPr>
          <w:p w14:paraId="0DBB5475" w14:textId="77777777" w:rsidR="006B22E0" w:rsidRDefault="006B22E0" w:rsidP="006254C7">
            <w:pPr>
              <w:pStyle w:val="Compact"/>
            </w:pPr>
            <w:proofErr w:type="spellStart"/>
            <w:r>
              <w:t>Invitáció</w:t>
            </w:r>
            <w:proofErr w:type="spellEnd"/>
            <w:r>
              <w:t xml:space="preserve"> </w:t>
            </w:r>
            <w:proofErr w:type="spellStart"/>
            <w:r>
              <w:t>elfogadása</w:t>
            </w:r>
            <w:proofErr w:type="spellEnd"/>
          </w:p>
        </w:tc>
        <w:tc>
          <w:tcPr>
            <w:tcW w:w="0" w:type="auto"/>
          </w:tcPr>
          <w:p w14:paraId="06AEA46C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Kapjon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meghívót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projekthez</w:t>
            </w:r>
            <w:proofErr w:type="spellEnd"/>
          </w:p>
          <w:p w14:paraId="466DEC6C" w14:textId="77777777" w:rsidR="006B22E0" w:rsidRDefault="006B22E0" w:rsidP="006254C7">
            <w:pPr>
              <w:pStyle w:val="Compact"/>
            </w:pPr>
            <w:r>
              <w:lastRenderedPageBreak/>
              <w:t xml:space="preserve">2. </w:t>
            </w:r>
            <w:proofErr w:type="spellStart"/>
            <w:r>
              <w:t>Nyissa</w:t>
            </w:r>
            <w:proofErr w:type="spellEnd"/>
            <w:r>
              <w:t xml:space="preserve"> meg a </w:t>
            </w:r>
            <w:proofErr w:type="spellStart"/>
            <w:r>
              <w:t>meghívót</w:t>
            </w:r>
            <w:proofErr w:type="spellEnd"/>
            <w:r>
              <w:t xml:space="preserve"> </w:t>
            </w:r>
            <w:proofErr w:type="spellStart"/>
            <w:r>
              <w:t>tartalmazó</w:t>
            </w:r>
            <w:proofErr w:type="spellEnd"/>
            <w:r>
              <w:t xml:space="preserve"> </w:t>
            </w:r>
            <w:proofErr w:type="spellStart"/>
            <w:r>
              <w:t>emailt</w:t>
            </w:r>
            <w:proofErr w:type="spellEnd"/>
          </w:p>
          <w:p w14:paraId="4A45C98B" w14:textId="40FE2E13" w:rsidR="006B22E0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meghívóban</w:t>
            </w:r>
            <w:proofErr w:type="spellEnd"/>
            <w:r>
              <w:t xml:space="preserve"> </w:t>
            </w:r>
            <w:proofErr w:type="spellStart"/>
            <w:r>
              <w:t>található</w:t>
            </w:r>
            <w:proofErr w:type="spellEnd"/>
            <w:r>
              <w:t xml:space="preserve"> linker</w:t>
            </w:r>
          </w:p>
          <w:p w14:paraId="479CFE01" w14:textId="77777777" w:rsidR="006B22E0" w:rsidRDefault="006B22E0" w:rsidP="006254C7">
            <w:pPr>
              <w:pStyle w:val="Compact"/>
            </w:pPr>
            <w:r>
              <w:t xml:space="preserve">4a. Már </w:t>
            </w:r>
            <w:proofErr w:type="spellStart"/>
            <w:r>
              <w:t>regisztrált</w:t>
            </w:r>
            <w:proofErr w:type="spellEnd"/>
            <w:r>
              <w:t xml:space="preserve"> </w:t>
            </w:r>
            <w:proofErr w:type="spellStart"/>
            <w:r>
              <w:t>felhasználó</w:t>
            </w:r>
            <w:proofErr w:type="spellEnd"/>
            <w:r>
              <w:t xml:space="preserve"> </w:t>
            </w:r>
            <w:proofErr w:type="spellStart"/>
            <w:r>
              <w:t>esetén</w:t>
            </w:r>
            <w:proofErr w:type="spellEnd"/>
            <w:r>
              <w:t xml:space="preserve">: </w:t>
            </w:r>
            <w:proofErr w:type="spellStart"/>
            <w:r>
              <w:t>jelentkezzen</w:t>
            </w:r>
            <w:proofErr w:type="spellEnd"/>
            <w:r>
              <w:t xml:space="preserve"> be</w:t>
            </w:r>
          </w:p>
          <w:p w14:paraId="7F77977E" w14:textId="77777777" w:rsidR="006B22E0" w:rsidRDefault="006B22E0" w:rsidP="006254C7">
            <w:pPr>
              <w:pStyle w:val="Compact"/>
            </w:pPr>
            <w:r>
              <w:t xml:space="preserve">4b.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felhasználó</w:t>
            </w:r>
            <w:proofErr w:type="spellEnd"/>
            <w:r>
              <w:t xml:space="preserve"> </w:t>
            </w:r>
            <w:proofErr w:type="spellStart"/>
            <w:r>
              <w:t>esetén</w:t>
            </w:r>
            <w:proofErr w:type="spellEnd"/>
            <w:r>
              <w:t xml:space="preserve">: </w:t>
            </w:r>
            <w:proofErr w:type="spellStart"/>
            <w:r>
              <w:t>regisztráljon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erősítse</w:t>
            </w:r>
            <w:proofErr w:type="spellEnd"/>
            <w:r>
              <w:t xml:space="preserve"> meg email </w:t>
            </w:r>
            <w:proofErr w:type="spellStart"/>
            <w:r>
              <w:t>címét</w:t>
            </w:r>
            <w:proofErr w:type="spellEnd"/>
          </w:p>
          <w:p w14:paraId="66A3B9FC" w14:textId="6CC93EB5" w:rsidR="006B22E0" w:rsidRDefault="006B22E0" w:rsidP="006254C7">
            <w:pPr>
              <w:pStyle w:val="Compact"/>
            </w:pPr>
            <w:r>
              <w:t xml:space="preserve">5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automatikusan</w:t>
            </w:r>
            <w:proofErr w:type="spellEnd"/>
            <w:r>
              <w:t xml:space="preserve"> </w:t>
            </w:r>
            <w:proofErr w:type="spellStart"/>
            <w:r>
              <w:t>csatlakoztatja</w:t>
            </w:r>
            <w:proofErr w:type="spellEnd"/>
            <w:r>
              <w:t xml:space="preserve"> a </w:t>
            </w:r>
            <w:proofErr w:type="spellStart"/>
            <w:r>
              <w:t>projekthez</w:t>
            </w:r>
            <w:proofErr w:type="spellEnd"/>
          </w:p>
        </w:tc>
        <w:tc>
          <w:tcPr>
            <w:tcW w:w="0" w:type="auto"/>
          </w:tcPr>
          <w:p w14:paraId="3806A628" w14:textId="77777777" w:rsidR="006B22E0" w:rsidRDefault="006B22E0" w:rsidP="006254C7">
            <w:pPr>
              <w:pStyle w:val="Compact"/>
            </w:pPr>
            <w:r>
              <w:lastRenderedPageBreak/>
              <w:t xml:space="preserve">1a. Már </w:t>
            </w:r>
            <w:proofErr w:type="spellStart"/>
            <w:r>
              <w:t>regisztrált</w:t>
            </w:r>
            <w:proofErr w:type="spellEnd"/>
            <w:r>
              <w:t xml:space="preserve"> </w:t>
            </w:r>
            <w:proofErr w:type="spellStart"/>
            <w:r>
              <w:t>felhasználó</w:t>
            </w:r>
            <w:proofErr w:type="spellEnd"/>
            <w:r>
              <w:t xml:space="preserve"> </w:t>
            </w:r>
            <w:proofErr w:type="spellStart"/>
            <w:r>
              <w:t>esetén</w:t>
            </w:r>
            <w:proofErr w:type="spellEnd"/>
            <w:r>
              <w:t xml:space="preserve">: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bejelentkezés</w:t>
            </w:r>
            <w:proofErr w:type="spellEnd"/>
            <w:r>
              <w:t xml:space="preserve"> </w:t>
            </w:r>
            <w:proofErr w:type="spellStart"/>
            <w:r>
              <w:lastRenderedPageBreak/>
              <w:t>után</w:t>
            </w:r>
            <w:proofErr w:type="spellEnd"/>
            <w:r>
              <w:t xml:space="preserve"> </w:t>
            </w:r>
            <w:proofErr w:type="spellStart"/>
            <w:r>
              <w:t>automatikus</w:t>
            </w:r>
            <w:proofErr w:type="spellEnd"/>
            <w:r>
              <w:t xml:space="preserve"> </w:t>
            </w:r>
            <w:proofErr w:type="spellStart"/>
            <w:r>
              <w:t>csatlakozás</w:t>
            </w:r>
            <w:proofErr w:type="spellEnd"/>
            <w:r>
              <w:t xml:space="preserve"> a </w:t>
            </w:r>
            <w:proofErr w:type="spellStart"/>
            <w:r>
              <w:t>projekthez</w:t>
            </w:r>
            <w:proofErr w:type="spellEnd"/>
          </w:p>
          <w:p w14:paraId="7B850ACB" w14:textId="77777777" w:rsidR="006B22E0" w:rsidRDefault="006B22E0" w:rsidP="006254C7">
            <w:pPr>
              <w:pStyle w:val="Compact"/>
            </w:pPr>
            <w:r>
              <w:t xml:space="preserve">1b.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felhasználó</w:t>
            </w:r>
            <w:proofErr w:type="spellEnd"/>
            <w:r>
              <w:t xml:space="preserve"> </w:t>
            </w:r>
            <w:proofErr w:type="spellStart"/>
            <w:r>
              <w:t>esetén</w:t>
            </w:r>
            <w:proofErr w:type="spellEnd"/>
            <w:r>
              <w:t xml:space="preserve">: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regisztráció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email </w:t>
            </w:r>
            <w:proofErr w:type="spellStart"/>
            <w:r>
              <w:t>megerősítés</w:t>
            </w:r>
            <w:proofErr w:type="spellEnd"/>
            <w:r>
              <w:t xml:space="preserve"> </w:t>
            </w:r>
            <w:proofErr w:type="spellStart"/>
            <w:r>
              <w:t>után</w:t>
            </w:r>
            <w:proofErr w:type="spellEnd"/>
            <w:r>
              <w:t xml:space="preserve"> </w:t>
            </w:r>
            <w:proofErr w:type="spellStart"/>
            <w:r>
              <w:t>automatikus</w:t>
            </w:r>
            <w:proofErr w:type="spellEnd"/>
            <w:r>
              <w:t xml:space="preserve"> </w:t>
            </w:r>
            <w:proofErr w:type="spellStart"/>
            <w:r>
              <w:t>csatlakozás</w:t>
            </w:r>
            <w:proofErr w:type="spellEnd"/>
            <w:r>
              <w:t xml:space="preserve"> a </w:t>
            </w:r>
            <w:proofErr w:type="spellStart"/>
            <w:r>
              <w:t>projekthez</w:t>
            </w:r>
            <w:proofErr w:type="spellEnd"/>
          </w:p>
          <w:p w14:paraId="3222DC34" w14:textId="72211DE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Átirányítás</w:t>
            </w:r>
            <w:proofErr w:type="spellEnd"/>
            <w:r>
              <w:t xml:space="preserve"> a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kezdőlapjára</w:t>
            </w:r>
            <w:proofErr w:type="spellEnd"/>
          </w:p>
        </w:tc>
      </w:tr>
      <w:tr w:rsidR="00F543E5" w14:paraId="09375827" w14:textId="77777777" w:rsidTr="006B22E0">
        <w:tc>
          <w:tcPr>
            <w:tcW w:w="548" w:type="pct"/>
          </w:tcPr>
          <w:p w14:paraId="3D640348" w14:textId="77777777" w:rsidR="006B22E0" w:rsidRDefault="006B22E0" w:rsidP="006254C7">
            <w:pPr>
              <w:pStyle w:val="Compact"/>
            </w:pPr>
            <w:r>
              <w:lastRenderedPageBreak/>
              <w:t>ORG-03</w:t>
            </w:r>
          </w:p>
        </w:tc>
        <w:tc>
          <w:tcPr>
            <w:tcW w:w="0" w:type="auto"/>
          </w:tcPr>
          <w:p w14:paraId="40DEBA19" w14:textId="77777777" w:rsidR="006B22E0" w:rsidRDefault="006B22E0" w:rsidP="006254C7">
            <w:pPr>
              <w:pStyle w:val="Compact"/>
            </w:pPr>
            <w:r>
              <w:t xml:space="preserve">Projekt </w:t>
            </w:r>
            <w:proofErr w:type="spellStart"/>
            <w:r>
              <w:t>váltás</w:t>
            </w:r>
            <w:proofErr w:type="spellEnd"/>
          </w:p>
        </w:tc>
        <w:tc>
          <w:tcPr>
            <w:tcW w:w="0" w:type="auto"/>
          </w:tcPr>
          <w:p w14:paraId="166DAC7E" w14:textId="77777777" w:rsidR="006B22E0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olyan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  <w:r>
              <w:t xml:space="preserve">, </w:t>
            </w:r>
            <w:proofErr w:type="spellStart"/>
            <w:r>
              <w:t>amely</w:t>
            </w:r>
            <w:proofErr w:type="spellEnd"/>
            <w:r>
              <w:t xml:space="preserve"> </w:t>
            </w:r>
            <w:proofErr w:type="spellStart"/>
            <w:r>
              <w:t>több</w:t>
            </w:r>
            <w:proofErr w:type="spellEnd"/>
            <w:r>
              <w:t xml:space="preserve"> </w:t>
            </w:r>
            <w:proofErr w:type="spellStart"/>
            <w:r>
              <w:t>projekthez</w:t>
            </w:r>
            <w:proofErr w:type="spellEnd"/>
            <w:r>
              <w:t xml:space="preserve"> is </w:t>
            </w:r>
            <w:proofErr w:type="spellStart"/>
            <w:r>
              <w:t>hozzáfér</w:t>
            </w:r>
            <w:proofErr w:type="spellEnd"/>
          </w:p>
          <w:p w14:paraId="0E3B709F" w14:textId="77777777" w:rsidR="006B22E0" w:rsidRDefault="006B22E0" w:rsidP="006254C7">
            <w:pPr>
              <w:pStyle w:val="Compact"/>
            </w:pPr>
            <w:r>
              <w:t xml:space="preserve">2. A </w:t>
            </w:r>
            <w:proofErr w:type="spellStart"/>
            <w:r>
              <w:t>vezérlőpult</w:t>
            </w:r>
            <w:proofErr w:type="spellEnd"/>
            <w:r>
              <w:t xml:space="preserve"> </w:t>
            </w:r>
            <w:proofErr w:type="spellStart"/>
            <w:r>
              <w:t>fő</w:t>
            </w:r>
            <w:proofErr w:type="spellEnd"/>
            <w:r>
              <w:t xml:space="preserve"> </w:t>
            </w:r>
            <w:proofErr w:type="spellStart"/>
            <w:r>
              <w:t>menüsávjának</w:t>
            </w:r>
            <w:proofErr w:type="spellEnd"/>
            <w:r>
              <w:t xml:space="preserve"> </w:t>
            </w:r>
            <w:proofErr w:type="spellStart"/>
            <w:r>
              <w:t>tetején</w:t>
            </w:r>
            <w:proofErr w:type="spellEnd"/>
            <w:r>
              <w:t xml:space="preserve">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váltó</w:t>
            </w:r>
            <w:proofErr w:type="spellEnd"/>
            <w:r>
              <w:t xml:space="preserve"> </w:t>
            </w:r>
            <w:proofErr w:type="spellStart"/>
            <w:r>
              <w:t>menüre</w:t>
            </w:r>
            <w:proofErr w:type="spellEnd"/>
          </w:p>
          <w:p w14:paraId="3B961BDC" w14:textId="087F1453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megjelenő</w:t>
            </w:r>
            <w:proofErr w:type="spellEnd"/>
            <w:r>
              <w:t xml:space="preserve"> </w:t>
            </w:r>
            <w:proofErr w:type="spellStart"/>
            <w:r>
              <w:t>listából</w:t>
            </w:r>
            <w:proofErr w:type="spellEnd"/>
            <w:r>
              <w:t xml:space="preserve"> </w:t>
            </w:r>
            <w:proofErr w:type="spellStart"/>
            <w:r>
              <w:t>válasszon</w:t>
            </w:r>
            <w:proofErr w:type="spellEnd"/>
            <w:r>
              <w:t xml:space="preserve"> ki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másik</w:t>
            </w:r>
            <w:proofErr w:type="spellEnd"/>
            <w:r>
              <w:t xml:space="preserve"> </w:t>
            </w:r>
            <w:proofErr w:type="spellStart"/>
            <w:r>
              <w:t>projektet</w:t>
            </w:r>
            <w:proofErr w:type="spellEnd"/>
          </w:p>
        </w:tc>
        <w:tc>
          <w:tcPr>
            <w:tcW w:w="0" w:type="auto"/>
          </w:tcPr>
          <w:p w14:paraId="051B6A2B" w14:textId="77777777" w:rsidR="006B22E0" w:rsidRDefault="006B22E0" w:rsidP="006254C7">
            <w:pPr>
              <w:pStyle w:val="Compact"/>
            </w:pPr>
            <w:r>
              <w:t xml:space="preserve">1. A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váltó</w:t>
            </w:r>
            <w:proofErr w:type="spellEnd"/>
            <w:r>
              <w:t xml:space="preserve"> </w:t>
            </w:r>
            <w:proofErr w:type="spellStart"/>
            <w:r>
              <w:t>menüben</w:t>
            </w:r>
            <w:proofErr w:type="spellEnd"/>
            <w:r>
              <w:t xml:space="preserve"> </w:t>
            </w:r>
            <w:proofErr w:type="spellStart"/>
            <w:r>
              <w:t>megjelenik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</w:t>
            </w:r>
            <w:proofErr w:type="spellStart"/>
            <w:r>
              <w:t>összes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, </w:t>
            </w:r>
            <w:proofErr w:type="spellStart"/>
            <w:r>
              <w:t>amelyhez</w:t>
            </w:r>
            <w:proofErr w:type="spellEnd"/>
            <w:r>
              <w:t xml:space="preserve"> a </w:t>
            </w:r>
            <w:proofErr w:type="spellStart"/>
            <w:r>
              <w:t>felhasználó</w:t>
            </w:r>
            <w:proofErr w:type="spellEnd"/>
            <w:r>
              <w:t xml:space="preserve"> </w:t>
            </w:r>
            <w:proofErr w:type="spellStart"/>
            <w:r>
              <w:t>hozzáféréssel</w:t>
            </w:r>
            <w:proofErr w:type="spellEnd"/>
            <w:r>
              <w:t xml:space="preserve"> </w:t>
            </w:r>
            <w:proofErr w:type="spellStart"/>
            <w:r>
              <w:t>rendelkezik</w:t>
            </w:r>
            <w:proofErr w:type="spellEnd"/>
          </w:p>
          <w:p w14:paraId="1D8AA46C" w14:textId="77777777" w:rsidR="006B22E0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váltás</w:t>
            </w:r>
            <w:proofErr w:type="spellEnd"/>
            <w:r>
              <w:t xml:space="preserve"> </w:t>
            </w:r>
            <w:proofErr w:type="spellStart"/>
            <w:r>
              <w:t>után</w:t>
            </w:r>
            <w:proofErr w:type="spellEnd"/>
            <w:r>
              <w:t xml:space="preserve">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átirányít</w:t>
            </w:r>
            <w:proofErr w:type="spellEnd"/>
            <w:r>
              <w:t xml:space="preserve"> a </w:t>
            </w:r>
            <w:proofErr w:type="spellStart"/>
            <w:r>
              <w:t>kiválasztott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fő</w:t>
            </w:r>
            <w:proofErr w:type="spellEnd"/>
            <w:r>
              <w:t xml:space="preserve"> </w:t>
            </w:r>
            <w:proofErr w:type="spellStart"/>
            <w:r>
              <w:t>statisztikai</w:t>
            </w:r>
            <w:proofErr w:type="spellEnd"/>
            <w:r>
              <w:t xml:space="preserve"> </w:t>
            </w:r>
            <w:proofErr w:type="spellStart"/>
            <w:r>
              <w:t>oldalára</w:t>
            </w:r>
            <w:proofErr w:type="spellEnd"/>
          </w:p>
          <w:p w14:paraId="08B7AB68" w14:textId="07C4A215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vezérlőpult</w:t>
            </w:r>
            <w:proofErr w:type="spellEnd"/>
            <w:r>
              <w:t xml:space="preserve"> </w:t>
            </w:r>
            <w:proofErr w:type="spellStart"/>
            <w:r>
              <w:t>felülete</w:t>
            </w:r>
            <w:proofErr w:type="spellEnd"/>
            <w:r>
              <w:t xml:space="preserve"> </w:t>
            </w:r>
            <w:proofErr w:type="spellStart"/>
            <w:r>
              <w:t>frissül</w:t>
            </w:r>
            <w:proofErr w:type="spellEnd"/>
            <w:r>
              <w:t xml:space="preserve"> a </w:t>
            </w:r>
            <w:proofErr w:type="spellStart"/>
            <w:r>
              <w:t>kiválasztott</w:t>
            </w:r>
            <w:proofErr w:type="spellEnd"/>
            <w:r>
              <w:t xml:space="preserve"> </w:t>
            </w:r>
            <w:proofErr w:type="spellStart"/>
            <w:r>
              <w:t>projekt</w:t>
            </w:r>
            <w:proofErr w:type="spellEnd"/>
            <w:r>
              <w:t xml:space="preserve"> </w:t>
            </w:r>
            <w:proofErr w:type="spellStart"/>
            <w:r>
              <w:t>adataival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beállításaival</w:t>
            </w:r>
            <w:proofErr w:type="spellEnd"/>
          </w:p>
        </w:tc>
      </w:tr>
      <w:tr w:rsidR="00F543E5" w14:paraId="6734A117" w14:textId="77777777" w:rsidTr="006B22E0">
        <w:tc>
          <w:tcPr>
            <w:tcW w:w="548" w:type="pct"/>
          </w:tcPr>
          <w:p w14:paraId="2B3D7974" w14:textId="77777777" w:rsidR="006B22E0" w:rsidRDefault="006B22E0" w:rsidP="006254C7">
            <w:pPr>
              <w:pStyle w:val="Compact"/>
            </w:pPr>
            <w:r>
              <w:t>CON-01</w:t>
            </w:r>
          </w:p>
        </w:tc>
        <w:tc>
          <w:tcPr>
            <w:tcW w:w="0" w:type="auto"/>
          </w:tcPr>
          <w:p w14:paraId="70693433" w14:textId="77777777" w:rsidR="006B22E0" w:rsidRDefault="006B22E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hozzáadása</w:t>
            </w:r>
            <w:proofErr w:type="spellEnd"/>
          </w:p>
        </w:tc>
        <w:tc>
          <w:tcPr>
            <w:tcW w:w="0" w:type="auto"/>
          </w:tcPr>
          <w:p w14:paraId="57E48A21" w14:textId="77777777" w:rsidR="00AA09F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46D592A9" w14:textId="77777777" w:rsidR="00AA09F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ontakt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5DC22BF2" w14:textId="77777777" w:rsidR="00AA09F5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Kattintson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“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562B1FA0" w14:textId="77777777" w:rsidR="00AA09F5" w:rsidRDefault="006B22E0" w:rsidP="006254C7">
            <w:pPr>
              <w:pStyle w:val="Compact"/>
            </w:pPr>
            <w:r>
              <w:t xml:space="preserve">4. Az </w:t>
            </w:r>
            <w:proofErr w:type="spellStart"/>
            <w:r>
              <w:t>űrlapon</w:t>
            </w:r>
            <w:proofErr w:type="spellEnd"/>
            <w:r>
              <w:t xml:space="preserve"> </w:t>
            </w:r>
            <w:proofErr w:type="spellStart"/>
            <w:r>
              <w:t>adja</w:t>
            </w:r>
            <w:proofErr w:type="spellEnd"/>
            <w:r>
              <w:t xml:space="preserve"> meg a </w:t>
            </w:r>
            <w:proofErr w:type="spellStart"/>
            <w:r>
              <w:t>kontakt</w:t>
            </w:r>
            <w:proofErr w:type="spellEnd"/>
            <w:r>
              <w:t xml:space="preserve"> email </w:t>
            </w:r>
            <w:proofErr w:type="spellStart"/>
            <w:r>
              <w:t>címét</w:t>
            </w:r>
            <w:proofErr w:type="spellEnd"/>
          </w:p>
          <w:p w14:paraId="0D74D57A" w14:textId="77777777" w:rsidR="00AA09F5" w:rsidRDefault="006B22E0" w:rsidP="006254C7">
            <w:pPr>
              <w:pStyle w:val="Compact"/>
            </w:pPr>
            <w:r>
              <w:t xml:space="preserve">5. Adja meg a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teljes</w:t>
            </w:r>
            <w:proofErr w:type="spellEnd"/>
            <w:r>
              <w:t xml:space="preserve"> </w:t>
            </w:r>
            <w:proofErr w:type="spellStart"/>
            <w:r>
              <w:t>nevét</w:t>
            </w:r>
            <w:proofErr w:type="spellEnd"/>
          </w:p>
          <w:p w14:paraId="49FBA32E" w14:textId="77777777" w:rsidR="00AA09F5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Válasszon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státuszt</w:t>
            </w:r>
            <w:proofErr w:type="spellEnd"/>
            <w:r>
              <w:t xml:space="preserve"> a </w:t>
            </w:r>
            <w:proofErr w:type="spellStart"/>
            <w:r>
              <w:t>legordülő</w:t>
            </w:r>
            <w:proofErr w:type="spellEnd"/>
            <w:r>
              <w:t xml:space="preserve"> </w:t>
            </w:r>
            <w:proofErr w:type="spellStart"/>
            <w:r>
              <w:t>menüből</w:t>
            </w:r>
            <w:proofErr w:type="spellEnd"/>
          </w:p>
          <w:p w14:paraId="0F04794C" w14:textId="562E518E" w:rsidR="006B22E0" w:rsidRDefault="006B22E0" w:rsidP="006254C7">
            <w:pPr>
              <w:pStyle w:val="Compact"/>
            </w:pPr>
            <w:r>
              <w:t xml:space="preserve">7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Létrehozá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3B034D0B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hozzáadá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4B182551" w14:textId="77777777" w:rsidR="00F543E5" w:rsidRDefault="006B22E0" w:rsidP="006254C7">
            <w:pPr>
              <w:pStyle w:val="Compact"/>
            </w:pPr>
            <w:r>
              <w:t xml:space="preserve">2. Az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megjelenik</w:t>
            </w:r>
            <w:proofErr w:type="spellEnd"/>
            <w:r>
              <w:t xml:space="preserve"> a </w:t>
            </w:r>
            <w:proofErr w:type="spellStart"/>
            <w:r>
              <w:t>kontaktok</w:t>
            </w:r>
            <w:proofErr w:type="spellEnd"/>
            <w:r>
              <w:t xml:space="preserve"> </w:t>
            </w:r>
            <w:proofErr w:type="spellStart"/>
            <w:r>
              <w:t>listájában</w:t>
            </w:r>
            <w:proofErr w:type="spellEnd"/>
          </w:p>
          <w:p w14:paraId="39AE1A52" w14:textId="08AF6090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átirányít</w:t>
            </w:r>
            <w:proofErr w:type="spellEnd"/>
            <w:r>
              <w:t xml:space="preserve"> a </w:t>
            </w:r>
            <w:proofErr w:type="spellStart"/>
            <w:r>
              <w:t>kontaktok</w:t>
            </w:r>
            <w:proofErr w:type="spellEnd"/>
            <w:r>
              <w:t xml:space="preserve"> </w:t>
            </w:r>
            <w:proofErr w:type="spellStart"/>
            <w:r>
              <w:t>listája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</w:tc>
      </w:tr>
      <w:tr w:rsidR="00F543E5" w14:paraId="6078B3BD" w14:textId="77777777" w:rsidTr="006B22E0">
        <w:tc>
          <w:tcPr>
            <w:tcW w:w="548" w:type="pct"/>
          </w:tcPr>
          <w:p w14:paraId="6914DF5F" w14:textId="77777777" w:rsidR="006B22E0" w:rsidRDefault="006B22E0" w:rsidP="006254C7">
            <w:pPr>
              <w:pStyle w:val="Compact"/>
            </w:pPr>
            <w:r>
              <w:t>CON-02</w:t>
            </w:r>
          </w:p>
        </w:tc>
        <w:tc>
          <w:tcPr>
            <w:tcW w:w="0" w:type="auto"/>
          </w:tcPr>
          <w:p w14:paraId="60CA2E8E" w14:textId="77777777" w:rsidR="006B22E0" w:rsidRDefault="006B22E0" w:rsidP="006254C7">
            <w:pPr>
              <w:pStyle w:val="Compact"/>
            </w:pP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státuszának</w:t>
            </w:r>
            <w:proofErr w:type="spellEnd"/>
            <w:r>
              <w:t xml:space="preserve"> </w:t>
            </w:r>
            <w:proofErr w:type="spellStart"/>
            <w:r>
              <w:t>frissítése</w:t>
            </w:r>
            <w:proofErr w:type="spellEnd"/>
          </w:p>
        </w:tc>
        <w:tc>
          <w:tcPr>
            <w:tcW w:w="0" w:type="auto"/>
          </w:tcPr>
          <w:p w14:paraId="0BCE4616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adminisztrátor</w:t>
            </w:r>
            <w:proofErr w:type="spellEnd"/>
            <w:r>
              <w:t xml:space="preserve"> </w:t>
            </w:r>
            <w:proofErr w:type="spellStart"/>
            <w:r>
              <w:t>vagy</w:t>
            </w:r>
            <w:proofErr w:type="spellEnd"/>
            <w:r>
              <w:t xml:space="preserve"> </w:t>
            </w:r>
            <w:proofErr w:type="spellStart"/>
            <w:r>
              <w:t>tulajdonos</w:t>
            </w:r>
            <w:proofErr w:type="spellEnd"/>
            <w:r>
              <w:t xml:space="preserve"> </w:t>
            </w:r>
            <w:proofErr w:type="spellStart"/>
            <w:r>
              <w:t>szerepkörű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1A934D70" w14:textId="77777777" w:rsidR="00F543E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ontakt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67C845DF" w14:textId="77777777" w:rsidR="00F543E5" w:rsidRDefault="006B22E0" w:rsidP="006254C7">
            <w:pPr>
              <w:pStyle w:val="Compact"/>
            </w:pPr>
            <w:r>
              <w:t xml:space="preserve">3a. </w:t>
            </w:r>
            <w:proofErr w:type="spellStart"/>
            <w:r>
              <w:t>Táblázatban</w:t>
            </w:r>
            <w:proofErr w:type="spellEnd"/>
            <w:r>
              <w:t xml:space="preserve">: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cellában</w:t>
            </w:r>
            <w:proofErr w:type="spellEnd"/>
            <w:r>
              <w:t xml:space="preserve"> </w:t>
            </w:r>
            <w:proofErr w:type="spellStart"/>
            <w:r>
              <w:t>található</w:t>
            </w:r>
            <w:proofErr w:type="spellEnd"/>
            <w:r>
              <w:t xml:space="preserve"> </w:t>
            </w:r>
            <w:proofErr w:type="spellStart"/>
            <w:r>
              <w:t>legordülő</w:t>
            </w:r>
            <w:proofErr w:type="spellEnd"/>
            <w:r>
              <w:t xml:space="preserve"> </w:t>
            </w:r>
            <w:proofErr w:type="spellStart"/>
            <w:r>
              <w:t>menüre</w:t>
            </w:r>
            <w:proofErr w:type="spellEnd"/>
          </w:p>
          <w:p w14:paraId="310E9B23" w14:textId="77777777" w:rsidR="00F543E5" w:rsidRDefault="006B22E0" w:rsidP="006254C7">
            <w:pPr>
              <w:pStyle w:val="Compact"/>
            </w:pPr>
            <w:r>
              <w:t xml:space="preserve">3b. </w:t>
            </w:r>
            <w:proofErr w:type="spellStart"/>
            <w:r>
              <w:t>Vagy</w:t>
            </w:r>
            <w:proofErr w:type="spellEnd"/>
            <w:r>
              <w:t xml:space="preserve">: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nevére</w:t>
            </w:r>
            <w:proofErr w:type="spellEnd"/>
            <w:r>
              <w:t xml:space="preserve"> a </w:t>
            </w:r>
            <w:proofErr w:type="spellStart"/>
            <w:r>
              <w:t>részletek</w:t>
            </w:r>
            <w:proofErr w:type="spellEnd"/>
            <w:r>
              <w:t xml:space="preserve"> </w:t>
            </w:r>
            <w:proofErr w:type="spellStart"/>
            <w:r>
              <w:t>megtekintéséhez</w:t>
            </w:r>
            <w:proofErr w:type="spellEnd"/>
          </w:p>
          <w:p w14:paraId="0FA1E17D" w14:textId="77777777" w:rsidR="00F543E5" w:rsidRDefault="006B22E0" w:rsidP="006254C7">
            <w:pPr>
              <w:pStyle w:val="Compact"/>
            </w:pPr>
            <w:r>
              <w:t xml:space="preserve">4a. </w:t>
            </w:r>
            <w:proofErr w:type="spellStart"/>
            <w:r>
              <w:t>Táblázatban</w:t>
            </w:r>
            <w:proofErr w:type="spellEnd"/>
            <w:r>
              <w:t xml:space="preserve">: </w:t>
            </w:r>
            <w:proofErr w:type="spellStart"/>
            <w:r>
              <w:t>Válasszon</w:t>
            </w:r>
            <w:proofErr w:type="spellEnd"/>
            <w:r>
              <w:t xml:space="preserve">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státuszt</w:t>
            </w:r>
            <w:proofErr w:type="spellEnd"/>
            <w:r>
              <w:t xml:space="preserve"> a </w:t>
            </w:r>
            <w:proofErr w:type="spellStart"/>
            <w:r>
              <w:t>legordülő</w:t>
            </w:r>
            <w:proofErr w:type="spellEnd"/>
            <w:r>
              <w:t xml:space="preserve"> </w:t>
            </w:r>
            <w:proofErr w:type="spellStart"/>
            <w:r>
              <w:t>menüből</w:t>
            </w:r>
            <w:proofErr w:type="spellEnd"/>
          </w:p>
          <w:p w14:paraId="4768DEC5" w14:textId="1862569F" w:rsidR="006B22E0" w:rsidRDefault="006B22E0" w:rsidP="006254C7">
            <w:pPr>
              <w:pStyle w:val="Compact"/>
            </w:pPr>
            <w:r>
              <w:lastRenderedPageBreak/>
              <w:t xml:space="preserve">4b. </w:t>
            </w:r>
            <w:proofErr w:type="spellStart"/>
            <w:r>
              <w:t>Részletek</w:t>
            </w:r>
            <w:proofErr w:type="spellEnd"/>
            <w:r>
              <w:t xml:space="preserve"> </w:t>
            </w:r>
            <w:proofErr w:type="spellStart"/>
            <w:r>
              <w:t>oldalon</w:t>
            </w:r>
            <w:proofErr w:type="spellEnd"/>
            <w:r>
              <w:t xml:space="preserve">: </w:t>
            </w:r>
            <w:proofErr w:type="spellStart"/>
            <w:r>
              <w:t>Változtassa</w:t>
            </w:r>
            <w:proofErr w:type="spellEnd"/>
            <w:r>
              <w:t xml:space="preserve"> meg a </w:t>
            </w:r>
            <w:proofErr w:type="spellStart"/>
            <w:r>
              <w:t>státuszt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mentse</w:t>
            </w:r>
            <w:proofErr w:type="spellEnd"/>
            <w:r>
              <w:t xml:space="preserve"> a </w:t>
            </w:r>
            <w:proofErr w:type="spellStart"/>
            <w:r>
              <w:t>változásokat</w:t>
            </w:r>
            <w:proofErr w:type="spellEnd"/>
          </w:p>
        </w:tc>
        <w:tc>
          <w:tcPr>
            <w:tcW w:w="0" w:type="auto"/>
          </w:tcPr>
          <w:p w14:paraId="49AB638C" w14:textId="77777777" w:rsidR="00F543E5" w:rsidRDefault="006B22E0" w:rsidP="006254C7">
            <w:pPr>
              <w:pStyle w:val="Compact"/>
            </w:pPr>
            <w:r>
              <w:lastRenderedPageBreak/>
              <w:t xml:space="preserve">1. A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státusza</w:t>
            </w:r>
            <w:proofErr w:type="spellEnd"/>
            <w:r>
              <w:t xml:space="preserve"> </w:t>
            </w:r>
            <w:proofErr w:type="spellStart"/>
            <w:r>
              <w:t>sikeresen</w:t>
            </w:r>
            <w:proofErr w:type="spellEnd"/>
            <w:r>
              <w:t xml:space="preserve"> </w:t>
            </w:r>
            <w:proofErr w:type="spellStart"/>
            <w:r>
              <w:t>frissül</w:t>
            </w:r>
            <w:proofErr w:type="spellEnd"/>
          </w:p>
          <w:p w14:paraId="5C43DC72" w14:textId="77777777" w:rsidR="00F543E5" w:rsidRDefault="006B22E0" w:rsidP="006254C7">
            <w:pPr>
              <w:pStyle w:val="Compact"/>
            </w:pPr>
            <w:r>
              <w:t xml:space="preserve">2a. </w:t>
            </w:r>
            <w:proofErr w:type="spellStart"/>
            <w:r>
              <w:t>Táblázatban</w:t>
            </w:r>
            <w:proofErr w:type="spellEnd"/>
            <w:r>
              <w:t xml:space="preserve">: A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azonnal</w:t>
            </w:r>
            <w:proofErr w:type="spellEnd"/>
            <w:r>
              <w:t xml:space="preserve"> </w:t>
            </w:r>
            <w:proofErr w:type="spellStart"/>
            <w:r>
              <w:t>megváltozik</w:t>
            </w:r>
            <w:proofErr w:type="spellEnd"/>
            <w:r>
              <w:t xml:space="preserve"> a </w:t>
            </w:r>
            <w:proofErr w:type="spellStart"/>
            <w:r>
              <w:t>táblázatban</w:t>
            </w:r>
            <w:proofErr w:type="spellEnd"/>
            <w:r>
              <w:t xml:space="preserve">,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frissíté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1D36F599" w14:textId="5F8068DD" w:rsidR="006B22E0" w:rsidRDefault="006B22E0" w:rsidP="006254C7">
            <w:pPr>
              <w:pStyle w:val="Compact"/>
            </w:pPr>
            <w:r>
              <w:t xml:space="preserve">2b. </w:t>
            </w:r>
            <w:proofErr w:type="spellStart"/>
            <w:r>
              <w:t>Részletek</w:t>
            </w:r>
            <w:proofErr w:type="spellEnd"/>
            <w:r>
              <w:t xml:space="preserve"> </w:t>
            </w:r>
            <w:proofErr w:type="spellStart"/>
            <w:r>
              <w:t>oldalon</w:t>
            </w:r>
            <w:proofErr w:type="spellEnd"/>
            <w:r>
              <w:t xml:space="preserve">: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menté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, a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adatlapja</w:t>
            </w:r>
            <w:proofErr w:type="spellEnd"/>
            <w:r>
              <w:t xml:space="preserve"> </w:t>
            </w:r>
            <w:proofErr w:type="spellStart"/>
            <w:r>
              <w:t>frissül</w:t>
            </w:r>
            <w:proofErr w:type="spellEnd"/>
          </w:p>
        </w:tc>
      </w:tr>
      <w:tr w:rsidR="00F543E5" w14:paraId="7784BA46" w14:textId="77777777" w:rsidTr="006B22E0">
        <w:tc>
          <w:tcPr>
            <w:tcW w:w="548" w:type="pct"/>
          </w:tcPr>
          <w:p w14:paraId="11944C9A" w14:textId="77777777" w:rsidR="006B22E0" w:rsidRDefault="006B22E0" w:rsidP="006254C7">
            <w:pPr>
              <w:pStyle w:val="Compact"/>
            </w:pPr>
            <w:r>
              <w:t>CON-03</w:t>
            </w:r>
          </w:p>
        </w:tc>
        <w:tc>
          <w:tcPr>
            <w:tcW w:w="0" w:type="auto"/>
          </w:tcPr>
          <w:p w14:paraId="014B7BDA" w14:textId="77777777" w:rsidR="006B22E0" w:rsidRDefault="006B22E0" w:rsidP="006254C7">
            <w:pPr>
              <w:pStyle w:val="Compact"/>
            </w:pP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törlése</w:t>
            </w:r>
            <w:proofErr w:type="spellEnd"/>
          </w:p>
        </w:tc>
        <w:tc>
          <w:tcPr>
            <w:tcW w:w="0" w:type="auto"/>
          </w:tcPr>
          <w:p w14:paraId="47CE85C1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adminisztrátor</w:t>
            </w:r>
            <w:proofErr w:type="spellEnd"/>
            <w:r>
              <w:t xml:space="preserve"> </w:t>
            </w:r>
            <w:proofErr w:type="spellStart"/>
            <w:r>
              <w:t>vagy</w:t>
            </w:r>
            <w:proofErr w:type="spellEnd"/>
            <w:r>
              <w:t xml:space="preserve"> </w:t>
            </w:r>
            <w:proofErr w:type="spellStart"/>
            <w:r>
              <w:t>tulajdonos</w:t>
            </w:r>
            <w:proofErr w:type="spellEnd"/>
            <w:r>
              <w:t xml:space="preserve"> </w:t>
            </w:r>
            <w:proofErr w:type="spellStart"/>
            <w:r>
              <w:t>szerepkörű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430CE821" w14:textId="77777777" w:rsidR="00F543E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ontakt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589CE448" w14:textId="77777777" w:rsidR="00F543E5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táblázat</w:t>
            </w:r>
            <w:proofErr w:type="spellEnd"/>
            <w:r>
              <w:t xml:space="preserve"> </w:t>
            </w:r>
            <w:proofErr w:type="spellStart"/>
            <w:r>
              <w:t>utolsó</w:t>
            </w:r>
            <w:proofErr w:type="spellEnd"/>
            <w:r>
              <w:t xml:space="preserve"> </w:t>
            </w:r>
            <w:proofErr w:type="spellStart"/>
            <w:r>
              <w:t>oszlopában</w:t>
            </w:r>
            <w:proofErr w:type="spellEnd"/>
            <w:r>
              <w:t xml:space="preserve">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Műveletek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7B2D4465" w14:textId="77777777" w:rsidR="00F543E5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Válassza</w:t>
            </w:r>
            <w:proofErr w:type="spellEnd"/>
            <w:r>
              <w:t xml:space="preserve"> a “</w:t>
            </w:r>
            <w:proofErr w:type="spellStart"/>
            <w:r>
              <w:t>Törlés</w:t>
            </w:r>
            <w:proofErr w:type="spellEnd"/>
            <w:r>
              <w:t xml:space="preserve">” </w:t>
            </w:r>
            <w:proofErr w:type="spellStart"/>
            <w:r>
              <w:t>opciót</w:t>
            </w:r>
            <w:proofErr w:type="spellEnd"/>
          </w:p>
          <w:p w14:paraId="47DB0DBF" w14:textId="15EE89E8" w:rsidR="006B22E0" w:rsidRDefault="006B22E0" w:rsidP="006254C7">
            <w:pPr>
              <w:pStyle w:val="Compact"/>
            </w:pPr>
            <w:r>
              <w:t xml:space="preserve">5. A </w:t>
            </w:r>
            <w:proofErr w:type="spellStart"/>
            <w:r>
              <w:t>megjelenő</w:t>
            </w:r>
            <w:proofErr w:type="spellEnd"/>
            <w:r>
              <w:t xml:space="preserve">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ablakban</w:t>
            </w:r>
            <w:proofErr w:type="spellEnd"/>
            <w:r>
              <w:t xml:space="preserve">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Törlé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17B660AC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törlé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136F0A4E" w14:textId="77777777" w:rsidR="00F543E5" w:rsidRDefault="006B22E0" w:rsidP="006254C7">
            <w:pPr>
              <w:pStyle w:val="Compact"/>
            </w:pPr>
            <w:r>
              <w:t xml:space="preserve">2. A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eltűnik</w:t>
            </w:r>
            <w:proofErr w:type="spellEnd"/>
            <w:r>
              <w:t xml:space="preserve"> a </w:t>
            </w:r>
            <w:proofErr w:type="spellStart"/>
            <w:r>
              <w:t>kontaktok</w:t>
            </w:r>
            <w:proofErr w:type="spellEnd"/>
            <w:r>
              <w:t xml:space="preserve"> </w:t>
            </w:r>
            <w:proofErr w:type="spellStart"/>
            <w:r>
              <w:t>listájából</w:t>
            </w:r>
            <w:proofErr w:type="spellEnd"/>
          </w:p>
          <w:p w14:paraId="39AB3107" w14:textId="4AA768DF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frissíti</w:t>
            </w:r>
            <w:proofErr w:type="spellEnd"/>
            <w:r>
              <w:t xml:space="preserve"> a </w:t>
            </w:r>
            <w:proofErr w:type="spellStart"/>
            <w:r>
              <w:t>kontaktok</w:t>
            </w:r>
            <w:proofErr w:type="spellEnd"/>
            <w:r>
              <w:t xml:space="preserve"> </w:t>
            </w:r>
            <w:proofErr w:type="spellStart"/>
            <w:r>
              <w:t>listáját</w:t>
            </w:r>
            <w:proofErr w:type="spellEnd"/>
            <w:r>
              <w:t xml:space="preserve"> a </w:t>
            </w:r>
            <w:proofErr w:type="spellStart"/>
            <w:r>
              <w:t>törlés</w:t>
            </w:r>
            <w:proofErr w:type="spellEnd"/>
            <w:r>
              <w:t xml:space="preserve"> </w:t>
            </w:r>
            <w:proofErr w:type="spellStart"/>
            <w:r>
              <w:t>után</w:t>
            </w:r>
            <w:proofErr w:type="spellEnd"/>
          </w:p>
        </w:tc>
      </w:tr>
      <w:tr w:rsidR="00F543E5" w14:paraId="50E6AA9A" w14:textId="77777777" w:rsidTr="006B22E0">
        <w:tc>
          <w:tcPr>
            <w:tcW w:w="548" w:type="pct"/>
          </w:tcPr>
          <w:p w14:paraId="39EAFC60" w14:textId="77777777" w:rsidR="006B22E0" w:rsidRDefault="006B22E0" w:rsidP="006254C7">
            <w:pPr>
              <w:pStyle w:val="Compact"/>
            </w:pPr>
            <w:r>
              <w:t>TEM-01</w:t>
            </w:r>
          </w:p>
        </w:tc>
        <w:tc>
          <w:tcPr>
            <w:tcW w:w="0" w:type="auto"/>
          </w:tcPr>
          <w:p w14:paraId="06E0CCEA" w14:textId="77777777" w:rsidR="006B22E0" w:rsidRDefault="006B22E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sablon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</w:p>
        </w:tc>
        <w:tc>
          <w:tcPr>
            <w:tcW w:w="0" w:type="auto"/>
          </w:tcPr>
          <w:p w14:paraId="0100AC0C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310AC6B8" w14:textId="77777777" w:rsidR="00F543E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Sablon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29636318" w14:textId="77777777" w:rsidR="00F543E5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Kattintson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“</w:t>
            </w:r>
            <w:proofErr w:type="spellStart"/>
            <w:r>
              <w:t>Új</w:t>
            </w:r>
            <w:proofErr w:type="spellEnd"/>
            <w:r>
              <w:t xml:space="preserve"> email </w:t>
            </w:r>
            <w:proofErr w:type="spellStart"/>
            <w:r>
              <w:t>sablon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1D7950F0" w14:textId="77777777" w:rsidR="00F543E5" w:rsidRDefault="006B22E0" w:rsidP="006254C7">
            <w:pPr>
              <w:pStyle w:val="Compact"/>
            </w:pPr>
            <w:r>
              <w:t xml:space="preserve">4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egyedi</w:t>
            </w:r>
            <w:proofErr w:type="spellEnd"/>
            <w:r>
              <w:t xml:space="preserve"> </w:t>
            </w:r>
            <w:proofErr w:type="spellStart"/>
            <w:r>
              <w:t>nevet</w:t>
            </w:r>
            <w:proofErr w:type="spellEnd"/>
            <w:r>
              <w:t xml:space="preserve"> a </w:t>
            </w:r>
            <w:proofErr w:type="spellStart"/>
            <w:r>
              <w:t>sablonnak</w:t>
            </w:r>
            <w:proofErr w:type="spellEnd"/>
          </w:p>
          <w:p w14:paraId="1BD5611C" w14:textId="77777777" w:rsidR="00F543E5" w:rsidRDefault="006B22E0" w:rsidP="006254C7">
            <w:pPr>
              <w:pStyle w:val="Compact"/>
            </w:pPr>
            <w:r>
              <w:t xml:space="preserve">5. </w:t>
            </w:r>
            <w:proofErr w:type="spellStart"/>
            <w:r>
              <w:t>Használja</w:t>
            </w:r>
            <w:proofErr w:type="spellEnd"/>
            <w:r>
              <w:t xml:space="preserve"> a word-</w:t>
            </w:r>
            <w:proofErr w:type="spellStart"/>
            <w:r>
              <w:t>szerű</w:t>
            </w:r>
            <w:proofErr w:type="spellEnd"/>
            <w:r>
              <w:t xml:space="preserve"> </w:t>
            </w:r>
            <w:proofErr w:type="spellStart"/>
            <w:r>
              <w:t>szerkesztőt</w:t>
            </w:r>
            <w:proofErr w:type="spellEnd"/>
            <w:r>
              <w:t xml:space="preserve"> a </w:t>
            </w:r>
            <w:proofErr w:type="spellStart"/>
            <w:r>
              <w:t>sablon</w:t>
            </w:r>
            <w:proofErr w:type="spellEnd"/>
            <w:r>
              <w:t xml:space="preserve"> </w:t>
            </w:r>
            <w:proofErr w:type="spellStart"/>
            <w:r>
              <w:t>tartalmának</w:t>
            </w:r>
            <w:proofErr w:type="spellEnd"/>
            <w:r>
              <w:t xml:space="preserve"> </w:t>
            </w:r>
            <w:proofErr w:type="spellStart"/>
            <w:r>
              <w:t>megadásához</w:t>
            </w:r>
            <w:proofErr w:type="spellEnd"/>
          </w:p>
          <w:p w14:paraId="37164D54" w14:textId="77777777" w:rsidR="00F543E5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Formázza</w:t>
            </w:r>
            <w:proofErr w:type="spellEnd"/>
            <w:r>
              <w:t xml:space="preserve"> a </w:t>
            </w:r>
            <w:proofErr w:type="spellStart"/>
            <w:r>
              <w:t>tartalmat</w:t>
            </w:r>
            <w:proofErr w:type="spellEnd"/>
            <w:r>
              <w:t xml:space="preserve"> </w:t>
            </w:r>
            <w:proofErr w:type="spellStart"/>
            <w:r>
              <w:t>igény</w:t>
            </w:r>
            <w:proofErr w:type="spellEnd"/>
            <w:r>
              <w:t xml:space="preserve"> </w:t>
            </w:r>
            <w:proofErr w:type="spellStart"/>
            <w:r>
              <w:t>szerint</w:t>
            </w:r>
            <w:proofErr w:type="spellEnd"/>
            <w:r>
              <w:t xml:space="preserve"> (</w:t>
            </w:r>
            <w:proofErr w:type="spellStart"/>
            <w:r>
              <w:t>félkövér</w:t>
            </w:r>
            <w:proofErr w:type="spellEnd"/>
            <w:r>
              <w:t xml:space="preserve">, </w:t>
            </w:r>
            <w:proofErr w:type="spellStart"/>
            <w:r>
              <w:t>dőlt</w:t>
            </w:r>
            <w:proofErr w:type="spellEnd"/>
            <w:r>
              <w:t xml:space="preserve">, </w:t>
            </w:r>
            <w:proofErr w:type="spellStart"/>
            <w:r>
              <w:t>listakészítés</w:t>
            </w:r>
            <w:proofErr w:type="spellEnd"/>
            <w:r>
              <w:t xml:space="preserve">, </w:t>
            </w:r>
            <w:proofErr w:type="spellStart"/>
            <w:r>
              <w:t>stb</w:t>
            </w:r>
            <w:proofErr w:type="spellEnd"/>
            <w:r>
              <w:t>.)</w:t>
            </w:r>
          </w:p>
          <w:p w14:paraId="7921DEE8" w14:textId="63FB3467" w:rsidR="006B22E0" w:rsidRDefault="006B22E0" w:rsidP="006254C7">
            <w:pPr>
              <w:pStyle w:val="Compact"/>
            </w:pPr>
            <w:r>
              <w:t xml:space="preserve">7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Létrehozá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619ED8E5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létrehozá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13CFC162" w14:textId="77777777" w:rsidR="00F543E5" w:rsidRDefault="006B22E0" w:rsidP="006254C7">
            <w:pPr>
              <w:pStyle w:val="Compact"/>
            </w:pPr>
            <w:r>
              <w:t xml:space="preserve">2. Az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sablon</w:t>
            </w:r>
            <w:proofErr w:type="spellEnd"/>
            <w:r>
              <w:t xml:space="preserve"> </w:t>
            </w:r>
            <w:proofErr w:type="spellStart"/>
            <w:r>
              <w:t>megjelenik</w:t>
            </w:r>
            <w:proofErr w:type="spellEnd"/>
            <w:r>
              <w:t xml:space="preserve"> a </w:t>
            </w:r>
            <w:proofErr w:type="spellStart"/>
            <w:r>
              <w:t>sablonok</w:t>
            </w:r>
            <w:proofErr w:type="spellEnd"/>
            <w:r>
              <w:t xml:space="preserve"> </w:t>
            </w:r>
            <w:proofErr w:type="spellStart"/>
            <w:r>
              <w:t>listájában</w:t>
            </w:r>
            <w:proofErr w:type="spellEnd"/>
          </w:p>
          <w:p w14:paraId="23716970" w14:textId="25F3C4C0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átirányít</w:t>
            </w:r>
            <w:proofErr w:type="spellEnd"/>
            <w:r>
              <w:t xml:space="preserve"> a </w:t>
            </w:r>
            <w:proofErr w:type="spellStart"/>
            <w:r>
              <w:t>sablonok</w:t>
            </w:r>
            <w:proofErr w:type="spellEnd"/>
            <w:r>
              <w:t xml:space="preserve"> </w:t>
            </w:r>
            <w:proofErr w:type="spellStart"/>
            <w:r>
              <w:t>listája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</w:tc>
      </w:tr>
      <w:tr w:rsidR="00F543E5" w14:paraId="7820AED6" w14:textId="77777777" w:rsidTr="006B22E0">
        <w:tc>
          <w:tcPr>
            <w:tcW w:w="548" w:type="pct"/>
          </w:tcPr>
          <w:p w14:paraId="3C2BC9A3" w14:textId="77777777" w:rsidR="006B22E0" w:rsidRDefault="006B22E0" w:rsidP="006254C7">
            <w:pPr>
              <w:pStyle w:val="Compact"/>
            </w:pPr>
            <w:r>
              <w:t>CAM-01</w:t>
            </w:r>
          </w:p>
        </w:tc>
        <w:tc>
          <w:tcPr>
            <w:tcW w:w="0" w:type="auto"/>
          </w:tcPr>
          <w:p w14:paraId="76E33712" w14:textId="77777777" w:rsidR="006B22E0" w:rsidRDefault="006B22E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</w:p>
        </w:tc>
        <w:tc>
          <w:tcPr>
            <w:tcW w:w="0" w:type="auto"/>
          </w:tcPr>
          <w:p w14:paraId="770AA600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06D55F63" w14:textId="77777777" w:rsidR="00F543E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ampány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52134638" w14:textId="77777777" w:rsidR="00F543E5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Kattintson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“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00844518" w14:textId="77777777" w:rsidR="00F543E5" w:rsidRDefault="006B22E0" w:rsidP="006254C7">
            <w:pPr>
              <w:pStyle w:val="Compact"/>
            </w:pPr>
            <w:r>
              <w:t xml:space="preserve">4. Az </w:t>
            </w:r>
            <w:proofErr w:type="spellStart"/>
            <w:r>
              <w:t>első</w:t>
            </w:r>
            <w:proofErr w:type="spellEnd"/>
            <w:r>
              <w:t xml:space="preserve"> </w:t>
            </w:r>
            <w:proofErr w:type="spellStart"/>
            <w:r>
              <w:t>lépésben</w:t>
            </w:r>
            <w:proofErr w:type="spellEnd"/>
            <w:r>
              <w:t xml:space="preserve"> </w:t>
            </w:r>
            <w:proofErr w:type="spellStart"/>
            <w:r>
              <w:t>válassza</w:t>
            </w:r>
            <w:proofErr w:type="spellEnd"/>
            <w:r>
              <w:t xml:space="preserve"> ki a “</w:t>
            </w:r>
            <w:proofErr w:type="spellStart"/>
            <w:r>
              <w:t>Feliratkozott</w:t>
            </w:r>
            <w:proofErr w:type="spellEnd"/>
            <w:r>
              <w:t xml:space="preserve">” </w:t>
            </w:r>
            <w:proofErr w:type="spellStart"/>
            <w:r>
              <w:t>státuszú</w:t>
            </w:r>
            <w:proofErr w:type="spellEnd"/>
            <w:r>
              <w:t xml:space="preserve"> </w:t>
            </w:r>
            <w:proofErr w:type="spellStart"/>
            <w:r>
              <w:t>kontaktokat</w:t>
            </w:r>
            <w:proofErr w:type="spellEnd"/>
            <w:r>
              <w:t xml:space="preserve"> a </w:t>
            </w:r>
            <w:proofErr w:type="spellStart"/>
            <w:r>
              <w:t>listából</w:t>
            </w:r>
            <w:proofErr w:type="spellEnd"/>
          </w:p>
          <w:p w14:paraId="631EEF57" w14:textId="77777777" w:rsidR="00F543E5" w:rsidRDefault="006B22E0" w:rsidP="006254C7">
            <w:pPr>
              <w:pStyle w:val="Compact"/>
            </w:pPr>
            <w:r>
              <w:t xml:space="preserve">5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Következő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45D74661" w14:textId="77777777" w:rsidR="00F543E5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Adjon</w:t>
            </w:r>
            <w:proofErr w:type="spellEnd"/>
            <w:r>
              <w:t xml:space="preserve"> </w:t>
            </w:r>
            <w:proofErr w:type="spellStart"/>
            <w:r>
              <w:t>hozzá</w:t>
            </w:r>
            <w:proofErr w:type="spellEnd"/>
            <w:r>
              <w:t xml:space="preserve"> </w:t>
            </w:r>
            <w:proofErr w:type="spellStart"/>
            <w:r>
              <w:t>legalább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email </w:t>
            </w:r>
            <w:proofErr w:type="spellStart"/>
            <w:r>
              <w:t>blokkot</w:t>
            </w:r>
            <w:proofErr w:type="spellEnd"/>
          </w:p>
          <w:p w14:paraId="1CF7A367" w14:textId="77777777" w:rsidR="00F543E5" w:rsidRDefault="006B22E0" w:rsidP="006254C7">
            <w:pPr>
              <w:pStyle w:val="Compact"/>
            </w:pPr>
            <w:r>
              <w:t xml:space="preserve">7. Minden email </w:t>
            </w:r>
            <w:proofErr w:type="spellStart"/>
            <w:r>
              <w:t>blokkhoz</w:t>
            </w:r>
            <w:proofErr w:type="spellEnd"/>
            <w:r>
              <w:t xml:space="preserve"> </w:t>
            </w:r>
            <w:proofErr w:type="spellStart"/>
            <w:r>
              <w:t>adja</w:t>
            </w:r>
            <w:proofErr w:type="spellEnd"/>
            <w:r>
              <w:t xml:space="preserve"> meg a </w:t>
            </w:r>
            <w:proofErr w:type="spellStart"/>
            <w:r>
              <w:t>következőket</w:t>
            </w:r>
            <w:proofErr w:type="spellEnd"/>
            <w:r>
              <w:t>: </w:t>
            </w:r>
          </w:p>
          <w:p w14:paraId="50843480" w14:textId="77777777" w:rsidR="00F543E5" w:rsidRDefault="006B22E0" w:rsidP="006254C7">
            <w:pPr>
              <w:pStyle w:val="Compact"/>
            </w:pPr>
            <w:r>
              <w:t xml:space="preserve"> a. </w:t>
            </w:r>
            <w:proofErr w:type="spellStart"/>
            <w:r>
              <w:t>Küldő</w:t>
            </w:r>
            <w:proofErr w:type="spellEnd"/>
            <w:r>
              <w:t xml:space="preserve"> neve </w:t>
            </w:r>
          </w:p>
          <w:p w14:paraId="563D0A58" w14:textId="77777777" w:rsidR="00F543E5" w:rsidRDefault="006B22E0" w:rsidP="006254C7">
            <w:pPr>
              <w:pStyle w:val="Compact"/>
            </w:pPr>
            <w:r>
              <w:t xml:space="preserve"> b. </w:t>
            </w:r>
            <w:proofErr w:type="spellStart"/>
            <w:r>
              <w:t>Verifikált</w:t>
            </w:r>
            <w:proofErr w:type="spellEnd"/>
            <w:r>
              <w:t xml:space="preserve"> domain </w:t>
            </w:r>
            <w:proofErr w:type="spellStart"/>
            <w:r>
              <w:t>cím</w:t>
            </w:r>
            <w:proofErr w:type="spellEnd"/>
            <w:r>
              <w:t>  </w:t>
            </w:r>
          </w:p>
          <w:p w14:paraId="0EB5E552" w14:textId="77777777" w:rsidR="00F543E5" w:rsidRDefault="006B22E0" w:rsidP="006254C7">
            <w:pPr>
              <w:pStyle w:val="Compact"/>
            </w:pPr>
            <w:r>
              <w:t xml:space="preserve">c. Email </w:t>
            </w:r>
            <w:proofErr w:type="spellStart"/>
            <w:r>
              <w:t>tárgya</w:t>
            </w:r>
            <w:proofErr w:type="spellEnd"/>
            <w:r>
              <w:t>  </w:t>
            </w:r>
          </w:p>
          <w:p w14:paraId="600917E4" w14:textId="77777777" w:rsidR="00F543E5" w:rsidRDefault="006B22E0" w:rsidP="006254C7">
            <w:pPr>
              <w:pStyle w:val="Compact"/>
            </w:pPr>
            <w:r>
              <w:lastRenderedPageBreak/>
              <w:t>d. </w:t>
            </w:r>
            <w:r w:rsidR="00F543E5">
              <w:t>Sablon</w:t>
            </w:r>
            <w:r>
              <w:t> </w:t>
            </w:r>
          </w:p>
          <w:p w14:paraId="28B88BA5" w14:textId="77777777" w:rsidR="00F543E5" w:rsidRDefault="006B22E0" w:rsidP="006254C7">
            <w:pPr>
              <w:pStyle w:val="Compact"/>
            </w:pPr>
            <w:r>
              <w:t xml:space="preserve">e. </w:t>
            </w:r>
            <w:proofErr w:type="spellStart"/>
            <w:r w:rsidR="00F543E5">
              <w:t>K</w:t>
            </w:r>
            <w:r>
              <w:t>üldés</w:t>
            </w:r>
            <w:proofErr w:type="spellEnd"/>
            <w:r>
              <w:t xml:space="preserve"> </w:t>
            </w:r>
            <w:proofErr w:type="spellStart"/>
            <w:r>
              <w:t>időpontj</w:t>
            </w:r>
            <w:r w:rsidR="00F543E5">
              <w:t>a</w:t>
            </w:r>
            <w:proofErr w:type="spellEnd"/>
          </w:p>
          <w:p w14:paraId="77471E6A" w14:textId="77777777" w:rsidR="00F543E5" w:rsidRDefault="006B22E0" w:rsidP="006254C7">
            <w:pPr>
              <w:pStyle w:val="Compact"/>
            </w:pPr>
            <w:r>
              <w:t xml:space="preserve">8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Következő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448B69C4" w14:textId="77777777" w:rsidR="00F543E5" w:rsidRDefault="006B22E0" w:rsidP="006254C7">
            <w:pPr>
              <w:pStyle w:val="Compact"/>
            </w:pPr>
            <w:r>
              <w:t xml:space="preserve">9. </w:t>
            </w:r>
            <w:proofErr w:type="spellStart"/>
            <w:r>
              <w:t>Adjon</w:t>
            </w:r>
            <w:proofErr w:type="spellEnd"/>
            <w:r>
              <w:t xml:space="preserve"> meg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egyedi</w:t>
            </w:r>
            <w:proofErr w:type="spellEnd"/>
            <w:r>
              <w:t xml:space="preserve"> </w:t>
            </w:r>
            <w:proofErr w:type="spellStart"/>
            <w:r>
              <w:t>nevet</w:t>
            </w:r>
            <w:proofErr w:type="spellEnd"/>
            <w:r>
              <w:t xml:space="preserve"> a </w:t>
            </w:r>
            <w:proofErr w:type="spellStart"/>
            <w:r>
              <w:t>kampánynak</w:t>
            </w:r>
            <w:proofErr w:type="spellEnd"/>
          </w:p>
          <w:p w14:paraId="05C4AAF9" w14:textId="7E66B06E" w:rsidR="006B22E0" w:rsidRDefault="006B22E0" w:rsidP="006254C7">
            <w:pPr>
              <w:pStyle w:val="Compact"/>
            </w:pPr>
            <w:r>
              <w:t xml:space="preserve">10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Létrehozá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52B31F38" w14:textId="77777777" w:rsidR="00F543E5" w:rsidRDefault="006B22E0" w:rsidP="006254C7">
            <w:pPr>
              <w:pStyle w:val="Compact"/>
            </w:pPr>
            <w:r>
              <w:lastRenderedPageBreak/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létrehozá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2A9C6BC5" w14:textId="77777777" w:rsidR="00F543E5" w:rsidRDefault="006B22E0" w:rsidP="006254C7">
            <w:pPr>
              <w:pStyle w:val="Compact"/>
            </w:pPr>
            <w:r>
              <w:t xml:space="preserve">2. Az 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megjelenik</w:t>
            </w:r>
            <w:proofErr w:type="spellEnd"/>
            <w:r>
              <w:t xml:space="preserve"> a </w:t>
            </w:r>
            <w:proofErr w:type="spellStart"/>
            <w:r>
              <w:t>kampányok</w:t>
            </w:r>
            <w:proofErr w:type="spellEnd"/>
            <w:r>
              <w:t xml:space="preserve"> </w:t>
            </w:r>
            <w:proofErr w:type="spellStart"/>
            <w:r>
              <w:t>listájában</w:t>
            </w:r>
            <w:proofErr w:type="spellEnd"/>
          </w:p>
          <w:p w14:paraId="0D4FD30A" w14:textId="77777777" w:rsidR="00F543E5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átirányít</w:t>
            </w:r>
            <w:proofErr w:type="spellEnd"/>
            <w:r>
              <w:t xml:space="preserve"> a </w:t>
            </w:r>
            <w:proofErr w:type="spellStart"/>
            <w:r>
              <w:t>kampányok</w:t>
            </w:r>
            <w:proofErr w:type="spellEnd"/>
            <w:r>
              <w:t xml:space="preserve"> </w:t>
            </w:r>
            <w:proofErr w:type="spellStart"/>
            <w:r>
              <w:t>listája</w:t>
            </w:r>
            <w:proofErr w:type="spellEnd"/>
            <w:r>
              <w:t xml:space="preserve"> </w:t>
            </w:r>
            <w:proofErr w:type="spellStart"/>
            <w:r>
              <w:t>oldalra</w:t>
            </w:r>
            <w:proofErr w:type="spellEnd"/>
          </w:p>
          <w:p w14:paraId="64DFC8A1" w14:textId="313D075A" w:rsidR="006B22E0" w:rsidRDefault="006B22E0" w:rsidP="006254C7">
            <w:pPr>
              <w:pStyle w:val="Compact"/>
            </w:pPr>
            <w:r>
              <w:t xml:space="preserve">4. A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ütemezésre</w:t>
            </w:r>
            <w:proofErr w:type="spellEnd"/>
            <w:r>
              <w:t xml:space="preserve"> </w:t>
            </w:r>
            <w:proofErr w:type="spellStart"/>
            <w:r>
              <w:t>kerül</w:t>
            </w:r>
            <w:proofErr w:type="spellEnd"/>
            <w:r>
              <w:t xml:space="preserve"> a </w:t>
            </w:r>
            <w:proofErr w:type="spellStart"/>
            <w:r>
              <w:t>megadott</w:t>
            </w:r>
            <w:proofErr w:type="spellEnd"/>
            <w:r>
              <w:t xml:space="preserve"> </w:t>
            </w:r>
            <w:proofErr w:type="spellStart"/>
            <w:r>
              <w:t>időpont</w:t>
            </w:r>
            <w:proofErr w:type="spellEnd"/>
            <w:r>
              <w:t>(ok)</w:t>
            </w:r>
            <w:proofErr w:type="spellStart"/>
            <w:r>
              <w:t>ra</w:t>
            </w:r>
            <w:proofErr w:type="spellEnd"/>
          </w:p>
        </w:tc>
      </w:tr>
      <w:tr w:rsidR="00F543E5" w14:paraId="71E1E259" w14:textId="77777777" w:rsidTr="006B22E0">
        <w:tc>
          <w:tcPr>
            <w:tcW w:w="548" w:type="pct"/>
          </w:tcPr>
          <w:p w14:paraId="18E04C98" w14:textId="77777777" w:rsidR="006B22E0" w:rsidRDefault="006B22E0" w:rsidP="006254C7">
            <w:pPr>
              <w:pStyle w:val="Compact"/>
            </w:pPr>
            <w:r>
              <w:t>CAM-02</w:t>
            </w:r>
          </w:p>
        </w:tc>
        <w:tc>
          <w:tcPr>
            <w:tcW w:w="0" w:type="auto"/>
          </w:tcPr>
          <w:p w14:paraId="6FE718A4" w14:textId="77777777" w:rsidR="006B22E0" w:rsidRDefault="006B22E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hozzá</w:t>
            </w:r>
            <w:proofErr w:type="spellEnd"/>
            <w:r>
              <w:t xml:space="preserve"> </w:t>
            </w:r>
            <w:proofErr w:type="spellStart"/>
            <w:r>
              <w:t>rendelése</w:t>
            </w:r>
            <w:proofErr w:type="spellEnd"/>
            <w:r>
              <w:t xml:space="preserve"> </w:t>
            </w:r>
            <w:proofErr w:type="spellStart"/>
            <w:r>
              <w:t>meglévő</w:t>
            </w:r>
            <w:proofErr w:type="spellEnd"/>
            <w:r>
              <w:t xml:space="preserve"> </w:t>
            </w:r>
            <w:proofErr w:type="spellStart"/>
            <w:r>
              <w:t>kampányhoz</w:t>
            </w:r>
            <w:proofErr w:type="spellEnd"/>
          </w:p>
        </w:tc>
        <w:tc>
          <w:tcPr>
            <w:tcW w:w="0" w:type="auto"/>
          </w:tcPr>
          <w:p w14:paraId="5B0CBC98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6D5554B5" w14:textId="77777777" w:rsidR="00F543E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ampány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6E36F8C8" w14:textId="77777777" w:rsidR="00F543E5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Válasszon</w:t>
            </w:r>
            <w:proofErr w:type="spellEnd"/>
            <w:r>
              <w:t xml:space="preserve"> ki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meglévő</w:t>
            </w:r>
            <w:proofErr w:type="spellEnd"/>
            <w:r>
              <w:t xml:space="preserve"> </w:t>
            </w:r>
            <w:proofErr w:type="spellStart"/>
            <w:r>
              <w:t>kampányt</w:t>
            </w:r>
            <w:proofErr w:type="spellEnd"/>
            <w:r>
              <w:t xml:space="preserve"> a </w:t>
            </w:r>
            <w:proofErr w:type="spellStart"/>
            <w:r>
              <w:t>listából</w:t>
            </w:r>
            <w:proofErr w:type="spellEnd"/>
          </w:p>
          <w:p w14:paraId="015913FC" w14:textId="77777777" w:rsidR="00F543E5" w:rsidRDefault="006B22E0" w:rsidP="006254C7">
            <w:pPr>
              <w:pStyle w:val="Compact"/>
            </w:pPr>
            <w:r>
              <w:t xml:space="preserve">4. A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részletek</w:t>
            </w:r>
            <w:proofErr w:type="spellEnd"/>
            <w:r>
              <w:t xml:space="preserve"> </w:t>
            </w:r>
            <w:proofErr w:type="spellStart"/>
            <w:r>
              <w:t>oldalon</w:t>
            </w:r>
            <w:proofErr w:type="spellEnd"/>
            <w:r>
              <w:t xml:space="preserve"> </w:t>
            </w:r>
            <w:proofErr w:type="spellStart"/>
            <w:r>
              <w:t>kattintson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“</w:t>
            </w: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hozzáadása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  <w:p w14:paraId="75D0A2B5" w14:textId="77777777" w:rsidR="00F543E5" w:rsidRDefault="006B22E0" w:rsidP="006254C7">
            <w:pPr>
              <w:pStyle w:val="Compact"/>
            </w:pPr>
            <w:r>
              <w:t xml:space="preserve">5. A </w:t>
            </w:r>
            <w:proofErr w:type="spellStart"/>
            <w:r>
              <w:t>felugró</w:t>
            </w:r>
            <w:proofErr w:type="spellEnd"/>
            <w:r>
              <w:t xml:space="preserve"> </w:t>
            </w:r>
            <w:proofErr w:type="spellStart"/>
            <w:r>
              <w:t>ablakban</w:t>
            </w:r>
            <w:proofErr w:type="spellEnd"/>
            <w:r>
              <w:t xml:space="preserve"> </w:t>
            </w:r>
            <w:proofErr w:type="spellStart"/>
            <w:r>
              <w:t>látható</w:t>
            </w:r>
            <w:proofErr w:type="spellEnd"/>
            <w:r>
              <w:t xml:space="preserve"> </w:t>
            </w:r>
            <w:proofErr w:type="spellStart"/>
            <w:r>
              <w:t>táblázatból</w:t>
            </w:r>
            <w:proofErr w:type="spellEnd"/>
            <w:r>
              <w:t xml:space="preserve"> </w:t>
            </w:r>
            <w:proofErr w:type="spellStart"/>
            <w:r>
              <w:t>válassza</w:t>
            </w:r>
            <w:proofErr w:type="spellEnd"/>
            <w:r>
              <w:t xml:space="preserve"> ki a </w:t>
            </w:r>
            <w:proofErr w:type="spellStart"/>
            <w:r>
              <w:t>hozzáadni</w:t>
            </w:r>
            <w:proofErr w:type="spellEnd"/>
            <w:r>
              <w:t xml:space="preserve"> </w:t>
            </w:r>
            <w:proofErr w:type="spellStart"/>
            <w:r>
              <w:t>kívánt</w:t>
            </w:r>
            <w:proofErr w:type="spellEnd"/>
            <w:r>
              <w:t xml:space="preserve"> “</w:t>
            </w:r>
            <w:proofErr w:type="spellStart"/>
            <w:r>
              <w:t>Feliratkozott</w:t>
            </w:r>
            <w:proofErr w:type="spellEnd"/>
            <w:r>
              <w:t xml:space="preserve">” </w:t>
            </w:r>
            <w:proofErr w:type="spellStart"/>
            <w:r>
              <w:t>kontaktokat</w:t>
            </w:r>
            <w:proofErr w:type="spellEnd"/>
          </w:p>
          <w:p w14:paraId="0FA938FA" w14:textId="516048AB" w:rsidR="006B22E0" w:rsidRDefault="006B22E0" w:rsidP="006254C7">
            <w:pPr>
              <w:pStyle w:val="Compact"/>
            </w:pPr>
            <w:r>
              <w:t xml:space="preserve">6. </w:t>
            </w:r>
            <w:proofErr w:type="spellStart"/>
            <w:r>
              <w:t>Kattintson</w:t>
            </w:r>
            <w:proofErr w:type="spellEnd"/>
            <w:r>
              <w:t xml:space="preserve"> a “</w:t>
            </w:r>
            <w:proofErr w:type="spellStart"/>
            <w:r>
              <w:t>Hozzáadás</w:t>
            </w:r>
            <w:proofErr w:type="spellEnd"/>
            <w:r>
              <w:t xml:space="preserve">”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53384437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hozzáadá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33BD4524" w14:textId="77777777" w:rsidR="00F543E5" w:rsidRDefault="006B22E0" w:rsidP="006254C7">
            <w:pPr>
              <w:pStyle w:val="Compact"/>
            </w:pPr>
            <w:r>
              <w:t xml:space="preserve">2. A </w:t>
            </w:r>
            <w:proofErr w:type="spellStart"/>
            <w:r>
              <w:t>kiválasztott</w:t>
            </w:r>
            <w:proofErr w:type="spellEnd"/>
            <w:r>
              <w:t xml:space="preserve"> </w:t>
            </w:r>
            <w:proofErr w:type="spellStart"/>
            <w:r>
              <w:t>kontaktok</w:t>
            </w:r>
            <w:proofErr w:type="spellEnd"/>
            <w:r>
              <w:t xml:space="preserve"> </w:t>
            </w:r>
            <w:proofErr w:type="spellStart"/>
            <w:r>
              <w:t>megjelennek</w:t>
            </w:r>
            <w:proofErr w:type="spellEnd"/>
            <w:r>
              <w:t xml:space="preserve"> a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kontaktjainak</w:t>
            </w:r>
            <w:proofErr w:type="spellEnd"/>
            <w:r>
              <w:t xml:space="preserve"> </w:t>
            </w:r>
            <w:proofErr w:type="spellStart"/>
            <w:r>
              <w:t>listájában</w:t>
            </w:r>
            <w:proofErr w:type="spellEnd"/>
          </w:p>
          <w:p w14:paraId="69FB89C9" w14:textId="309DE093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beütemezi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</w:t>
            </w:r>
            <w:proofErr w:type="spellStart"/>
            <w:r>
              <w:t>összes</w:t>
            </w:r>
            <w:proofErr w:type="spellEnd"/>
            <w:r>
              <w:t xml:space="preserve"> </w:t>
            </w:r>
            <w:proofErr w:type="spellStart"/>
            <w:r>
              <w:t>kampányban</w:t>
            </w:r>
            <w:proofErr w:type="spellEnd"/>
            <w:r>
              <w:t xml:space="preserve"> </w:t>
            </w:r>
            <w:proofErr w:type="spellStart"/>
            <w:r>
              <w:t>lévő</w:t>
            </w:r>
            <w:proofErr w:type="spellEnd"/>
            <w:r>
              <w:t xml:space="preserve"> </w:t>
            </w:r>
            <w:proofErr w:type="spellStart"/>
            <w:r>
              <w:t>jövőbeli</w:t>
            </w:r>
            <w:proofErr w:type="spellEnd"/>
            <w:r>
              <w:t xml:space="preserve"> </w:t>
            </w:r>
            <w:proofErr w:type="spellStart"/>
            <w:r>
              <w:t>levelet</w:t>
            </w:r>
            <w:proofErr w:type="spellEnd"/>
            <w:r>
              <w:t xml:space="preserve"> a </w:t>
            </w:r>
            <w:proofErr w:type="spellStart"/>
            <w:r>
              <w:t>hozzáadott</w:t>
            </w:r>
            <w:proofErr w:type="spellEnd"/>
            <w:r>
              <w:t xml:space="preserve"> </w:t>
            </w:r>
            <w:proofErr w:type="spellStart"/>
            <w:r>
              <w:t>kontaktoknak</w:t>
            </w:r>
            <w:proofErr w:type="spellEnd"/>
            <w:r>
              <w:t xml:space="preserve"> is</w:t>
            </w:r>
          </w:p>
        </w:tc>
      </w:tr>
      <w:tr w:rsidR="00F543E5" w14:paraId="3B9659C3" w14:textId="77777777" w:rsidTr="006B22E0">
        <w:tc>
          <w:tcPr>
            <w:tcW w:w="548" w:type="pct"/>
          </w:tcPr>
          <w:p w14:paraId="01B5539E" w14:textId="77777777" w:rsidR="006B22E0" w:rsidRDefault="006B22E0" w:rsidP="006254C7">
            <w:pPr>
              <w:pStyle w:val="Compact"/>
            </w:pPr>
            <w:r>
              <w:t>CAM-03</w:t>
            </w:r>
          </w:p>
        </w:tc>
        <w:tc>
          <w:tcPr>
            <w:tcW w:w="0" w:type="auto"/>
          </w:tcPr>
          <w:p w14:paraId="24557B70" w14:textId="77777777" w:rsidR="006B22E0" w:rsidRDefault="006B22E0" w:rsidP="006254C7">
            <w:pPr>
              <w:pStyle w:val="Compact"/>
            </w:pP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törlése</w:t>
            </w:r>
            <w:proofErr w:type="spellEnd"/>
            <w:r>
              <w:t xml:space="preserve"> </w:t>
            </w:r>
            <w:proofErr w:type="spellStart"/>
            <w:r>
              <w:t>meglévő</w:t>
            </w:r>
            <w:proofErr w:type="spellEnd"/>
            <w:r>
              <w:t xml:space="preserve"> </w:t>
            </w:r>
            <w:proofErr w:type="spellStart"/>
            <w:r>
              <w:t>kampányból</w:t>
            </w:r>
            <w:proofErr w:type="spellEnd"/>
          </w:p>
        </w:tc>
        <w:tc>
          <w:tcPr>
            <w:tcW w:w="0" w:type="auto"/>
          </w:tcPr>
          <w:p w14:paraId="3D50896D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Jelentkezzen</w:t>
            </w:r>
            <w:proofErr w:type="spellEnd"/>
            <w:r>
              <w:t xml:space="preserve"> be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fiókkal</w:t>
            </w:r>
            <w:proofErr w:type="spellEnd"/>
          </w:p>
          <w:p w14:paraId="1993C40D" w14:textId="77777777" w:rsidR="00F543E5" w:rsidRDefault="006B22E0" w:rsidP="006254C7">
            <w:pPr>
              <w:pStyle w:val="Compact"/>
            </w:pPr>
            <w:r>
              <w:t xml:space="preserve">2.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ampányok</w:t>
            </w:r>
            <w:proofErr w:type="spellEnd"/>
            <w:r>
              <w:t xml:space="preserve">” </w:t>
            </w:r>
            <w:proofErr w:type="spellStart"/>
            <w:r>
              <w:t>oldalra</w:t>
            </w:r>
            <w:proofErr w:type="spellEnd"/>
          </w:p>
          <w:p w14:paraId="08DFB8DF" w14:textId="77777777" w:rsidR="00F543E5" w:rsidRDefault="006B22E0" w:rsidP="006254C7">
            <w:pPr>
              <w:pStyle w:val="Compact"/>
            </w:pPr>
            <w:r>
              <w:t xml:space="preserve">3. </w:t>
            </w:r>
            <w:proofErr w:type="spellStart"/>
            <w:r>
              <w:t>Válasszon</w:t>
            </w:r>
            <w:proofErr w:type="spellEnd"/>
            <w:r>
              <w:t xml:space="preserve"> ki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meglévő</w:t>
            </w:r>
            <w:proofErr w:type="spellEnd"/>
            <w:r>
              <w:t xml:space="preserve"> </w:t>
            </w:r>
            <w:proofErr w:type="spellStart"/>
            <w:r>
              <w:t>kampányt</w:t>
            </w:r>
            <w:proofErr w:type="spellEnd"/>
            <w:r>
              <w:t xml:space="preserve"> a </w:t>
            </w:r>
            <w:proofErr w:type="spellStart"/>
            <w:r>
              <w:t>listából</w:t>
            </w:r>
            <w:proofErr w:type="spellEnd"/>
          </w:p>
          <w:p w14:paraId="3BF100CF" w14:textId="77777777" w:rsidR="00F543E5" w:rsidRDefault="006B22E0" w:rsidP="006254C7">
            <w:pPr>
              <w:pStyle w:val="Compact"/>
            </w:pPr>
            <w:r>
              <w:t xml:space="preserve">4. A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részletek</w:t>
            </w:r>
            <w:proofErr w:type="spellEnd"/>
            <w:r>
              <w:t xml:space="preserve"> </w:t>
            </w:r>
            <w:proofErr w:type="spellStart"/>
            <w:r>
              <w:t>oldalon</w:t>
            </w:r>
            <w:proofErr w:type="spellEnd"/>
            <w:r>
              <w:t xml:space="preserve"> </w:t>
            </w:r>
            <w:proofErr w:type="spellStart"/>
            <w:r>
              <w:t>navigáljon</w:t>
            </w:r>
            <w:proofErr w:type="spellEnd"/>
            <w:r>
              <w:t xml:space="preserve"> a “</w:t>
            </w:r>
            <w:proofErr w:type="spellStart"/>
            <w:r>
              <w:t>Kontaktok</w:t>
            </w:r>
            <w:proofErr w:type="spellEnd"/>
            <w:r>
              <w:t xml:space="preserve">” </w:t>
            </w:r>
            <w:proofErr w:type="spellStart"/>
            <w:r>
              <w:t>tabra</w:t>
            </w:r>
            <w:proofErr w:type="spellEnd"/>
          </w:p>
          <w:p w14:paraId="7A8511F9" w14:textId="77777777" w:rsidR="00F543E5" w:rsidRDefault="006B22E0" w:rsidP="006254C7">
            <w:pPr>
              <w:pStyle w:val="Compact"/>
            </w:pPr>
            <w:r>
              <w:t xml:space="preserve">5. A </w:t>
            </w:r>
            <w:proofErr w:type="spellStart"/>
            <w:r>
              <w:t>táblázat</w:t>
            </w:r>
            <w:proofErr w:type="spellEnd"/>
            <w:r>
              <w:t xml:space="preserve"> </w:t>
            </w:r>
            <w:proofErr w:type="spellStart"/>
            <w:r>
              <w:t>utolsó</w:t>
            </w:r>
            <w:proofErr w:type="spellEnd"/>
            <w:r>
              <w:t xml:space="preserve"> </w:t>
            </w:r>
            <w:proofErr w:type="spellStart"/>
            <w:r>
              <w:t>oszlopában</w:t>
            </w:r>
            <w:proofErr w:type="spellEnd"/>
            <w:r>
              <w:t xml:space="preserve">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kuka</w:t>
            </w:r>
            <w:proofErr w:type="spellEnd"/>
            <w:r>
              <w:t xml:space="preserve"> </w:t>
            </w:r>
            <w:proofErr w:type="spellStart"/>
            <w:r>
              <w:t>ikonra</w:t>
            </w:r>
            <w:proofErr w:type="spellEnd"/>
            <w:r>
              <w:t xml:space="preserve"> </w:t>
            </w:r>
            <w:proofErr w:type="spellStart"/>
            <w:r>
              <w:t>annál</w:t>
            </w:r>
            <w:proofErr w:type="spellEnd"/>
            <w:r>
              <w:t xml:space="preserve"> a </w:t>
            </w:r>
            <w:proofErr w:type="spellStart"/>
            <w:r>
              <w:t>kontaktnál</w:t>
            </w:r>
            <w:proofErr w:type="spellEnd"/>
            <w:r>
              <w:t xml:space="preserve">, </w:t>
            </w:r>
            <w:proofErr w:type="spellStart"/>
            <w:r>
              <w:t>amelyet</w:t>
            </w:r>
            <w:proofErr w:type="spellEnd"/>
            <w:r>
              <w:t xml:space="preserve"> </w:t>
            </w:r>
            <w:proofErr w:type="spellStart"/>
            <w:r>
              <w:t>el</w:t>
            </w:r>
            <w:proofErr w:type="spellEnd"/>
            <w:r>
              <w:t xml:space="preserve"> </w:t>
            </w:r>
            <w:proofErr w:type="spellStart"/>
            <w:r>
              <w:t>szeretne</w:t>
            </w:r>
            <w:proofErr w:type="spellEnd"/>
            <w:r>
              <w:t xml:space="preserve"> </w:t>
            </w:r>
            <w:proofErr w:type="spellStart"/>
            <w:r>
              <w:t>távolítani</w:t>
            </w:r>
            <w:proofErr w:type="spellEnd"/>
          </w:p>
          <w:p w14:paraId="7E6D4384" w14:textId="27B8E064" w:rsidR="006B22E0" w:rsidRDefault="006B22E0" w:rsidP="006254C7">
            <w:pPr>
              <w:pStyle w:val="Compact"/>
            </w:pPr>
            <w:r>
              <w:t xml:space="preserve">6. A </w:t>
            </w:r>
            <w:proofErr w:type="spellStart"/>
            <w:r>
              <w:t>megjelenő</w:t>
            </w:r>
            <w:proofErr w:type="spellEnd"/>
            <w:r>
              <w:t xml:space="preserve">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ablakban</w:t>
            </w:r>
            <w:proofErr w:type="spellEnd"/>
            <w:r>
              <w:t xml:space="preserve"> </w:t>
            </w:r>
            <w:proofErr w:type="spellStart"/>
            <w:r>
              <w:t>kattintson</w:t>
            </w:r>
            <w:proofErr w:type="spellEnd"/>
            <w:r>
              <w:t xml:space="preserve"> a </w:t>
            </w:r>
            <w:proofErr w:type="spellStart"/>
            <w:r>
              <w:t>megerősítő</w:t>
            </w:r>
            <w:proofErr w:type="spellEnd"/>
            <w:r>
              <w:t xml:space="preserve"> </w:t>
            </w:r>
            <w:proofErr w:type="spellStart"/>
            <w:r>
              <w:t>gombra</w:t>
            </w:r>
            <w:proofErr w:type="spellEnd"/>
          </w:p>
        </w:tc>
        <w:tc>
          <w:tcPr>
            <w:tcW w:w="0" w:type="auto"/>
          </w:tcPr>
          <w:p w14:paraId="78270EDD" w14:textId="77777777" w:rsidR="00F543E5" w:rsidRDefault="006B22E0" w:rsidP="006254C7">
            <w:pPr>
              <w:pStyle w:val="Compact"/>
            </w:pPr>
            <w:r>
              <w:t xml:space="preserve">1.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törlés</w:t>
            </w:r>
            <w:proofErr w:type="spellEnd"/>
            <w:r>
              <w:t xml:space="preserve"> </w:t>
            </w:r>
            <w:proofErr w:type="spellStart"/>
            <w:r>
              <w:t>üzenet</w:t>
            </w:r>
            <w:proofErr w:type="spellEnd"/>
            <w:r>
              <w:t xml:space="preserve"> </w:t>
            </w:r>
            <w:proofErr w:type="spellStart"/>
            <w:r>
              <w:t>jelenik</w:t>
            </w:r>
            <w:proofErr w:type="spellEnd"/>
            <w:r>
              <w:t xml:space="preserve"> meg</w:t>
            </w:r>
          </w:p>
          <w:p w14:paraId="72852372" w14:textId="77777777" w:rsidR="00F543E5" w:rsidRDefault="006B22E0" w:rsidP="006254C7">
            <w:pPr>
              <w:pStyle w:val="Compact"/>
            </w:pPr>
            <w:r>
              <w:t xml:space="preserve">2. A </w:t>
            </w:r>
            <w:proofErr w:type="spellStart"/>
            <w:r>
              <w:t>kontakt</w:t>
            </w:r>
            <w:proofErr w:type="spellEnd"/>
            <w:r>
              <w:t xml:space="preserve"> </w:t>
            </w:r>
            <w:proofErr w:type="spellStart"/>
            <w:r>
              <w:t>eltűnik</w:t>
            </w:r>
            <w:proofErr w:type="spellEnd"/>
            <w:r>
              <w:t xml:space="preserve"> a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kontaktjainak</w:t>
            </w:r>
            <w:proofErr w:type="spellEnd"/>
            <w:r>
              <w:t xml:space="preserve"> </w:t>
            </w:r>
            <w:proofErr w:type="spellStart"/>
            <w:r>
              <w:t>listájából</w:t>
            </w:r>
            <w:proofErr w:type="spellEnd"/>
          </w:p>
          <w:p w14:paraId="40C408E7" w14:textId="0D723C6F" w:rsidR="006B22E0" w:rsidRDefault="006B22E0" w:rsidP="006254C7">
            <w:pPr>
              <w:pStyle w:val="Compact"/>
            </w:pPr>
            <w:r>
              <w:t xml:space="preserve">3. A </w:t>
            </w:r>
            <w:proofErr w:type="spellStart"/>
            <w:r>
              <w:t>rendszer</w:t>
            </w:r>
            <w:proofErr w:type="spellEnd"/>
            <w:r>
              <w:t xml:space="preserve"> </w:t>
            </w:r>
            <w:proofErr w:type="spellStart"/>
            <w:r>
              <w:t>törli</w:t>
            </w:r>
            <w:proofErr w:type="spellEnd"/>
            <w:r>
              <w:t xml:space="preserve"> </w:t>
            </w:r>
            <w:proofErr w:type="spellStart"/>
            <w:r>
              <w:t>az</w:t>
            </w:r>
            <w:proofErr w:type="spellEnd"/>
            <w:r>
              <w:t xml:space="preserve"> </w:t>
            </w:r>
            <w:proofErr w:type="spellStart"/>
            <w:r>
              <w:t>összes</w:t>
            </w:r>
            <w:proofErr w:type="spellEnd"/>
            <w:r>
              <w:t xml:space="preserve"> </w:t>
            </w:r>
            <w:proofErr w:type="spellStart"/>
            <w:r>
              <w:t>jövőbeli</w:t>
            </w:r>
            <w:proofErr w:type="spellEnd"/>
            <w:r>
              <w:t xml:space="preserve"> </w:t>
            </w:r>
            <w:proofErr w:type="spellStart"/>
            <w:r>
              <w:t>levelet</w:t>
            </w:r>
            <w:proofErr w:type="spellEnd"/>
            <w:r>
              <w:t xml:space="preserve">, </w:t>
            </w:r>
            <w:proofErr w:type="spellStart"/>
            <w:r>
              <w:t>amely</w:t>
            </w:r>
            <w:proofErr w:type="spellEnd"/>
            <w:r>
              <w:t xml:space="preserve"> a </w:t>
            </w:r>
            <w:proofErr w:type="spellStart"/>
            <w:r>
              <w:t>kampány</w:t>
            </w:r>
            <w:proofErr w:type="spellEnd"/>
            <w:r>
              <w:t xml:space="preserve"> </w:t>
            </w:r>
            <w:proofErr w:type="spellStart"/>
            <w:r>
              <w:t>részeként</w:t>
            </w:r>
            <w:proofErr w:type="spellEnd"/>
            <w:r>
              <w:t xml:space="preserve"> a </w:t>
            </w:r>
            <w:proofErr w:type="spellStart"/>
            <w:r>
              <w:t>kiválasztott</w:t>
            </w:r>
            <w:proofErr w:type="spellEnd"/>
            <w:r>
              <w:t xml:space="preserve"> </w:t>
            </w:r>
            <w:proofErr w:type="spellStart"/>
            <w:r>
              <w:t>kontaktnak</w:t>
            </w:r>
            <w:proofErr w:type="spellEnd"/>
            <w:r>
              <w:t xml:space="preserve"> </w:t>
            </w:r>
            <w:proofErr w:type="spellStart"/>
            <w:r>
              <w:t>küldésre</w:t>
            </w:r>
            <w:proofErr w:type="spellEnd"/>
            <w:r>
              <w:t xml:space="preserve"> </w:t>
            </w:r>
            <w:proofErr w:type="spellStart"/>
            <w:r>
              <w:t>kerülne</w:t>
            </w:r>
            <w:proofErr w:type="spellEnd"/>
          </w:p>
        </w:tc>
      </w:tr>
    </w:tbl>
    <w:p w14:paraId="05E7E3FD" w14:textId="77777777" w:rsidR="000670BC" w:rsidRPr="000670BC" w:rsidRDefault="000670BC" w:rsidP="000670BC"/>
    <w:p w14:paraId="20557422" w14:textId="0FD05BCB" w:rsidR="00D46000" w:rsidRDefault="42AD21CE" w:rsidP="00D46000">
      <w:pPr>
        <w:pStyle w:val="Heading3"/>
        <w:rPr>
          <w:rFonts w:eastAsia="Aptos" w:cs="Aptos"/>
        </w:rPr>
      </w:pPr>
      <w:bookmarkStart w:id="74" w:name="_Toc195366851"/>
      <w:bookmarkStart w:id="75" w:name="_Toc195558959"/>
      <w:r w:rsidRPr="00642A66">
        <w:rPr>
          <w:rFonts w:eastAsia="Aptos" w:cs="Aptos"/>
        </w:rPr>
        <w:t>2.</w:t>
      </w:r>
      <w:r w:rsidR="00B542C4">
        <w:rPr>
          <w:rFonts w:eastAsia="Aptos" w:cs="Aptos"/>
        </w:rPr>
        <w:t>5</w:t>
      </w:r>
      <w:r w:rsidRPr="00642A66">
        <w:rPr>
          <w:rFonts w:eastAsia="Aptos" w:cs="Aptos"/>
        </w:rPr>
        <w:t>.</w:t>
      </w:r>
      <w:r w:rsidR="00B542C4">
        <w:rPr>
          <w:rFonts w:eastAsia="Aptos" w:cs="Aptos"/>
        </w:rPr>
        <w:t>2</w:t>
      </w:r>
      <w:r w:rsidRPr="00642A66">
        <w:rPr>
          <w:rFonts w:eastAsia="Aptos" w:cs="Aptos"/>
        </w:rPr>
        <w:t>. Automata tesztesetek</w:t>
      </w:r>
      <w:bookmarkEnd w:id="74"/>
      <w:bookmarkEnd w:id="75"/>
    </w:p>
    <w:p w14:paraId="2F3C502F" w14:textId="02F5C75F" w:rsidR="00FB17C8" w:rsidRPr="00FB17C8" w:rsidRDefault="00A037AE" w:rsidP="00FB17C8">
      <w:r>
        <w:t>A /api</w:t>
      </w:r>
      <w:r w:rsidR="003838D9">
        <w:t>/tests</w:t>
      </w:r>
      <w:r>
        <w:t xml:space="preserve"> mappában található </w:t>
      </w:r>
      <w:r w:rsidR="003838D9">
        <w:t xml:space="preserve">a </w:t>
      </w:r>
      <w:r>
        <w:t>Jest unit</w:t>
      </w:r>
      <w:r w:rsidR="003838D9">
        <w:t xml:space="preserve"> tesztek. Ezeket futtathatjuk a</w:t>
      </w:r>
      <w:r w:rsidR="00B0362C">
        <w:t xml:space="preserve"> „test” szkript segítségével („npm run test”)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03"/>
        <w:gridCol w:w="2458"/>
        <w:gridCol w:w="1699"/>
        <w:gridCol w:w="2341"/>
        <w:gridCol w:w="2205"/>
      </w:tblGrid>
      <w:tr w:rsidR="00D46000" w14:paraId="749319AA" w14:textId="77777777" w:rsidTr="00625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55105A" w14:textId="77777777" w:rsidR="00D46000" w:rsidRDefault="00D46000" w:rsidP="006254C7">
            <w:pPr>
              <w:pStyle w:val="Compact"/>
            </w:pPr>
            <w:proofErr w:type="spellStart"/>
            <w:r>
              <w:lastRenderedPageBreak/>
              <w:t>Teszt</w:t>
            </w:r>
            <w:proofErr w:type="spellEnd"/>
            <w:r>
              <w:t xml:space="preserve"> ID</w:t>
            </w:r>
          </w:p>
        </w:tc>
        <w:tc>
          <w:tcPr>
            <w:tcW w:w="0" w:type="auto"/>
          </w:tcPr>
          <w:p w14:paraId="1F60F190" w14:textId="77777777" w:rsidR="00D46000" w:rsidRDefault="00D46000" w:rsidP="006254C7">
            <w:pPr>
              <w:pStyle w:val="Compact"/>
            </w:pPr>
            <w:proofErr w:type="spellStart"/>
            <w:r>
              <w:t>Útvonal</w:t>
            </w:r>
            <w:proofErr w:type="spellEnd"/>
          </w:p>
        </w:tc>
        <w:tc>
          <w:tcPr>
            <w:tcW w:w="0" w:type="auto"/>
          </w:tcPr>
          <w:p w14:paraId="651FE2DF" w14:textId="77777777" w:rsidR="00D46000" w:rsidRDefault="00D46000" w:rsidP="006254C7">
            <w:pPr>
              <w:pStyle w:val="Compact"/>
            </w:pPr>
            <w:proofErr w:type="spellStart"/>
            <w:r>
              <w:t>Teszt</w:t>
            </w:r>
            <w:proofErr w:type="spellEnd"/>
            <w:r>
              <w:t xml:space="preserve"> Neve</w:t>
            </w:r>
          </w:p>
        </w:tc>
        <w:tc>
          <w:tcPr>
            <w:tcW w:w="0" w:type="auto"/>
          </w:tcPr>
          <w:p w14:paraId="134F82BF" w14:textId="77777777" w:rsidR="00D46000" w:rsidRDefault="00D46000" w:rsidP="006254C7">
            <w:pPr>
              <w:pStyle w:val="Compact"/>
            </w:pPr>
            <w:proofErr w:type="spellStart"/>
            <w:r>
              <w:t>Leírás</w:t>
            </w:r>
            <w:proofErr w:type="spellEnd"/>
          </w:p>
        </w:tc>
        <w:tc>
          <w:tcPr>
            <w:tcW w:w="0" w:type="auto"/>
          </w:tcPr>
          <w:p w14:paraId="6C5784EB" w14:textId="77777777" w:rsidR="00D46000" w:rsidRDefault="00D46000" w:rsidP="006254C7">
            <w:pPr>
              <w:pStyle w:val="Compact"/>
            </w:pPr>
            <w:proofErr w:type="spellStart"/>
            <w:r>
              <w:t>Várt</w:t>
            </w:r>
            <w:proofErr w:type="spellEnd"/>
            <w:r>
              <w:t xml:space="preserve"> </w:t>
            </w:r>
            <w:proofErr w:type="spellStart"/>
            <w:r>
              <w:t>Eredmény</w:t>
            </w:r>
            <w:proofErr w:type="spellEnd"/>
          </w:p>
        </w:tc>
      </w:tr>
      <w:tr w:rsidR="00D46000" w14:paraId="63C6FFD6" w14:textId="77777777" w:rsidTr="006254C7">
        <w:tc>
          <w:tcPr>
            <w:tcW w:w="0" w:type="auto"/>
          </w:tcPr>
          <w:p w14:paraId="4A4C76FC" w14:textId="77777777" w:rsidR="00D46000" w:rsidRDefault="00D46000" w:rsidP="006254C7">
            <w:pPr>
              <w:pStyle w:val="Compact"/>
            </w:pPr>
            <w:r>
              <w:t>E1</w:t>
            </w:r>
          </w:p>
        </w:tc>
        <w:tc>
          <w:tcPr>
            <w:tcW w:w="0" w:type="auto"/>
          </w:tcPr>
          <w:p w14:paraId="727D6E7F" w14:textId="77777777" w:rsidR="00D46000" w:rsidRDefault="00D46000" w:rsidP="006254C7">
            <w:pPr>
              <w:pStyle w:val="Compact"/>
            </w:pPr>
            <w:r>
              <w:t>POST /email/send</w:t>
            </w:r>
          </w:p>
        </w:tc>
        <w:tc>
          <w:tcPr>
            <w:tcW w:w="0" w:type="auto"/>
          </w:tcPr>
          <w:p w14:paraId="5104ECE1" w14:textId="77777777" w:rsidR="00D46000" w:rsidRDefault="00D46000" w:rsidP="006254C7">
            <w:pPr>
              <w:pStyle w:val="Compact"/>
            </w:pPr>
            <w:r>
              <w:t xml:space="preserve">Email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küldése</w:t>
            </w:r>
            <w:proofErr w:type="spellEnd"/>
          </w:p>
        </w:tc>
        <w:tc>
          <w:tcPr>
            <w:tcW w:w="0" w:type="auto"/>
          </w:tcPr>
          <w:p w14:paraId="45005F8F" w14:textId="77777777" w:rsidR="00D46000" w:rsidRDefault="00D46000" w:rsidP="006254C7">
            <w:pPr>
              <w:pStyle w:val="Compact"/>
            </w:pPr>
            <w:r>
              <w:t xml:space="preserve">Email </w:t>
            </w:r>
            <w:proofErr w:type="spellStart"/>
            <w:r>
              <w:t>küldéséne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  <w:r>
              <w:t xml:space="preserve"> </w:t>
            </w:r>
            <w:proofErr w:type="spellStart"/>
            <w:r>
              <w:t>érvényes</w:t>
            </w:r>
            <w:proofErr w:type="spellEnd"/>
            <w:r>
              <w:t xml:space="preserve"> </w:t>
            </w:r>
            <w:proofErr w:type="spellStart"/>
            <w:r>
              <w:t>adatokkal</w:t>
            </w:r>
            <w:proofErr w:type="spellEnd"/>
          </w:p>
        </w:tc>
        <w:tc>
          <w:tcPr>
            <w:tcW w:w="0" w:type="auto"/>
          </w:tcPr>
          <w:p w14:paraId="3A5ED966" w14:textId="77777777" w:rsidR="00D46000" w:rsidRDefault="00D46000" w:rsidP="006254C7">
            <w:pPr>
              <w:pStyle w:val="Compact"/>
            </w:pPr>
            <w:r>
              <w:t xml:space="preserve">200-a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üzenettel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messageId-val</w:t>
            </w:r>
            <w:proofErr w:type="spellEnd"/>
          </w:p>
        </w:tc>
      </w:tr>
      <w:tr w:rsidR="00D46000" w14:paraId="503BDDFB" w14:textId="77777777" w:rsidTr="006254C7">
        <w:tc>
          <w:tcPr>
            <w:tcW w:w="0" w:type="auto"/>
          </w:tcPr>
          <w:p w14:paraId="64519027" w14:textId="77777777" w:rsidR="00D46000" w:rsidRDefault="00D46000" w:rsidP="006254C7">
            <w:pPr>
              <w:pStyle w:val="Compact"/>
            </w:pPr>
            <w:r>
              <w:t>E2</w:t>
            </w:r>
          </w:p>
        </w:tc>
        <w:tc>
          <w:tcPr>
            <w:tcW w:w="0" w:type="auto"/>
          </w:tcPr>
          <w:p w14:paraId="28141916" w14:textId="77777777" w:rsidR="00D46000" w:rsidRDefault="00D46000" w:rsidP="006254C7">
            <w:pPr>
              <w:pStyle w:val="Compact"/>
            </w:pPr>
            <w:r>
              <w:t>POST /email/send</w:t>
            </w:r>
          </w:p>
        </w:tc>
        <w:tc>
          <w:tcPr>
            <w:tcW w:w="0" w:type="auto"/>
          </w:tcPr>
          <w:p w14:paraId="26133091" w14:textId="77777777" w:rsidR="00D46000" w:rsidRDefault="00D46000" w:rsidP="006254C7">
            <w:pPr>
              <w:pStyle w:val="Compact"/>
            </w:pPr>
            <w:proofErr w:type="spellStart"/>
            <w:r>
              <w:t>Hiányzó</w:t>
            </w:r>
            <w:proofErr w:type="spellEnd"/>
            <w:r>
              <w:t xml:space="preserve"> </w:t>
            </w:r>
            <w:proofErr w:type="spellStart"/>
            <w:r>
              <w:t>kötelező</w:t>
            </w:r>
            <w:proofErr w:type="spellEnd"/>
            <w:r>
              <w:t xml:space="preserve"> </w:t>
            </w:r>
            <w:proofErr w:type="spellStart"/>
            <w:r>
              <w:t>mezők</w:t>
            </w:r>
            <w:proofErr w:type="spellEnd"/>
          </w:p>
        </w:tc>
        <w:tc>
          <w:tcPr>
            <w:tcW w:w="0" w:type="auto"/>
          </w:tcPr>
          <w:p w14:paraId="493B00C5" w14:textId="77777777" w:rsidR="00D46000" w:rsidRDefault="00D46000" w:rsidP="006254C7">
            <w:pPr>
              <w:pStyle w:val="Compact"/>
            </w:pPr>
            <w:r>
              <w:t xml:space="preserve">Email </w:t>
            </w:r>
            <w:proofErr w:type="spellStart"/>
            <w:r>
              <w:t>küldéséne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  <w:r>
              <w:t xml:space="preserve"> </w:t>
            </w:r>
            <w:proofErr w:type="spellStart"/>
            <w:r>
              <w:t>hiányzó</w:t>
            </w:r>
            <w:proofErr w:type="spellEnd"/>
            <w:r>
              <w:t xml:space="preserve"> </w:t>
            </w:r>
            <w:proofErr w:type="spellStart"/>
            <w:r>
              <w:t>mezőkkel</w:t>
            </w:r>
            <w:proofErr w:type="spellEnd"/>
          </w:p>
        </w:tc>
        <w:tc>
          <w:tcPr>
            <w:tcW w:w="0" w:type="auto"/>
          </w:tcPr>
          <w:p w14:paraId="77995417" w14:textId="77777777" w:rsidR="00D46000" w:rsidRDefault="00D46000" w:rsidP="006254C7">
            <w:pPr>
              <w:pStyle w:val="Compact"/>
            </w:pPr>
            <w:r>
              <w:t xml:space="preserve">400-a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hibaüzenettel</w:t>
            </w:r>
            <w:proofErr w:type="spellEnd"/>
            <w:r>
              <w:t xml:space="preserve">, </w:t>
            </w:r>
            <w:proofErr w:type="spellStart"/>
            <w:r>
              <w:t>felsorolva</w:t>
            </w:r>
            <w:proofErr w:type="spellEnd"/>
            <w:r>
              <w:t xml:space="preserve"> a </w:t>
            </w:r>
            <w:proofErr w:type="spellStart"/>
            <w:r>
              <w:t>kötelező</w:t>
            </w:r>
            <w:proofErr w:type="spellEnd"/>
            <w:r>
              <w:t xml:space="preserve"> </w:t>
            </w:r>
            <w:proofErr w:type="spellStart"/>
            <w:r>
              <w:t>mezőket</w:t>
            </w:r>
            <w:proofErr w:type="spellEnd"/>
          </w:p>
        </w:tc>
      </w:tr>
      <w:tr w:rsidR="00D46000" w14:paraId="5C1D5C74" w14:textId="77777777" w:rsidTr="006254C7">
        <w:tc>
          <w:tcPr>
            <w:tcW w:w="0" w:type="auto"/>
          </w:tcPr>
          <w:p w14:paraId="23BFC81E" w14:textId="77777777" w:rsidR="00D46000" w:rsidRDefault="00D46000" w:rsidP="006254C7">
            <w:pPr>
              <w:pStyle w:val="Compact"/>
            </w:pPr>
            <w:r>
              <w:t>T1</w:t>
            </w:r>
          </w:p>
        </w:tc>
        <w:tc>
          <w:tcPr>
            <w:tcW w:w="0" w:type="auto"/>
          </w:tcPr>
          <w:p w14:paraId="0F6CE9E3" w14:textId="77777777" w:rsidR="00D46000" w:rsidRDefault="00D46000" w:rsidP="006254C7">
            <w:pPr>
              <w:pStyle w:val="Compact"/>
            </w:pPr>
            <w:r>
              <w:t>POST /tasks/process-due</w:t>
            </w:r>
          </w:p>
        </w:tc>
        <w:tc>
          <w:tcPr>
            <w:tcW w:w="0" w:type="auto"/>
          </w:tcPr>
          <w:p w14:paraId="60556BC6" w14:textId="77777777" w:rsidR="00D46000" w:rsidRDefault="00D46000" w:rsidP="006254C7">
            <w:pPr>
              <w:pStyle w:val="Compact"/>
            </w:pPr>
            <w:proofErr w:type="spellStart"/>
            <w:r>
              <w:t>Esedékes</w:t>
            </w:r>
            <w:proofErr w:type="spellEnd"/>
            <w:r>
              <w:t xml:space="preserve"> </w:t>
            </w:r>
            <w:proofErr w:type="spellStart"/>
            <w:r>
              <w:t>feladatok</w:t>
            </w:r>
            <w:proofErr w:type="spellEnd"/>
            <w:r>
              <w:t xml:space="preserve">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feldolgozása</w:t>
            </w:r>
            <w:proofErr w:type="spellEnd"/>
          </w:p>
        </w:tc>
        <w:tc>
          <w:tcPr>
            <w:tcW w:w="0" w:type="auto"/>
          </w:tcPr>
          <w:p w14:paraId="4814819E" w14:textId="77777777" w:rsidR="00D46000" w:rsidRDefault="00D46000" w:rsidP="006254C7">
            <w:pPr>
              <w:pStyle w:val="Compact"/>
            </w:pPr>
            <w:proofErr w:type="spellStart"/>
            <w:r>
              <w:t>Esedékes</w:t>
            </w:r>
            <w:proofErr w:type="spellEnd"/>
            <w:r>
              <w:t xml:space="preserve"> </w:t>
            </w:r>
            <w:proofErr w:type="spellStart"/>
            <w:r>
              <w:t>feladatok</w:t>
            </w:r>
            <w:proofErr w:type="spellEnd"/>
            <w:r>
              <w:t xml:space="preserve"> </w:t>
            </w:r>
            <w:proofErr w:type="spellStart"/>
            <w:r>
              <w:t>feldolgozásána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</w:p>
        </w:tc>
        <w:tc>
          <w:tcPr>
            <w:tcW w:w="0" w:type="auto"/>
          </w:tcPr>
          <w:p w14:paraId="55BD5972" w14:textId="77777777" w:rsidR="00D46000" w:rsidRDefault="00D46000" w:rsidP="006254C7">
            <w:pPr>
              <w:pStyle w:val="Compact"/>
            </w:pPr>
            <w:r>
              <w:t xml:space="preserve">200-a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üzenettel</w:t>
            </w:r>
            <w:proofErr w:type="spellEnd"/>
          </w:p>
        </w:tc>
      </w:tr>
      <w:tr w:rsidR="00D46000" w14:paraId="7F1CB438" w14:textId="77777777" w:rsidTr="006254C7">
        <w:tc>
          <w:tcPr>
            <w:tcW w:w="0" w:type="auto"/>
          </w:tcPr>
          <w:p w14:paraId="6D70B983" w14:textId="77777777" w:rsidR="00D46000" w:rsidRDefault="00D46000" w:rsidP="006254C7">
            <w:pPr>
              <w:pStyle w:val="Compact"/>
            </w:pPr>
            <w:r>
              <w:t>C1</w:t>
            </w:r>
          </w:p>
        </w:tc>
        <w:tc>
          <w:tcPr>
            <w:tcW w:w="0" w:type="auto"/>
          </w:tcPr>
          <w:p w14:paraId="1889BB99" w14:textId="77777777" w:rsidR="00D46000" w:rsidRDefault="00D46000" w:rsidP="006254C7">
            <w:pPr>
              <w:pStyle w:val="Compact"/>
            </w:pPr>
            <w:r>
              <w:t>POST /contacts/subscribe</w:t>
            </w:r>
          </w:p>
        </w:tc>
        <w:tc>
          <w:tcPr>
            <w:tcW w:w="0" w:type="auto"/>
          </w:tcPr>
          <w:p w14:paraId="76EE8A5C" w14:textId="77777777" w:rsidR="00D46000" w:rsidRDefault="00D4600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apcsolat</w:t>
            </w:r>
            <w:proofErr w:type="spellEnd"/>
            <w:r>
              <w:t xml:space="preserve"> </w:t>
            </w:r>
            <w:proofErr w:type="spellStart"/>
            <w:r>
              <w:t>létrehozása</w:t>
            </w:r>
            <w:proofErr w:type="spellEnd"/>
          </w:p>
        </w:tc>
        <w:tc>
          <w:tcPr>
            <w:tcW w:w="0" w:type="auto"/>
          </w:tcPr>
          <w:p w14:paraId="383EEAF3" w14:textId="77777777" w:rsidR="00D46000" w:rsidRDefault="00D46000" w:rsidP="006254C7">
            <w:pPr>
              <w:pStyle w:val="Compact"/>
            </w:pPr>
            <w:proofErr w:type="spellStart"/>
            <w:r>
              <w:t>Új</w:t>
            </w:r>
            <w:proofErr w:type="spellEnd"/>
            <w:r>
              <w:t xml:space="preserve"> </w:t>
            </w:r>
            <w:proofErr w:type="spellStart"/>
            <w:r>
              <w:t>kapcsolat</w:t>
            </w:r>
            <w:proofErr w:type="spellEnd"/>
            <w:r>
              <w:t xml:space="preserve"> </w:t>
            </w:r>
            <w:proofErr w:type="spellStart"/>
            <w:r>
              <w:t>feliratkozásána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</w:p>
        </w:tc>
        <w:tc>
          <w:tcPr>
            <w:tcW w:w="0" w:type="auto"/>
          </w:tcPr>
          <w:p w14:paraId="60C84C1C" w14:textId="77777777" w:rsidR="00D46000" w:rsidRDefault="00D46000" w:rsidP="006254C7">
            <w:pPr>
              <w:pStyle w:val="Compact"/>
            </w:pPr>
            <w:r>
              <w:t xml:space="preserve">201-e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üzenettel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kapcsolat</w:t>
            </w:r>
            <w:proofErr w:type="spellEnd"/>
            <w:r>
              <w:t xml:space="preserve"> </w:t>
            </w:r>
            <w:proofErr w:type="spellStart"/>
            <w:r>
              <w:t>adatokkal</w:t>
            </w:r>
            <w:proofErr w:type="spellEnd"/>
          </w:p>
        </w:tc>
      </w:tr>
      <w:tr w:rsidR="00D46000" w14:paraId="708AF0F4" w14:textId="77777777" w:rsidTr="006254C7">
        <w:tc>
          <w:tcPr>
            <w:tcW w:w="0" w:type="auto"/>
          </w:tcPr>
          <w:p w14:paraId="0B3AD7AF" w14:textId="77777777" w:rsidR="00D46000" w:rsidRDefault="00D46000" w:rsidP="006254C7">
            <w:pPr>
              <w:pStyle w:val="Compact"/>
            </w:pPr>
            <w:r>
              <w:t>C2</w:t>
            </w:r>
          </w:p>
        </w:tc>
        <w:tc>
          <w:tcPr>
            <w:tcW w:w="0" w:type="auto"/>
          </w:tcPr>
          <w:p w14:paraId="6B711A7B" w14:textId="77777777" w:rsidR="00D46000" w:rsidRDefault="00D46000" w:rsidP="006254C7">
            <w:pPr>
              <w:pStyle w:val="Compact"/>
            </w:pPr>
            <w:r>
              <w:t>GET /contacts/unsubscribe</w:t>
            </w:r>
          </w:p>
        </w:tc>
        <w:tc>
          <w:tcPr>
            <w:tcW w:w="0" w:type="auto"/>
          </w:tcPr>
          <w:p w14:paraId="6D11CC94" w14:textId="77777777" w:rsidR="00D46000" w:rsidRDefault="00D46000" w:rsidP="006254C7">
            <w:pPr>
              <w:pStyle w:val="Compact"/>
            </w:pPr>
            <w:proofErr w:type="spellStart"/>
            <w:r>
              <w:t>Kapcsolat</w:t>
            </w:r>
            <w:proofErr w:type="spellEnd"/>
            <w:r>
              <w:t xml:space="preserve"> </w:t>
            </w:r>
            <w:proofErr w:type="spellStart"/>
            <w:r>
              <w:t>leiratkozása</w:t>
            </w:r>
            <w:proofErr w:type="spellEnd"/>
          </w:p>
        </w:tc>
        <w:tc>
          <w:tcPr>
            <w:tcW w:w="0" w:type="auto"/>
          </w:tcPr>
          <w:p w14:paraId="5EE2392F" w14:textId="77777777" w:rsidR="00D46000" w:rsidRDefault="00D46000" w:rsidP="006254C7">
            <w:pPr>
              <w:pStyle w:val="Compact"/>
            </w:pPr>
            <w:proofErr w:type="spellStart"/>
            <w:r>
              <w:t>Kapcsolat</w:t>
            </w:r>
            <w:proofErr w:type="spellEnd"/>
            <w:r>
              <w:t xml:space="preserve"> </w:t>
            </w:r>
            <w:proofErr w:type="spellStart"/>
            <w:r>
              <w:t>leiratkozásána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  <w:r>
              <w:t xml:space="preserve"> ID </w:t>
            </w:r>
            <w:proofErr w:type="spellStart"/>
            <w:r>
              <w:t>alapján</w:t>
            </w:r>
            <w:proofErr w:type="spellEnd"/>
          </w:p>
        </w:tc>
        <w:tc>
          <w:tcPr>
            <w:tcW w:w="0" w:type="auto"/>
          </w:tcPr>
          <w:p w14:paraId="27B89DD0" w14:textId="77777777" w:rsidR="00D46000" w:rsidRDefault="00D46000" w:rsidP="006254C7">
            <w:pPr>
              <w:pStyle w:val="Compact"/>
            </w:pPr>
            <w:r>
              <w:t xml:space="preserve">200-a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sikeres</w:t>
            </w:r>
            <w:proofErr w:type="spellEnd"/>
            <w:r>
              <w:t xml:space="preserve"> </w:t>
            </w:r>
            <w:proofErr w:type="spellStart"/>
            <w:r>
              <w:t>üzenettel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frissített</w:t>
            </w:r>
            <w:proofErr w:type="spellEnd"/>
            <w:r>
              <w:t xml:space="preserve"> </w:t>
            </w:r>
            <w:proofErr w:type="spellStart"/>
            <w:r>
              <w:t>kapcsolat</w:t>
            </w:r>
            <w:proofErr w:type="spellEnd"/>
            <w:r>
              <w:t xml:space="preserve"> </w:t>
            </w:r>
            <w:proofErr w:type="spellStart"/>
            <w:r>
              <w:t>adatokkal</w:t>
            </w:r>
            <w:proofErr w:type="spellEnd"/>
          </w:p>
        </w:tc>
      </w:tr>
      <w:tr w:rsidR="00D46000" w14:paraId="4863FAF9" w14:textId="77777777" w:rsidTr="006254C7">
        <w:tc>
          <w:tcPr>
            <w:tcW w:w="0" w:type="auto"/>
          </w:tcPr>
          <w:p w14:paraId="1D4AA9EB" w14:textId="77777777" w:rsidR="00D46000" w:rsidRDefault="00D46000" w:rsidP="006254C7">
            <w:pPr>
              <w:pStyle w:val="Compact"/>
            </w:pPr>
            <w:r>
              <w:t>C3</w:t>
            </w:r>
          </w:p>
        </w:tc>
        <w:tc>
          <w:tcPr>
            <w:tcW w:w="0" w:type="auto"/>
          </w:tcPr>
          <w:p w14:paraId="546557CA" w14:textId="77777777" w:rsidR="00D46000" w:rsidRDefault="00D46000" w:rsidP="006254C7">
            <w:pPr>
              <w:pStyle w:val="Compact"/>
            </w:pPr>
            <w:r>
              <w:t>POST /contacts/generate-unsubscribe-</w:t>
            </w:r>
            <w:proofErr w:type="spellStart"/>
            <w:r>
              <w:t>url</w:t>
            </w:r>
            <w:proofErr w:type="spellEnd"/>
          </w:p>
        </w:tc>
        <w:tc>
          <w:tcPr>
            <w:tcW w:w="0" w:type="auto"/>
          </w:tcPr>
          <w:p w14:paraId="4EE5BBCB" w14:textId="77777777" w:rsidR="00D46000" w:rsidRDefault="00D46000" w:rsidP="006254C7">
            <w:pPr>
              <w:pStyle w:val="Compact"/>
            </w:pPr>
            <w:proofErr w:type="spellStart"/>
            <w:r>
              <w:t>Leiratkozási</w:t>
            </w:r>
            <w:proofErr w:type="spellEnd"/>
            <w:r>
              <w:t xml:space="preserve"> URL </w:t>
            </w:r>
            <w:proofErr w:type="spellStart"/>
            <w:r>
              <w:t>generálása</w:t>
            </w:r>
            <w:proofErr w:type="spellEnd"/>
          </w:p>
        </w:tc>
        <w:tc>
          <w:tcPr>
            <w:tcW w:w="0" w:type="auto"/>
          </w:tcPr>
          <w:p w14:paraId="5E624BA9" w14:textId="77777777" w:rsidR="00D46000" w:rsidRDefault="00D46000" w:rsidP="006254C7">
            <w:pPr>
              <w:pStyle w:val="Compact"/>
            </w:pPr>
            <w:proofErr w:type="spellStart"/>
            <w:r>
              <w:t>Leiratkozási</w:t>
            </w:r>
            <w:proofErr w:type="spellEnd"/>
            <w:r>
              <w:t xml:space="preserve"> URL </w:t>
            </w:r>
            <w:proofErr w:type="spellStart"/>
            <w:r>
              <w:t>generálásána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  <w:r>
              <w:t xml:space="preserve"> </w:t>
            </w:r>
            <w:proofErr w:type="spellStart"/>
            <w:r>
              <w:t>egy</w:t>
            </w:r>
            <w:proofErr w:type="spellEnd"/>
            <w:r>
              <w:t xml:space="preserve"> </w:t>
            </w:r>
            <w:proofErr w:type="spellStart"/>
            <w:r>
              <w:t>kapcsolathoz</w:t>
            </w:r>
            <w:proofErr w:type="spellEnd"/>
          </w:p>
        </w:tc>
        <w:tc>
          <w:tcPr>
            <w:tcW w:w="0" w:type="auto"/>
          </w:tcPr>
          <w:p w14:paraId="7BFD8854" w14:textId="77777777" w:rsidR="00D46000" w:rsidRDefault="00D46000" w:rsidP="006254C7">
            <w:pPr>
              <w:pStyle w:val="Compact"/>
            </w:pPr>
            <w:r>
              <w:t xml:space="preserve">200-a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leiratkozási</w:t>
            </w:r>
            <w:proofErr w:type="spellEnd"/>
            <w:r>
              <w:t xml:space="preserve"> URL-</w:t>
            </w:r>
            <w:proofErr w:type="spellStart"/>
            <w:r>
              <w:t>lel</w:t>
            </w:r>
            <w:proofErr w:type="spellEnd"/>
          </w:p>
        </w:tc>
      </w:tr>
      <w:tr w:rsidR="00D46000" w14:paraId="307D2366" w14:textId="77777777" w:rsidTr="006254C7">
        <w:tc>
          <w:tcPr>
            <w:tcW w:w="0" w:type="auto"/>
          </w:tcPr>
          <w:p w14:paraId="3E9FF10F" w14:textId="77777777" w:rsidR="00D46000" w:rsidRDefault="00D46000" w:rsidP="006254C7">
            <w:pPr>
              <w:pStyle w:val="Compact"/>
            </w:pPr>
            <w:r>
              <w:t>TR1</w:t>
            </w:r>
          </w:p>
        </w:tc>
        <w:tc>
          <w:tcPr>
            <w:tcW w:w="0" w:type="auto"/>
          </w:tcPr>
          <w:p w14:paraId="18EF94AF" w14:textId="77777777" w:rsidR="00D46000" w:rsidRDefault="00D46000" w:rsidP="006254C7">
            <w:pPr>
              <w:pStyle w:val="Compact"/>
            </w:pPr>
            <w:r>
              <w:t>GET /track/:id</w:t>
            </w:r>
          </w:p>
        </w:tc>
        <w:tc>
          <w:tcPr>
            <w:tcW w:w="0" w:type="auto"/>
          </w:tcPr>
          <w:p w14:paraId="3A27B4F2" w14:textId="77777777" w:rsidR="00D46000" w:rsidRDefault="00D46000" w:rsidP="006254C7">
            <w:pPr>
              <w:pStyle w:val="Compact"/>
            </w:pPr>
            <w:r>
              <w:t xml:space="preserve">Link </w:t>
            </w:r>
            <w:proofErr w:type="spellStart"/>
            <w:r>
              <w:t>kattintás</w:t>
            </w:r>
            <w:proofErr w:type="spellEnd"/>
            <w:r>
              <w:t xml:space="preserve"> </w:t>
            </w:r>
            <w:proofErr w:type="spellStart"/>
            <w:r>
              <w:t>követése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átirányítás</w:t>
            </w:r>
            <w:proofErr w:type="spellEnd"/>
          </w:p>
        </w:tc>
        <w:tc>
          <w:tcPr>
            <w:tcW w:w="0" w:type="auto"/>
          </w:tcPr>
          <w:p w14:paraId="20558AAC" w14:textId="4E67628E" w:rsidR="00D46000" w:rsidRDefault="00D46000" w:rsidP="006254C7">
            <w:pPr>
              <w:pStyle w:val="Compact"/>
            </w:pPr>
            <w:r>
              <w:t xml:space="preserve">Link </w:t>
            </w:r>
            <w:proofErr w:type="spellStart"/>
            <w:r>
              <w:t>kattintás</w:t>
            </w:r>
            <w:proofErr w:type="spellEnd"/>
            <w:r>
              <w:t xml:space="preserve"> </w:t>
            </w:r>
            <w:proofErr w:type="spellStart"/>
            <w:r>
              <w:t>követésének</w:t>
            </w:r>
            <w:proofErr w:type="spellEnd"/>
            <w:r>
              <w:t xml:space="preserve"> </w:t>
            </w:r>
            <w:proofErr w:type="spellStart"/>
            <w:r>
              <w:t>és</w:t>
            </w:r>
            <w:proofErr w:type="spellEnd"/>
            <w:r>
              <w:t xml:space="preserve"> </w:t>
            </w:r>
            <w:proofErr w:type="spellStart"/>
            <w:r>
              <w:t>cél</w:t>
            </w:r>
            <w:proofErr w:type="spellEnd"/>
            <w:r w:rsidR="009C3203">
              <w:t xml:space="preserve"> </w:t>
            </w:r>
            <w:r>
              <w:t xml:space="preserve">URL-re </w:t>
            </w:r>
            <w:proofErr w:type="spellStart"/>
            <w:r>
              <w:t>átirányításának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</w:p>
        </w:tc>
        <w:tc>
          <w:tcPr>
            <w:tcW w:w="0" w:type="auto"/>
          </w:tcPr>
          <w:p w14:paraId="0CB5AB66" w14:textId="7ED6F6A6" w:rsidR="00D46000" w:rsidRDefault="00D46000" w:rsidP="006254C7">
            <w:pPr>
              <w:pStyle w:val="Compact"/>
            </w:pPr>
            <w:r>
              <w:t xml:space="preserve">302-es </w:t>
            </w:r>
            <w:proofErr w:type="spellStart"/>
            <w:r>
              <w:t>státusz</w:t>
            </w:r>
            <w:proofErr w:type="spellEnd"/>
            <w:r>
              <w:t xml:space="preserve"> (</w:t>
            </w:r>
            <w:proofErr w:type="spellStart"/>
            <w:r>
              <w:t>átirányítás</w:t>
            </w:r>
            <w:proofErr w:type="spellEnd"/>
            <w:r>
              <w:t xml:space="preserve">) a location </w:t>
            </w:r>
            <w:proofErr w:type="spellStart"/>
            <w:r>
              <w:t>fejlécben</w:t>
            </w:r>
            <w:proofErr w:type="spellEnd"/>
            <w:r>
              <w:t xml:space="preserve"> </w:t>
            </w:r>
            <w:proofErr w:type="spellStart"/>
            <w:r>
              <w:t>beállított</w:t>
            </w:r>
            <w:proofErr w:type="spellEnd"/>
            <w:r>
              <w:t xml:space="preserve"> </w:t>
            </w:r>
            <w:proofErr w:type="spellStart"/>
            <w:r>
              <w:t>cél</w:t>
            </w:r>
            <w:proofErr w:type="spellEnd"/>
            <w:r w:rsidR="003E7596">
              <w:t xml:space="preserve"> </w:t>
            </w:r>
            <w:r>
              <w:t>URL-</w:t>
            </w:r>
            <w:proofErr w:type="spellStart"/>
            <w:r>
              <w:t>lel</w:t>
            </w:r>
            <w:proofErr w:type="spellEnd"/>
          </w:p>
        </w:tc>
      </w:tr>
      <w:tr w:rsidR="00D46000" w14:paraId="379408BF" w14:textId="77777777" w:rsidTr="006254C7">
        <w:tc>
          <w:tcPr>
            <w:tcW w:w="0" w:type="auto"/>
          </w:tcPr>
          <w:p w14:paraId="4BC3D480" w14:textId="77777777" w:rsidR="00D46000" w:rsidRDefault="00D46000" w:rsidP="006254C7">
            <w:pPr>
              <w:pStyle w:val="Compact"/>
            </w:pPr>
            <w:r>
              <w:t>TR2</w:t>
            </w:r>
          </w:p>
        </w:tc>
        <w:tc>
          <w:tcPr>
            <w:tcW w:w="0" w:type="auto"/>
          </w:tcPr>
          <w:p w14:paraId="32BC012D" w14:textId="77777777" w:rsidR="00D46000" w:rsidRDefault="00D46000" w:rsidP="006254C7">
            <w:pPr>
              <w:pStyle w:val="Compact"/>
            </w:pPr>
            <w:r>
              <w:t>GET /track/:id</w:t>
            </w:r>
          </w:p>
        </w:tc>
        <w:tc>
          <w:tcPr>
            <w:tcW w:w="0" w:type="auto"/>
          </w:tcPr>
          <w:p w14:paraId="7185EA8B" w14:textId="77777777" w:rsidR="00D46000" w:rsidRDefault="00D46000" w:rsidP="006254C7">
            <w:pPr>
              <w:pStyle w:val="Compact"/>
            </w:pPr>
            <w:r>
              <w:t xml:space="preserve">Nem </w:t>
            </w:r>
            <w:proofErr w:type="spellStart"/>
            <w:r>
              <w:t>létező</w:t>
            </w:r>
            <w:proofErr w:type="spellEnd"/>
            <w:r>
              <w:t xml:space="preserve"> </w:t>
            </w:r>
            <w:proofErr w:type="spellStart"/>
            <w:r>
              <w:t>kattintás</w:t>
            </w:r>
            <w:proofErr w:type="spellEnd"/>
            <w:r>
              <w:t xml:space="preserve"> </w:t>
            </w:r>
            <w:proofErr w:type="spellStart"/>
            <w:r>
              <w:t>kezelése</w:t>
            </w:r>
            <w:proofErr w:type="spellEnd"/>
          </w:p>
        </w:tc>
        <w:tc>
          <w:tcPr>
            <w:tcW w:w="0" w:type="auto"/>
          </w:tcPr>
          <w:p w14:paraId="3983D679" w14:textId="77777777" w:rsidR="00D46000" w:rsidRDefault="00D46000" w:rsidP="006254C7">
            <w:pPr>
              <w:pStyle w:val="Compact"/>
            </w:pPr>
            <w:proofErr w:type="spellStart"/>
            <w:r>
              <w:t>Viselkedés</w:t>
            </w:r>
            <w:proofErr w:type="spellEnd"/>
            <w:r>
              <w:t xml:space="preserve"> </w:t>
            </w:r>
            <w:proofErr w:type="spellStart"/>
            <w:r>
              <w:t>tesztelése</w:t>
            </w:r>
            <w:proofErr w:type="spellEnd"/>
            <w:r>
              <w:t xml:space="preserve"> </w:t>
            </w:r>
            <w:proofErr w:type="spellStart"/>
            <w:r>
              <w:t>nem</w:t>
            </w:r>
            <w:proofErr w:type="spellEnd"/>
            <w:r>
              <w:t xml:space="preserve"> </w:t>
            </w:r>
            <w:proofErr w:type="spellStart"/>
            <w:r>
              <w:t>létező</w:t>
            </w:r>
            <w:proofErr w:type="spellEnd"/>
            <w:r>
              <w:t xml:space="preserve"> </w:t>
            </w:r>
            <w:proofErr w:type="spellStart"/>
            <w:r>
              <w:t>kattintás</w:t>
            </w:r>
            <w:proofErr w:type="spellEnd"/>
            <w:r>
              <w:t xml:space="preserve"> ID </w:t>
            </w:r>
            <w:proofErr w:type="spellStart"/>
            <w:r>
              <w:t>esetén</w:t>
            </w:r>
            <w:proofErr w:type="spellEnd"/>
          </w:p>
        </w:tc>
        <w:tc>
          <w:tcPr>
            <w:tcW w:w="0" w:type="auto"/>
          </w:tcPr>
          <w:p w14:paraId="11C7C317" w14:textId="77777777" w:rsidR="00D46000" w:rsidRDefault="00D46000" w:rsidP="006254C7">
            <w:pPr>
              <w:pStyle w:val="Compact"/>
            </w:pPr>
            <w:r>
              <w:t xml:space="preserve">404-es </w:t>
            </w:r>
            <w:proofErr w:type="spellStart"/>
            <w:r>
              <w:t>státusz</w:t>
            </w:r>
            <w:proofErr w:type="spellEnd"/>
            <w:r>
              <w:t xml:space="preserve"> </w:t>
            </w:r>
            <w:proofErr w:type="spellStart"/>
            <w:r>
              <w:t>megfelelő</w:t>
            </w:r>
            <w:proofErr w:type="spellEnd"/>
            <w:r>
              <w:t xml:space="preserve"> </w:t>
            </w:r>
            <w:proofErr w:type="spellStart"/>
            <w:r>
              <w:t>hibaüzenettel</w:t>
            </w:r>
            <w:proofErr w:type="spellEnd"/>
          </w:p>
        </w:tc>
      </w:tr>
    </w:tbl>
    <w:p w14:paraId="4520547D" w14:textId="77777777" w:rsidR="00D46000" w:rsidRDefault="00D46000" w:rsidP="00D46000"/>
    <w:p w14:paraId="5DE5A39C" w14:textId="6AAD95B7" w:rsidR="5CE8A14B" w:rsidRPr="00A427BE" w:rsidRDefault="5CE8A14B" w:rsidP="00A427BE">
      <w:pPr>
        <w:spacing w:after="0"/>
        <w:rPr>
          <w:rFonts w:eastAsia="Aptos" w:cs="Aptos"/>
        </w:rPr>
      </w:pPr>
      <w:r w:rsidRPr="00642A66">
        <w:br/>
      </w:r>
      <w:r w:rsidR="42AD21CE" w:rsidRPr="00A427BE">
        <w:rPr>
          <w:rFonts w:eastAsia="Aptos" w:cs="Aptos"/>
        </w:rPr>
        <w:t xml:space="preserve"> </w:t>
      </w:r>
    </w:p>
    <w:p w14:paraId="6B76327E" w14:textId="7DCA4FEF" w:rsidR="5CE8A14B" w:rsidRPr="00642A66" w:rsidRDefault="5CE8A14B" w:rsidP="5CE8A14B"/>
    <w:p w14:paraId="32095627" w14:textId="71AF592F" w:rsidR="5CE8A14B" w:rsidRPr="00642A66" w:rsidRDefault="42AD21CE" w:rsidP="524EA98F">
      <w:pPr>
        <w:pStyle w:val="Heading2"/>
        <w:rPr>
          <w:rFonts w:asciiTheme="minorHAnsi" w:eastAsia="Aptos" w:hAnsiTheme="minorHAnsi" w:cs="Aptos"/>
          <w:sz w:val="24"/>
          <w:szCs w:val="24"/>
        </w:rPr>
      </w:pPr>
      <w:bookmarkStart w:id="76" w:name="_Toc195366852"/>
      <w:bookmarkStart w:id="77" w:name="_Toc195558960"/>
      <w:r w:rsidRPr="00642A66">
        <w:rPr>
          <w:rFonts w:asciiTheme="minorHAnsi" w:eastAsia="Aptos" w:hAnsiTheme="minorHAnsi" w:cs="Aptos"/>
          <w:sz w:val="24"/>
          <w:szCs w:val="24"/>
        </w:rPr>
        <w:t>2.</w:t>
      </w:r>
      <w:r w:rsidR="00ED2680">
        <w:rPr>
          <w:rFonts w:asciiTheme="minorHAnsi" w:eastAsia="Aptos" w:hAnsiTheme="minorHAnsi" w:cs="Aptos"/>
          <w:sz w:val="24"/>
          <w:szCs w:val="24"/>
        </w:rPr>
        <w:t>7</w:t>
      </w:r>
      <w:r w:rsidRPr="00642A66">
        <w:rPr>
          <w:rFonts w:asciiTheme="minorHAnsi" w:eastAsia="Aptos" w:hAnsiTheme="minorHAnsi" w:cs="Aptos"/>
          <w:sz w:val="24"/>
          <w:szCs w:val="24"/>
        </w:rPr>
        <w:t>. Továbbfejlesztési lehetőségek</w:t>
      </w:r>
      <w:bookmarkEnd w:id="76"/>
      <w:bookmarkEnd w:id="77"/>
    </w:p>
    <w:p w14:paraId="27DE56B2" w14:textId="45FC88E5" w:rsidR="5CE8A14B" w:rsidRPr="00642A66" w:rsidRDefault="00B542C4" w:rsidP="00B542C4">
      <w:pPr>
        <w:pStyle w:val="Heading3"/>
      </w:pPr>
      <w:bookmarkStart w:id="78" w:name="_Toc195558961"/>
      <w:r>
        <w:t xml:space="preserve">2.6.1. </w:t>
      </w:r>
      <w:r w:rsidR="42AD21CE" w:rsidRPr="00642A66">
        <w:t>Funkciók bővítése</w:t>
      </w:r>
      <w:bookmarkEnd w:id="78"/>
    </w:p>
    <w:p w14:paraId="561290A0" w14:textId="275CB05D" w:rsidR="5CE8A14B" w:rsidRPr="00642A66" w:rsidRDefault="008F45CC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>
        <w:rPr>
          <w:rFonts w:eastAsia="Aptos" w:cs="Aptos"/>
        </w:rPr>
        <w:t>Még r</w:t>
      </w:r>
      <w:r w:rsidR="42AD21CE" w:rsidRPr="00642A66">
        <w:rPr>
          <w:rFonts w:eastAsia="Aptos" w:cs="Aptos"/>
        </w:rPr>
        <w:t>észletes</w:t>
      </w:r>
      <w:r>
        <w:rPr>
          <w:rFonts w:eastAsia="Aptos" w:cs="Aptos"/>
        </w:rPr>
        <w:t>ebb</w:t>
      </w:r>
      <w:r w:rsidR="42AD21CE" w:rsidRPr="00642A66">
        <w:rPr>
          <w:rFonts w:eastAsia="Aptos" w:cs="Aptos"/>
        </w:rPr>
        <w:t xml:space="preserve"> statisztikák (pl. heatmap a kattintásokról</w:t>
      </w:r>
      <w:r>
        <w:rPr>
          <w:rFonts w:eastAsia="Aptos" w:cs="Aptos"/>
        </w:rPr>
        <w:t xml:space="preserve"> és email megnyitás</w:t>
      </w:r>
      <w:r w:rsidR="004D0E36">
        <w:rPr>
          <w:rFonts w:eastAsia="Aptos" w:cs="Aptos"/>
        </w:rPr>
        <w:t xml:space="preserve"> nyomonkövetése</w:t>
      </w:r>
      <w:r w:rsidR="42AD21CE" w:rsidRPr="00642A66">
        <w:rPr>
          <w:rFonts w:eastAsia="Aptos" w:cs="Aptos"/>
        </w:rPr>
        <w:t xml:space="preserve">). </w:t>
      </w:r>
    </w:p>
    <w:p w14:paraId="3CDB1ADF" w14:textId="30CA27EC" w:rsidR="5CE8A14B" w:rsidRPr="00642A66" w:rsidRDefault="42AD21CE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A/B tesztelés különböző sablonokkal. </w:t>
      </w:r>
    </w:p>
    <w:p w14:paraId="42879B57" w14:textId="21B7AFBE" w:rsidR="5CE8A14B" w:rsidRDefault="42AD21CE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>Automatizált workflow-k (pl. kosárelhagyási emailek).</w:t>
      </w:r>
    </w:p>
    <w:p w14:paraId="57F778DD" w14:textId="529D417A" w:rsidR="00B542C4" w:rsidRDefault="006947E0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>
        <w:rPr>
          <w:rFonts w:eastAsia="Aptos" w:cs="Aptos"/>
        </w:rPr>
        <w:t>Publikus trigger endpointok kampányok indítására.</w:t>
      </w:r>
    </w:p>
    <w:p w14:paraId="08BE26C3" w14:textId="18128771" w:rsidR="006947E0" w:rsidRDefault="006947E0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>
        <w:rPr>
          <w:rFonts w:eastAsia="Aptos" w:cs="Aptos"/>
        </w:rPr>
        <w:lastRenderedPageBreak/>
        <w:t>Saját kép galléria projektenként ahonnan használhatnak fel</w:t>
      </w:r>
      <w:r w:rsidR="008F45CC">
        <w:rPr>
          <w:rFonts w:eastAsia="Aptos" w:cs="Aptos"/>
        </w:rPr>
        <w:t xml:space="preserve"> anyagot sablonokba.</w:t>
      </w:r>
    </w:p>
    <w:p w14:paraId="15DE074C" w14:textId="5E28245B" w:rsidR="008F45CC" w:rsidRPr="008F45CC" w:rsidRDefault="008F45CC" w:rsidP="008F45CC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>
        <w:rPr>
          <w:rFonts w:eastAsia="Aptos" w:cs="Aptos"/>
        </w:rPr>
        <w:t>Manuális email küldés, kampány létrehozása nélkül.</w:t>
      </w:r>
    </w:p>
    <w:p w14:paraId="6A073EAD" w14:textId="161B85A8" w:rsidR="5CE8A14B" w:rsidRPr="00642A66" w:rsidRDefault="00B542C4" w:rsidP="00B542C4">
      <w:pPr>
        <w:pStyle w:val="Heading3"/>
      </w:pPr>
      <w:bookmarkStart w:id="79" w:name="_Toc195558962"/>
      <w:r>
        <w:t xml:space="preserve">2.6.2. </w:t>
      </w:r>
      <w:r w:rsidR="42AD21CE" w:rsidRPr="00642A66">
        <w:t>Teljesítmény javítása</w:t>
      </w:r>
      <w:bookmarkEnd w:id="79"/>
    </w:p>
    <w:p w14:paraId="3288A40A" w14:textId="7BE58275" w:rsidR="5CE8A14B" w:rsidRPr="00642A66" w:rsidRDefault="42AD21CE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Adatbázis particionálás a nagy táblákhoz. </w:t>
      </w:r>
    </w:p>
    <w:p w14:paraId="079E83CC" w14:textId="671162F7" w:rsidR="5CE8A14B" w:rsidRPr="00642A66" w:rsidRDefault="42AD21CE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>CDN integráció a statikus tartalmak gyorsabb betöltéséért.</w:t>
      </w:r>
    </w:p>
    <w:p w14:paraId="31EE019E" w14:textId="02CBED6A" w:rsidR="5CE8A14B" w:rsidRPr="00642A66" w:rsidRDefault="00B542C4" w:rsidP="00B542C4">
      <w:pPr>
        <w:pStyle w:val="Heading3"/>
      </w:pPr>
      <w:bookmarkStart w:id="80" w:name="_Toc195558963"/>
      <w:r>
        <w:t xml:space="preserve">2.6.3. </w:t>
      </w:r>
      <w:r w:rsidR="42AD21CE" w:rsidRPr="00642A66">
        <w:t>Új integrációk</w:t>
      </w:r>
      <w:bookmarkEnd w:id="80"/>
    </w:p>
    <w:p w14:paraId="492CA9A4" w14:textId="52F61AB0" w:rsidR="5CE8A14B" w:rsidRPr="00642A66" w:rsidRDefault="42AD21CE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CRM rendszerek (pl. Salesforce) támogatása. </w:t>
      </w:r>
    </w:p>
    <w:p w14:paraId="3DC9194B" w14:textId="4285C2A0" w:rsidR="5CE8A14B" w:rsidRPr="00642A66" w:rsidRDefault="42AD21CE" w:rsidP="00A15A10">
      <w:pPr>
        <w:pStyle w:val="ListParagraph"/>
        <w:numPr>
          <w:ilvl w:val="1"/>
          <w:numId w:val="6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>Harmadik féltől származó analitikai eszközök (pl. Google Analytics) integrálása.</w:t>
      </w:r>
    </w:p>
    <w:p w14:paraId="78D84431" w14:textId="4F57DE62" w:rsidR="5CE8A14B" w:rsidRPr="00642A66" w:rsidRDefault="5CE8A14B" w:rsidP="5CE8A14B"/>
    <w:p w14:paraId="5A5099CD" w14:textId="5E23085B" w:rsidR="5CE8A14B" w:rsidRPr="00642A66" w:rsidRDefault="00BF5D63" w:rsidP="00F703DA">
      <w:pPr>
        <w:pStyle w:val="Heading1"/>
      </w:pPr>
      <w:bookmarkStart w:id="81" w:name="_Toc195366853"/>
      <w:bookmarkStart w:id="82" w:name="_Toc195558964"/>
      <w:r w:rsidRPr="00642A66">
        <w:lastRenderedPageBreak/>
        <w:t xml:space="preserve">3. </w:t>
      </w:r>
      <w:r w:rsidR="42AD21CE" w:rsidRPr="00F703DA">
        <w:t>Felhasználói</w:t>
      </w:r>
      <w:r w:rsidR="42AD21CE" w:rsidRPr="00642A66">
        <w:t xml:space="preserve"> dokumentáció</w:t>
      </w:r>
      <w:bookmarkEnd w:id="81"/>
      <w:bookmarkEnd w:id="82"/>
    </w:p>
    <w:p w14:paraId="3DD9C329" w14:textId="1ECFD194" w:rsidR="5CE8A14B" w:rsidRPr="00642A66" w:rsidRDefault="42AD21CE" w:rsidP="006849C9">
      <w:pPr>
        <w:pStyle w:val="Heading2"/>
        <w:ind w:firstLine="720"/>
        <w:rPr>
          <w:rFonts w:asciiTheme="minorHAnsi" w:eastAsia="Aptos" w:hAnsiTheme="minorHAnsi" w:cs="Aptos"/>
          <w:sz w:val="24"/>
          <w:szCs w:val="24"/>
        </w:rPr>
      </w:pPr>
      <w:bookmarkStart w:id="83" w:name="_Toc195366854"/>
      <w:bookmarkStart w:id="84" w:name="_Toc195558965"/>
      <w:r w:rsidRPr="00642A66">
        <w:rPr>
          <w:rFonts w:asciiTheme="minorHAnsi" w:eastAsia="Aptos" w:hAnsiTheme="minorHAnsi" w:cs="Aptos"/>
          <w:sz w:val="24"/>
          <w:szCs w:val="24"/>
        </w:rPr>
        <w:t>3.1. Főbb funkciók bemutatása</w:t>
      </w:r>
      <w:bookmarkEnd w:id="83"/>
      <w:bookmarkEnd w:id="84"/>
    </w:p>
    <w:p w14:paraId="5E79080D" w14:textId="16ACB24B" w:rsidR="00AF6644" w:rsidRDefault="00AF6644" w:rsidP="00AF6644">
      <w:pPr>
        <w:pStyle w:val="Heading3"/>
        <w:rPr>
          <w:rFonts w:eastAsia="Aptos" w:cs="Aptos"/>
        </w:rPr>
      </w:pPr>
      <w:bookmarkStart w:id="85" w:name="_Toc195366855"/>
      <w:bookmarkStart w:id="86" w:name="_Toc195558966"/>
      <w:r w:rsidRPr="00642A66">
        <w:rPr>
          <w:rFonts w:eastAsia="Aptos" w:cs="Aptos"/>
        </w:rPr>
        <w:t>3.1.</w:t>
      </w:r>
      <w:r w:rsidR="00CB4F30">
        <w:rPr>
          <w:rFonts w:eastAsia="Aptos" w:cs="Aptos"/>
        </w:rPr>
        <w:t>1</w:t>
      </w:r>
      <w:r w:rsidRPr="00642A66">
        <w:rPr>
          <w:rFonts w:eastAsia="Aptos" w:cs="Aptos"/>
        </w:rPr>
        <w:t xml:space="preserve">. </w:t>
      </w:r>
      <w:r>
        <w:rPr>
          <w:rFonts w:eastAsia="Aptos" w:cs="Aptos"/>
        </w:rPr>
        <w:t>Regisztráció</w:t>
      </w:r>
      <w:bookmarkEnd w:id="85"/>
      <w:bookmarkEnd w:id="86"/>
    </w:p>
    <w:p w14:paraId="33AFCFE9" w14:textId="2EA71CAF" w:rsidR="007E6299" w:rsidRDefault="00510B3D" w:rsidP="00510B3D">
      <w:r w:rsidRPr="00510B3D">
        <w:rPr>
          <w:noProof/>
        </w:rPr>
        <w:drawing>
          <wp:inline distT="0" distB="0" distL="0" distR="0" wp14:anchorId="5C043C7D" wp14:editId="4D57775D">
            <wp:extent cx="4772691" cy="5934903"/>
            <wp:effectExtent l="0" t="0" r="8890" b="8890"/>
            <wp:docPr id="2079877036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877036" name="Picture 1" descr="A screenshot of a computer screen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5934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EEADA" w14:textId="738D2D87" w:rsidR="00510B3D" w:rsidRDefault="005F0F6A" w:rsidP="005F0F6A">
      <w:pPr>
        <w:pStyle w:val="ListParagraph"/>
        <w:numPr>
          <w:ilvl w:val="1"/>
          <w:numId w:val="1"/>
        </w:numPr>
      </w:pPr>
      <w:r>
        <w:t>/regisztracio oldalon elérhető</w:t>
      </w:r>
    </w:p>
    <w:p w14:paraId="684A5141" w14:textId="605C8CAF" w:rsidR="005F0F6A" w:rsidRDefault="005F0F6A" w:rsidP="005F0F6A">
      <w:pPr>
        <w:pStyle w:val="ListParagraph"/>
        <w:numPr>
          <w:ilvl w:val="1"/>
          <w:numId w:val="1"/>
        </w:numPr>
      </w:pPr>
      <w:r>
        <w:t xml:space="preserve">Adatok megfelelő kitöltése </w:t>
      </w:r>
      <w:r w:rsidR="00DD75C4">
        <w:t xml:space="preserve">után </w:t>
      </w:r>
      <w:r w:rsidR="000F7B66">
        <w:t xml:space="preserve">az </w:t>
      </w:r>
      <w:r w:rsidR="00DD75C4">
        <w:t>űrlapot be kell küldeni</w:t>
      </w:r>
      <w:r w:rsidR="000F7B66">
        <w:t>.</w:t>
      </w:r>
    </w:p>
    <w:p w14:paraId="5310FBF8" w14:textId="44B62992" w:rsidR="005B5506" w:rsidRDefault="00D94199" w:rsidP="005B5506">
      <w:pPr>
        <w:pStyle w:val="ListParagraph"/>
        <w:numPr>
          <w:ilvl w:val="1"/>
          <w:numId w:val="1"/>
        </w:numPr>
      </w:pPr>
      <w:r>
        <w:t>Amennyiben a megadott email cím szabad</w:t>
      </w:r>
      <w:r w:rsidR="005B5506">
        <w:t>, a rendszer ki küldi a megerősítő emailt</w:t>
      </w:r>
      <w:r w:rsidR="000F7B66">
        <w:t>.</w:t>
      </w:r>
    </w:p>
    <w:p w14:paraId="26A1FDDD" w14:textId="34E48AD7" w:rsidR="005B5506" w:rsidRDefault="005B5506" w:rsidP="005B5506">
      <w:r w:rsidRPr="005B5506">
        <w:rPr>
          <w:noProof/>
        </w:rPr>
        <w:lastRenderedPageBreak/>
        <w:drawing>
          <wp:inline distT="0" distB="0" distL="0" distR="0" wp14:anchorId="3EAF325F" wp14:editId="5685502D">
            <wp:extent cx="4610743" cy="3686689"/>
            <wp:effectExtent l="0" t="0" r="0" b="9525"/>
            <wp:docPr id="1781809930" name="Picture 1" descr="A screenshot of a emai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809930" name="Picture 1" descr="A screenshot of a email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368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71500" w14:textId="3DDF9880" w:rsidR="00E12A5F" w:rsidRDefault="00E12A5F" w:rsidP="00E12A5F">
      <w:pPr>
        <w:pStyle w:val="ListParagraph"/>
        <w:ind w:left="1080"/>
      </w:pPr>
      <w:r w:rsidRPr="00E12A5F">
        <w:rPr>
          <w:noProof/>
        </w:rPr>
        <w:drawing>
          <wp:inline distT="0" distB="0" distL="0" distR="0" wp14:anchorId="45EA412A" wp14:editId="1E002AF3">
            <wp:extent cx="3919831" cy="3353344"/>
            <wp:effectExtent l="0" t="0" r="5080" b="0"/>
            <wp:docPr id="785564464" name="Picture 1" descr="A screenshot of a emai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564464" name="Picture 1" descr="A screenshot of a email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27954" cy="3360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6A84" w14:textId="3EED5E4A" w:rsidR="005B5506" w:rsidRDefault="005B5506" w:rsidP="005B5506">
      <w:pPr>
        <w:pStyle w:val="ListParagraph"/>
        <w:numPr>
          <w:ilvl w:val="1"/>
          <w:numId w:val="1"/>
        </w:numPr>
      </w:pPr>
      <w:r>
        <w:t>Az emailben található hivatkozás</w:t>
      </w:r>
      <w:r w:rsidR="000F7B66">
        <w:t>ra kattintva</w:t>
      </w:r>
      <w:r>
        <w:t xml:space="preserve"> a rendszer véglegesíti a regisztrációt és be is jelentkeztet</w:t>
      </w:r>
      <w:r w:rsidR="000F7B66">
        <w:t xml:space="preserve"> automatikusan</w:t>
      </w:r>
      <w:r>
        <w:t>.</w:t>
      </w:r>
    </w:p>
    <w:p w14:paraId="654E2FF9" w14:textId="44BBEC2B" w:rsidR="005B5506" w:rsidRDefault="005B5506" w:rsidP="005B5506">
      <w:pPr>
        <w:pStyle w:val="Heading3"/>
        <w:rPr>
          <w:rFonts w:eastAsia="Aptos" w:cs="Aptos"/>
        </w:rPr>
      </w:pPr>
      <w:bookmarkStart w:id="87" w:name="_Toc195366856"/>
      <w:bookmarkStart w:id="88" w:name="_Toc195558967"/>
      <w:r w:rsidRPr="00642A66">
        <w:rPr>
          <w:rFonts w:eastAsia="Aptos" w:cs="Aptos"/>
        </w:rPr>
        <w:lastRenderedPageBreak/>
        <w:t>3.1.</w:t>
      </w:r>
      <w:r w:rsidR="00CB4F30">
        <w:rPr>
          <w:rFonts w:eastAsia="Aptos" w:cs="Aptos"/>
        </w:rPr>
        <w:t>2</w:t>
      </w:r>
      <w:r w:rsidRPr="00642A66">
        <w:rPr>
          <w:rFonts w:eastAsia="Aptos" w:cs="Aptos"/>
        </w:rPr>
        <w:t xml:space="preserve">. </w:t>
      </w:r>
      <w:r w:rsidR="000F7B66">
        <w:rPr>
          <w:rFonts w:eastAsia="Aptos" w:cs="Aptos"/>
        </w:rPr>
        <w:t>Bejelentkezés</w:t>
      </w:r>
      <w:bookmarkEnd w:id="87"/>
      <w:bookmarkEnd w:id="88"/>
    </w:p>
    <w:p w14:paraId="3E19161A" w14:textId="6E56BE00" w:rsidR="008F3216" w:rsidRDefault="000F7B66" w:rsidP="00A15A10">
      <w:pPr>
        <w:pStyle w:val="ListParagraph"/>
        <w:numPr>
          <w:ilvl w:val="0"/>
          <w:numId w:val="39"/>
        </w:numPr>
      </w:pPr>
      <w:r>
        <w:t>/bejelentkezes</w:t>
      </w:r>
      <w:r w:rsidR="008F3216">
        <w:t xml:space="preserve"> oldalon elérhető</w:t>
      </w:r>
    </w:p>
    <w:p w14:paraId="3D141229" w14:textId="1881A3C8" w:rsidR="008F3216" w:rsidRDefault="00822D1F" w:rsidP="00A15A10">
      <w:pPr>
        <w:pStyle w:val="ListParagraph"/>
        <w:numPr>
          <w:ilvl w:val="0"/>
          <w:numId w:val="39"/>
        </w:numPr>
      </w:pPr>
      <w:r>
        <w:t>Adatok megfelelő kitöltése után az űrlapot be kell küldeni.</w:t>
      </w:r>
    </w:p>
    <w:p w14:paraId="2D43A4AC" w14:textId="40D61B3E" w:rsidR="00232C07" w:rsidRDefault="00232C07" w:rsidP="00A15A10">
      <w:pPr>
        <w:pStyle w:val="ListParagraph"/>
        <w:numPr>
          <w:ilvl w:val="0"/>
          <w:numId w:val="39"/>
        </w:numPr>
      </w:pPr>
      <w:r>
        <w:t>Ha még nem lett megerősítve az email cím, a rendszer újra ki küldi</w:t>
      </w:r>
      <w:r w:rsidR="00B97FE9">
        <w:t xml:space="preserve"> a megerősítő emailt.</w:t>
      </w:r>
    </w:p>
    <w:p w14:paraId="2B09A055" w14:textId="4AE126B5" w:rsidR="006C5B06" w:rsidRPr="007729D7" w:rsidRDefault="00B97FE9" w:rsidP="007729D7">
      <w:pPr>
        <w:pStyle w:val="Heading3"/>
        <w:rPr>
          <w:rFonts w:eastAsia="Aptos" w:cs="Aptos"/>
        </w:rPr>
      </w:pPr>
      <w:bookmarkStart w:id="89" w:name="_Toc195366857"/>
      <w:bookmarkStart w:id="90" w:name="_Toc195558968"/>
      <w:r w:rsidRPr="00642A66">
        <w:rPr>
          <w:rFonts w:eastAsia="Aptos" w:cs="Aptos"/>
        </w:rPr>
        <w:t>3.1.</w:t>
      </w:r>
      <w:r>
        <w:rPr>
          <w:rFonts w:eastAsia="Aptos" w:cs="Aptos"/>
        </w:rPr>
        <w:t>3</w:t>
      </w:r>
      <w:r w:rsidRPr="00642A66">
        <w:rPr>
          <w:rFonts w:eastAsia="Aptos" w:cs="Aptos"/>
        </w:rPr>
        <w:t xml:space="preserve">. </w:t>
      </w:r>
      <w:r w:rsidR="006C5B06">
        <w:rPr>
          <w:rFonts w:eastAsia="Aptos" w:cs="Aptos"/>
        </w:rPr>
        <w:t>Projekt létrehozása</w:t>
      </w:r>
      <w:bookmarkEnd w:id="89"/>
      <w:bookmarkEnd w:id="90"/>
    </w:p>
    <w:p w14:paraId="595A3609" w14:textId="05622CA8" w:rsidR="00B97FE9" w:rsidRDefault="006C5B06" w:rsidP="00A15A10">
      <w:pPr>
        <w:pStyle w:val="ListParagraph"/>
        <w:numPr>
          <w:ilvl w:val="0"/>
          <w:numId w:val="40"/>
        </w:numPr>
      </w:pPr>
      <w:r>
        <w:t>Elérhető regisztráció utáni első bejelentkezéskor (amikor is kötelező létrehozni egy projektet), vagy a projekt választó menüből „Új projekt” gombra kattintva.</w:t>
      </w:r>
    </w:p>
    <w:p w14:paraId="1F853AF8" w14:textId="7374A7C1" w:rsidR="006C5B06" w:rsidRDefault="006C5B06" w:rsidP="00A15A10">
      <w:pPr>
        <w:pStyle w:val="ListParagraph"/>
        <w:numPr>
          <w:ilvl w:val="0"/>
          <w:numId w:val="40"/>
        </w:numPr>
      </w:pPr>
      <w:r>
        <w:t>Első lépésben meg kell adni a kívánt projekt nevét és feltölteni egy képét.</w:t>
      </w:r>
      <w:r w:rsidRPr="006C5B06">
        <w:t xml:space="preserve"> </w:t>
      </w:r>
      <w:r w:rsidRPr="006C5B06">
        <w:rPr>
          <w:noProof/>
        </w:rPr>
        <w:drawing>
          <wp:inline distT="0" distB="0" distL="0" distR="0" wp14:anchorId="7A862A70" wp14:editId="7644BBF1">
            <wp:extent cx="4314754" cy="4810125"/>
            <wp:effectExtent l="0" t="0" r="0" b="0"/>
            <wp:docPr id="215361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36100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23531" cy="4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7F3E3" w14:textId="621AB0BF" w:rsidR="00A21F24" w:rsidRDefault="00794F70" w:rsidP="00A15A10">
      <w:pPr>
        <w:pStyle w:val="ListParagraph"/>
        <w:numPr>
          <w:ilvl w:val="0"/>
          <w:numId w:val="40"/>
        </w:numPr>
        <w:jc w:val="left"/>
      </w:pPr>
      <w:r>
        <w:lastRenderedPageBreak/>
        <w:t xml:space="preserve">Második lépésben </w:t>
      </w:r>
      <w:r w:rsidR="00A21F24">
        <w:t>opcionálisan behívható kívánt mennyiségű csapattag, a beállított szerepkörükben.</w:t>
      </w:r>
      <w:r w:rsidR="00A21F24" w:rsidRPr="00A21F24">
        <w:rPr>
          <w:noProof/>
        </w:rPr>
        <w:t xml:space="preserve"> </w:t>
      </w:r>
      <w:r w:rsidR="00A21F24" w:rsidRPr="00A21F24">
        <w:rPr>
          <w:noProof/>
        </w:rPr>
        <w:drawing>
          <wp:inline distT="0" distB="0" distL="0" distR="0" wp14:anchorId="66078881" wp14:editId="34FB87A6">
            <wp:extent cx="5249008" cy="4563112"/>
            <wp:effectExtent l="0" t="0" r="8890" b="8890"/>
            <wp:docPr id="6465918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591887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BED06" w14:textId="4669B4D4" w:rsidR="00A21F24" w:rsidRDefault="00A21F24" w:rsidP="00A15A10">
      <w:pPr>
        <w:pStyle w:val="ListParagraph"/>
        <w:numPr>
          <w:ilvl w:val="0"/>
          <w:numId w:val="40"/>
        </w:numPr>
        <w:jc w:val="left"/>
      </w:pPr>
      <w:r>
        <w:rPr>
          <w:noProof/>
        </w:rPr>
        <w:t>Létrehozás gombra kattintva, a projekt létrejön a rendszerben a bejelentkezett felhasználó tulajdonosi szerepével. A meghívottak emailt kapnak az invitációról.</w:t>
      </w:r>
    </w:p>
    <w:p w14:paraId="17EB7DA6" w14:textId="77777777" w:rsidR="00CE5EB0" w:rsidRDefault="00CE5EB0" w:rsidP="00CE5EB0">
      <w:pPr>
        <w:jc w:val="left"/>
      </w:pPr>
    </w:p>
    <w:p w14:paraId="24F52A6D" w14:textId="1A537BEF" w:rsidR="007729D7" w:rsidRDefault="007729D7" w:rsidP="007729D7">
      <w:pPr>
        <w:pStyle w:val="Heading3"/>
        <w:rPr>
          <w:rFonts w:eastAsia="Aptos" w:cs="Aptos"/>
        </w:rPr>
      </w:pPr>
      <w:bookmarkStart w:id="91" w:name="_Toc195366858"/>
      <w:bookmarkStart w:id="92" w:name="_Toc195558969"/>
      <w:r w:rsidRPr="00642A66">
        <w:rPr>
          <w:rFonts w:eastAsia="Aptos" w:cs="Aptos"/>
        </w:rPr>
        <w:lastRenderedPageBreak/>
        <w:t>3.1.</w:t>
      </w:r>
      <w:r>
        <w:rPr>
          <w:rFonts w:eastAsia="Aptos" w:cs="Aptos"/>
        </w:rPr>
        <w:t>4</w:t>
      </w:r>
      <w:r w:rsidRPr="00642A66">
        <w:rPr>
          <w:rFonts w:eastAsia="Aptos" w:cs="Aptos"/>
        </w:rPr>
        <w:t xml:space="preserve">. </w:t>
      </w:r>
      <w:r w:rsidR="00B75414">
        <w:rPr>
          <w:rFonts w:eastAsia="Aptos" w:cs="Aptos"/>
        </w:rPr>
        <w:t>Vezérlőpult</w:t>
      </w:r>
      <w:bookmarkEnd w:id="91"/>
      <w:bookmarkEnd w:id="92"/>
    </w:p>
    <w:p w14:paraId="7704644F" w14:textId="7571B611" w:rsidR="00B75414" w:rsidRDefault="00253FB6" w:rsidP="00B75414">
      <w:r w:rsidRPr="00253FB6">
        <w:rPr>
          <w:noProof/>
        </w:rPr>
        <w:drawing>
          <wp:inline distT="0" distB="0" distL="0" distR="0" wp14:anchorId="2662AE34" wp14:editId="7C384968">
            <wp:extent cx="5972810" cy="3592830"/>
            <wp:effectExtent l="0" t="0" r="8890" b="7620"/>
            <wp:docPr id="164822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22462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4F3ED" w14:textId="6A04E65E" w:rsidR="003452DE" w:rsidRDefault="00936858" w:rsidP="00A15A10">
      <w:pPr>
        <w:pStyle w:val="ListParagraph"/>
        <w:numPr>
          <w:ilvl w:val="0"/>
          <w:numId w:val="41"/>
        </w:numPr>
      </w:pPr>
      <w:r>
        <w:t>SendMail használata során mindig egy, az éppen kiválasztott, aktív projekt látható és kezelhető a felületen</w:t>
      </w:r>
      <w:r w:rsidR="00CC708E">
        <w:t>. A bal oldali menüsáv felső részén lévő projekt választó gomb segítségével lehet</w:t>
      </w:r>
      <w:r w:rsidR="00203A20">
        <w:t xml:space="preserve"> </w:t>
      </w:r>
      <w:r w:rsidR="003452DE">
        <w:t>változtatni a kiválasztott projektet.</w:t>
      </w:r>
    </w:p>
    <w:p w14:paraId="6E4948F6" w14:textId="15B5DE0E" w:rsidR="003452DE" w:rsidRDefault="003452DE" w:rsidP="00A15A10">
      <w:pPr>
        <w:pStyle w:val="ListParagraph"/>
        <w:numPr>
          <w:ilvl w:val="0"/>
          <w:numId w:val="41"/>
        </w:numPr>
      </w:pPr>
      <w:r>
        <w:t>A vezérlőpult tartalmazza az előre meghatározott gyors műveletek panelt és fő statisztikákat.</w:t>
      </w:r>
    </w:p>
    <w:p w14:paraId="1758DA83" w14:textId="0D5EE0F1" w:rsidR="003452DE" w:rsidRDefault="003452DE" w:rsidP="00A15A10">
      <w:pPr>
        <w:pStyle w:val="ListParagraph"/>
        <w:numPr>
          <w:ilvl w:val="0"/>
          <w:numId w:val="41"/>
        </w:numPr>
      </w:pPr>
      <w:r>
        <w:t xml:space="preserve">A fő statisztikák alapértelmezett intervallumja 30 nap. Ezt </w:t>
      </w:r>
      <w:r w:rsidR="007C0996">
        <w:t>lehet változtatni a feltüntetett idősáv váltó gomb segítségével.</w:t>
      </w:r>
    </w:p>
    <w:p w14:paraId="3FDCE00D" w14:textId="6E505180" w:rsidR="000C400D" w:rsidRDefault="000C400D" w:rsidP="000C400D">
      <w:pPr>
        <w:pStyle w:val="Heading3"/>
        <w:rPr>
          <w:rFonts w:eastAsia="Aptos" w:cs="Aptos"/>
        </w:rPr>
      </w:pPr>
      <w:bookmarkStart w:id="93" w:name="_Toc195366859"/>
      <w:bookmarkStart w:id="94" w:name="_Toc195558970"/>
      <w:r w:rsidRPr="00642A66">
        <w:rPr>
          <w:rFonts w:eastAsia="Aptos" w:cs="Aptos"/>
        </w:rPr>
        <w:lastRenderedPageBreak/>
        <w:t>3.1.</w:t>
      </w:r>
      <w:r w:rsidR="00B86A65">
        <w:rPr>
          <w:rFonts w:eastAsia="Aptos" w:cs="Aptos"/>
        </w:rPr>
        <w:t>5</w:t>
      </w:r>
      <w:r w:rsidRPr="00642A66">
        <w:rPr>
          <w:rFonts w:eastAsia="Aptos" w:cs="Aptos"/>
        </w:rPr>
        <w:t xml:space="preserve">. </w:t>
      </w:r>
      <w:r w:rsidR="00B86A65">
        <w:rPr>
          <w:rFonts w:eastAsia="Aptos" w:cs="Aptos"/>
        </w:rPr>
        <w:t>Kontaktok kezelése</w:t>
      </w:r>
      <w:bookmarkEnd w:id="93"/>
      <w:bookmarkEnd w:id="94"/>
    </w:p>
    <w:p w14:paraId="0EA5231F" w14:textId="79F01F3A" w:rsidR="000C400D" w:rsidRDefault="00B86A65" w:rsidP="000C400D">
      <w:r w:rsidRPr="00B86A65">
        <w:rPr>
          <w:noProof/>
        </w:rPr>
        <w:drawing>
          <wp:inline distT="0" distB="0" distL="0" distR="0" wp14:anchorId="0BEAF27A" wp14:editId="19566C2D">
            <wp:extent cx="5972810" cy="7572375"/>
            <wp:effectExtent l="0" t="0" r="8890" b="9525"/>
            <wp:docPr id="57035879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358791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5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A3E7C" w14:textId="6F19F8C6" w:rsidR="00B86A65" w:rsidRDefault="00B86A65" w:rsidP="00A15A10">
      <w:pPr>
        <w:pStyle w:val="ListParagraph"/>
        <w:numPr>
          <w:ilvl w:val="0"/>
          <w:numId w:val="42"/>
        </w:numPr>
      </w:pPr>
      <w:r>
        <w:t>/kontaktok oldalon elérhető</w:t>
      </w:r>
    </w:p>
    <w:p w14:paraId="3B1DE623" w14:textId="725B16C3" w:rsidR="00B86A65" w:rsidRDefault="009844A0" w:rsidP="00A15A10">
      <w:pPr>
        <w:pStyle w:val="ListParagraph"/>
        <w:numPr>
          <w:ilvl w:val="0"/>
          <w:numId w:val="42"/>
        </w:numPr>
      </w:pPr>
      <w:r>
        <w:lastRenderedPageBreak/>
        <w:t>A kontakt statisztik</w:t>
      </w:r>
      <w:r w:rsidR="003B516B">
        <w:t>a</w:t>
      </w:r>
      <w:r>
        <w:t xml:space="preserve"> az összes személy státuszána</w:t>
      </w:r>
      <w:r w:rsidR="003B516B">
        <w:t xml:space="preserve">k </w:t>
      </w:r>
      <w:r>
        <w:t>arányait jeleníti meg</w:t>
      </w:r>
      <w:r w:rsidR="008F50AF">
        <w:t>.</w:t>
      </w:r>
    </w:p>
    <w:p w14:paraId="3007F978" w14:textId="76E7D986" w:rsidR="008F50AF" w:rsidRDefault="008F50AF" w:rsidP="00A15A10">
      <w:pPr>
        <w:pStyle w:val="ListParagraph"/>
        <w:numPr>
          <w:ilvl w:val="0"/>
          <w:numId w:val="42"/>
        </w:numPr>
      </w:pPr>
      <w:r>
        <w:t>A kontakt táblázat</w:t>
      </w:r>
      <w:r w:rsidR="00441548">
        <w:t xml:space="preserve"> adott oldalján lehet keresni email cím alapján, lehet szűrni státuszra, illetve oszlopok megjelenítését lehet változtatni.</w:t>
      </w:r>
      <w:r w:rsidR="008B5C3D" w:rsidRPr="008B5C3D">
        <w:rPr>
          <w:noProof/>
        </w:rPr>
        <w:t xml:space="preserve"> </w:t>
      </w:r>
      <w:r w:rsidR="008B5C3D" w:rsidRPr="008B5C3D">
        <w:rPr>
          <w:noProof/>
        </w:rPr>
        <w:drawing>
          <wp:inline distT="0" distB="0" distL="0" distR="0" wp14:anchorId="3FBE61A3" wp14:editId="29D68E0C">
            <wp:extent cx="2010056" cy="2391109"/>
            <wp:effectExtent l="0" t="0" r="9525" b="9525"/>
            <wp:docPr id="248677565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677565" name="Picture 1" descr="A screenshot of a phone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2566C" w14:textId="74D44B84" w:rsidR="00CD0A4C" w:rsidRDefault="0003037F" w:rsidP="00A15A10">
      <w:pPr>
        <w:pStyle w:val="ListParagraph"/>
        <w:numPr>
          <w:ilvl w:val="0"/>
          <w:numId w:val="42"/>
        </w:numPr>
        <w:jc w:val="left"/>
      </w:pPr>
      <w:r>
        <w:rPr>
          <w:noProof/>
        </w:rPr>
        <w:t>Minden kontaktnak a státuszát gyors eléréssel az adminisztrátor vagy tulajdonos tudja módosítani</w:t>
      </w:r>
      <w:r w:rsidR="00CD0A4C">
        <w:rPr>
          <w:noProof/>
        </w:rPr>
        <w:t>.</w:t>
      </w:r>
      <w:r w:rsidR="00CD0A4C">
        <w:rPr>
          <w:noProof/>
        </w:rPr>
        <w:br/>
      </w:r>
      <w:r w:rsidR="00CD0A4C" w:rsidRPr="00CD0A4C">
        <w:rPr>
          <w:noProof/>
        </w:rPr>
        <w:drawing>
          <wp:inline distT="0" distB="0" distL="0" distR="0" wp14:anchorId="0F61F4F3" wp14:editId="3B162FD9">
            <wp:extent cx="1829055" cy="1952898"/>
            <wp:effectExtent l="0" t="0" r="0" b="9525"/>
            <wp:docPr id="845971816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971816" name="Picture 1" descr="A screenshot of a phone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DB697" w14:textId="3D27BAD1" w:rsidR="00D6273D" w:rsidRPr="00B75414" w:rsidRDefault="00CE68D9" w:rsidP="00A15A10">
      <w:pPr>
        <w:pStyle w:val="ListParagraph"/>
        <w:numPr>
          <w:ilvl w:val="0"/>
          <w:numId w:val="42"/>
        </w:numPr>
        <w:jc w:val="left"/>
      </w:pPr>
      <w:r>
        <w:t>Minden kontaktnak van egy „Műveletek” menüje ami elérhető a sor végén lévő 3 darab pont ikonnal</w:t>
      </w:r>
      <w:r w:rsidR="00630A2E">
        <w:t xml:space="preserve">. Itt lehet törölni </w:t>
      </w:r>
      <w:r w:rsidR="00D6273D">
        <w:t xml:space="preserve">a </w:t>
      </w:r>
      <w:r w:rsidR="00630A2E">
        <w:t>kontaktot vagy áttérni szerkesztésre.</w:t>
      </w:r>
      <w:r w:rsidR="00D6273D">
        <w:br/>
      </w:r>
      <w:r w:rsidR="00D6273D" w:rsidRPr="00D6273D">
        <w:rPr>
          <w:noProof/>
        </w:rPr>
        <w:drawing>
          <wp:inline distT="0" distB="0" distL="0" distR="0" wp14:anchorId="6EA852FE" wp14:editId="1E6A0143">
            <wp:extent cx="1562318" cy="1200318"/>
            <wp:effectExtent l="0" t="0" r="0" b="0"/>
            <wp:docPr id="519500776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500776" name="Picture 1" descr="A screenshot of a phone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73D" w:rsidRPr="00D6273D">
        <w:rPr>
          <w:noProof/>
        </w:rPr>
        <w:drawing>
          <wp:inline distT="0" distB="0" distL="0" distR="0" wp14:anchorId="3836ACD5" wp14:editId="4F67E3C6">
            <wp:extent cx="3714751" cy="1200798"/>
            <wp:effectExtent l="0" t="0" r="0" b="0"/>
            <wp:docPr id="490752132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752132" name="Picture 1" descr="A screenshot of a phone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84809" cy="1223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860C4" w14:textId="73ADD1A3" w:rsidR="007729D7" w:rsidRPr="002E674E" w:rsidRDefault="006D29CA" w:rsidP="002E674E">
      <w:pPr>
        <w:pStyle w:val="Heading3"/>
        <w:rPr>
          <w:rFonts w:eastAsia="Aptos" w:cs="Aptos"/>
        </w:rPr>
      </w:pPr>
      <w:bookmarkStart w:id="95" w:name="_Toc195366860"/>
      <w:bookmarkStart w:id="96" w:name="_Toc195558971"/>
      <w:r w:rsidRPr="00642A66">
        <w:rPr>
          <w:rFonts w:eastAsia="Aptos" w:cs="Aptos"/>
        </w:rPr>
        <w:lastRenderedPageBreak/>
        <w:t>3.1.</w:t>
      </w:r>
      <w:r>
        <w:rPr>
          <w:rFonts w:eastAsia="Aptos" w:cs="Aptos"/>
        </w:rPr>
        <w:t>6</w:t>
      </w:r>
      <w:r w:rsidRPr="00642A66">
        <w:rPr>
          <w:rFonts w:eastAsia="Aptos" w:cs="Aptos"/>
        </w:rPr>
        <w:t xml:space="preserve">. </w:t>
      </w:r>
      <w:r>
        <w:rPr>
          <w:rFonts w:eastAsia="Aptos" w:cs="Aptos"/>
        </w:rPr>
        <w:t>Adott kontakt szerkesztése</w:t>
      </w:r>
      <w:bookmarkEnd w:id="95"/>
      <w:bookmarkEnd w:id="96"/>
    </w:p>
    <w:p w14:paraId="780AC4FA" w14:textId="131E4145" w:rsidR="006D29CA" w:rsidRDefault="006D29CA" w:rsidP="00A15A10">
      <w:pPr>
        <w:pStyle w:val="ListParagraph"/>
        <w:numPr>
          <w:ilvl w:val="0"/>
          <w:numId w:val="43"/>
        </w:numPr>
        <w:jc w:val="left"/>
      </w:pPr>
      <w:r>
        <w:t>/kontaktok/{kontaktId} oldalon elérhető</w:t>
      </w:r>
    </w:p>
    <w:p w14:paraId="2D3FD4CF" w14:textId="02189248" w:rsidR="00FB2C2A" w:rsidRDefault="006F77C6" w:rsidP="00A15A10">
      <w:pPr>
        <w:pStyle w:val="ListParagraph"/>
        <w:numPr>
          <w:ilvl w:val="0"/>
          <w:numId w:val="43"/>
        </w:numPr>
        <w:jc w:val="left"/>
      </w:pPr>
      <w:r>
        <w:t>Itt lehet frissíteni az adott kontakt adatait.</w:t>
      </w:r>
      <w:r w:rsidR="002E674E" w:rsidRPr="002E674E">
        <w:t xml:space="preserve"> </w:t>
      </w:r>
      <w:r w:rsidR="002E674E" w:rsidRPr="00CD7367">
        <w:rPr>
          <w:noProof/>
        </w:rPr>
        <w:drawing>
          <wp:inline distT="0" distB="0" distL="0" distR="0" wp14:anchorId="2689299F" wp14:editId="770E7E84">
            <wp:extent cx="5020376" cy="4020111"/>
            <wp:effectExtent l="0" t="0" r="8890" b="0"/>
            <wp:docPr id="5435920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592089" name="Picture 1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8E4A7" w14:textId="2A82B6DC" w:rsidR="00FB2C2A" w:rsidRPr="006D29CA" w:rsidRDefault="00FB2C2A" w:rsidP="00FB2C2A">
      <w:pPr>
        <w:pStyle w:val="Heading3"/>
        <w:rPr>
          <w:rFonts w:eastAsia="Aptos" w:cs="Aptos"/>
        </w:rPr>
      </w:pPr>
      <w:bookmarkStart w:id="97" w:name="_Toc195366861"/>
      <w:bookmarkStart w:id="98" w:name="_Toc195558972"/>
      <w:r w:rsidRPr="00642A66">
        <w:rPr>
          <w:rFonts w:eastAsia="Aptos" w:cs="Aptos"/>
        </w:rPr>
        <w:t>3.1.</w:t>
      </w:r>
      <w:r>
        <w:rPr>
          <w:rFonts w:eastAsia="Aptos" w:cs="Aptos"/>
        </w:rPr>
        <w:t>7.</w:t>
      </w:r>
      <w:r w:rsidRPr="00642A66">
        <w:rPr>
          <w:rFonts w:eastAsia="Aptos" w:cs="Aptos"/>
        </w:rPr>
        <w:t xml:space="preserve"> </w:t>
      </w:r>
      <w:r>
        <w:rPr>
          <w:rFonts w:eastAsia="Aptos" w:cs="Aptos"/>
        </w:rPr>
        <w:t>Emailek kezelése</w:t>
      </w:r>
      <w:bookmarkEnd w:id="97"/>
      <w:bookmarkEnd w:id="98"/>
    </w:p>
    <w:p w14:paraId="45808C73" w14:textId="0A847897" w:rsidR="00FB2C2A" w:rsidRDefault="00E84B06" w:rsidP="00A15A10">
      <w:pPr>
        <w:pStyle w:val="ListParagraph"/>
        <w:numPr>
          <w:ilvl w:val="0"/>
          <w:numId w:val="44"/>
        </w:numPr>
        <w:jc w:val="left"/>
      </w:pPr>
      <w:r>
        <w:t>/emailek oldalon érhető el</w:t>
      </w:r>
    </w:p>
    <w:p w14:paraId="4C32285A" w14:textId="64840D1E" w:rsidR="00E84B06" w:rsidRDefault="00E84B06" w:rsidP="00A15A10">
      <w:pPr>
        <w:pStyle w:val="ListParagraph"/>
        <w:numPr>
          <w:ilvl w:val="0"/>
          <w:numId w:val="44"/>
        </w:numPr>
        <w:jc w:val="left"/>
      </w:pPr>
      <w:r>
        <w:t>Email statisztika mutatja az összes email státuszának arányait.</w:t>
      </w:r>
    </w:p>
    <w:p w14:paraId="20CA45F4" w14:textId="3D183BB2" w:rsidR="00E84B06" w:rsidRDefault="003F4AFE" w:rsidP="00A15A10">
      <w:pPr>
        <w:pStyle w:val="ListParagraph"/>
        <w:numPr>
          <w:ilvl w:val="0"/>
          <w:numId w:val="44"/>
        </w:numPr>
        <w:jc w:val="left"/>
      </w:pPr>
      <w:r>
        <w:t>Az email táblázatban tárgy alapján lehet keresni.</w:t>
      </w:r>
      <w:r w:rsidR="00161AA5">
        <w:t xml:space="preserve"> Szűrni pedig státusz és kampány alapján is lehet. </w:t>
      </w:r>
    </w:p>
    <w:p w14:paraId="5BD8F348" w14:textId="3751B4C4" w:rsidR="003F4AFE" w:rsidRDefault="003F4AFE" w:rsidP="00A15A10">
      <w:pPr>
        <w:pStyle w:val="ListParagraph"/>
        <w:numPr>
          <w:ilvl w:val="0"/>
          <w:numId w:val="44"/>
        </w:numPr>
        <w:jc w:val="left"/>
      </w:pPr>
      <w:r>
        <w:t>Minden emailnek látható, hogy melyik kampányban lett ki küldve, mi volt a tárgya, kinek és mikor lett küldve, illetve jelenlegi státuszát.</w:t>
      </w:r>
    </w:p>
    <w:p w14:paraId="2E9B22A4" w14:textId="50D54694" w:rsidR="001F4DB5" w:rsidRDefault="001F4DB5" w:rsidP="00A15A10">
      <w:pPr>
        <w:pStyle w:val="ListParagraph"/>
        <w:numPr>
          <w:ilvl w:val="0"/>
          <w:numId w:val="44"/>
        </w:numPr>
        <w:jc w:val="left"/>
      </w:pPr>
      <w:r>
        <w:t>Éppen kiválaszott email műveletek menüjében található a „Megtekintés” és a „Törlés” gomb.</w:t>
      </w:r>
    </w:p>
    <w:p w14:paraId="4FDB8F0D" w14:textId="58755A3E" w:rsidR="00B633D5" w:rsidRDefault="00B633D5" w:rsidP="00B633D5">
      <w:pPr>
        <w:jc w:val="left"/>
      </w:pPr>
      <w:r w:rsidRPr="00B633D5">
        <w:rPr>
          <w:noProof/>
        </w:rPr>
        <w:lastRenderedPageBreak/>
        <w:drawing>
          <wp:inline distT="0" distB="0" distL="0" distR="0" wp14:anchorId="2913DC5C" wp14:editId="6338B285">
            <wp:extent cx="5972810" cy="5723255"/>
            <wp:effectExtent l="0" t="0" r="8890" b="0"/>
            <wp:docPr id="16002530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253077" name="Picture 1" descr="A screenshot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72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EC589" w14:textId="2CFE1545" w:rsidR="00EF21A8" w:rsidRDefault="00EF21A8" w:rsidP="00EF21A8">
      <w:pPr>
        <w:pStyle w:val="Heading3"/>
        <w:rPr>
          <w:rFonts w:eastAsia="Aptos" w:cs="Aptos"/>
        </w:rPr>
      </w:pPr>
      <w:bookmarkStart w:id="99" w:name="_Toc195366862"/>
      <w:bookmarkStart w:id="100" w:name="_Toc195558973"/>
      <w:r w:rsidRPr="00642A66">
        <w:rPr>
          <w:rFonts w:eastAsia="Aptos" w:cs="Aptos"/>
        </w:rPr>
        <w:t>3.1.</w:t>
      </w:r>
      <w:r>
        <w:rPr>
          <w:rFonts w:eastAsia="Aptos" w:cs="Aptos"/>
        </w:rPr>
        <w:t>8.</w:t>
      </w:r>
      <w:r w:rsidRPr="00642A66">
        <w:rPr>
          <w:rFonts w:eastAsia="Aptos" w:cs="Aptos"/>
        </w:rPr>
        <w:t xml:space="preserve"> </w:t>
      </w:r>
      <w:r>
        <w:rPr>
          <w:rFonts w:eastAsia="Aptos" w:cs="Aptos"/>
        </w:rPr>
        <w:t>Adott email megtekintése</w:t>
      </w:r>
      <w:bookmarkEnd w:id="99"/>
      <w:bookmarkEnd w:id="100"/>
    </w:p>
    <w:p w14:paraId="24D9CA22" w14:textId="59A323BE" w:rsidR="00C06FDF" w:rsidRDefault="00C06FDF" w:rsidP="00A15A10">
      <w:pPr>
        <w:pStyle w:val="ListParagraph"/>
        <w:numPr>
          <w:ilvl w:val="0"/>
          <w:numId w:val="45"/>
        </w:numPr>
      </w:pPr>
      <w:r>
        <w:t>/emailek/{emailId} oldalon érhető el</w:t>
      </w:r>
    </w:p>
    <w:p w14:paraId="0B752783" w14:textId="30606CCE" w:rsidR="00C06FDF" w:rsidRDefault="00914939" w:rsidP="00A15A10">
      <w:pPr>
        <w:pStyle w:val="ListParagraph"/>
        <w:numPr>
          <w:ilvl w:val="0"/>
          <w:numId w:val="45"/>
        </w:numPr>
      </w:pPr>
      <w:r>
        <w:t>Az email fő információ mellett látható a kattintási adatok és a ki küldött email tartalma is.</w:t>
      </w:r>
    </w:p>
    <w:p w14:paraId="33D284AA" w14:textId="0A1B3D41" w:rsidR="00914939" w:rsidRPr="00C06FDF" w:rsidRDefault="00914939" w:rsidP="00A15A10">
      <w:pPr>
        <w:pStyle w:val="ListParagraph"/>
        <w:numPr>
          <w:ilvl w:val="0"/>
          <w:numId w:val="45"/>
        </w:numPr>
      </w:pPr>
      <w:r>
        <w:t>A kattintási adatoknál ki listázva mindegyik elemnél látszódik</w:t>
      </w:r>
      <w:r w:rsidR="009706C6">
        <w:t>, hogy mikor történt pontosan és melyik hivatkozásra kattintottak.</w:t>
      </w:r>
    </w:p>
    <w:p w14:paraId="65AA145F" w14:textId="7DACA42E" w:rsidR="00F426A0" w:rsidRPr="00F426A0" w:rsidRDefault="00F426A0" w:rsidP="00F426A0">
      <w:r w:rsidRPr="00F426A0">
        <w:rPr>
          <w:noProof/>
        </w:rPr>
        <w:lastRenderedPageBreak/>
        <w:drawing>
          <wp:inline distT="0" distB="0" distL="0" distR="0" wp14:anchorId="632373D1" wp14:editId="0CFD2F81">
            <wp:extent cx="5972810" cy="7014845"/>
            <wp:effectExtent l="0" t="0" r="8890" b="0"/>
            <wp:docPr id="1991034254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1034254" name="Picture 1" descr="A screenshot of a phone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70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15E08" w14:textId="77777777" w:rsidR="00AF6644" w:rsidRPr="006849C9" w:rsidRDefault="00AF6644" w:rsidP="006849C9"/>
    <w:p w14:paraId="006559BF" w14:textId="77777777" w:rsidR="004E7749" w:rsidRDefault="001D1A3E" w:rsidP="00F83F11">
      <w:pPr>
        <w:pStyle w:val="Heading3"/>
        <w:jc w:val="left"/>
        <w:rPr>
          <w:rFonts w:eastAsia="Aptos" w:cs="Aptos"/>
        </w:rPr>
      </w:pPr>
      <w:bookmarkStart w:id="101" w:name="_Toc195366863"/>
      <w:bookmarkStart w:id="102" w:name="_Toc195558974"/>
      <w:r w:rsidRPr="00642A66">
        <w:rPr>
          <w:rFonts w:eastAsia="Aptos" w:cs="Aptos"/>
        </w:rPr>
        <w:lastRenderedPageBreak/>
        <w:t>3.1.</w:t>
      </w:r>
      <w:r w:rsidR="00EF21A8">
        <w:rPr>
          <w:rFonts w:eastAsia="Aptos" w:cs="Aptos"/>
        </w:rPr>
        <w:t>9</w:t>
      </w:r>
      <w:r>
        <w:rPr>
          <w:rFonts w:eastAsia="Aptos" w:cs="Aptos"/>
        </w:rPr>
        <w:t>.</w:t>
      </w:r>
      <w:r w:rsidRPr="00642A66">
        <w:rPr>
          <w:rFonts w:eastAsia="Aptos" w:cs="Aptos"/>
        </w:rPr>
        <w:t xml:space="preserve"> </w:t>
      </w:r>
      <w:r w:rsidR="009E4D25">
        <w:rPr>
          <w:rFonts w:eastAsia="Aptos" w:cs="Aptos"/>
        </w:rPr>
        <w:t>Kampányok</w:t>
      </w:r>
      <w:r>
        <w:rPr>
          <w:rFonts w:eastAsia="Aptos" w:cs="Aptos"/>
        </w:rPr>
        <w:t xml:space="preserve"> kezelése</w:t>
      </w:r>
      <w:bookmarkEnd w:id="101"/>
      <w:bookmarkEnd w:id="102"/>
    </w:p>
    <w:p w14:paraId="26F1E43A" w14:textId="07631D3D" w:rsidR="00E85A67" w:rsidRDefault="001D1A3E" w:rsidP="000316AA">
      <w:r w:rsidRPr="001D1A3E">
        <w:rPr>
          <w:noProof/>
        </w:rPr>
        <w:drawing>
          <wp:inline distT="0" distB="0" distL="0" distR="0" wp14:anchorId="201A35D1" wp14:editId="1AAD74C0">
            <wp:extent cx="5972810" cy="3948430"/>
            <wp:effectExtent l="0" t="0" r="8890" b="0"/>
            <wp:docPr id="464026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02678" name="Picture 1" descr="A screenshot of a computer&#10;&#10;AI-generated content may be incorrect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8EA5" w14:textId="45A04D36" w:rsidR="00F83F11" w:rsidRDefault="00F83F11" w:rsidP="00A15A10">
      <w:pPr>
        <w:pStyle w:val="ListParagraph"/>
        <w:numPr>
          <w:ilvl w:val="0"/>
          <w:numId w:val="46"/>
        </w:numPr>
      </w:pPr>
      <w:r>
        <w:t>/kampanyok oldalon érhető el</w:t>
      </w:r>
    </w:p>
    <w:p w14:paraId="527C07EA" w14:textId="57C1E979" w:rsidR="00F83F11" w:rsidRDefault="00F83F11" w:rsidP="00A15A10">
      <w:pPr>
        <w:pStyle w:val="ListParagraph"/>
        <w:numPr>
          <w:ilvl w:val="0"/>
          <w:numId w:val="46"/>
        </w:numPr>
      </w:pPr>
      <w:r>
        <w:t>Kampányok táblázatban név alapján lehet keresni, státusz alapján szűrni.</w:t>
      </w:r>
    </w:p>
    <w:p w14:paraId="76ED9887" w14:textId="662A380A" w:rsidR="00F83F11" w:rsidRDefault="00F83F11" w:rsidP="00A15A10">
      <w:pPr>
        <w:pStyle w:val="ListParagraph"/>
        <w:numPr>
          <w:ilvl w:val="0"/>
          <w:numId w:val="46"/>
        </w:numPr>
      </w:pPr>
      <w:r>
        <w:t>Kampány nevére vagy a műveletek menüjében a „Megtekintés”-re kattintva ki hozza a részletes oldalját.</w:t>
      </w:r>
    </w:p>
    <w:p w14:paraId="6BC47A71" w14:textId="49D35E23" w:rsidR="00F83F11" w:rsidRPr="00BC5E49" w:rsidRDefault="00F83F11" w:rsidP="00A15A10">
      <w:pPr>
        <w:pStyle w:val="ListParagraph"/>
        <w:numPr>
          <w:ilvl w:val="0"/>
          <w:numId w:val="46"/>
        </w:numPr>
      </w:pPr>
      <w:r>
        <w:t>A táblázat minden sorában kiemelten látszódik, hogy hány kontakt van hozzárendelve a kampányhoz</w:t>
      </w:r>
      <w:r w:rsidR="00BC5E49">
        <w:t xml:space="preserve"> és hány email lett ki küldve összesen idáig.</w:t>
      </w:r>
    </w:p>
    <w:p w14:paraId="0924BAF9" w14:textId="77777777" w:rsidR="00BC5E49" w:rsidRDefault="00BC5E49" w:rsidP="00BC5E49"/>
    <w:p w14:paraId="2693865E" w14:textId="77777777" w:rsidR="00BC5E49" w:rsidRDefault="00BC5E49" w:rsidP="00BC5E49"/>
    <w:p w14:paraId="1C63BC32" w14:textId="77777777" w:rsidR="00BC5E49" w:rsidRDefault="00BC5E49" w:rsidP="00BC5E49"/>
    <w:p w14:paraId="21E4425B" w14:textId="77777777" w:rsidR="00BC5E49" w:rsidRDefault="00BC5E49" w:rsidP="00BC5E49"/>
    <w:p w14:paraId="3C03A275" w14:textId="77777777" w:rsidR="00BC5E49" w:rsidRPr="00BC5E49" w:rsidRDefault="00BC5E49" w:rsidP="00BC5E49"/>
    <w:p w14:paraId="6908B0FD" w14:textId="49B9DEC3" w:rsidR="00F83F11" w:rsidRPr="00BC5E49" w:rsidRDefault="00BC5E49" w:rsidP="00A15A10">
      <w:pPr>
        <w:pStyle w:val="Heading3"/>
        <w:numPr>
          <w:ilvl w:val="2"/>
          <w:numId w:val="45"/>
        </w:numPr>
        <w:rPr>
          <w:rFonts w:eastAsia="Aptos" w:cs="Aptos"/>
        </w:rPr>
      </w:pPr>
      <w:bookmarkStart w:id="103" w:name="_Toc195366864"/>
      <w:bookmarkStart w:id="104" w:name="_Toc195558975"/>
      <w:r>
        <w:rPr>
          <w:rFonts w:eastAsia="Aptos" w:cs="Aptos"/>
        </w:rPr>
        <w:lastRenderedPageBreak/>
        <w:t>Új kampány</w:t>
      </w:r>
      <w:r w:rsidR="00F83F11">
        <w:rPr>
          <w:rFonts w:eastAsia="Aptos" w:cs="Aptos"/>
        </w:rPr>
        <w:t xml:space="preserve"> </w:t>
      </w:r>
      <w:r>
        <w:rPr>
          <w:rFonts w:eastAsia="Aptos" w:cs="Aptos"/>
        </w:rPr>
        <w:t>létrehozása</w:t>
      </w:r>
      <w:bookmarkEnd w:id="103"/>
      <w:bookmarkEnd w:id="104"/>
    </w:p>
    <w:p w14:paraId="793D48C4" w14:textId="21E4FE9E" w:rsidR="00F83F11" w:rsidRPr="00D03D38" w:rsidRDefault="00F83F11" w:rsidP="00F83F11">
      <w:r w:rsidRPr="00F83F11">
        <w:rPr>
          <w:noProof/>
        </w:rPr>
        <w:drawing>
          <wp:inline distT="0" distB="0" distL="0" distR="0" wp14:anchorId="43478686" wp14:editId="5A564CF9">
            <wp:extent cx="5972810" cy="3549650"/>
            <wp:effectExtent l="0" t="0" r="8890" b="0"/>
            <wp:docPr id="12939437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943799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1ABB0" w14:textId="3E43CCB2" w:rsidR="00BC1E51" w:rsidRDefault="0039098C" w:rsidP="00A15A10">
      <w:pPr>
        <w:pStyle w:val="ListParagraph"/>
        <w:numPr>
          <w:ilvl w:val="0"/>
          <w:numId w:val="5"/>
        </w:numPr>
        <w:spacing w:after="0"/>
        <w:rPr>
          <w:rFonts w:eastAsia="Aptos" w:cs="Aptos"/>
        </w:rPr>
      </w:pPr>
      <w:r>
        <w:rPr>
          <w:rFonts w:eastAsia="Aptos" w:cs="Aptos"/>
        </w:rPr>
        <w:t xml:space="preserve">Első lépés a kívánt kontaktok hozzárendelése, </w:t>
      </w:r>
      <w:r w:rsidR="00BC1E51">
        <w:rPr>
          <w:rFonts w:eastAsia="Aptos" w:cs="Aptos"/>
        </w:rPr>
        <w:t xml:space="preserve">itt </w:t>
      </w:r>
      <w:r>
        <w:rPr>
          <w:rFonts w:eastAsia="Aptos" w:cs="Aptos"/>
        </w:rPr>
        <w:t>csak is a „Feliratkozott” státuszban lévő emailek</w:t>
      </w:r>
      <w:r w:rsidR="00BC1E51">
        <w:rPr>
          <w:rFonts w:eastAsia="Aptos" w:cs="Aptos"/>
        </w:rPr>
        <w:t xml:space="preserve"> közül lehet szűrni</w:t>
      </w:r>
      <w:r w:rsidR="00BD6033">
        <w:rPr>
          <w:rFonts w:eastAsia="Aptos" w:cs="Aptos"/>
        </w:rPr>
        <w:t xml:space="preserve"> és kiválasztani</w:t>
      </w:r>
      <w:r w:rsidR="00E55B7B" w:rsidRPr="00642A66">
        <w:rPr>
          <w:rFonts w:eastAsia="Aptos" w:cs="Aptos"/>
        </w:rPr>
        <w:t>.</w:t>
      </w:r>
    </w:p>
    <w:p w14:paraId="5B39C4D6" w14:textId="7B9E4DC7" w:rsidR="003F1585" w:rsidRPr="003F1585" w:rsidRDefault="003F1585" w:rsidP="003F1585">
      <w:pPr>
        <w:spacing w:after="0"/>
        <w:rPr>
          <w:rFonts w:eastAsia="Aptos" w:cs="Aptos"/>
        </w:rPr>
      </w:pPr>
      <w:r w:rsidRPr="003F1585">
        <w:rPr>
          <w:rFonts w:eastAsia="Aptos" w:cs="Aptos"/>
          <w:noProof/>
        </w:rPr>
        <w:lastRenderedPageBreak/>
        <w:drawing>
          <wp:inline distT="0" distB="0" distL="0" distR="0" wp14:anchorId="435F57D0" wp14:editId="31D893EE">
            <wp:extent cx="1588878" cy="1761925"/>
            <wp:effectExtent l="0" t="0" r="0" b="0"/>
            <wp:docPr id="548910903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910903" name="Picture 1" descr="A screenshot of a phone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605765" cy="178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5C76" w:rsidRPr="00A65C76">
        <w:rPr>
          <w:noProof/>
        </w:rPr>
        <w:t xml:space="preserve"> </w:t>
      </w:r>
      <w:r w:rsidR="00A65C76" w:rsidRPr="00A65C76">
        <w:rPr>
          <w:rFonts w:eastAsia="Aptos" w:cs="Aptos"/>
          <w:noProof/>
        </w:rPr>
        <w:drawing>
          <wp:inline distT="0" distB="0" distL="0" distR="0" wp14:anchorId="38ACE549" wp14:editId="5EDEF044">
            <wp:extent cx="3837116" cy="5571679"/>
            <wp:effectExtent l="0" t="0" r="0" b="0"/>
            <wp:docPr id="64031364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13646" name="Picture 1" descr="A screenshot of a chat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42497" cy="557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35FB7" w14:textId="77777777" w:rsidR="00E64FCA" w:rsidRDefault="00E55B7B" w:rsidP="00A15A10">
      <w:pPr>
        <w:pStyle w:val="ListParagraph"/>
        <w:numPr>
          <w:ilvl w:val="0"/>
          <w:numId w:val="5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 </w:t>
      </w:r>
      <w:r w:rsidR="00BD6033">
        <w:rPr>
          <w:rFonts w:eastAsia="Aptos" w:cs="Aptos"/>
        </w:rPr>
        <w:t>Második lépés</w:t>
      </w:r>
      <w:r w:rsidR="003F1585">
        <w:rPr>
          <w:rFonts w:eastAsia="Aptos" w:cs="Aptos"/>
        </w:rPr>
        <w:t xml:space="preserve"> az email blokkok meghatározása.</w:t>
      </w:r>
      <w:r w:rsidR="00BD1435">
        <w:rPr>
          <w:rFonts w:eastAsia="Aptos" w:cs="Aptos"/>
        </w:rPr>
        <w:t xml:space="preserve"> Minden egyes email blokknak szükséges megadni a küldő nevét és domainjét. Ezt csak a már létrehozott és ellenőrzött címek közül</w:t>
      </w:r>
      <w:r w:rsidR="00E64FCA">
        <w:rPr>
          <w:rFonts w:eastAsia="Aptos" w:cs="Aptos"/>
        </w:rPr>
        <w:t xml:space="preserve"> választhatjuk ki. Ezen kívűl az email tárgyát, sablonját és idejét lehet meg adni.</w:t>
      </w:r>
    </w:p>
    <w:p w14:paraId="6BF4B597" w14:textId="2C5183F4" w:rsidR="00E85A67" w:rsidRPr="00E55B7B" w:rsidRDefault="00682115" w:rsidP="00A15A10">
      <w:pPr>
        <w:pStyle w:val="ListParagraph"/>
        <w:numPr>
          <w:ilvl w:val="0"/>
          <w:numId w:val="5"/>
        </w:numPr>
        <w:spacing w:after="0"/>
        <w:rPr>
          <w:rFonts w:eastAsia="Aptos" w:cs="Aptos"/>
        </w:rPr>
      </w:pPr>
      <w:r>
        <w:rPr>
          <w:rFonts w:eastAsia="Aptos" w:cs="Aptos"/>
        </w:rPr>
        <w:lastRenderedPageBreak/>
        <w:t>Harmadik lépésben pedig csupán a kampány nevét szükséges megadni</w:t>
      </w:r>
      <w:r w:rsidR="00D33BB6">
        <w:rPr>
          <w:rFonts w:eastAsia="Aptos" w:cs="Aptos"/>
        </w:rPr>
        <w:t>.</w:t>
      </w:r>
      <w:r>
        <w:rPr>
          <w:rFonts w:eastAsia="Aptos" w:cs="Aptos"/>
        </w:rPr>
        <w:br/>
      </w:r>
      <w:r w:rsidRPr="00682115">
        <w:rPr>
          <w:rFonts w:eastAsia="Aptos" w:cs="Aptos"/>
          <w:noProof/>
        </w:rPr>
        <w:drawing>
          <wp:inline distT="0" distB="0" distL="0" distR="0" wp14:anchorId="5B78D995" wp14:editId="34E32898">
            <wp:extent cx="5972810" cy="1605915"/>
            <wp:effectExtent l="0" t="0" r="8890" b="0"/>
            <wp:docPr id="170306863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306863" name="Picture 1" descr="A screenshot of a phone&#10;&#10;AI-generated content may be incorrect.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1585">
        <w:rPr>
          <w:rFonts w:eastAsia="Aptos" w:cs="Aptos"/>
        </w:rPr>
        <w:t xml:space="preserve"> </w:t>
      </w:r>
    </w:p>
    <w:p w14:paraId="2562274A" w14:textId="1B5F4952" w:rsidR="002D4A36" w:rsidRDefault="002D4A36" w:rsidP="00A15A10">
      <w:pPr>
        <w:pStyle w:val="Heading3"/>
        <w:numPr>
          <w:ilvl w:val="2"/>
          <w:numId w:val="45"/>
        </w:numPr>
        <w:rPr>
          <w:rFonts w:eastAsia="Aptos" w:cs="Aptos"/>
        </w:rPr>
      </w:pPr>
      <w:bookmarkStart w:id="105" w:name="_Toc195366865"/>
      <w:bookmarkStart w:id="106" w:name="_Toc195558976"/>
      <w:r w:rsidRPr="002D4A36">
        <w:rPr>
          <w:rFonts w:eastAsia="Aptos" w:cs="Aptos"/>
        </w:rPr>
        <w:t>Meglévő kampány</w:t>
      </w:r>
      <w:r w:rsidR="00D33BB6" w:rsidRPr="002D4A36">
        <w:rPr>
          <w:rFonts w:eastAsia="Aptos" w:cs="Aptos"/>
        </w:rPr>
        <w:t xml:space="preserve"> </w:t>
      </w:r>
      <w:r w:rsidRPr="002D4A36">
        <w:rPr>
          <w:rFonts w:eastAsia="Aptos" w:cs="Aptos"/>
        </w:rPr>
        <w:t>kezelése</w:t>
      </w:r>
      <w:bookmarkEnd w:id="105"/>
      <w:bookmarkEnd w:id="106"/>
    </w:p>
    <w:p w14:paraId="6AA64509" w14:textId="25AFFE12" w:rsidR="00854871" w:rsidRDefault="00BA7039" w:rsidP="00854871">
      <w:r w:rsidRPr="00BA7039">
        <w:rPr>
          <w:noProof/>
        </w:rPr>
        <w:drawing>
          <wp:inline distT="0" distB="0" distL="0" distR="0" wp14:anchorId="3B7EE7BD" wp14:editId="3CB7491C">
            <wp:extent cx="5972810" cy="3080385"/>
            <wp:effectExtent l="0" t="0" r="8890" b="5715"/>
            <wp:docPr id="8154210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5421037" name="Picture 1" descr="A screenshot of a computer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E3182" w14:textId="4A8494A6" w:rsidR="00F31366" w:rsidRDefault="00854871" w:rsidP="00A15A10">
      <w:pPr>
        <w:pStyle w:val="ListParagraph"/>
        <w:numPr>
          <w:ilvl w:val="0"/>
          <w:numId w:val="49"/>
        </w:numPr>
      </w:pPr>
      <w:r>
        <w:t xml:space="preserve">Láthatjuk a hozzárendelt kontaktokat, </w:t>
      </w:r>
      <w:r w:rsidR="006A02B9">
        <w:t xml:space="preserve">plusz </w:t>
      </w:r>
      <w:r>
        <w:t>hány email blokkból áll a kampány és ebből mennyi lett ki küldve már.</w:t>
      </w:r>
    </w:p>
    <w:p w14:paraId="519A1AAE" w14:textId="42DD88F2" w:rsidR="00854871" w:rsidRDefault="006A02B9" w:rsidP="00A15A10">
      <w:pPr>
        <w:pStyle w:val="ListParagraph"/>
        <w:numPr>
          <w:ilvl w:val="0"/>
          <w:numId w:val="49"/>
        </w:numPr>
      </w:pPr>
      <w:r>
        <w:t>3 tabból áll a kampány részletek oldalja, „Kontaktok”, „Emailek”, „Beállítások”</w:t>
      </w:r>
    </w:p>
    <w:p w14:paraId="4DC0969A" w14:textId="58BABE1A" w:rsidR="006A02B9" w:rsidRDefault="006A02B9" w:rsidP="00A15A10">
      <w:pPr>
        <w:pStyle w:val="ListParagraph"/>
        <w:numPr>
          <w:ilvl w:val="0"/>
          <w:numId w:val="49"/>
        </w:numPr>
        <w:jc w:val="left"/>
      </w:pPr>
      <w:r>
        <w:t>A kontaktok tabon a már meglévő kontaktok listáját láthatjuk, törölhetünk innen (mely esetben minden jövőbeli</w:t>
      </w:r>
      <w:r w:rsidR="005134A7">
        <w:t xml:space="preserve"> ütemezett emailt már nem fog megkapni), illetve adhatunk hozzá új kontaktot</w:t>
      </w:r>
      <w:r w:rsidR="005134A7">
        <w:rPr>
          <w:noProof/>
        </w:rPr>
        <w:t xml:space="preserve">, </w:t>
      </w:r>
      <w:r w:rsidR="00150367">
        <w:rPr>
          <w:noProof/>
        </w:rPr>
        <w:t xml:space="preserve">amikor is egy felugró ablakban választhatjuk ki, </w:t>
      </w:r>
      <w:r w:rsidR="00150367">
        <w:rPr>
          <w:noProof/>
        </w:rPr>
        <w:lastRenderedPageBreak/>
        <w:t>hogy kit is akarunk hozzá csatolni a kampányhoz.</w:t>
      </w:r>
      <w:r w:rsidR="00E57A4D" w:rsidRPr="00E57A4D">
        <w:rPr>
          <w:noProof/>
        </w:rPr>
        <w:drawing>
          <wp:inline distT="0" distB="0" distL="0" distR="0" wp14:anchorId="2E2D6BA8" wp14:editId="2363B8CA">
            <wp:extent cx="5020376" cy="2553056"/>
            <wp:effectExtent l="0" t="0" r="8890" b="0"/>
            <wp:docPr id="20455482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48206" name="Picture 1" descr="A screenshot of a computer&#10;&#10;AI-generated content may be incorrect.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2A1C" w14:textId="03174680" w:rsidR="00F6505C" w:rsidRDefault="00F6505C" w:rsidP="00F6505C">
      <w:pPr>
        <w:jc w:val="left"/>
      </w:pPr>
      <w:r w:rsidRPr="00F6505C">
        <w:rPr>
          <w:noProof/>
        </w:rPr>
        <w:drawing>
          <wp:inline distT="0" distB="0" distL="0" distR="0" wp14:anchorId="2EF8518D" wp14:editId="291E29B2">
            <wp:extent cx="5972810" cy="1978660"/>
            <wp:effectExtent l="0" t="0" r="8890" b="2540"/>
            <wp:docPr id="10934545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454594" name="Picture 1" descr="A screenshot of a computer&#10;&#10;AI-generated content may be incorrect.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97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84EA6" w14:textId="5FB7230D" w:rsidR="00F6505C" w:rsidRDefault="00F6505C" w:rsidP="00A15A10">
      <w:pPr>
        <w:pStyle w:val="ListParagraph"/>
        <w:numPr>
          <w:ilvl w:val="0"/>
          <w:numId w:val="49"/>
        </w:numPr>
        <w:jc w:val="left"/>
      </w:pPr>
      <w:r>
        <w:t>Az emailek tabon láthatjuk az összes eddigi ki küldött emailt.</w:t>
      </w:r>
      <w:r w:rsidR="00022296">
        <w:t xml:space="preserve"> Tárgyra kattintva átirányít az email részleteinek oldaljára, címzettre kattintva a kontakt frissítésére.</w:t>
      </w:r>
    </w:p>
    <w:p w14:paraId="28918DCA" w14:textId="59FAB7CF" w:rsidR="00EB53F1" w:rsidRDefault="00EB53F1" w:rsidP="00EB53F1">
      <w:pPr>
        <w:jc w:val="left"/>
      </w:pPr>
      <w:r w:rsidRPr="00EB53F1">
        <w:rPr>
          <w:noProof/>
        </w:rPr>
        <w:drawing>
          <wp:inline distT="0" distB="0" distL="0" distR="0" wp14:anchorId="026A56F8" wp14:editId="7F82C50C">
            <wp:extent cx="4346411" cy="1771650"/>
            <wp:effectExtent l="0" t="0" r="0" b="0"/>
            <wp:docPr id="5805408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540835" name="Picture 1" descr="A screenshot of a computer&#10;&#10;AI-generated content may be incorrect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385564" cy="1787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ADB10" w14:textId="6B4FDCBF" w:rsidR="00EB53F1" w:rsidRDefault="00EB53F1" w:rsidP="00A15A10">
      <w:pPr>
        <w:pStyle w:val="ListParagraph"/>
        <w:numPr>
          <w:ilvl w:val="0"/>
          <w:numId w:val="49"/>
        </w:numPr>
        <w:jc w:val="left"/>
      </w:pPr>
      <w:r>
        <w:t>Beállítások tabon pedig az alapvető információit olvashatjuk a kampánynak.</w:t>
      </w:r>
    </w:p>
    <w:p w14:paraId="106C826D" w14:textId="5CF0FC83" w:rsidR="00680A1A" w:rsidRPr="005C05EC" w:rsidRDefault="00680A1A" w:rsidP="005C05EC">
      <w:pPr>
        <w:pStyle w:val="Heading3"/>
        <w:rPr>
          <w:rFonts w:eastAsia="Aptos" w:cs="Aptos"/>
        </w:rPr>
      </w:pPr>
      <w:bookmarkStart w:id="107" w:name="_Toc195366866"/>
      <w:bookmarkStart w:id="108" w:name="_Toc195558977"/>
      <w:r w:rsidRPr="00642A66">
        <w:rPr>
          <w:rFonts w:eastAsia="Aptos" w:cs="Aptos"/>
        </w:rPr>
        <w:lastRenderedPageBreak/>
        <w:t>3.1.1</w:t>
      </w:r>
      <w:r>
        <w:rPr>
          <w:rFonts w:eastAsia="Aptos" w:cs="Aptos"/>
        </w:rPr>
        <w:t>2</w:t>
      </w:r>
      <w:r w:rsidRPr="00642A66">
        <w:rPr>
          <w:rFonts w:eastAsia="Aptos" w:cs="Aptos"/>
        </w:rPr>
        <w:t xml:space="preserve">. </w:t>
      </w:r>
      <w:r w:rsidR="005C05EC">
        <w:rPr>
          <w:rFonts w:eastAsia="Aptos" w:cs="Aptos"/>
        </w:rPr>
        <w:t>Sablonok kezelése</w:t>
      </w:r>
      <w:bookmarkEnd w:id="107"/>
      <w:bookmarkEnd w:id="108"/>
    </w:p>
    <w:p w14:paraId="51E9F0AB" w14:textId="42674FC8" w:rsidR="00BA7039" w:rsidRPr="002D4A36" w:rsidRDefault="00680A1A" w:rsidP="002D4A36">
      <w:r w:rsidRPr="00680A1A">
        <w:rPr>
          <w:noProof/>
        </w:rPr>
        <w:drawing>
          <wp:inline distT="0" distB="0" distL="0" distR="0" wp14:anchorId="0096064B" wp14:editId="196042D7">
            <wp:extent cx="5972810" cy="3744595"/>
            <wp:effectExtent l="0" t="0" r="8890" b="8255"/>
            <wp:docPr id="160941369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1369" name="Picture 1" descr="A screenshot of a chat&#10;&#10;AI-generated content may be incorrect.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B04F8" w14:textId="77777777" w:rsidR="00B435B4" w:rsidRDefault="007122FA" w:rsidP="00A15A10">
      <w:pPr>
        <w:pStyle w:val="ListParagraph"/>
        <w:numPr>
          <w:ilvl w:val="0"/>
          <w:numId w:val="50"/>
        </w:numPr>
      </w:pPr>
      <w:r>
        <w:t>Minden sablon saját kártyájában jelenik meg</w:t>
      </w:r>
      <w:r w:rsidR="00B435B4">
        <w:t>, nevének és létrehozási dátumának feltüntetésével.</w:t>
      </w:r>
    </w:p>
    <w:p w14:paraId="75AB3C72" w14:textId="01369B9F" w:rsidR="00B435B4" w:rsidRDefault="00B435B4" w:rsidP="00A15A10">
      <w:pPr>
        <w:pStyle w:val="ListParagraph"/>
        <w:numPr>
          <w:ilvl w:val="0"/>
          <w:numId w:val="50"/>
        </w:numPr>
      </w:pPr>
      <w:r>
        <w:t>Adott sablonra kattintással érhető el a szerkesztés</w:t>
      </w:r>
      <w:r w:rsidR="007B78AA">
        <w:t>, vagy „Új email sablon létrehozása”-val létrehozhatunk egy teljesen újat</w:t>
      </w:r>
      <w:r>
        <w:t>.</w:t>
      </w:r>
    </w:p>
    <w:p w14:paraId="529EC7B0" w14:textId="7B5B0138" w:rsidR="007B78AA" w:rsidRDefault="00011522" w:rsidP="00632CE1">
      <w:pPr>
        <w:pStyle w:val="Heading3"/>
        <w:rPr>
          <w:rFonts w:eastAsia="Aptos" w:cs="Aptos"/>
        </w:rPr>
      </w:pPr>
      <w:bookmarkStart w:id="109" w:name="_Toc195366867"/>
      <w:bookmarkStart w:id="110" w:name="_Toc195558978"/>
      <w:r w:rsidRPr="00642A66">
        <w:rPr>
          <w:rFonts w:eastAsia="Aptos" w:cs="Aptos"/>
        </w:rPr>
        <w:lastRenderedPageBreak/>
        <w:t>3.1.1</w:t>
      </w:r>
      <w:r>
        <w:rPr>
          <w:rFonts w:eastAsia="Aptos" w:cs="Aptos"/>
        </w:rPr>
        <w:t>3</w:t>
      </w:r>
      <w:r w:rsidRPr="00642A66">
        <w:rPr>
          <w:rFonts w:eastAsia="Aptos" w:cs="Aptos"/>
        </w:rPr>
        <w:t xml:space="preserve">. </w:t>
      </w:r>
      <w:r w:rsidR="00632CE1">
        <w:rPr>
          <w:rFonts w:eastAsia="Aptos" w:cs="Aptos"/>
        </w:rPr>
        <w:t>Új sablon létrehozása</w:t>
      </w:r>
      <w:bookmarkEnd w:id="109"/>
      <w:bookmarkEnd w:id="110"/>
    </w:p>
    <w:p w14:paraId="772B5ABC" w14:textId="4802795B" w:rsidR="00F945C7" w:rsidRDefault="009539CC" w:rsidP="00F945C7">
      <w:pPr>
        <w:pStyle w:val="ListParagraph"/>
      </w:pPr>
      <w:r w:rsidRPr="009539CC">
        <w:rPr>
          <w:noProof/>
        </w:rPr>
        <w:drawing>
          <wp:inline distT="0" distB="0" distL="0" distR="0" wp14:anchorId="0231830B" wp14:editId="7E7D7BD3">
            <wp:extent cx="5972810" cy="5191125"/>
            <wp:effectExtent l="0" t="0" r="8890" b="9525"/>
            <wp:docPr id="9741489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148956" name="Picture 1" descr="A screenshot of a computer&#10;&#10;AI-generated content may be incorrect.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4B41" w14:textId="11404037" w:rsidR="009539CC" w:rsidRDefault="00F945C7" w:rsidP="00A15A10">
      <w:pPr>
        <w:pStyle w:val="ListParagraph"/>
        <w:numPr>
          <w:ilvl w:val="0"/>
          <w:numId w:val="51"/>
        </w:numPr>
      </w:pPr>
      <w:r>
        <w:t>Szükséges meg adni egy egyedi nevet</w:t>
      </w:r>
      <w:r w:rsidR="00F2120F">
        <w:t xml:space="preserve"> és a tartalmát a sablonnak</w:t>
      </w:r>
      <w:r>
        <w:t>.</w:t>
      </w:r>
    </w:p>
    <w:p w14:paraId="060CF6D2" w14:textId="776176FD" w:rsidR="009539CC" w:rsidRDefault="00F2120F" w:rsidP="00A15A10">
      <w:pPr>
        <w:pStyle w:val="ListParagraph"/>
        <w:numPr>
          <w:ilvl w:val="0"/>
          <w:numId w:val="51"/>
        </w:numPr>
      </w:pPr>
      <w:r>
        <w:t xml:space="preserve">A sablon tartalmát saját word-szerű szerkesztőnk segítségével </w:t>
      </w:r>
      <w:r w:rsidR="00947DBD">
        <w:t>lehet meg adni. Címsorok, bekezdések, formázott szövegek, listák, táblázatok, hivatkozások, képek</w:t>
      </w:r>
      <w:r w:rsidR="002D7A19">
        <w:t xml:space="preserve"> elemeivel gazdagíthatjuk emaileinket.</w:t>
      </w:r>
    </w:p>
    <w:p w14:paraId="2C6E1FF6" w14:textId="16E9CA09" w:rsidR="00294EDC" w:rsidRPr="007B78AA" w:rsidRDefault="00294EDC" w:rsidP="00A15A10">
      <w:pPr>
        <w:pStyle w:val="ListParagraph"/>
        <w:numPr>
          <w:ilvl w:val="0"/>
          <w:numId w:val="51"/>
        </w:numPr>
      </w:pPr>
      <w:r>
        <w:t xml:space="preserve">A sablon tartalma támogat dinamikus változókat is. Ez jelenleg a címzett nevének és email címének </w:t>
      </w:r>
      <w:r w:rsidR="00781073">
        <w:t>betöltését jelenti, a {{name}} és {{email}} formátum segítségével.</w:t>
      </w:r>
    </w:p>
    <w:p w14:paraId="0B06E2C9" w14:textId="77777777" w:rsidR="007B78AA" w:rsidRDefault="007B78AA" w:rsidP="007B78AA"/>
    <w:p w14:paraId="13D673F3" w14:textId="14988BA1" w:rsidR="002973D4" w:rsidRPr="00632CE1" w:rsidRDefault="002973D4" w:rsidP="00632CE1">
      <w:pPr>
        <w:pStyle w:val="Heading3"/>
        <w:rPr>
          <w:rFonts w:eastAsia="Aptos" w:cs="Aptos"/>
        </w:rPr>
      </w:pPr>
      <w:bookmarkStart w:id="111" w:name="_Toc195366868"/>
      <w:bookmarkStart w:id="112" w:name="_Toc195558979"/>
      <w:r w:rsidRPr="00642A66">
        <w:rPr>
          <w:rFonts w:eastAsia="Aptos" w:cs="Aptos"/>
        </w:rPr>
        <w:lastRenderedPageBreak/>
        <w:t>3.1.1</w:t>
      </w:r>
      <w:r w:rsidR="00011522">
        <w:rPr>
          <w:rFonts w:eastAsia="Aptos" w:cs="Aptos"/>
        </w:rPr>
        <w:t>4</w:t>
      </w:r>
      <w:r w:rsidRPr="00642A66">
        <w:rPr>
          <w:rFonts w:eastAsia="Aptos" w:cs="Aptos"/>
        </w:rPr>
        <w:t xml:space="preserve">. </w:t>
      </w:r>
      <w:r w:rsidR="00632CE1">
        <w:rPr>
          <w:rFonts w:eastAsia="Aptos" w:cs="Aptos"/>
        </w:rPr>
        <w:t>Domainek</w:t>
      </w:r>
      <w:r w:rsidRPr="00642A66">
        <w:rPr>
          <w:rFonts w:eastAsia="Aptos" w:cs="Aptos"/>
        </w:rPr>
        <w:t xml:space="preserve"> </w:t>
      </w:r>
      <w:r w:rsidR="00632CE1">
        <w:rPr>
          <w:rFonts w:eastAsia="Aptos" w:cs="Aptos"/>
        </w:rPr>
        <w:t>kezelése</w:t>
      </w:r>
      <w:bookmarkEnd w:id="111"/>
      <w:bookmarkEnd w:id="112"/>
    </w:p>
    <w:p w14:paraId="43426009" w14:textId="67F7431C" w:rsidR="005C05EC" w:rsidRDefault="002973D4" w:rsidP="005C05EC">
      <w:r w:rsidRPr="002973D4">
        <w:rPr>
          <w:noProof/>
        </w:rPr>
        <w:drawing>
          <wp:inline distT="0" distB="0" distL="0" distR="0" wp14:anchorId="40FC904D" wp14:editId="6D4ED75D">
            <wp:extent cx="5972810" cy="3272155"/>
            <wp:effectExtent l="0" t="0" r="8890" b="4445"/>
            <wp:docPr id="9047007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700739" name="Picture 1" descr="A screenshot of a computer&#10;&#10;AI-generated content may be incorrect.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16848" w14:textId="41A459F5" w:rsidR="00632CE1" w:rsidRDefault="00632CE1" w:rsidP="00A15A10">
      <w:pPr>
        <w:pStyle w:val="ListParagraph"/>
        <w:numPr>
          <w:ilvl w:val="0"/>
          <w:numId w:val="52"/>
        </w:numPr>
        <w:spacing w:after="0"/>
        <w:rPr>
          <w:rFonts w:eastAsia="Aptos" w:cs="Aptos"/>
        </w:rPr>
      </w:pPr>
      <w:r>
        <w:rPr>
          <w:rFonts w:eastAsia="Aptos" w:cs="Aptos"/>
        </w:rPr>
        <w:t>/domainek oldalon érhető el</w:t>
      </w:r>
    </w:p>
    <w:p w14:paraId="1F0B189B" w14:textId="46637D14" w:rsidR="00632CE1" w:rsidRDefault="00D13EC0" w:rsidP="00A15A10">
      <w:pPr>
        <w:pStyle w:val="ListParagraph"/>
        <w:numPr>
          <w:ilvl w:val="0"/>
          <w:numId w:val="52"/>
        </w:numPr>
        <w:spacing w:after="0"/>
        <w:rPr>
          <w:rFonts w:eastAsia="Aptos" w:cs="Aptos"/>
        </w:rPr>
      </w:pPr>
      <w:r>
        <w:rPr>
          <w:rFonts w:eastAsia="Aptos" w:cs="Aptos"/>
        </w:rPr>
        <w:t>Domainek táblázatban a domain neve alapján lehet keresni, státuszra szűrni</w:t>
      </w:r>
    </w:p>
    <w:p w14:paraId="467FBFAF" w14:textId="4AA62014" w:rsidR="00D13EC0" w:rsidRDefault="00D13EC0" w:rsidP="00A15A10">
      <w:pPr>
        <w:pStyle w:val="ListParagraph"/>
        <w:numPr>
          <w:ilvl w:val="0"/>
          <w:numId w:val="52"/>
        </w:numPr>
        <w:spacing w:after="0"/>
        <w:rPr>
          <w:rFonts w:eastAsia="Aptos" w:cs="Aptos"/>
        </w:rPr>
      </w:pPr>
      <w:r>
        <w:rPr>
          <w:rFonts w:eastAsia="Aptos" w:cs="Aptos"/>
        </w:rPr>
        <w:t>Domain névre kattintva átirányít a domain részleteinek oldaljára</w:t>
      </w:r>
      <w:r w:rsidR="00AD29B6">
        <w:rPr>
          <w:rFonts w:eastAsia="Aptos" w:cs="Aptos"/>
        </w:rPr>
        <w:t>, vagy „Új domain hozzáadása” gomb segítségével csatolhatunk új domaint a projekthez.</w:t>
      </w:r>
    </w:p>
    <w:p w14:paraId="6B6B5A3D" w14:textId="77777777" w:rsidR="00AD29B6" w:rsidRPr="00AD29B6" w:rsidRDefault="00AD29B6" w:rsidP="00AD29B6">
      <w:pPr>
        <w:spacing w:after="0"/>
        <w:rPr>
          <w:rFonts w:eastAsia="Aptos" w:cs="Aptos"/>
        </w:rPr>
      </w:pPr>
    </w:p>
    <w:p w14:paraId="7296425F" w14:textId="68906C84" w:rsidR="00561297" w:rsidRDefault="00561297" w:rsidP="00A15A10">
      <w:pPr>
        <w:pStyle w:val="Heading3"/>
        <w:numPr>
          <w:ilvl w:val="2"/>
          <w:numId w:val="51"/>
        </w:numPr>
        <w:rPr>
          <w:rFonts w:eastAsia="Aptos" w:cs="Aptos"/>
        </w:rPr>
      </w:pPr>
      <w:bookmarkStart w:id="113" w:name="_Toc195366869"/>
      <w:bookmarkStart w:id="114" w:name="_Toc195558980"/>
      <w:r>
        <w:rPr>
          <w:rFonts w:eastAsia="Aptos" w:cs="Aptos"/>
        </w:rPr>
        <w:t xml:space="preserve">Adott domain </w:t>
      </w:r>
      <w:r w:rsidR="002671F8">
        <w:rPr>
          <w:rFonts w:eastAsia="Aptos" w:cs="Aptos"/>
        </w:rPr>
        <w:t>részletei</w:t>
      </w:r>
      <w:bookmarkEnd w:id="113"/>
      <w:bookmarkEnd w:id="114"/>
    </w:p>
    <w:p w14:paraId="22FAD8DC" w14:textId="01CEED6F" w:rsidR="002671F8" w:rsidRDefault="002671F8" w:rsidP="00A15A10">
      <w:pPr>
        <w:pStyle w:val="ListParagraph"/>
        <w:numPr>
          <w:ilvl w:val="0"/>
          <w:numId w:val="53"/>
        </w:numPr>
      </w:pPr>
      <w:r>
        <w:t>/domainek/{domainId} oldalon érhető el</w:t>
      </w:r>
    </w:p>
    <w:p w14:paraId="50A679E2" w14:textId="4575E334" w:rsidR="002671F8" w:rsidRDefault="002671F8" w:rsidP="00A15A10">
      <w:pPr>
        <w:pStyle w:val="ListParagraph"/>
        <w:numPr>
          <w:ilvl w:val="0"/>
          <w:numId w:val="53"/>
        </w:numPr>
      </w:pPr>
      <w:r>
        <w:t>AWS SES-től kapott DNS rekordok láthatóak táblázatszerűen, kimásolható értékekkel. Ezek segítségével ellenőrizzük a domain hitelességét, ami után tudunk csak emaileket ki küldeni a domainen keresztül (Ez</w:t>
      </w:r>
      <w:r w:rsidR="00A57A92">
        <w:t xml:space="preserve"> csak production környezetbe kell)</w:t>
      </w:r>
    </w:p>
    <w:p w14:paraId="71A2410B" w14:textId="2E07EA93" w:rsidR="00A57A92" w:rsidRPr="002671F8" w:rsidRDefault="0044331A" w:rsidP="00A15A10">
      <w:pPr>
        <w:pStyle w:val="ListParagraph"/>
        <w:numPr>
          <w:ilvl w:val="0"/>
          <w:numId w:val="53"/>
        </w:numPr>
      </w:pPr>
      <w:r>
        <w:t>Fejlesztői környezetben, amennyiben a domain még nem lett validálva, csupán rá kell nyomni az „Ellenőrzés” gombra és a domain azonnal hitelesítve lesz.</w:t>
      </w:r>
    </w:p>
    <w:p w14:paraId="0E447056" w14:textId="77777777" w:rsidR="00561297" w:rsidRDefault="00561297" w:rsidP="00632CE1"/>
    <w:p w14:paraId="33C086D8" w14:textId="6136CC31" w:rsidR="005C05EC" w:rsidRDefault="00561297" w:rsidP="00632CE1">
      <w:r w:rsidRPr="00561297">
        <w:rPr>
          <w:noProof/>
        </w:rPr>
        <w:lastRenderedPageBreak/>
        <w:drawing>
          <wp:inline distT="0" distB="0" distL="0" distR="0" wp14:anchorId="47296C32" wp14:editId="0A85A568">
            <wp:extent cx="5972810" cy="3792855"/>
            <wp:effectExtent l="0" t="0" r="8890" b="0"/>
            <wp:docPr id="171317050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170507" name="Picture 1" descr="A screenshot of a computer&#10;&#10;AI-generated content may be incorrect.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79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82D6C" w14:textId="77777777" w:rsidR="00632CE1" w:rsidRDefault="00632CE1" w:rsidP="002D4A36"/>
    <w:p w14:paraId="7EE82119" w14:textId="42FF08A6" w:rsidR="009D4172" w:rsidRPr="009D4172" w:rsidRDefault="009D4172" w:rsidP="009D4172">
      <w:pPr>
        <w:pStyle w:val="Heading3"/>
        <w:rPr>
          <w:rFonts w:eastAsia="Aptos" w:cs="Aptos"/>
        </w:rPr>
      </w:pPr>
      <w:bookmarkStart w:id="115" w:name="_Toc195366870"/>
      <w:bookmarkStart w:id="116" w:name="_Toc195558981"/>
      <w:r w:rsidRPr="00642A66">
        <w:rPr>
          <w:rFonts w:eastAsia="Aptos" w:cs="Aptos"/>
        </w:rPr>
        <w:t>3.1.1</w:t>
      </w:r>
      <w:r>
        <w:rPr>
          <w:rFonts w:eastAsia="Aptos" w:cs="Aptos"/>
        </w:rPr>
        <w:t>6</w:t>
      </w:r>
      <w:r w:rsidRPr="00642A66">
        <w:rPr>
          <w:rFonts w:eastAsia="Aptos" w:cs="Aptos"/>
        </w:rPr>
        <w:t xml:space="preserve">. </w:t>
      </w:r>
      <w:r>
        <w:rPr>
          <w:rFonts w:eastAsia="Aptos" w:cs="Aptos"/>
        </w:rPr>
        <w:t>Új domain hozzáadása</w:t>
      </w:r>
      <w:bookmarkEnd w:id="115"/>
      <w:bookmarkEnd w:id="116"/>
    </w:p>
    <w:p w14:paraId="7D3EDE12" w14:textId="35034215" w:rsidR="009D4172" w:rsidRDefault="009D4172" w:rsidP="002D4A36">
      <w:r w:rsidRPr="009D4172">
        <w:rPr>
          <w:noProof/>
        </w:rPr>
        <w:drawing>
          <wp:inline distT="0" distB="0" distL="0" distR="0" wp14:anchorId="590AF798" wp14:editId="0D47ACD4">
            <wp:extent cx="4982270" cy="3286584"/>
            <wp:effectExtent l="0" t="0" r="0" b="9525"/>
            <wp:docPr id="2106611605" name="Picture 1" descr="A screenshot of a web p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611605" name="Picture 1" descr="A screenshot of a web page&#10;&#10;AI-generated content may be incorrect.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9BAA" w14:textId="1137BC5C" w:rsidR="009D4172" w:rsidRDefault="00632722" w:rsidP="00A15A10">
      <w:pPr>
        <w:pStyle w:val="ListParagraph"/>
        <w:numPr>
          <w:ilvl w:val="0"/>
          <w:numId w:val="54"/>
        </w:numPr>
      </w:pPr>
      <w:r>
        <w:t>/domainek/uj oldalon érhető el</w:t>
      </w:r>
      <w:r w:rsidR="00000391">
        <w:t xml:space="preserve"> Tulaj és Admin számára.</w:t>
      </w:r>
    </w:p>
    <w:p w14:paraId="4C66451F" w14:textId="32869B97" w:rsidR="00632722" w:rsidRDefault="00632722" w:rsidP="00A15A10">
      <w:pPr>
        <w:pStyle w:val="ListParagraph"/>
        <w:numPr>
          <w:ilvl w:val="0"/>
          <w:numId w:val="54"/>
        </w:numPr>
      </w:pPr>
      <w:r>
        <w:lastRenderedPageBreak/>
        <w:t>Domain teljes nevét szükséges megadni, tehát „xyz.hu”.</w:t>
      </w:r>
    </w:p>
    <w:p w14:paraId="726B958B" w14:textId="25485235" w:rsidR="00D42C1F" w:rsidRDefault="00D42C1F" w:rsidP="00A15A10">
      <w:pPr>
        <w:pStyle w:val="ListParagraph"/>
        <w:numPr>
          <w:ilvl w:val="0"/>
          <w:numId w:val="54"/>
        </w:numPr>
      </w:pPr>
      <w:r>
        <w:t>Majd „Létrehozás” gombra kattintva be kerül a rendszerbe és elkezdődik a hitelesítési folyamat.</w:t>
      </w:r>
    </w:p>
    <w:p w14:paraId="1E6435C7" w14:textId="77777777" w:rsidR="00640492" w:rsidRDefault="00640492" w:rsidP="00640492"/>
    <w:p w14:paraId="6A807BA1" w14:textId="3D4C3DCF" w:rsidR="008E0274" w:rsidRPr="008E0274" w:rsidRDefault="008E0274" w:rsidP="008E0274">
      <w:pPr>
        <w:pStyle w:val="Heading3"/>
        <w:rPr>
          <w:rFonts w:eastAsia="Aptos" w:cs="Aptos"/>
        </w:rPr>
      </w:pPr>
      <w:bookmarkStart w:id="117" w:name="_Toc195366871"/>
      <w:bookmarkStart w:id="118" w:name="_Toc195558982"/>
      <w:r w:rsidRPr="00642A66">
        <w:rPr>
          <w:rFonts w:eastAsia="Aptos" w:cs="Aptos"/>
        </w:rPr>
        <w:t>3.1.1</w:t>
      </w:r>
      <w:r>
        <w:rPr>
          <w:rFonts w:eastAsia="Aptos" w:cs="Aptos"/>
        </w:rPr>
        <w:t>7</w:t>
      </w:r>
      <w:r w:rsidRPr="00642A66">
        <w:rPr>
          <w:rFonts w:eastAsia="Aptos" w:cs="Aptos"/>
        </w:rPr>
        <w:t xml:space="preserve">. </w:t>
      </w:r>
      <w:r>
        <w:rPr>
          <w:rFonts w:eastAsia="Aptos" w:cs="Aptos"/>
        </w:rPr>
        <w:t>Személyes</w:t>
      </w:r>
      <w:r w:rsidRPr="00642A66">
        <w:rPr>
          <w:rFonts w:eastAsia="Aptos" w:cs="Aptos"/>
        </w:rPr>
        <w:t xml:space="preserve"> </w:t>
      </w:r>
      <w:r>
        <w:rPr>
          <w:rFonts w:eastAsia="Aptos" w:cs="Aptos"/>
        </w:rPr>
        <w:t>beállítások</w:t>
      </w:r>
      <w:bookmarkEnd w:id="117"/>
      <w:bookmarkEnd w:id="118"/>
    </w:p>
    <w:p w14:paraId="3AF73831" w14:textId="3133CAD3" w:rsidR="00640492" w:rsidRDefault="00640492" w:rsidP="00640492">
      <w:r w:rsidRPr="00640492">
        <w:rPr>
          <w:noProof/>
        </w:rPr>
        <w:drawing>
          <wp:inline distT="0" distB="0" distL="0" distR="0" wp14:anchorId="2AF8D9E5" wp14:editId="22799D43">
            <wp:extent cx="5972810" cy="5629910"/>
            <wp:effectExtent l="0" t="0" r="8890" b="8890"/>
            <wp:docPr id="803128068" name="Picture 1" descr="A screenshot of a social media accou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128068" name="Picture 1" descr="A screenshot of a social media account&#10;&#10;AI-generated content may be incorrect.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62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5A023" w14:textId="27FDDE1E" w:rsidR="009D4172" w:rsidRDefault="00640492" w:rsidP="00A15A10">
      <w:pPr>
        <w:pStyle w:val="ListParagraph"/>
        <w:numPr>
          <w:ilvl w:val="0"/>
          <w:numId w:val="55"/>
        </w:numPr>
      </w:pPr>
      <w:r>
        <w:t>/beallitasok/sajat oldalon érhető el.</w:t>
      </w:r>
    </w:p>
    <w:p w14:paraId="7635C78F" w14:textId="382E31EB" w:rsidR="00640492" w:rsidRDefault="00827C4C" w:rsidP="00A15A10">
      <w:pPr>
        <w:pStyle w:val="ListParagraph"/>
        <w:numPr>
          <w:ilvl w:val="0"/>
          <w:numId w:val="55"/>
        </w:numPr>
      </w:pPr>
      <w:r>
        <w:t>Profil képünket és nevünket lehet frissíteni egyedül.</w:t>
      </w:r>
    </w:p>
    <w:p w14:paraId="6423880B" w14:textId="7C8594C8" w:rsidR="00827C4C" w:rsidRDefault="00827C4C" w:rsidP="00A15A10">
      <w:pPr>
        <w:pStyle w:val="ListParagraph"/>
        <w:numPr>
          <w:ilvl w:val="0"/>
          <w:numId w:val="55"/>
        </w:numPr>
      </w:pPr>
      <w:r>
        <w:t>A változtatások után a „Mentés” gombra kattintva menti el a rendszer.</w:t>
      </w:r>
    </w:p>
    <w:p w14:paraId="2B34C4DC" w14:textId="3AD0B39C" w:rsidR="00827C4C" w:rsidRPr="008E0274" w:rsidRDefault="008E0274" w:rsidP="008E0274">
      <w:pPr>
        <w:pStyle w:val="Heading3"/>
        <w:rPr>
          <w:rFonts w:eastAsia="Aptos" w:cs="Aptos"/>
        </w:rPr>
      </w:pPr>
      <w:bookmarkStart w:id="119" w:name="_Toc195366872"/>
      <w:bookmarkStart w:id="120" w:name="_Toc195558983"/>
      <w:r w:rsidRPr="00642A66">
        <w:rPr>
          <w:rFonts w:eastAsia="Aptos" w:cs="Aptos"/>
        </w:rPr>
        <w:lastRenderedPageBreak/>
        <w:t>3.1.1</w:t>
      </w:r>
      <w:r>
        <w:rPr>
          <w:rFonts w:eastAsia="Aptos" w:cs="Aptos"/>
        </w:rPr>
        <w:t>8</w:t>
      </w:r>
      <w:r w:rsidRPr="00642A66">
        <w:rPr>
          <w:rFonts w:eastAsia="Aptos" w:cs="Aptos"/>
        </w:rPr>
        <w:t xml:space="preserve">. </w:t>
      </w:r>
      <w:r w:rsidR="00061181">
        <w:rPr>
          <w:rFonts w:eastAsia="Aptos" w:cs="Aptos"/>
        </w:rPr>
        <w:t>Projekt beállítások</w:t>
      </w:r>
      <w:bookmarkEnd w:id="119"/>
      <w:bookmarkEnd w:id="120"/>
    </w:p>
    <w:p w14:paraId="40DD0CFE" w14:textId="7DD66262" w:rsidR="008E0274" w:rsidRDefault="008E0274" w:rsidP="00827C4C">
      <w:r w:rsidRPr="008E0274">
        <w:rPr>
          <w:noProof/>
        </w:rPr>
        <w:drawing>
          <wp:inline distT="0" distB="0" distL="0" distR="0" wp14:anchorId="24893799" wp14:editId="748637D4">
            <wp:extent cx="5972810" cy="6137910"/>
            <wp:effectExtent l="0" t="0" r="8890" b="0"/>
            <wp:docPr id="7018191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819168" name="Picture 1" descr="A screenshot of a computer&#10;&#10;AI-generated content may be incorrect.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13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051B0" w14:textId="52704903" w:rsidR="008E0274" w:rsidRDefault="00061181" w:rsidP="00A15A10">
      <w:pPr>
        <w:pStyle w:val="ListParagraph"/>
        <w:numPr>
          <w:ilvl w:val="0"/>
          <w:numId w:val="56"/>
        </w:numPr>
      </w:pPr>
      <w:r>
        <w:t>Az éppen aktív projekt beállításai érhetőek el /beallitasok/projekt oldalon.</w:t>
      </w:r>
    </w:p>
    <w:p w14:paraId="02F8FF7E" w14:textId="18956140" w:rsidR="00061181" w:rsidRDefault="003F7AA3" w:rsidP="00A15A10">
      <w:pPr>
        <w:pStyle w:val="ListParagraph"/>
        <w:numPr>
          <w:ilvl w:val="0"/>
          <w:numId w:val="56"/>
        </w:numPr>
      </w:pPr>
      <w:r>
        <w:t>Tulajdonos szerepkörű tag frissítheti egyedül a projekt logóját, nevét</w:t>
      </w:r>
      <w:r w:rsidR="00E45374">
        <w:t xml:space="preserve"> és:</w:t>
      </w:r>
    </w:p>
    <w:p w14:paraId="0FE433DB" w14:textId="09488C82" w:rsidR="003F7AA3" w:rsidRDefault="003F7AA3" w:rsidP="00A15A10">
      <w:pPr>
        <w:pStyle w:val="ListParagraph"/>
        <w:numPr>
          <w:ilvl w:val="0"/>
          <w:numId w:val="56"/>
        </w:numPr>
      </w:pPr>
      <w:r>
        <w:t xml:space="preserve">Törölhet már meglévő </w:t>
      </w:r>
      <w:r w:rsidR="008A647C">
        <w:t>adminisztrátorokat vagy marketingeseket, illetve küldhet ki új invitációkat.</w:t>
      </w:r>
    </w:p>
    <w:p w14:paraId="3DF7DD1F" w14:textId="3ECA8D1A" w:rsidR="006B036A" w:rsidRDefault="008C3DB6" w:rsidP="00A15A10">
      <w:pPr>
        <w:pStyle w:val="Heading3"/>
        <w:numPr>
          <w:ilvl w:val="2"/>
          <w:numId w:val="56"/>
        </w:numPr>
        <w:rPr>
          <w:rFonts w:eastAsia="Aptos" w:cs="Aptos"/>
        </w:rPr>
      </w:pPr>
      <w:bookmarkStart w:id="121" w:name="_Toc195366873"/>
      <w:bookmarkStart w:id="122" w:name="_Toc195558984"/>
      <w:r>
        <w:rPr>
          <w:rFonts w:eastAsia="Aptos" w:cs="Aptos"/>
        </w:rPr>
        <w:lastRenderedPageBreak/>
        <w:t>Meghívó elfogadása</w:t>
      </w:r>
      <w:bookmarkEnd w:id="121"/>
      <w:bookmarkEnd w:id="122"/>
    </w:p>
    <w:p w14:paraId="259ACD81" w14:textId="7B2A9D39" w:rsidR="008C3DB6" w:rsidRPr="008C3DB6" w:rsidRDefault="008C3DB6" w:rsidP="008C3DB6">
      <w:r w:rsidRPr="008C3DB6">
        <w:rPr>
          <w:noProof/>
        </w:rPr>
        <w:drawing>
          <wp:inline distT="0" distB="0" distL="0" distR="0" wp14:anchorId="2CDE8886" wp14:editId="51D4B44E">
            <wp:extent cx="5677692" cy="7011378"/>
            <wp:effectExtent l="0" t="0" r="0" b="0"/>
            <wp:docPr id="625767748" name="Picture 1" descr="A screenshot of a emai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767748" name="Picture 1" descr="A screenshot of a email&#10;&#10;AI-generated content may be incorrect.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70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98CA4" w14:textId="1CBCBA40" w:rsidR="00061181" w:rsidRDefault="008C3DB6" w:rsidP="00A15A10">
      <w:pPr>
        <w:pStyle w:val="ListParagraph"/>
        <w:numPr>
          <w:ilvl w:val="0"/>
          <w:numId w:val="57"/>
        </w:numPr>
      </w:pPr>
      <w:r>
        <w:t>A</w:t>
      </w:r>
      <w:r w:rsidR="008D6083">
        <w:t xml:space="preserve"> meghívó emailben lévő linkre kattintva</w:t>
      </w:r>
      <w:r w:rsidR="00587684">
        <w:t xml:space="preserve"> a rendszer ellenőrzi, hogy a</w:t>
      </w:r>
      <w:r w:rsidR="00DA42F1">
        <w:t xml:space="preserve"> meghívott email címnek van-e már fiókja a rendszerben. Ez dönti el, hogy a</w:t>
      </w:r>
      <w:r w:rsidR="000C65C4">
        <w:t xml:space="preserve"> „Csatlakozás meghívással” oldalon a regisztráció vagy a bejelentkezés űrlapot fogja látni.</w:t>
      </w:r>
    </w:p>
    <w:p w14:paraId="2CFB634D" w14:textId="632065EF" w:rsidR="007977FD" w:rsidRDefault="00166209" w:rsidP="007977FD">
      <w:r w:rsidRPr="00166209">
        <w:rPr>
          <w:noProof/>
        </w:rPr>
        <w:lastRenderedPageBreak/>
        <w:drawing>
          <wp:inline distT="0" distB="0" distL="0" distR="0" wp14:anchorId="6CF3651A" wp14:editId="3599AF4F">
            <wp:extent cx="4525006" cy="6163535"/>
            <wp:effectExtent l="0" t="0" r="9525" b="8890"/>
            <wp:docPr id="1661391752" name="Picture 1" descr="A screenshot of a contact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391752" name="Picture 1" descr="A screenshot of a contact form&#10;&#10;AI-generated content may be incorrect.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616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9E1CA" w14:textId="1A77F97F" w:rsidR="006B036A" w:rsidRDefault="00F01A60" w:rsidP="00827C4C">
      <w:r w:rsidRPr="00F01A60">
        <w:rPr>
          <w:noProof/>
        </w:rPr>
        <w:lastRenderedPageBreak/>
        <w:drawing>
          <wp:inline distT="0" distB="0" distL="0" distR="0" wp14:anchorId="07AB4A8B" wp14:editId="1F6FBF51">
            <wp:extent cx="4753638" cy="6944694"/>
            <wp:effectExtent l="0" t="0" r="8890" b="8890"/>
            <wp:docPr id="2002632236" name="Picture 1" descr="A screenshot of a contact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632236" name="Picture 1" descr="A screenshot of a contact form&#10;&#10;AI-generated content may be incorrect.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6944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1F4DE" w14:textId="385695DF" w:rsidR="00166209" w:rsidRPr="002D4A36" w:rsidRDefault="00032F73" w:rsidP="00A15A10">
      <w:pPr>
        <w:pStyle w:val="ListParagraph"/>
        <w:numPr>
          <w:ilvl w:val="0"/>
          <w:numId w:val="57"/>
        </w:numPr>
      </w:pPr>
      <w:r>
        <w:t xml:space="preserve">A bejelentkezés vagy regisztráció és email megerősítés után automatikusan </w:t>
      </w:r>
      <w:r w:rsidR="008F4059">
        <w:t xml:space="preserve">becsatlakozik a projektbe </w:t>
      </w:r>
      <w:r w:rsidR="00C13ED6">
        <w:t>a behívott szerepkörrel.</w:t>
      </w:r>
    </w:p>
    <w:p w14:paraId="03D7E3BE" w14:textId="6E37B4A4" w:rsidR="5CE8A14B" w:rsidRPr="00642A66" w:rsidRDefault="42AD21CE" w:rsidP="524EA98F">
      <w:pPr>
        <w:pStyle w:val="Heading2"/>
        <w:rPr>
          <w:rFonts w:asciiTheme="minorHAnsi" w:eastAsia="Aptos" w:hAnsiTheme="minorHAnsi" w:cs="Aptos"/>
          <w:sz w:val="24"/>
          <w:szCs w:val="24"/>
        </w:rPr>
      </w:pPr>
      <w:bookmarkStart w:id="123" w:name="_Toc195366874"/>
      <w:bookmarkStart w:id="124" w:name="_Toc195558985"/>
      <w:r w:rsidRPr="00642A66">
        <w:rPr>
          <w:rFonts w:asciiTheme="minorHAnsi" w:eastAsia="Aptos" w:hAnsiTheme="minorHAnsi" w:cs="Aptos"/>
          <w:sz w:val="24"/>
          <w:szCs w:val="24"/>
        </w:rPr>
        <w:t>3.2. Telepítési útmutató</w:t>
      </w:r>
      <w:bookmarkEnd w:id="123"/>
      <w:bookmarkEnd w:id="124"/>
    </w:p>
    <w:p w14:paraId="334B6975" w14:textId="77777777" w:rsidR="00FD02F2" w:rsidRDefault="00FD02F2" w:rsidP="00FD02F2"/>
    <w:p w14:paraId="656166BB" w14:textId="77777777" w:rsidR="00FD02F2" w:rsidRPr="00FD02F2" w:rsidRDefault="00FD02F2" w:rsidP="00FD02F2"/>
    <w:p w14:paraId="66525941" w14:textId="339F19F8" w:rsidR="5CE8A14B" w:rsidRPr="00642A66" w:rsidRDefault="42AD21CE" w:rsidP="007D1FD1">
      <w:pPr>
        <w:pStyle w:val="ListParagraph"/>
        <w:numPr>
          <w:ilvl w:val="0"/>
          <w:numId w:val="4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Előfeltételek</w:t>
      </w:r>
      <w:r w:rsidRPr="00642A66">
        <w:rPr>
          <w:rFonts w:eastAsia="Aptos" w:cs="Aptos"/>
        </w:rPr>
        <w:t xml:space="preserve">: </w:t>
      </w:r>
    </w:p>
    <w:p w14:paraId="7F8C2BD6" w14:textId="3B3AF7AD" w:rsidR="5CE8A14B" w:rsidRPr="00642A66" w:rsidRDefault="42AD21CE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>Node.js v</w:t>
      </w:r>
      <w:r w:rsidR="000D4F37">
        <w:rPr>
          <w:rFonts w:eastAsia="Aptos" w:cs="Aptos"/>
        </w:rPr>
        <w:t>20</w:t>
      </w:r>
      <w:r w:rsidRPr="00642A66">
        <w:rPr>
          <w:rFonts w:eastAsia="Aptos" w:cs="Aptos"/>
        </w:rPr>
        <w:t xml:space="preserve">+ </w:t>
      </w:r>
    </w:p>
    <w:p w14:paraId="12813570" w14:textId="38BBE326" w:rsidR="5CE8A14B" w:rsidRPr="00642A66" w:rsidRDefault="42AD21CE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PostgreSQL v15+ </w:t>
      </w:r>
    </w:p>
    <w:p w14:paraId="0C140C6A" w14:textId="1728D10F" w:rsidR="5CE8A14B" w:rsidRPr="00642A66" w:rsidRDefault="004A2A66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Docker</w:t>
      </w:r>
    </w:p>
    <w:p w14:paraId="114EEFE7" w14:textId="241C34C4" w:rsidR="5CE8A14B" w:rsidRPr="00642A66" w:rsidRDefault="42AD21CE" w:rsidP="007D1FD1">
      <w:pPr>
        <w:pStyle w:val="ListParagraph"/>
        <w:numPr>
          <w:ilvl w:val="0"/>
          <w:numId w:val="4"/>
        </w:numPr>
        <w:spacing w:after="0"/>
        <w:rPr>
          <w:rFonts w:eastAsia="Aptos" w:cs="Aptos"/>
        </w:rPr>
      </w:pPr>
      <w:r w:rsidRPr="00642A66">
        <w:rPr>
          <w:rFonts w:eastAsia="Aptos" w:cs="Aptos"/>
          <w:b/>
          <w:bCs/>
        </w:rPr>
        <w:t>Telepítés</w:t>
      </w:r>
      <w:r w:rsidRPr="00642A66">
        <w:rPr>
          <w:rFonts w:eastAsia="Aptos" w:cs="Aptos"/>
        </w:rPr>
        <w:t xml:space="preserve">: </w:t>
      </w:r>
    </w:p>
    <w:p w14:paraId="1844C21B" w14:textId="6BD844AB" w:rsidR="5CE8A14B" w:rsidRDefault="003A45B4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Repó klónozása</w:t>
      </w:r>
      <w:r w:rsidR="42AD21CE" w:rsidRPr="00642A66">
        <w:rPr>
          <w:rFonts w:eastAsia="Aptos" w:cs="Aptos"/>
        </w:rPr>
        <w:t xml:space="preserve">: </w:t>
      </w:r>
      <w:r w:rsidR="42AD21CE" w:rsidRPr="00642A66">
        <w:rPr>
          <w:rFonts w:eastAsia="Consolas" w:cs="Consolas"/>
        </w:rPr>
        <w:t>git clone &lt;repo-url&gt;</w:t>
      </w:r>
      <w:r w:rsidR="42AD21CE" w:rsidRPr="00642A66">
        <w:rPr>
          <w:rFonts w:eastAsia="Aptos" w:cs="Aptos"/>
        </w:rPr>
        <w:t xml:space="preserve"> </w:t>
      </w:r>
    </w:p>
    <w:p w14:paraId="00502811" w14:textId="74221EF0" w:rsidR="0048293A" w:rsidRPr="00432A88" w:rsidRDefault="0048293A" w:rsidP="00432A88">
      <w:pPr>
        <w:pStyle w:val="ListParagraph"/>
        <w:numPr>
          <w:ilvl w:val="1"/>
          <w:numId w:val="4"/>
        </w:numPr>
        <w:spacing w:after="0"/>
        <w:rPr>
          <w:rFonts w:eastAsia="Aptos" w:cs="Aptos"/>
          <w:lang w:val="en-US"/>
        </w:rPr>
      </w:pPr>
      <w:r>
        <w:rPr>
          <w:rFonts w:eastAsia="Aptos" w:cs="Aptos"/>
        </w:rPr>
        <w:t>Mail</w:t>
      </w:r>
      <w:r w:rsidR="00432A88">
        <w:rPr>
          <w:rFonts w:eastAsia="Aptos" w:cs="Aptos"/>
        </w:rPr>
        <w:t>Hog SMTP szerver</w:t>
      </w:r>
      <w:r w:rsidR="003A45B4">
        <w:rPr>
          <w:rFonts w:eastAsia="Aptos" w:cs="Aptos"/>
        </w:rPr>
        <w:t xml:space="preserve"> elindítása</w:t>
      </w:r>
      <w:r w:rsidR="00432A88">
        <w:rPr>
          <w:rFonts w:eastAsia="Aptos" w:cs="Aptos"/>
        </w:rPr>
        <w:t xml:space="preserve"> docker segítségével: </w:t>
      </w:r>
      <w:r w:rsidR="00432A88" w:rsidRPr="00432A88">
        <w:rPr>
          <w:rFonts w:eastAsia="Aptos" w:cs="Aptos"/>
          <w:lang w:val="en-US"/>
        </w:rPr>
        <w:t xml:space="preserve">docker run -d -p 1025:1025 -p 8025:8025 </w:t>
      </w:r>
      <w:proofErr w:type="spellStart"/>
      <w:r w:rsidR="00432A88" w:rsidRPr="00432A88">
        <w:rPr>
          <w:rFonts w:eastAsia="Aptos" w:cs="Aptos"/>
          <w:lang w:val="en-US"/>
        </w:rPr>
        <w:t>mailhog</w:t>
      </w:r>
      <w:proofErr w:type="spellEnd"/>
      <w:r w:rsidR="00432A88" w:rsidRPr="00432A88">
        <w:rPr>
          <w:rFonts w:eastAsia="Aptos" w:cs="Aptos"/>
          <w:lang w:val="en-US"/>
        </w:rPr>
        <w:t>/</w:t>
      </w:r>
      <w:proofErr w:type="spellStart"/>
      <w:r w:rsidR="00432A88" w:rsidRPr="00432A88">
        <w:rPr>
          <w:rFonts w:eastAsia="Aptos" w:cs="Aptos"/>
          <w:lang w:val="en-US"/>
        </w:rPr>
        <w:t>mailhog</w:t>
      </w:r>
      <w:proofErr w:type="spellEnd"/>
    </w:p>
    <w:p w14:paraId="1F0BEDF5" w14:textId="590D1FB8" w:rsidR="5CE8A14B" w:rsidRPr="00642A66" w:rsidRDefault="003A45B4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Függőségek telepítése</w:t>
      </w:r>
      <w:r w:rsidR="0048293A">
        <w:rPr>
          <w:rFonts w:eastAsia="Aptos" w:cs="Aptos"/>
        </w:rPr>
        <w:t xml:space="preserve"> /apps/api/ és /apps/dashboard/ mappában is</w:t>
      </w:r>
      <w:r w:rsidR="42AD21CE" w:rsidRPr="00642A66">
        <w:rPr>
          <w:rFonts w:eastAsia="Aptos" w:cs="Aptos"/>
        </w:rPr>
        <w:t xml:space="preserve">: </w:t>
      </w:r>
      <w:r w:rsidR="42AD21CE" w:rsidRPr="00642A66">
        <w:rPr>
          <w:rFonts w:eastAsia="Consolas" w:cs="Consolas"/>
        </w:rPr>
        <w:t>npm install</w:t>
      </w:r>
      <w:r w:rsidR="42AD21CE" w:rsidRPr="00642A66">
        <w:rPr>
          <w:rFonts w:eastAsia="Aptos" w:cs="Aptos"/>
        </w:rPr>
        <w:t xml:space="preserve"> </w:t>
      </w:r>
    </w:p>
    <w:p w14:paraId="2D0D2B31" w14:textId="5946D548" w:rsidR="001F4310" w:rsidRDefault="42AD21CE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 w:rsidRPr="00642A66">
        <w:rPr>
          <w:rFonts w:eastAsia="Consolas" w:cs="Consolas"/>
        </w:rPr>
        <w:t>.env</w:t>
      </w:r>
      <w:r w:rsidR="001F4310">
        <w:rPr>
          <w:rFonts w:eastAsia="Consolas" w:cs="Consolas"/>
        </w:rPr>
        <w:t xml:space="preserve"> fájlok</w:t>
      </w:r>
      <w:r w:rsidR="003A45B4">
        <w:rPr>
          <w:rFonts w:eastAsia="Consolas" w:cs="Consolas"/>
        </w:rPr>
        <w:t xml:space="preserve"> konfigurálása</w:t>
      </w:r>
      <w:r w:rsidR="001F4310">
        <w:rPr>
          <w:rFonts w:eastAsia="Consolas" w:cs="Consolas"/>
        </w:rPr>
        <w:t>:</w:t>
      </w:r>
    </w:p>
    <w:p w14:paraId="44871E28" w14:textId="77777777" w:rsidR="003A45B4" w:rsidRDefault="001F4310" w:rsidP="00953A6C">
      <w:pPr>
        <w:pStyle w:val="ListParagraph"/>
        <w:numPr>
          <w:ilvl w:val="2"/>
          <w:numId w:val="4"/>
        </w:numPr>
        <w:spacing w:after="0"/>
        <w:jc w:val="left"/>
        <w:rPr>
          <w:rFonts w:eastAsia="Aptos" w:cs="Aptos"/>
        </w:rPr>
      </w:pPr>
      <w:r w:rsidRPr="00271AE4">
        <w:rPr>
          <w:rFonts w:eastAsia="Aptos" w:cs="Aptos"/>
        </w:rPr>
        <w:t>Dashboard (Nextjs Frontend):</w:t>
      </w:r>
      <w:r w:rsidR="00271AE4">
        <w:rPr>
          <w:rFonts w:eastAsia="Aptos" w:cs="Aptos"/>
        </w:rPr>
        <w:t xml:space="preserve"> </w:t>
      </w:r>
    </w:p>
    <w:p w14:paraId="62724996" w14:textId="660049B2" w:rsidR="003A45B4" w:rsidRPr="000425A1" w:rsidRDefault="00271AE4" w:rsidP="000425A1">
      <w:pPr>
        <w:pStyle w:val="ListParagraph"/>
        <w:numPr>
          <w:ilvl w:val="3"/>
          <w:numId w:val="4"/>
        </w:numPr>
        <w:spacing w:after="0"/>
        <w:rPr>
          <w:rFonts w:eastAsia="Aptos" w:cs="Aptos"/>
          <w:lang w:val="en-US"/>
        </w:rPr>
      </w:pPr>
      <w:r>
        <w:rPr>
          <w:rFonts w:eastAsia="Aptos" w:cs="Aptos"/>
        </w:rPr>
        <w:t>DATABASE_URL</w:t>
      </w:r>
      <w:r w:rsidR="00081FF6">
        <w:rPr>
          <w:rFonts w:eastAsia="Aptos" w:cs="Aptos"/>
        </w:rPr>
        <w:t>=”</w:t>
      </w:r>
      <w:proofErr w:type="spellStart"/>
      <w:r w:rsidR="000425A1" w:rsidRPr="000425A1">
        <w:rPr>
          <w:rFonts w:eastAsia="Aptos" w:cs="Aptos"/>
          <w:lang w:val="en-US"/>
        </w:rPr>
        <w:t>postgresql</w:t>
      </w:r>
      <w:proofErr w:type="spellEnd"/>
      <w:r w:rsidR="000425A1" w:rsidRPr="000425A1">
        <w:rPr>
          <w:rFonts w:eastAsia="Aptos" w:cs="Aptos"/>
          <w:lang w:val="en-US"/>
        </w:rPr>
        <w:t>://postgres:supersecretdbpwd@localhost:5432/</w:t>
      </w:r>
      <w:proofErr w:type="spellStart"/>
      <w:r w:rsidR="000425A1" w:rsidRPr="000425A1">
        <w:rPr>
          <w:rFonts w:eastAsia="Aptos" w:cs="Aptos"/>
          <w:lang w:val="en-US"/>
        </w:rPr>
        <w:t>sendmail</w:t>
      </w:r>
      <w:proofErr w:type="spellEnd"/>
      <w:r w:rsidR="000425A1">
        <w:rPr>
          <w:rFonts w:eastAsia="Aptos" w:cs="Aptos"/>
          <w:lang w:val="en-US"/>
        </w:rPr>
        <w:t>”</w:t>
      </w:r>
    </w:p>
    <w:p w14:paraId="5CA0B500" w14:textId="67A51567" w:rsidR="003A45B4" w:rsidRDefault="00953A6C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</w:rPr>
      </w:pPr>
      <w:r>
        <w:rPr>
          <w:rFonts w:eastAsia="Aptos" w:cs="Aptos"/>
        </w:rPr>
        <w:t>RESEND_API_KEY</w:t>
      </w:r>
      <w:r w:rsidR="00081FF6">
        <w:rPr>
          <w:rFonts w:eastAsia="Aptos" w:cs="Aptos"/>
        </w:rPr>
        <w:t>=”1”</w:t>
      </w:r>
    </w:p>
    <w:p w14:paraId="2787CBE1" w14:textId="3C5360A3" w:rsidR="00081FF6" w:rsidRDefault="00081FF6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</w:rPr>
      </w:pPr>
      <w:r>
        <w:rPr>
          <w:rFonts w:eastAsia="Aptos" w:cs="Aptos"/>
        </w:rPr>
        <w:t>API_URL=”http://localhost:3001”</w:t>
      </w:r>
    </w:p>
    <w:p w14:paraId="736F5095" w14:textId="61D81495" w:rsidR="003A45B4" w:rsidRDefault="00953A6C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</w:rPr>
      </w:pPr>
      <w:r>
        <w:rPr>
          <w:rFonts w:eastAsia="Aptos" w:cs="Aptos"/>
        </w:rPr>
        <w:t>NEXT_PUBLIC_APP_URL</w:t>
      </w:r>
      <w:r w:rsidR="008D18E3">
        <w:rPr>
          <w:rFonts w:eastAsia="Aptos" w:cs="Aptos"/>
        </w:rPr>
        <w:t>”http://localhost:3000”</w:t>
      </w:r>
    </w:p>
    <w:p w14:paraId="32170E15" w14:textId="2DD1234A" w:rsidR="003A45B4" w:rsidRDefault="00953A6C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</w:rPr>
      </w:pPr>
      <w:r>
        <w:rPr>
          <w:rFonts w:eastAsia="Aptos" w:cs="Aptos"/>
        </w:rPr>
        <w:t>NEXT_PUBLIC_API_URL</w:t>
      </w:r>
      <w:r w:rsidR="00EA48C6">
        <w:rPr>
          <w:rFonts w:eastAsia="Aptos" w:cs="Aptos"/>
        </w:rPr>
        <w:t>=</w:t>
      </w:r>
      <w:r w:rsidR="008D18E3">
        <w:rPr>
          <w:rFonts w:eastAsia="Aptos" w:cs="Aptos"/>
        </w:rPr>
        <w:t>”http://localhost:3001”</w:t>
      </w:r>
      <w:r>
        <w:rPr>
          <w:rFonts w:eastAsia="Aptos" w:cs="Aptos"/>
        </w:rPr>
        <w:t xml:space="preserve"> </w:t>
      </w:r>
    </w:p>
    <w:p w14:paraId="16FCBF06" w14:textId="544B8146" w:rsidR="003A45B4" w:rsidRDefault="00953A6C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</w:rPr>
      </w:pPr>
      <w:r>
        <w:rPr>
          <w:rFonts w:eastAsia="Aptos" w:cs="Aptos"/>
        </w:rPr>
        <w:t>NEXT_PUBLIC_BETTER_AUTH_URL</w:t>
      </w:r>
      <w:r w:rsidR="009615E0">
        <w:rPr>
          <w:rFonts w:eastAsia="Aptos" w:cs="Aptos"/>
        </w:rPr>
        <w:t>=„http:</w:t>
      </w:r>
      <w:r w:rsidR="00EA48C6">
        <w:rPr>
          <w:rFonts w:eastAsia="Aptos" w:cs="Aptos"/>
        </w:rPr>
        <w:t>//localhost:3000”</w:t>
      </w:r>
    </w:p>
    <w:p w14:paraId="1D0D4A81" w14:textId="177C7BAC" w:rsidR="003A45B4" w:rsidRDefault="00953A6C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</w:rPr>
      </w:pPr>
      <w:r>
        <w:rPr>
          <w:rFonts w:eastAsia="Aptos" w:cs="Aptos"/>
        </w:rPr>
        <w:t>BETTER_AUTH_SECRET</w:t>
      </w:r>
      <w:r w:rsidR="009615E0">
        <w:rPr>
          <w:rFonts w:eastAsia="Aptos" w:cs="Aptos"/>
        </w:rPr>
        <w:t>=„randomstringkombinacio”</w:t>
      </w:r>
    </w:p>
    <w:p w14:paraId="0D624D3F" w14:textId="49994374" w:rsidR="003A45B4" w:rsidRPr="0046306B" w:rsidRDefault="00953A6C" w:rsidP="0046306B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  <w:lang w:val="en-US"/>
        </w:rPr>
      </w:pPr>
      <w:r>
        <w:rPr>
          <w:rFonts w:eastAsia="Aptos" w:cs="Aptos"/>
        </w:rPr>
        <w:t>GOOGLE_CLIENT_ID</w:t>
      </w:r>
      <w:r w:rsidR="003A45B4">
        <w:rPr>
          <w:rFonts w:eastAsia="Aptos" w:cs="Aptos"/>
        </w:rPr>
        <w:t>=</w:t>
      </w:r>
      <w:r w:rsidR="0046306B">
        <w:rPr>
          <w:rFonts w:eastAsia="Aptos" w:cs="Aptos"/>
        </w:rPr>
        <w:t>„</w:t>
      </w:r>
      <w:r w:rsidR="0046306B" w:rsidRPr="0046306B">
        <w:rPr>
          <w:rFonts w:eastAsia="Aptos" w:cs="Aptos"/>
          <w:lang w:val="en-US"/>
        </w:rPr>
        <w:t>379425274407-9h2pc2vglqrs5cgsjt4r01dh3f2k07c3.apps.googleusercontent.com</w:t>
      </w:r>
      <w:r w:rsidR="0046306B">
        <w:rPr>
          <w:rFonts w:eastAsia="Aptos" w:cs="Aptos"/>
          <w:lang w:val="en-US"/>
        </w:rPr>
        <w:t>”</w:t>
      </w:r>
    </w:p>
    <w:p w14:paraId="71711529" w14:textId="607724F0" w:rsidR="001F4310" w:rsidRPr="009615E0" w:rsidRDefault="00953A6C" w:rsidP="009615E0">
      <w:pPr>
        <w:pStyle w:val="ListParagraph"/>
        <w:numPr>
          <w:ilvl w:val="3"/>
          <w:numId w:val="4"/>
        </w:numPr>
        <w:spacing w:after="0"/>
        <w:jc w:val="left"/>
        <w:rPr>
          <w:rFonts w:eastAsia="Aptos" w:cs="Aptos"/>
          <w:lang w:val="en-US"/>
        </w:rPr>
      </w:pPr>
      <w:r>
        <w:rPr>
          <w:rFonts w:eastAsia="Aptos" w:cs="Aptos"/>
        </w:rPr>
        <w:t>GOOGLE_CLIENT_SECRET</w:t>
      </w:r>
      <w:r w:rsidR="003A45B4">
        <w:rPr>
          <w:rFonts w:eastAsia="Aptos" w:cs="Aptos"/>
        </w:rPr>
        <w:t>=</w:t>
      </w:r>
      <w:r w:rsidR="009615E0">
        <w:rPr>
          <w:rFonts w:eastAsia="Aptos" w:cs="Aptos"/>
        </w:rPr>
        <w:t>„</w:t>
      </w:r>
      <w:r w:rsidR="009615E0" w:rsidRPr="009615E0">
        <w:rPr>
          <w:rFonts w:eastAsia="Aptos" w:cs="Aptos"/>
          <w:lang w:val="en-US"/>
        </w:rPr>
        <w:t>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</w:t>
      </w:r>
      <w:r w:rsidR="009615E0">
        <w:rPr>
          <w:rFonts w:eastAsia="Aptos" w:cs="Aptos"/>
          <w:lang w:val="en-US"/>
        </w:rPr>
        <w:t>”</w:t>
      </w:r>
    </w:p>
    <w:p w14:paraId="19A94399" w14:textId="77777777" w:rsidR="000425A1" w:rsidRDefault="001F4310" w:rsidP="001F4310">
      <w:pPr>
        <w:pStyle w:val="ListParagraph"/>
        <w:numPr>
          <w:ilvl w:val="2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Api (Express Backend):</w:t>
      </w:r>
      <w:r w:rsidR="42AD21CE" w:rsidRPr="001F4310">
        <w:rPr>
          <w:rFonts w:eastAsia="Aptos" w:cs="Aptos"/>
        </w:rPr>
        <w:t xml:space="preserve"> </w:t>
      </w:r>
    </w:p>
    <w:p w14:paraId="10BD4308" w14:textId="2899B828" w:rsidR="000425A1" w:rsidRDefault="00EC34CD" w:rsidP="000425A1">
      <w:pPr>
        <w:pStyle w:val="ListParagraph"/>
        <w:numPr>
          <w:ilvl w:val="3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DATABASE_URL</w:t>
      </w:r>
      <w:r w:rsidR="000425A1">
        <w:rPr>
          <w:rFonts w:eastAsia="Aptos" w:cs="Aptos"/>
        </w:rPr>
        <w:t>=”</w:t>
      </w:r>
      <w:proofErr w:type="spellStart"/>
      <w:r w:rsidR="000425A1" w:rsidRPr="000425A1">
        <w:rPr>
          <w:rFonts w:eastAsia="Aptos" w:cs="Aptos"/>
          <w:lang w:val="en-US"/>
        </w:rPr>
        <w:t>postgresql</w:t>
      </w:r>
      <w:proofErr w:type="spellEnd"/>
      <w:r w:rsidR="000425A1" w:rsidRPr="000425A1">
        <w:rPr>
          <w:rFonts w:eastAsia="Aptos" w:cs="Aptos"/>
          <w:lang w:val="en-US"/>
        </w:rPr>
        <w:t>://postgres:supersecretdbpwd@localhost:5432/</w:t>
      </w:r>
      <w:proofErr w:type="spellStart"/>
      <w:r w:rsidR="000425A1" w:rsidRPr="000425A1">
        <w:rPr>
          <w:rFonts w:eastAsia="Aptos" w:cs="Aptos"/>
          <w:lang w:val="en-US"/>
        </w:rPr>
        <w:t>sendmail</w:t>
      </w:r>
      <w:proofErr w:type="spellEnd"/>
      <w:r w:rsidR="000425A1">
        <w:rPr>
          <w:rFonts w:eastAsia="Aptos" w:cs="Aptos"/>
          <w:lang w:val="en-US"/>
        </w:rPr>
        <w:t>”</w:t>
      </w:r>
    </w:p>
    <w:p w14:paraId="761673F2" w14:textId="3F788964" w:rsidR="000425A1" w:rsidRDefault="00EC34CD" w:rsidP="000425A1">
      <w:pPr>
        <w:pStyle w:val="ListParagraph"/>
        <w:numPr>
          <w:ilvl w:val="3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NODE_ENV</w:t>
      </w:r>
      <w:r w:rsidR="000425A1">
        <w:rPr>
          <w:rFonts w:eastAsia="Aptos" w:cs="Aptos"/>
        </w:rPr>
        <w:t>=”developement”</w:t>
      </w:r>
    </w:p>
    <w:p w14:paraId="1909421C" w14:textId="1357CFCF" w:rsidR="5CE8A14B" w:rsidRPr="001F4310" w:rsidRDefault="00EC34CD" w:rsidP="000425A1">
      <w:pPr>
        <w:pStyle w:val="ListParagraph"/>
        <w:numPr>
          <w:ilvl w:val="3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lastRenderedPageBreak/>
        <w:t>PORT</w:t>
      </w:r>
      <w:r w:rsidR="000425A1">
        <w:rPr>
          <w:rFonts w:eastAsia="Aptos" w:cs="Aptos"/>
        </w:rPr>
        <w:t>=”3001”</w:t>
      </w:r>
    </w:p>
    <w:p w14:paraId="23C02A78" w14:textId="679B0FDA" w:rsidR="00F56BE4" w:rsidRPr="00642A66" w:rsidRDefault="003A45B4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Postgres adatbázis szerver indítása</w:t>
      </w:r>
      <w:r w:rsidR="00F56BE4">
        <w:rPr>
          <w:rFonts w:eastAsia="Aptos" w:cs="Aptos"/>
        </w:rPr>
        <w:t xml:space="preserve"> a</w:t>
      </w:r>
      <w:r w:rsidR="007C6FE1">
        <w:rPr>
          <w:rFonts w:eastAsia="Aptos" w:cs="Aptos"/>
        </w:rPr>
        <w:t xml:space="preserve"> /apps/dashboard/ mappában található</w:t>
      </w:r>
      <w:r w:rsidR="00F56BE4">
        <w:rPr>
          <w:rFonts w:eastAsia="Aptos" w:cs="Aptos"/>
        </w:rPr>
        <w:t>: start-database</w:t>
      </w:r>
      <w:r w:rsidR="007C6FE1">
        <w:rPr>
          <w:rFonts w:eastAsia="Aptos" w:cs="Aptos"/>
        </w:rPr>
        <w:t>.sh shell szkript futtatásával</w:t>
      </w:r>
      <w:r w:rsidR="001A769C">
        <w:rPr>
          <w:rFonts w:eastAsia="Aptos" w:cs="Aptos"/>
        </w:rPr>
        <w:t xml:space="preserve"> – fontos, hogy a .env-ek után legyen el indítva, mert onnan szedi ki a szükséges adatokat.</w:t>
      </w:r>
    </w:p>
    <w:p w14:paraId="567EE262" w14:textId="5F242D3C" w:rsidR="5CE8A14B" w:rsidRDefault="003A45B4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Adatbázis migrációk alkalmazása</w:t>
      </w:r>
      <w:r w:rsidR="42AD21CE" w:rsidRPr="00642A66">
        <w:rPr>
          <w:rFonts w:eastAsia="Aptos" w:cs="Aptos"/>
        </w:rPr>
        <w:t xml:space="preserve">: </w:t>
      </w:r>
      <w:r>
        <w:rPr>
          <w:rFonts w:eastAsia="Aptos" w:cs="Aptos"/>
        </w:rPr>
        <w:t xml:space="preserve">npm run db:migrate &amp;&amp; </w:t>
      </w:r>
      <w:r w:rsidR="00F56BE4">
        <w:rPr>
          <w:rFonts w:eastAsia="Consolas" w:cs="Consolas"/>
        </w:rPr>
        <w:t xml:space="preserve">npm run </w:t>
      </w:r>
      <w:r w:rsidR="00F56BE4">
        <w:rPr>
          <w:rFonts w:eastAsia="Aptos" w:cs="Aptos"/>
        </w:rPr>
        <w:t>db:push</w:t>
      </w:r>
    </w:p>
    <w:p w14:paraId="7DDC0168" w14:textId="44130660" w:rsidR="00EC34CD" w:rsidRPr="00642A66" w:rsidRDefault="003A45B4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 xml:space="preserve">Prisma </w:t>
      </w:r>
      <w:r w:rsidR="00EC34CD">
        <w:rPr>
          <w:rFonts w:eastAsia="Aptos" w:cs="Aptos"/>
        </w:rPr>
        <w:t>kliense</w:t>
      </w:r>
      <w:r>
        <w:rPr>
          <w:rFonts w:eastAsia="Aptos" w:cs="Aptos"/>
        </w:rPr>
        <w:t>k le generálása</w:t>
      </w:r>
      <w:r w:rsidR="00EC34CD">
        <w:rPr>
          <w:rFonts w:eastAsia="Aptos" w:cs="Aptos"/>
        </w:rPr>
        <w:t xml:space="preserve"> a /apps/api/ és a /apps/dashboard mappában is: npm run db:generate</w:t>
      </w:r>
    </w:p>
    <w:p w14:paraId="1603376A" w14:textId="3A5111AD" w:rsidR="0037674E" w:rsidRPr="00642A66" w:rsidRDefault="0037674E" w:rsidP="007D1FD1">
      <w:pPr>
        <w:pStyle w:val="ListParagraph"/>
        <w:numPr>
          <w:ilvl w:val="1"/>
          <w:numId w:val="4"/>
        </w:numPr>
        <w:spacing w:after="0"/>
        <w:rPr>
          <w:rFonts w:eastAsia="Aptos" w:cs="Aptos"/>
        </w:rPr>
      </w:pPr>
      <w:r>
        <w:rPr>
          <w:rFonts w:eastAsia="Aptos" w:cs="Aptos"/>
        </w:rPr>
        <w:t>Frontend futtatásához /apps/dashboard/ -ban: npm run build &amp;&amp; npm run start</w:t>
      </w:r>
    </w:p>
    <w:p w14:paraId="5BEDA28C" w14:textId="73231EE7" w:rsidR="5CE8A14B" w:rsidRPr="00642A66" w:rsidRDefault="0037674E" w:rsidP="00B81E45">
      <w:pPr>
        <w:pStyle w:val="ListParagraph"/>
        <w:numPr>
          <w:ilvl w:val="1"/>
          <w:numId w:val="4"/>
        </w:numPr>
        <w:spacing w:after="0"/>
      </w:pPr>
      <w:r w:rsidRPr="000C1772">
        <w:rPr>
          <w:rFonts w:eastAsia="Aptos" w:cs="Aptos"/>
        </w:rPr>
        <w:t>Backend futtatásához</w:t>
      </w:r>
      <w:r w:rsidR="000C1772" w:rsidRPr="000C1772">
        <w:rPr>
          <w:rFonts w:eastAsia="Aptos" w:cs="Aptos"/>
        </w:rPr>
        <w:t xml:space="preserve"> /apps/api/ -ban: npm run dev</w:t>
      </w:r>
    </w:p>
    <w:p w14:paraId="73D1AECB" w14:textId="2245CA3F" w:rsidR="5CE8A14B" w:rsidRPr="00642A66" w:rsidRDefault="42AD21CE" w:rsidP="524EA98F">
      <w:pPr>
        <w:pStyle w:val="Heading1"/>
        <w:rPr>
          <w:rFonts w:asciiTheme="minorHAnsi" w:eastAsia="Aptos" w:hAnsiTheme="minorHAnsi" w:cs="Aptos"/>
          <w:sz w:val="24"/>
          <w:szCs w:val="24"/>
        </w:rPr>
      </w:pPr>
      <w:bookmarkStart w:id="125" w:name="_Toc195366880"/>
      <w:bookmarkStart w:id="126" w:name="_Toc195558986"/>
      <w:r w:rsidRPr="00642A66">
        <w:rPr>
          <w:rFonts w:asciiTheme="minorHAnsi" w:eastAsia="Aptos" w:hAnsiTheme="minorHAnsi" w:cs="Aptos"/>
          <w:sz w:val="24"/>
          <w:szCs w:val="24"/>
        </w:rPr>
        <w:t>Felhasznált irodalom</w:t>
      </w:r>
      <w:bookmarkEnd w:id="125"/>
      <w:bookmarkEnd w:id="126"/>
    </w:p>
    <w:p w14:paraId="0FB7E546" w14:textId="0DE100CC" w:rsidR="5CE8A14B" w:rsidRPr="00642A66" w:rsidRDefault="42AD21CE" w:rsidP="007D1FD1">
      <w:pPr>
        <w:pStyle w:val="ListParagraph"/>
        <w:numPr>
          <w:ilvl w:val="0"/>
          <w:numId w:val="2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AWS SES Dokumentáció: </w:t>
      </w:r>
      <w:hyperlink r:id="rId68">
        <w:r w:rsidRPr="00642A66">
          <w:rPr>
            <w:rStyle w:val="Hyperlink"/>
            <w:rFonts w:eastAsia="Aptos" w:cs="Aptos"/>
          </w:rPr>
          <w:t>aws.amazon.com/ses/</w:t>
        </w:r>
      </w:hyperlink>
      <w:r w:rsidRPr="00642A66">
        <w:rPr>
          <w:rFonts w:eastAsia="Aptos" w:cs="Aptos"/>
        </w:rPr>
        <w:t xml:space="preserve"> </w:t>
      </w:r>
    </w:p>
    <w:p w14:paraId="20E6D3D4" w14:textId="21109C51" w:rsidR="5CE8A14B" w:rsidRPr="00642A66" w:rsidRDefault="42AD21CE" w:rsidP="007D1FD1">
      <w:pPr>
        <w:pStyle w:val="ListParagraph"/>
        <w:numPr>
          <w:ilvl w:val="0"/>
          <w:numId w:val="2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Prisma Dokumentáció: </w:t>
      </w:r>
      <w:hyperlink r:id="rId69">
        <w:r w:rsidRPr="00642A66">
          <w:rPr>
            <w:rStyle w:val="Hyperlink"/>
            <w:rFonts w:eastAsia="Aptos" w:cs="Aptos"/>
          </w:rPr>
          <w:t>prisma.io/docs/</w:t>
        </w:r>
      </w:hyperlink>
      <w:r w:rsidRPr="00642A66">
        <w:rPr>
          <w:rFonts w:eastAsia="Aptos" w:cs="Aptos"/>
        </w:rPr>
        <w:t xml:space="preserve"> </w:t>
      </w:r>
    </w:p>
    <w:p w14:paraId="3D542F70" w14:textId="45AA7410" w:rsidR="5CE8A14B" w:rsidRPr="00642A66" w:rsidRDefault="42AD21CE" w:rsidP="007D1FD1">
      <w:pPr>
        <w:pStyle w:val="ListParagraph"/>
        <w:numPr>
          <w:ilvl w:val="0"/>
          <w:numId w:val="2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Next.js Dokumentáció: </w:t>
      </w:r>
      <w:hyperlink r:id="rId70">
        <w:r w:rsidRPr="00642A66">
          <w:rPr>
            <w:rStyle w:val="Hyperlink"/>
            <w:rFonts w:eastAsia="Aptos" w:cs="Aptos"/>
          </w:rPr>
          <w:t>nextjs.org/docs/</w:t>
        </w:r>
      </w:hyperlink>
      <w:r w:rsidRPr="00642A66">
        <w:rPr>
          <w:rFonts w:eastAsia="Aptos" w:cs="Aptos"/>
        </w:rPr>
        <w:t xml:space="preserve"> </w:t>
      </w:r>
    </w:p>
    <w:p w14:paraId="5D2EBB00" w14:textId="6F6E5832" w:rsidR="006F0C29" w:rsidRPr="00B81E45" w:rsidRDefault="42AD21CE" w:rsidP="00B81E45">
      <w:pPr>
        <w:pStyle w:val="ListParagraph"/>
        <w:numPr>
          <w:ilvl w:val="0"/>
          <w:numId w:val="2"/>
        </w:numPr>
        <w:spacing w:after="0"/>
        <w:rPr>
          <w:rFonts w:eastAsia="Aptos" w:cs="Aptos"/>
        </w:rPr>
      </w:pPr>
      <w:r w:rsidRPr="00642A66">
        <w:rPr>
          <w:rFonts w:eastAsia="Aptos" w:cs="Aptos"/>
        </w:rPr>
        <w:t xml:space="preserve">Tailwind CSS Dokumentáció: </w:t>
      </w:r>
      <w:hyperlink r:id="rId71">
        <w:r w:rsidRPr="00642A66">
          <w:rPr>
            <w:rStyle w:val="Hyperlink"/>
            <w:rFonts w:eastAsia="Aptos" w:cs="Aptos"/>
          </w:rPr>
          <w:t>tailwindcss.com/docs/</w:t>
        </w:r>
      </w:hyperlink>
    </w:p>
    <w:p w14:paraId="371AF76D" w14:textId="77777777" w:rsidR="006F0C29" w:rsidRDefault="006F0C29" w:rsidP="4C458329">
      <w:pPr>
        <w:ind w:left="0"/>
      </w:pPr>
    </w:p>
    <w:p w14:paraId="3B04DEFD" w14:textId="77777777" w:rsidR="006F0C29" w:rsidRDefault="006F0C29" w:rsidP="4C458329">
      <w:pPr>
        <w:ind w:left="0"/>
      </w:pPr>
    </w:p>
    <w:bookmarkStart w:id="127" w:name="_Toc195366881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14:ligatures w14:val="standardContextual"/>
        </w:rPr>
        <w:id w:val="20379992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7EF7F7" w14:textId="1526ABEE" w:rsidR="00165EA1" w:rsidRPr="00165EA1" w:rsidRDefault="00165EA1">
          <w:pPr>
            <w:pStyle w:val="TOCHeading"/>
            <w:rPr>
              <w:rStyle w:val="Heading1Char"/>
              <w:color w:val="000000" w:themeColor="text1"/>
            </w:rPr>
          </w:pPr>
          <w:r w:rsidRPr="00165EA1">
            <w:rPr>
              <w:rStyle w:val="Heading1Char"/>
              <w:color w:val="000000" w:themeColor="text1"/>
            </w:rPr>
            <w:t>Tartalomjegyzék</w:t>
          </w:r>
        </w:p>
        <w:p w14:paraId="7301FD0E" w14:textId="0C07CBE4" w:rsidR="00F02CB9" w:rsidRDefault="00165EA1">
          <w:pPr>
            <w:pStyle w:val="TOC1"/>
            <w:tabs>
              <w:tab w:val="left" w:pos="440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558922" w:history="1">
            <w:r w:rsidR="00F02CB9" w:rsidRPr="00DF0135">
              <w:rPr>
                <w:rStyle w:val="Hyperlink"/>
                <w:noProof/>
              </w:rPr>
              <w:t>1.</w:t>
            </w:r>
            <w:r w:rsidR="00F02CB9">
              <w:rPr>
                <w:rFonts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="00F02CB9" w:rsidRPr="00DF0135">
              <w:rPr>
                <w:rStyle w:val="Hyperlink"/>
                <w:noProof/>
              </w:rPr>
              <w:t>Specifikáció</w:t>
            </w:r>
            <w:r w:rsidR="00F02CB9">
              <w:rPr>
                <w:noProof/>
                <w:webHidden/>
              </w:rPr>
              <w:tab/>
            </w:r>
            <w:r w:rsidR="00F02CB9">
              <w:rPr>
                <w:noProof/>
                <w:webHidden/>
              </w:rPr>
              <w:fldChar w:fldCharType="begin"/>
            </w:r>
            <w:r w:rsidR="00F02CB9">
              <w:rPr>
                <w:noProof/>
                <w:webHidden/>
              </w:rPr>
              <w:instrText xml:space="preserve"> PAGEREF _Toc195558922 \h </w:instrText>
            </w:r>
            <w:r w:rsidR="00F02CB9">
              <w:rPr>
                <w:noProof/>
                <w:webHidden/>
              </w:rPr>
            </w:r>
            <w:r w:rsidR="00F02CB9">
              <w:rPr>
                <w:noProof/>
                <w:webHidden/>
              </w:rPr>
              <w:fldChar w:fldCharType="separate"/>
            </w:r>
            <w:r w:rsidR="00F02CB9">
              <w:rPr>
                <w:noProof/>
                <w:webHidden/>
              </w:rPr>
              <w:t>1</w:t>
            </w:r>
            <w:r w:rsidR="00F02CB9">
              <w:rPr>
                <w:noProof/>
                <w:webHidden/>
              </w:rPr>
              <w:fldChar w:fldCharType="end"/>
            </w:r>
          </w:hyperlink>
        </w:p>
        <w:p w14:paraId="2E560A02" w14:textId="2C82B449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3" w:history="1">
            <w:r w:rsidRPr="00DF0135">
              <w:rPr>
                <w:rStyle w:val="Hyperlink"/>
                <w:noProof/>
              </w:rPr>
              <w:t>1.1 A projekt rövid leír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AB563" w14:textId="6C00D5E7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4" w:history="1">
            <w:r w:rsidRPr="00DF0135">
              <w:rPr>
                <w:rStyle w:val="Hyperlink"/>
                <w:rFonts w:eastAsia="Aptos" w:cs="Aptos"/>
                <w:noProof/>
              </w:rPr>
              <w:t>1.2. A SendMail platform áttekin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D5575" w14:textId="5591944B" w:rsidR="00F02CB9" w:rsidRDefault="00F02CB9">
          <w:pPr>
            <w:pStyle w:val="TOC1"/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5" w:history="1">
            <w:r w:rsidRPr="00DF0135">
              <w:rPr>
                <w:rStyle w:val="Hyperlink"/>
                <w:noProof/>
              </w:rPr>
              <w:t>2. Fejlesztő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42FB5" w14:textId="6368AB04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6" w:history="1">
            <w:r w:rsidRPr="00DF0135">
              <w:rPr>
                <w:rStyle w:val="Hyperlink"/>
                <w:rFonts w:eastAsia="Aptos" w:cs="Aptos"/>
                <w:noProof/>
              </w:rPr>
              <w:t>2.1. Specifik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3A87" w14:textId="09816704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7" w:history="1">
            <w:r w:rsidRPr="00DF0135">
              <w:rPr>
                <w:rStyle w:val="Hyperlink"/>
                <w:rFonts w:eastAsia="Aptos" w:cs="Aptos"/>
                <w:noProof/>
              </w:rPr>
              <w:t>2.1.1. Fejlesztés során felhasznált techn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D059C" w14:textId="4F01A6F1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8" w:history="1">
            <w:r w:rsidRPr="00DF0135">
              <w:rPr>
                <w:rStyle w:val="Hyperlink"/>
                <w:rFonts w:eastAsia="Aptos" w:cs="Aptos"/>
                <w:noProof/>
              </w:rPr>
              <w:t>2.1.2. Fejlesztés során felhasznált program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D3731" w14:textId="434C6A5C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29" w:history="1">
            <w:r w:rsidRPr="00DF0135">
              <w:rPr>
                <w:rStyle w:val="Hyperlink"/>
                <w:rFonts w:eastAsia="Aptos" w:cs="Aptos"/>
                <w:noProof/>
              </w:rPr>
              <w:t>2.1.3. Szerepkörök és funkció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B4703" w14:textId="3E2EEE44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0" w:history="1">
            <w:r w:rsidRPr="00DF0135">
              <w:rPr>
                <w:rStyle w:val="Hyperlink"/>
                <w:rFonts w:eastAsia="Aptos" w:cs="Aptos"/>
                <w:noProof/>
              </w:rPr>
              <w:t>2.1.4. Célkitűzés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033BA" w14:textId="702C9FF4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1" w:history="1">
            <w:r w:rsidRPr="00DF0135">
              <w:rPr>
                <w:rStyle w:val="Hyperlink"/>
                <w:rFonts w:eastAsia="Aptos" w:cs="Aptos"/>
                <w:noProof/>
              </w:rPr>
              <w:t>2.1.5. Alkalmazási terü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D4728" w14:textId="4B2ECF2B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2" w:history="1">
            <w:r w:rsidRPr="00DF0135">
              <w:rPr>
                <w:rStyle w:val="Hyperlink"/>
                <w:rFonts w:eastAsia="Aptos" w:cs="Aptos"/>
                <w:noProof/>
              </w:rPr>
              <w:t>2.1.6. Fejlesztési módszer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F822D" w14:textId="2629A666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3" w:history="1">
            <w:r w:rsidRPr="00DF0135">
              <w:rPr>
                <w:rStyle w:val="Hyperlink"/>
                <w:rFonts w:eastAsia="Aptos" w:cs="Aptos"/>
                <w:noProof/>
              </w:rPr>
              <w:t>2.1.7. Csapat tagjainak szerepkör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1DE7B" w14:textId="01679900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4" w:history="1">
            <w:r w:rsidRPr="00DF0135">
              <w:rPr>
                <w:rStyle w:val="Hyperlink"/>
                <w:noProof/>
              </w:rPr>
              <w:t>2.2. Adatbázis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0B7E7" w14:textId="25BAB9CB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5" w:history="1">
            <w:r w:rsidRPr="00DF0135">
              <w:rPr>
                <w:rStyle w:val="Hyperlink"/>
                <w:rFonts w:eastAsia="Aptos" w:cs="Aptos"/>
                <w:noProof/>
              </w:rPr>
              <w:t>2.2.1. Adatbázis sé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BDAA2" w14:textId="00D63119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6" w:history="1">
            <w:r w:rsidRPr="00DF0135">
              <w:rPr>
                <w:rStyle w:val="Hyperlink"/>
                <w:rFonts w:eastAsia="Aptos" w:cs="Aptos"/>
                <w:noProof/>
              </w:rPr>
              <w:t>2.2.2. Táblák közti relá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F4628" w14:textId="4D52C5DE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7" w:history="1">
            <w:r w:rsidRPr="00DF0135">
              <w:rPr>
                <w:rStyle w:val="Hyperlink"/>
                <w:rFonts w:eastAsia="Aptos" w:cs="Aptos"/>
                <w:noProof/>
              </w:rPr>
              <w:t>2.2.3. Kapcsolati áb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35F9E" w14:textId="04ABDCB7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8" w:history="1">
            <w:r w:rsidRPr="00DF0135">
              <w:rPr>
                <w:rStyle w:val="Hyperlink"/>
                <w:rFonts w:eastAsia="Aptos" w:cs="Aptos"/>
                <w:noProof/>
              </w:rPr>
              <w:t>2.2.4. Adatbázis optimalizá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8309A" w14:textId="15EDD012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39" w:history="1">
            <w:r w:rsidRPr="00DF0135">
              <w:rPr>
                <w:rStyle w:val="Hyperlink"/>
                <w:noProof/>
              </w:rPr>
              <w:t>2.3. Fő fun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D55B1" w14:textId="7D9D871B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0" w:history="1">
            <w:r w:rsidRPr="00DF0135">
              <w:rPr>
                <w:rStyle w:val="Hyperlink"/>
                <w:noProof/>
              </w:rPr>
              <w:t>2.3.1. Projekt létrehozás és kezelé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D47A8" w14:textId="2D80C963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1" w:history="1">
            <w:r w:rsidRPr="00DF0135">
              <w:rPr>
                <w:rStyle w:val="Hyperlink"/>
                <w:noProof/>
              </w:rPr>
              <w:t>2.3.2. Csapattagok meghívása és kezelé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2E8A6" w14:textId="567091B3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2" w:history="1">
            <w:r w:rsidRPr="00DF0135">
              <w:rPr>
                <w:rStyle w:val="Hyperlink"/>
                <w:noProof/>
              </w:rPr>
              <w:t>2.3.3. Kampányok kezelé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40272" w14:textId="5EBF1A9A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3" w:history="1">
            <w:r w:rsidRPr="00DF0135">
              <w:rPr>
                <w:rStyle w:val="Hyperlink"/>
                <w:noProof/>
              </w:rPr>
              <w:t>2.3.4. Kontaktok kezelé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E9698" w14:textId="291B83C2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4" w:history="1">
            <w:r w:rsidRPr="00DF0135">
              <w:rPr>
                <w:rStyle w:val="Hyperlink"/>
                <w:noProof/>
              </w:rPr>
              <w:t>2.3.5. Email sablonok kezelé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4347E" w14:textId="579860BB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5" w:history="1">
            <w:r w:rsidRPr="00DF0135">
              <w:rPr>
                <w:rStyle w:val="Hyperlink"/>
                <w:noProof/>
              </w:rPr>
              <w:t>2.3.6. Domainek kezelé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E6F23" w14:textId="2F2F5D9E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6" w:history="1">
            <w:r w:rsidRPr="00DF0135">
              <w:rPr>
                <w:rStyle w:val="Hyperlink"/>
                <w:noProof/>
              </w:rPr>
              <w:t>2.3.7. Emailek követé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A4F62" w14:textId="2CD93405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7" w:history="1">
            <w:r w:rsidRPr="00DF0135">
              <w:rPr>
                <w:rStyle w:val="Hyperlink"/>
                <w:noProof/>
              </w:rPr>
              <w:t>2.4. Express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428E2" w14:textId="288837FB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8" w:history="1">
            <w:r w:rsidRPr="00DF0135">
              <w:rPr>
                <w:rStyle w:val="Hyperlink"/>
                <w:noProof/>
              </w:rPr>
              <w:t>2.4.1. Email útvonal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14E7A" w14:textId="277B0F8E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49" w:history="1">
            <w:r w:rsidRPr="00DF0135">
              <w:rPr>
                <w:rStyle w:val="Hyperlink"/>
                <w:noProof/>
              </w:rPr>
              <w:t>2.4.2. Tasks útvonal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C7922" w14:textId="245D383F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0" w:history="1">
            <w:r w:rsidRPr="00DF0135">
              <w:rPr>
                <w:rStyle w:val="Hyperlink"/>
                <w:noProof/>
              </w:rPr>
              <w:t>2.4.3. Domain útvonal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FECE3" w14:textId="49ED61D6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1" w:history="1">
            <w:r w:rsidRPr="00DF0135">
              <w:rPr>
                <w:rStyle w:val="Hyperlink"/>
                <w:noProof/>
              </w:rPr>
              <w:t>2.4.4. Kontakt útvonal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F8AA6" w14:textId="08B12883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2" w:history="1">
            <w:r w:rsidRPr="00DF0135">
              <w:rPr>
                <w:rStyle w:val="Hyperlink"/>
                <w:noProof/>
              </w:rPr>
              <w:t>2.4.5. Kép útvonala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6AF0A" w14:textId="685B7B5F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3" w:history="1">
            <w:r w:rsidRPr="00DF0135">
              <w:rPr>
                <w:rStyle w:val="Hyperlink"/>
                <w:noProof/>
              </w:rPr>
              <w:t>2.4.6. Link kattintás útv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5D6F9" w14:textId="145F714A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4" w:history="1">
            <w:r w:rsidRPr="00DF0135">
              <w:rPr>
                <w:rStyle w:val="Hyperlink"/>
                <w:noProof/>
              </w:rPr>
              <w:t>2.4.7. API szerver állapotának lekérde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4B4BF" w14:textId="584C94BC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5" w:history="1">
            <w:r w:rsidRPr="00DF0135">
              <w:rPr>
                <w:rStyle w:val="Hyperlink"/>
                <w:noProof/>
              </w:rPr>
              <w:t>2.4.8. Cron Jo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6D642" w14:textId="79331371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6" w:history="1">
            <w:r w:rsidRPr="00DF0135">
              <w:rPr>
                <w:rStyle w:val="Hyperlink"/>
                <w:noProof/>
              </w:rPr>
              <w:t>2.5. tRPC lekérdezések és mutá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677C4" w14:textId="272D1021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7" w:history="1">
            <w:r w:rsidRPr="00DF0135">
              <w:rPr>
                <w:rStyle w:val="Hyperlink"/>
                <w:rFonts w:eastAsia="Aptos" w:cs="Aptos"/>
                <w:noProof/>
              </w:rPr>
              <w:t>2.6. Szoftvertesztelés dokumentá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D9994" w14:textId="3388E803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8" w:history="1">
            <w:r w:rsidRPr="00DF0135">
              <w:rPr>
                <w:rStyle w:val="Hyperlink"/>
                <w:rFonts w:eastAsia="Aptos" w:cs="Aptos"/>
                <w:noProof/>
              </w:rPr>
              <w:t>2.5.1. Manuális tesztes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9BAE0" w14:textId="683E5122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59" w:history="1">
            <w:r w:rsidRPr="00DF0135">
              <w:rPr>
                <w:rStyle w:val="Hyperlink"/>
                <w:rFonts w:eastAsia="Aptos" w:cs="Aptos"/>
                <w:noProof/>
              </w:rPr>
              <w:t>2.5.2. Automata tesztes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303BC" w14:textId="208CF744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0" w:history="1">
            <w:r w:rsidRPr="00DF0135">
              <w:rPr>
                <w:rStyle w:val="Hyperlink"/>
                <w:rFonts w:eastAsia="Aptos" w:cs="Aptos"/>
                <w:noProof/>
              </w:rPr>
              <w:t>2.7. Tovább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30D67" w14:textId="61DB507E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1" w:history="1">
            <w:r w:rsidRPr="00DF0135">
              <w:rPr>
                <w:rStyle w:val="Hyperlink"/>
                <w:noProof/>
              </w:rPr>
              <w:t>2.6.1. Funkciók bőv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5F48D" w14:textId="43FC3386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2" w:history="1">
            <w:r w:rsidRPr="00DF0135">
              <w:rPr>
                <w:rStyle w:val="Hyperlink"/>
                <w:noProof/>
              </w:rPr>
              <w:t>2.6.2. Teljesítmény javí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36750" w14:textId="755C7B21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3" w:history="1">
            <w:r w:rsidRPr="00DF0135">
              <w:rPr>
                <w:rStyle w:val="Hyperlink"/>
                <w:noProof/>
              </w:rPr>
              <w:t>2.6.3. Új integrá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F5AB4" w14:textId="432F6F29" w:rsidR="00F02CB9" w:rsidRDefault="00F02CB9">
          <w:pPr>
            <w:pStyle w:val="TOC1"/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4" w:history="1">
            <w:r w:rsidRPr="00DF0135">
              <w:rPr>
                <w:rStyle w:val="Hyperlink"/>
                <w:noProof/>
              </w:rPr>
              <w:t>3. Felhasználói dokument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781C9" w14:textId="24240DA7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5" w:history="1">
            <w:r w:rsidRPr="00DF0135">
              <w:rPr>
                <w:rStyle w:val="Hyperlink"/>
                <w:rFonts w:eastAsia="Aptos" w:cs="Aptos"/>
                <w:noProof/>
              </w:rPr>
              <w:t>3.1. Főbb funkciók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AC00F" w14:textId="387761C1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6" w:history="1">
            <w:r w:rsidRPr="00DF0135">
              <w:rPr>
                <w:rStyle w:val="Hyperlink"/>
                <w:rFonts w:eastAsia="Aptos" w:cs="Aptos"/>
                <w:noProof/>
              </w:rPr>
              <w:t>3.1.1. Regisztr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6B039" w14:textId="72995075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7" w:history="1">
            <w:r w:rsidRPr="00DF0135">
              <w:rPr>
                <w:rStyle w:val="Hyperlink"/>
                <w:rFonts w:eastAsia="Aptos" w:cs="Aptos"/>
                <w:noProof/>
              </w:rPr>
              <w:t>3.1.2. Bejelentk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3846D" w14:textId="5A108563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8" w:history="1">
            <w:r w:rsidRPr="00DF0135">
              <w:rPr>
                <w:rStyle w:val="Hyperlink"/>
                <w:rFonts w:eastAsia="Aptos" w:cs="Aptos"/>
                <w:noProof/>
              </w:rPr>
              <w:t>3.1.3. Projekt létreh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C296F" w14:textId="0AD2D15D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69" w:history="1">
            <w:r w:rsidRPr="00DF0135">
              <w:rPr>
                <w:rStyle w:val="Hyperlink"/>
                <w:rFonts w:eastAsia="Aptos" w:cs="Aptos"/>
                <w:noProof/>
              </w:rPr>
              <w:t>3.1.4. Vezérlőp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E4704" w14:textId="3C105B1B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0" w:history="1">
            <w:r w:rsidRPr="00DF0135">
              <w:rPr>
                <w:rStyle w:val="Hyperlink"/>
                <w:rFonts w:eastAsia="Aptos" w:cs="Aptos"/>
                <w:noProof/>
              </w:rPr>
              <w:t>3.1.5. Kontakto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72710" w14:textId="118ADB2C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1" w:history="1">
            <w:r w:rsidRPr="00DF0135">
              <w:rPr>
                <w:rStyle w:val="Hyperlink"/>
                <w:rFonts w:eastAsia="Aptos" w:cs="Aptos"/>
                <w:noProof/>
              </w:rPr>
              <w:t>3.1.6. Adott kontakt szerkesz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27D03" w14:textId="028FBE53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2" w:history="1">
            <w:r w:rsidRPr="00DF0135">
              <w:rPr>
                <w:rStyle w:val="Hyperlink"/>
                <w:rFonts w:eastAsia="Aptos" w:cs="Aptos"/>
                <w:noProof/>
              </w:rPr>
              <w:t>3.1.7. Emaile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29AA8" w14:textId="45BBD338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3" w:history="1">
            <w:r w:rsidRPr="00DF0135">
              <w:rPr>
                <w:rStyle w:val="Hyperlink"/>
                <w:rFonts w:eastAsia="Aptos" w:cs="Aptos"/>
                <w:noProof/>
              </w:rPr>
              <w:t>3.1.8. Adott email megtekin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3EC35" w14:textId="6F35C6A8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4" w:history="1">
            <w:r w:rsidRPr="00DF0135">
              <w:rPr>
                <w:rStyle w:val="Hyperlink"/>
                <w:rFonts w:eastAsia="Aptos" w:cs="Aptos"/>
                <w:noProof/>
              </w:rPr>
              <w:t>3.1.9. Kampányo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98A8B" w14:textId="57C4C026" w:rsidR="00F02CB9" w:rsidRDefault="00F02CB9">
          <w:pPr>
            <w:pStyle w:val="TOC3"/>
            <w:tabs>
              <w:tab w:val="left" w:pos="1440"/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5" w:history="1">
            <w:r w:rsidRPr="00DF0135">
              <w:rPr>
                <w:rStyle w:val="Hyperlink"/>
                <w:rFonts w:eastAsia="Aptos" w:cs="Aptos"/>
                <w:noProof/>
              </w:rPr>
              <w:t>3.1.10.</w:t>
            </w:r>
            <w:r>
              <w:rPr>
                <w:rFonts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DF0135">
              <w:rPr>
                <w:rStyle w:val="Hyperlink"/>
                <w:rFonts w:eastAsia="Aptos" w:cs="Aptos"/>
                <w:noProof/>
              </w:rPr>
              <w:t>Új kampány létreh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4AF71" w14:textId="01859754" w:rsidR="00F02CB9" w:rsidRDefault="00F02CB9">
          <w:pPr>
            <w:pStyle w:val="TOC3"/>
            <w:tabs>
              <w:tab w:val="left" w:pos="1440"/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6" w:history="1">
            <w:r w:rsidRPr="00DF0135">
              <w:rPr>
                <w:rStyle w:val="Hyperlink"/>
                <w:rFonts w:eastAsia="Aptos" w:cs="Aptos"/>
                <w:noProof/>
              </w:rPr>
              <w:t>3.1.11.</w:t>
            </w:r>
            <w:r>
              <w:rPr>
                <w:rFonts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DF0135">
              <w:rPr>
                <w:rStyle w:val="Hyperlink"/>
                <w:rFonts w:eastAsia="Aptos" w:cs="Aptos"/>
                <w:noProof/>
              </w:rPr>
              <w:t>Meglévő kampány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B5DB0" w14:textId="1E89A53E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7" w:history="1">
            <w:r w:rsidRPr="00DF0135">
              <w:rPr>
                <w:rStyle w:val="Hyperlink"/>
                <w:rFonts w:eastAsia="Aptos" w:cs="Aptos"/>
                <w:noProof/>
              </w:rPr>
              <w:t>3.1.12. Sablono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60866" w14:textId="68E80D66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8" w:history="1">
            <w:r w:rsidRPr="00DF0135">
              <w:rPr>
                <w:rStyle w:val="Hyperlink"/>
                <w:rFonts w:eastAsia="Aptos" w:cs="Aptos"/>
                <w:noProof/>
              </w:rPr>
              <w:t>3.1.13. Új sablon létreh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CF444" w14:textId="20F1AB00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79" w:history="1">
            <w:r w:rsidRPr="00DF0135">
              <w:rPr>
                <w:rStyle w:val="Hyperlink"/>
                <w:rFonts w:eastAsia="Aptos" w:cs="Aptos"/>
                <w:noProof/>
              </w:rPr>
              <w:t>3.1.14. Domainek kezel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3ABEB" w14:textId="21F03345" w:rsidR="00F02CB9" w:rsidRDefault="00F02CB9">
          <w:pPr>
            <w:pStyle w:val="TOC3"/>
            <w:tabs>
              <w:tab w:val="left" w:pos="1440"/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0" w:history="1">
            <w:r w:rsidRPr="00DF0135">
              <w:rPr>
                <w:rStyle w:val="Hyperlink"/>
                <w:rFonts w:eastAsia="Aptos" w:cs="Aptos"/>
                <w:noProof/>
              </w:rPr>
              <w:t>3.1.15.</w:t>
            </w:r>
            <w:r>
              <w:rPr>
                <w:rFonts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DF0135">
              <w:rPr>
                <w:rStyle w:val="Hyperlink"/>
                <w:rFonts w:eastAsia="Aptos" w:cs="Aptos"/>
                <w:noProof/>
              </w:rPr>
              <w:t>Adott domain részlet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740B2" w14:textId="37E21161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1" w:history="1">
            <w:r w:rsidRPr="00DF0135">
              <w:rPr>
                <w:rStyle w:val="Hyperlink"/>
                <w:rFonts w:eastAsia="Aptos" w:cs="Aptos"/>
                <w:noProof/>
              </w:rPr>
              <w:t>3.1.16. Új domain hozzáad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9BCEA" w14:textId="567DE078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2" w:history="1">
            <w:r w:rsidRPr="00DF0135">
              <w:rPr>
                <w:rStyle w:val="Hyperlink"/>
                <w:rFonts w:eastAsia="Aptos" w:cs="Aptos"/>
                <w:noProof/>
              </w:rPr>
              <w:t>3.1.17. Személyes beállítá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12516" w14:textId="314E6F4A" w:rsidR="00F02CB9" w:rsidRDefault="00F02CB9">
          <w:pPr>
            <w:pStyle w:val="TOC3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3" w:history="1">
            <w:r w:rsidRPr="00DF0135">
              <w:rPr>
                <w:rStyle w:val="Hyperlink"/>
                <w:rFonts w:eastAsia="Aptos" w:cs="Aptos"/>
                <w:noProof/>
              </w:rPr>
              <w:t>3.1.18. Projekt beállítá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8B327" w14:textId="7C99C154" w:rsidR="00F02CB9" w:rsidRDefault="00F02CB9">
          <w:pPr>
            <w:pStyle w:val="TOC3"/>
            <w:tabs>
              <w:tab w:val="left" w:pos="1440"/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4" w:history="1">
            <w:r w:rsidRPr="00DF0135">
              <w:rPr>
                <w:rStyle w:val="Hyperlink"/>
                <w:rFonts w:eastAsia="Aptos" w:cs="Aptos"/>
                <w:noProof/>
              </w:rPr>
              <w:t>3.1.19.</w:t>
            </w:r>
            <w:r>
              <w:rPr>
                <w:rFonts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DF0135">
              <w:rPr>
                <w:rStyle w:val="Hyperlink"/>
                <w:rFonts w:eastAsia="Aptos" w:cs="Aptos"/>
                <w:noProof/>
              </w:rPr>
              <w:t>Meghívó elfogad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DCA3D" w14:textId="140F56F5" w:rsidR="00F02CB9" w:rsidRDefault="00F02CB9">
          <w:pPr>
            <w:pStyle w:val="TOC2"/>
            <w:tabs>
              <w:tab w:val="right" w:leader="dot" w:pos="9396"/>
            </w:tabs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5" w:history="1">
            <w:r w:rsidRPr="00DF0135">
              <w:rPr>
                <w:rStyle w:val="Hyperlink"/>
                <w:rFonts w:eastAsia="Aptos" w:cs="Aptos"/>
                <w:noProof/>
              </w:rPr>
              <w:t>3.2. Telepítési útmutat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475A7" w14:textId="7829F12D" w:rsidR="00F02CB9" w:rsidRDefault="00F02CB9">
          <w:pPr>
            <w:pStyle w:val="TOC1"/>
            <w:rPr>
              <w:rFonts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95558986" w:history="1">
            <w:r w:rsidRPr="00DF0135">
              <w:rPr>
                <w:rStyle w:val="Hyperlink"/>
                <w:rFonts w:eastAsia="Aptos" w:cs="Aptos"/>
                <w:noProof/>
              </w:rPr>
              <w:t>Felhasznált irodal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8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89EC7" w14:textId="77777777" w:rsidR="00F02CB9" w:rsidRDefault="00165EA1" w:rsidP="00165EA1">
          <w:pPr>
            <w:ind w:left="0"/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End w:id="127" w:displacedByCustomXml="prev"/>
    <w:p w14:paraId="5355CC62" w14:textId="7C19E725" w:rsidR="00AD3F2F" w:rsidRPr="00642A66" w:rsidRDefault="00AD3F2F" w:rsidP="00165EA1">
      <w:pPr>
        <w:ind w:left="0"/>
      </w:pPr>
    </w:p>
    <w:sectPr w:rsidR="00AD3F2F" w:rsidRPr="00642A66" w:rsidSect="001E22E7">
      <w:headerReference w:type="default" r:id="rId72"/>
      <w:footerReference w:type="default" r:id="rId73"/>
      <w:pgSz w:w="12240" w:h="15840"/>
      <w:pgMar w:top="1192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1DF515" w14:textId="77777777" w:rsidR="00D963D7" w:rsidRPr="00F24A23" w:rsidRDefault="00D963D7" w:rsidP="00EC69CD">
      <w:pPr>
        <w:spacing w:after="0" w:line="240" w:lineRule="auto"/>
      </w:pPr>
      <w:r w:rsidRPr="00F24A23">
        <w:separator/>
      </w:r>
    </w:p>
  </w:endnote>
  <w:endnote w:type="continuationSeparator" w:id="0">
    <w:p w14:paraId="01D93F31" w14:textId="77777777" w:rsidR="00D963D7" w:rsidRPr="00F24A23" w:rsidRDefault="00D963D7" w:rsidP="00EC69CD">
      <w:pPr>
        <w:spacing w:after="0" w:line="240" w:lineRule="auto"/>
      </w:pPr>
      <w:r w:rsidRPr="00F24A23">
        <w:continuationSeparator/>
      </w:r>
    </w:p>
  </w:endnote>
  <w:endnote w:type="continuationNotice" w:id="1">
    <w:p w14:paraId="3FF20FAE" w14:textId="77777777" w:rsidR="00D963D7" w:rsidRPr="00F24A23" w:rsidRDefault="00D963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00119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F68157" w14:textId="5CC7B33B" w:rsidR="00F703DA" w:rsidRDefault="00F703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4851F6" w14:textId="77777777" w:rsidR="00F703DA" w:rsidRDefault="00F70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BA99C" w14:textId="77777777" w:rsidR="00D963D7" w:rsidRPr="00F24A23" w:rsidRDefault="00D963D7" w:rsidP="00EC69CD">
      <w:pPr>
        <w:spacing w:after="0" w:line="240" w:lineRule="auto"/>
      </w:pPr>
      <w:r w:rsidRPr="00F24A23">
        <w:separator/>
      </w:r>
    </w:p>
  </w:footnote>
  <w:footnote w:type="continuationSeparator" w:id="0">
    <w:p w14:paraId="3BAF8C4E" w14:textId="77777777" w:rsidR="00D963D7" w:rsidRPr="00F24A23" w:rsidRDefault="00D963D7" w:rsidP="00EC69CD">
      <w:pPr>
        <w:spacing w:after="0" w:line="240" w:lineRule="auto"/>
      </w:pPr>
      <w:r w:rsidRPr="00F24A23">
        <w:continuationSeparator/>
      </w:r>
    </w:p>
  </w:footnote>
  <w:footnote w:type="continuationNotice" w:id="1">
    <w:p w14:paraId="0109D0C7" w14:textId="77777777" w:rsidR="00D963D7" w:rsidRPr="00F24A23" w:rsidRDefault="00D963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62C806" w14:textId="7C2303CE" w:rsidR="000A1C05" w:rsidRDefault="000A1C05" w:rsidP="00EA4501">
    <w:pPr>
      <w:pStyle w:val="Header"/>
      <w:ind w:left="0"/>
      <w:jc w:val="left"/>
    </w:pPr>
    <w:r>
      <w:t>Készítette: Várnai Dávid, Várszegi Barnabá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3CC458C"/>
    <w:lvl w:ilvl="0">
      <w:numFmt w:val="bullet"/>
      <w:lvlText w:val="•"/>
      <w:lvlJc w:val="left"/>
      <w:pPr>
        <w:ind w:left="1200" w:hanging="480"/>
      </w:pPr>
    </w:lvl>
    <w:lvl w:ilvl="1">
      <w:numFmt w:val="bullet"/>
      <w:lvlText w:val="–"/>
      <w:lvlJc w:val="left"/>
      <w:pPr>
        <w:ind w:left="1920" w:hanging="480"/>
      </w:pPr>
    </w:lvl>
    <w:lvl w:ilvl="2">
      <w:numFmt w:val="bullet"/>
      <w:lvlText w:val="•"/>
      <w:lvlJc w:val="left"/>
      <w:pPr>
        <w:ind w:left="2640" w:hanging="480"/>
      </w:pPr>
    </w:lvl>
    <w:lvl w:ilvl="3">
      <w:numFmt w:val="bullet"/>
      <w:lvlText w:val="–"/>
      <w:lvlJc w:val="left"/>
      <w:pPr>
        <w:ind w:left="3360" w:hanging="480"/>
      </w:pPr>
    </w:lvl>
    <w:lvl w:ilvl="4">
      <w:numFmt w:val="bullet"/>
      <w:lvlText w:val="•"/>
      <w:lvlJc w:val="left"/>
      <w:pPr>
        <w:ind w:left="4080" w:hanging="480"/>
      </w:pPr>
    </w:lvl>
    <w:lvl w:ilvl="5">
      <w:numFmt w:val="bullet"/>
      <w:lvlText w:val="–"/>
      <w:lvlJc w:val="left"/>
      <w:pPr>
        <w:ind w:left="4800" w:hanging="480"/>
      </w:pPr>
    </w:lvl>
    <w:lvl w:ilvl="6">
      <w:numFmt w:val="bullet"/>
      <w:lvlText w:val="•"/>
      <w:lvlJc w:val="left"/>
      <w:pPr>
        <w:ind w:left="5520" w:hanging="480"/>
      </w:pPr>
    </w:lvl>
    <w:lvl w:ilvl="7">
      <w:numFmt w:val="bullet"/>
      <w:lvlText w:val="–"/>
      <w:lvlJc w:val="left"/>
      <w:pPr>
        <w:ind w:left="6240" w:hanging="480"/>
      </w:pPr>
    </w:lvl>
    <w:lvl w:ilvl="8">
      <w:numFmt w:val="bullet"/>
      <w:lvlText w:val="•"/>
      <w:lvlJc w:val="left"/>
      <w:pPr>
        <w:ind w:left="6960" w:hanging="480"/>
      </w:pPr>
    </w:lvl>
  </w:abstractNum>
  <w:abstractNum w:abstractNumId="1" w15:restartNumberingAfterBreak="0">
    <w:nsid w:val="009F30DC"/>
    <w:multiLevelType w:val="hybridMultilevel"/>
    <w:tmpl w:val="FFFFFFFF"/>
    <w:lvl w:ilvl="0" w:tplc="B690554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A8A8A8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EF2AD5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BDCE88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98837B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8A24D9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76AF67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7D6FBF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528E6F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2602DB"/>
    <w:multiLevelType w:val="hybridMultilevel"/>
    <w:tmpl w:val="FFFFFFFF"/>
    <w:lvl w:ilvl="0" w:tplc="BF8CCF6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D96085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F1C72D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3C768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A061F2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23EC61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5D69E6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B62F63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284960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2A4FC7"/>
    <w:multiLevelType w:val="multilevel"/>
    <w:tmpl w:val="FFFFFFFF"/>
    <w:styleLink w:val="CurrentList1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BB5A68"/>
    <w:multiLevelType w:val="hybridMultilevel"/>
    <w:tmpl w:val="14C2BE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7A2C229"/>
    <w:multiLevelType w:val="hybridMultilevel"/>
    <w:tmpl w:val="FFFFFFFF"/>
    <w:lvl w:ilvl="0" w:tplc="0796471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752E8D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F34BEE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D2806E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B6E244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F9ADC6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BBF2BEB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BC08C2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11C323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DD3EA1"/>
    <w:multiLevelType w:val="hybridMultilevel"/>
    <w:tmpl w:val="B5761CAE"/>
    <w:lvl w:ilvl="0" w:tplc="F2F6657C">
      <w:start w:val="2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DDC60F5"/>
    <w:multiLevelType w:val="multilevel"/>
    <w:tmpl w:val="CEFC3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133135B"/>
    <w:multiLevelType w:val="hybridMultilevel"/>
    <w:tmpl w:val="FFFFFFFF"/>
    <w:lvl w:ilvl="0" w:tplc="0366B5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2F6EED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CB8EA6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9584F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75295C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7E65B2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00CD94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BAEA8E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4DA19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19A6AE6"/>
    <w:multiLevelType w:val="multilevel"/>
    <w:tmpl w:val="2936445C"/>
    <w:styleLink w:val="CurrentList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E14E4F"/>
    <w:multiLevelType w:val="hybridMultilevel"/>
    <w:tmpl w:val="F1248E5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39AB18"/>
    <w:multiLevelType w:val="hybridMultilevel"/>
    <w:tmpl w:val="FFFFFFFF"/>
    <w:lvl w:ilvl="0" w:tplc="53D2FD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3467D0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380F30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F9699E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4CF95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4C76C46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CDA72C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922BA8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796C8E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443796F"/>
    <w:multiLevelType w:val="hybridMultilevel"/>
    <w:tmpl w:val="F1248E5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4B9A616"/>
    <w:multiLevelType w:val="hybridMultilevel"/>
    <w:tmpl w:val="FFFFFFFF"/>
    <w:lvl w:ilvl="0" w:tplc="3738C1C8">
      <w:start w:val="1"/>
      <w:numFmt w:val="decimal"/>
      <w:lvlText w:val="%1."/>
      <w:lvlJc w:val="left"/>
      <w:pPr>
        <w:ind w:left="1080" w:hanging="360"/>
      </w:pPr>
    </w:lvl>
    <w:lvl w:ilvl="1" w:tplc="B6427A52">
      <w:start w:val="1"/>
      <w:numFmt w:val="lowerLetter"/>
      <w:lvlText w:val="%2."/>
      <w:lvlJc w:val="left"/>
      <w:pPr>
        <w:ind w:left="1800" w:hanging="360"/>
      </w:pPr>
    </w:lvl>
    <w:lvl w:ilvl="2" w:tplc="3E9C35EC">
      <w:start w:val="1"/>
      <w:numFmt w:val="lowerRoman"/>
      <w:lvlText w:val="%3."/>
      <w:lvlJc w:val="right"/>
      <w:pPr>
        <w:ind w:left="2520" w:hanging="180"/>
      </w:pPr>
    </w:lvl>
    <w:lvl w:ilvl="3" w:tplc="28F0D170">
      <w:start w:val="1"/>
      <w:numFmt w:val="decimal"/>
      <w:lvlText w:val="%4."/>
      <w:lvlJc w:val="left"/>
      <w:pPr>
        <w:ind w:left="3240" w:hanging="360"/>
      </w:pPr>
    </w:lvl>
    <w:lvl w:ilvl="4" w:tplc="566CE2D8">
      <w:start w:val="1"/>
      <w:numFmt w:val="lowerLetter"/>
      <w:lvlText w:val="%5."/>
      <w:lvlJc w:val="left"/>
      <w:pPr>
        <w:ind w:left="3960" w:hanging="360"/>
      </w:pPr>
    </w:lvl>
    <w:lvl w:ilvl="5" w:tplc="275416B8">
      <w:start w:val="1"/>
      <w:numFmt w:val="lowerRoman"/>
      <w:lvlText w:val="%6."/>
      <w:lvlJc w:val="right"/>
      <w:pPr>
        <w:ind w:left="4680" w:hanging="180"/>
      </w:pPr>
    </w:lvl>
    <w:lvl w:ilvl="6" w:tplc="E9C25864">
      <w:start w:val="1"/>
      <w:numFmt w:val="decimal"/>
      <w:lvlText w:val="%7."/>
      <w:lvlJc w:val="left"/>
      <w:pPr>
        <w:ind w:left="5400" w:hanging="360"/>
      </w:pPr>
    </w:lvl>
    <w:lvl w:ilvl="7" w:tplc="549E82D2">
      <w:start w:val="1"/>
      <w:numFmt w:val="lowerLetter"/>
      <w:lvlText w:val="%8."/>
      <w:lvlJc w:val="left"/>
      <w:pPr>
        <w:ind w:left="6120" w:hanging="360"/>
      </w:pPr>
    </w:lvl>
    <w:lvl w:ilvl="8" w:tplc="183ABA7C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5160EFB"/>
    <w:multiLevelType w:val="hybridMultilevel"/>
    <w:tmpl w:val="A68833AA"/>
    <w:lvl w:ilvl="0" w:tplc="EB689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321115"/>
    <w:multiLevelType w:val="hybridMultilevel"/>
    <w:tmpl w:val="FFFFFFFF"/>
    <w:lvl w:ilvl="0" w:tplc="5932454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6CA50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5C2056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282955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36B1F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E2A496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55AB0B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74CD94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5FC667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79B29BD"/>
    <w:multiLevelType w:val="hybridMultilevel"/>
    <w:tmpl w:val="FFFFFFFF"/>
    <w:lvl w:ilvl="0" w:tplc="BE0A3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8E65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825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68B3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6A9B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E663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7819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6483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7A05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2B3635"/>
    <w:multiLevelType w:val="multilevel"/>
    <w:tmpl w:val="8CB4574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515" w:hanging="795"/>
      </w:pPr>
      <w:rPr>
        <w:rFonts w:hint="default"/>
      </w:rPr>
    </w:lvl>
    <w:lvl w:ilvl="2">
      <w:start w:val="15"/>
      <w:numFmt w:val="decimal"/>
      <w:isLgl/>
      <w:lvlText w:val="%1.%2.%3."/>
      <w:lvlJc w:val="left"/>
      <w:pPr>
        <w:ind w:left="151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18" w15:restartNumberingAfterBreak="0">
    <w:nsid w:val="2235A422"/>
    <w:multiLevelType w:val="hybridMultilevel"/>
    <w:tmpl w:val="FFFFFFFF"/>
    <w:lvl w:ilvl="0" w:tplc="F4EA4C1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5AA9EA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CC0605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3B2000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4C8DAD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B506A3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83648C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7A23DF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AFA045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27492EF"/>
    <w:multiLevelType w:val="hybridMultilevel"/>
    <w:tmpl w:val="FFFFFFFF"/>
    <w:lvl w:ilvl="0" w:tplc="40FA0EF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D2C0B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6AE204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1E69A1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93E9D7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A0C829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F5C319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6488DE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9307D8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4DC0844"/>
    <w:multiLevelType w:val="hybridMultilevel"/>
    <w:tmpl w:val="FFFFFFFF"/>
    <w:lvl w:ilvl="0" w:tplc="8A74E77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A04132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EA60C6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C7A131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93A411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806B26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E1462C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A2E83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042D58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5DC59A7"/>
    <w:multiLevelType w:val="hybridMultilevel"/>
    <w:tmpl w:val="FFFFFFFF"/>
    <w:lvl w:ilvl="0" w:tplc="B78852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850E0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11E32D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8DCCE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FA4E7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1623F3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420A90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9286BE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BB28F4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C8D5E33"/>
    <w:multiLevelType w:val="hybridMultilevel"/>
    <w:tmpl w:val="C562BF0C"/>
    <w:lvl w:ilvl="0" w:tplc="F8766AC0">
      <w:start w:val="2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1F967FE"/>
    <w:multiLevelType w:val="hybridMultilevel"/>
    <w:tmpl w:val="FFFFFFFF"/>
    <w:lvl w:ilvl="0" w:tplc="88CA3252">
      <w:start w:val="1"/>
      <w:numFmt w:val="decimal"/>
      <w:lvlText w:val="%1."/>
      <w:lvlJc w:val="left"/>
      <w:pPr>
        <w:ind w:left="1080" w:hanging="360"/>
      </w:pPr>
    </w:lvl>
    <w:lvl w:ilvl="1" w:tplc="EF149B18">
      <w:start w:val="1"/>
      <w:numFmt w:val="lowerLetter"/>
      <w:lvlText w:val="%2."/>
      <w:lvlJc w:val="left"/>
      <w:pPr>
        <w:ind w:left="1800" w:hanging="360"/>
      </w:pPr>
    </w:lvl>
    <w:lvl w:ilvl="2" w:tplc="62AE1E7C">
      <w:start w:val="1"/>
      <w:numFmt w:val="lowerRoman"/>
      <w:lvlText w:val="%3."/>
      <w:lvlJc w:val="right"/>
      <w:pPr>
        <w:ind w:left="2520" w:hanging="180"/>
      </w:pPr>
    </w:lvl>
    <w:lvl w:ilvl="3" w:tplc="F30A74F2">
      <w:start w:val="1"/>
      <w:numFmt w:val="decimal"/>
      <w:lvlText w:val="%4."/>
      <w:lvlJc w:val="left"/>
      <w:pPr>
        <w:ind w:left="3240" w:hanging="360"/>
      </w:pPr>
    </w:lvl>
    <w:lvl w:ilvl="4" w:tplc="F37A45F2">
      <w:start w:val="1"/>
      <w:numFmt w:val="lowerLetter"/>
      <w:lvlText w:val="%5."/>
      <w:lvlJc w:val="left"/>
      <w:pPr>
        <w:ind w:left="3960" w:hanging="360"/>
      </w:pPr>
    </w:lvl>
    <w:lvl w:ilvl="5" w:tplc="DC3EBE1C">
      <w:start w:val="1"/>
      <w:numFmt w:val="lowerRoman"/>
      <w:lvlText w:val="%6."/>
      <w:lvlJc w:val="right"/>
      <w:pPr>
        <w:ind w:left="4680" w:hanging="180"/>
      </w:pPr>
    </w:lvl>
    <w:lvl w:ilvl="6" w:tplc="C326412A">
      <w:start w:val="1"/>
      <w:numFmt w:val="decimal"/>
      <w:lvlText w:val="%7."/>
      <w:lvlJc w:val="left"/>
      <w:pPr>
        <w:ind w:left="5400" w:hanging="360"/>
      </w:pPr>
    </w:lvl>
    <w:lvl w:ilvl="7" w:tplc="4260D89C">
      <w:start w:val="1"/>
      <w:numFmt w:val="lowerLetter"/>
      <w:lvlText w:val="%8."/>
      <w:lvlJc w:val="left"/>
      <w:pPr>
        <w:ind w:left="6120" w:hanging="360"/>
      </w:pPr>
    </w:lvl>
    <w:lvl w:ilvl="8" w:tplc="5844881A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E219A2"/>
    <w:multiLevelType w:val="hybridMultilevel"/>
    <w:tmpl w:val="FFFFFFFF"/>
    <w:lvl w:ilvl="0" w:tplc="A9AA87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0F627C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076398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C46BC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5CC36C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B92897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83458C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4BA65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2800F4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7C259B6"/>
    <w:multiLevelType w:val="hybridMultilevel"/>
    <w:tmpl w:val="FFFFFFFF"/>
    <w:lvl w:ilvl="0" w:tplc="615218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6229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9417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AA3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462C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C8FB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4AF3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76CB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F65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C583E9"/>
    <w:multiLevelType w:val="hybridMultilevel"/>
    <w:tmpl w:val="FFFFFFFF"/>
    <w:lvl w:ilvl="0" w:tplc="D9F89B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95ED43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EEC51B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7A266E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5CCEF1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A647AE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6BE402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DBAC9A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0FAB2D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A0A44EE"/>
    <w:multiLevelType w:val="hybridMultilevel"/>
    <w:tmpl w:val="219A72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082AE40"/>
    <w:multiLevelType w:val="hybridMultilevel"/>
    <w:tmpl w:val="FFFFFFFF"/>
    <w:lvl w:ilvl="0" w:tplc="E3B644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D405F6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840CE0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B22A5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30075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5BFE89F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AC271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F30BD7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0C24A2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24FB3FB"/>
    <w:multiLevelType w:val="hybridMultilevel"/>
    <w:tmpl w:val="FFFFFFFF"/>
    <w:lvl w:ilvl="0" w:tplc="6980E48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8C228BD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05207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3DE438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5C45B5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3B0B4B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B1AD05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93EFAD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8B8714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4DC0035"/>
    <w:multiLevelType w:val="multilevel"/>
    <w:tmpl w:val="1C683A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472C3446"/>
    <w:multiLevelType w:val="multilevel"/>
    <w:tmpl w:val="484E5AC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7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32" w15:restartNumberingAfterBreak="0">
    <w:nsid w:val="477754BA"/>
    <w:multiLevelType w:val="hybridMultilevel"/>
    <w:tmpl w:val="B6B0F18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B8D3559"/>
    <w:multiLevelType w:val="hybridMultilevel"/>
    <w:tmpl w:val="FFFFFFFF"/>
    <w:lvl w:ilvl="0" w:tplc="0EC62D8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BD08BF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162D86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6F0FC4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F860E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4E6586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16CD74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30615D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D264EF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C0CE57A"/>
    <w:multiLevelType w:val="hybridMultilevel"/>
    <w:tmpl w:val="FFFFFFFF"/>
    <w:lvl w:ilvl="0" w:tplc="DD4C5B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DE5E8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A925C6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2FCF6C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800F80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1EE47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8040AA4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1C57D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488AE4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4DA8A9E6"/>
    <w:multiLevelType w:val="hybridMultilevel"/>
    <w:tmpl w:val="FFFFFFFF"/>
    <w:lvl w:ilvl="0" w:tplc="2C2CEF7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C3C293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5B403D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32299C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BCAEFE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A40833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5FC085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5F4A0E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8F404C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4DE8712F"/>
    <w:multiLevelType w:val="multilevel"/>
    <w:tmpl w:val="5BD6B10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515" w:hanging="795"/>
      </w:pPr>
      <w:rPr>
        <w:rFonts w:hint="default"/>
      </w:rPr>
    </w:lvl>
    <w:lvl w:ilvl="2">
      <w:start w:val="10"/>
      <w:numFmt w:val="decimal"/>
      <w:isLgl/>
      <w:lvlText w:val="%1.%2.%3."/>
      <w:lvlJc w:val="left"/>
      <w:pPr>
        <w:ind w:left="151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37" w15:restartNumberingAfterBreak="0">
    <w:nsid w:val="505371CF"/>
    <w:multiLevelType w:val="hybridMultilevel"/>
    <w:tmpl w:val="FFFFFFFF"/>
    <w:lvl w:ilvl="0" w:tplc="4B9AA08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585669C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C8CAEA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D7E913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BFA600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664619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6105A0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5D825D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FE04FF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2F7D987"/>
    <w:multiLevelType w:val="hybridMultilevel"/>
    <w:tmpl w:val="FFFFFFFF"/>
    <w:lvl w:ilvl="0" w:tplc="372CE5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DA46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32DA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1267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66E3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A62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BA7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96D1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86A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146213"/>
    <w:multiLevelType w:val="hybridMultilevel"/>
    <w:tmpl w:val="B7CA646A"/>
    <w:lvl w:ilvl="0" w:tplc="253A82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72253E9"/>
    <w:multiLevelType w:val="hybridMultilevel"/>
    <w:tmpl w:val="FFFFFFFF"/>
    <w:lvl w:ilvl="0" w:tplc="AFDC19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3B89AA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8C45DB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16646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82823A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A94115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E6E7DE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1902AE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D28293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AD032C0"/>
    <w:multiLevelType w:val="multilevel"/>
    <w:tmpl w:val="36C220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B273B65"/>
    <w:multiLevelType w:val="multilevel"/>
    <w:tmpl w:val="8CB4574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515" w:hanging="795"/>
      </w:pPr>
      <w:rPr>
        <w:rFonts w:hint="default"/>
      </w:rPr>
    </w:lvl>
    <w:lvl w:ilvl="2">
      <w:start w:val="15"/>
      <w:numFmt w:val="decimal"/>
      <w:isLgl/>
      <w:lvlText w:val="%1.%2.%3."/>
      <w:lvlJc w:val="left"/>
      <w:pPr>
        <w:ind w:left="151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3" w15:restartNumberingAfterBreak="0">
    <w:nsid w:val="602A2683"/>
    <w:multiLevelType w:val="hybridMultilevel"/>
    <w:tmpl w:val="FFFFFFFF"/>
    <w:lvl w:ilvl="0" w:tplc="6830979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72A0F9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7E82DE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37A32D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C5E072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00CCE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CC86B7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882AD5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286578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0852BD6"/>
    <w:multiLevelType w:val="multilevel"/>
    <w:tmpl w:val="8CB4574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515" w:hanging="795"/>
      </w:pPr>
      <w:rPr>
        <w:rFonts w:hint="default"/>
      </w:rPr>
    </w:lvl>
    <w:lvl w:ilvl="2">
      <w:start w:val="15"/>
      <w:numFmt w:val="decimal"/>
      <w:isLgl/>
      <w:lvlText w:val="%1.%2.%3."/>
      <w:lvlJc w:val="left"/>
      <w:pPr>
        <w:ind w:left="151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45" w15:restartNumberingAfterBreak="0">
    <w:nsid w:val="612808AF"/>
    <w:multiLevelType w:val="hybridMultilevel"/>
    <w:tmpl w:val="FFFFFFFF"/>
    <w:lvl w:ilvl="0" w:tplc="C3226AD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A90290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CBCCE4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85C0FF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AC0BC3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FB4B9D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E80B7B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C6E5EA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42A52E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1A1909F"/>
    <w:multiLevelType w:val="hybridMultilevel"/>
    <w:tmpl w:val="FFFFFFFF"/>
    <w:lvl w:ilvl="0" w:tplc="6C64A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F251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1CE3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B804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0AA1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B0AC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542F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D0B5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B0E1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1C06546"/>
    <w:multiLevelType w:val="hybridMultilevel"/>
    <w:tmpl w:val="FFFFFFFF"/>
    <w:lvl w:ilvl="0" w:tplc="BBDC68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B8ABEB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B26815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F8EF6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07EFDE6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742734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748719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9C4727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08A9A7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29E07FE"/>
    <w:multiLevelType w:val="hybridMultilevel"/>
    <w:tmpl w:val="2496FA52"/>
    <w:lvl w:ilvl="0" w:tplc="4D8669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2B5035C"/>
    <w:multiLevelType w:val="hybridMultilevel"/>
    <w:tmpl w:val="3D7AEA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40533F6"/>
    <w:multiLevelType w:val="hybridMultilevel"/>
    <w:tmpl w:val="FFFFFFFF"/>
    <w:lvl w:ilvl="0" w:tplc="59C6724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49E8BC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F8FFF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08AA66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90395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A2E969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38EC9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370AA0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F78295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51404F1"/>
    <w:multiLevelType w:val="hybridMultilevel"/>
    <w:tmpl w:val="42ECD9EC"/>
    <w:lvl w:ilvl="0" w:tplc="EB689C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52925A6"/>
    <w:multiLevelType w:val="hybridMultilevel"/>
    <w:tmpl w:val="FFFFFFFF"/>
    <w:lvl w:ilvl="0" w:tplc="22E067C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88E112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7D84A0F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7FC2C2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CC6D04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2E40D53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5B235F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C22EB7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9B1E5DF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65D43797"/>
    <w:multiLevelType w:val="hybridMultilevel"/>
    <w:tmpl w:val="907C673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AC010F3"/>
    <w:multiLevelType w:val="hybridMultilevel"/>
    <w:tmpl w:val="E3E66C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CEA2B312">
      <w:start w:val="3"/>
      <w:numFmt w:val="decimal"/>
      <w:lvlText w:val="%3"/>
      <w:lvlJc w:val="left"/>
      <w:pPr>
        <w:ind w:left="1980" w:hanging="360"/>
      </w:pPr>
      <w:rPr>
        <w:rFonts w:hint="default"/>
      </w:rPr>
    </w:lvl>
    <w:lvl w:ilvl="3" w:tplc="24ECDDDA">
      <w:start w:val="3"/>
      <w:numFmt w:val="bullet"/>
      <w:lvlText w:val="-"/>
      <w:lvlJc w:val="left"/>
      <w:pPr>
        <w:ind w:left="2520" w:hanging="360"/>
      </w:pPr>
      <w:rPr>
        <w:rFonts w:ascii="Aptos" w:eastAsiaTheme="minorHAnsi" w:hAnsi="Aptos" w:cstheme="minorBidi" w:hint="default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6B321DE5"/>
    <w:multiLevelType w:val="hybridMultilevel"/>
    <w:tmpl w:val="FFFFFFFF"/>
    <w:lvl w:ilvl="0" w:tplc="181E9E5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C74CBE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FD236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86447F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E803F9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6490616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D3ADBE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576D33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A02C05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6C2FD705"/>
    <w:multiLevelType w:val="hybridMultilevel"/>
    <w:tmpl w:val="FFFFFFFF"/>
    <w:lvl w:ilvl="0" w:tplc="E550F26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2FE316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4D76206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61A6DA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8ABFC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D74E88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EE1C8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ED8CFC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84EA61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7" w15:restartNumberingAfterBreak="0">
    <w:nsid w:val="6E253A8D"/>
    <w:multiLevelType w:val="hybridMultilevel"/>
    <w:tmpl w:val="FFFFFFFF"/>
    <w:lvl w:ilvl="0" w:tplc="6B7A9EB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98A38B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76454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696FE3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AC2ED5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73453C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E441DB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1CE826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C92F05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7333EA35"/>
    <w:multiLevelType w:val="hybridMultilevel"/>
    <w:tmpl w:val="FFFFFFFF"/>
    <w:lvl w:ilvl="0" w:tplc="F03021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F8EA40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338A95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47E8F5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65CCFB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EB4B95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2E4145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3C41A4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824B3C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" w15:restartNumberingAfterBreak="0">
    <w:nsid w:val="767F46E6"/>
    <w:multiLevelType w:val="multilevel"/>
    <w:tmpl w:val="C16E409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515" w:hanging="795"/>
      </w:pPr>
      <w:rPr>
        <w:rFonts w:hint="default"/>
      </w:rPr>
    </w:lvl>
    <w:lvl w:ilvl="2">
      <w:start w:val="19"/>
      <w:numFmt w:val="decimal"/>
      <w:isLgl/>
      <w:lvlText w:val="%1.%2.%3."/>
      <w:lvlJc w:val="left"/>
      <w:pPr>
        <w:ind w:left="1515" w:hanging="795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num w:numId="1" w16cid:durableId="797919414">
    <w:abstractNumId w:val="54"/>
  </w:num>
  <w:num w:numId="2" w16cid:durableId="2024739382">
    <w:abstractNumId w:val="35"/>
  </w:num>
  <w:num w:numId="3" w16cid:durableId="852649822">
    <w:abstractNumId w:val="19"/>
  </w:num>
  <w:num w:numId="4" w16cid:durableId="1988389723">
    <w:abstractNumId w:val="23"/>
  </w:num>
  <w:num w:numId="5" w16cid:durableId="7103243">
    <w:abstractNumId w:val="13"/>
  </w:num>
  <w:num w:numId="6" w16cid:durableId="779450199">
    <w:abstractNumId w:val="20"/>
  </w:num>
  <w:num w:numId="7" w16cid:durableId="1705865181">
    <w:abstractNumId w:val="55"/>
  </w:num>
  <w:num w:numId="8" w16cid:durableId="68623958">
    <w:abstractNumId w:val="56"/>
  </w:num>
  <w:num w:numId="9" w16cid:durableId="135808017">
    <w:abstractNumId w:val="33"/>
  </w:num>
  <w:num w:numId="10" w16cid:durableId="943346911">
    <w:abstractNumId w:val="37"/>
  </w:num>
  <w:num w:numId="11" w16cid:durableId="1490438590">
    <w:abstractNumId w:val="8"/>
  </w:num>
  <w:num w:numId="12" w16cid:durableId="2021421423">
    <w:abstractNumId w:val="28"/>
  </w:num>
  <w:num w:numId="13" w16cid:durableId="910889962">
    <w:abstractNumId w:val="1"/>
  </w:num>
  <w:num w:numId="14" w16cid:durableId="972559943">
    <w:abstractNumId w:val="57"/>
  </w:num>
  <w:num w:numId="15" w16cid:durableId="1588464129">
    <w:abstractNumId w:val="43"/>
  </w:num>
  <w:num w:numId="16" w16cid:durableId="1814521758">
    <w:abstractNumId w:val="40"/>
  </w:num>
  <w:num w:numId="17" w16cid:durableId="1200700993">
    <w:abstractNumId w:val="11"/>
  </w:num>
  <w:num w:numId="18" w16cid:durableId="53478423">
    <w:abstractNumId w:val="18"/>
  </w:num>
  <w:num w:numId="19" w16cid:durableId="1359307768">
    <w:abstractNumId w:val="5"/>
  </w:num>
  <w:num w:numId="20" w16cid:durableId="1867981855">
    <w:abstractNumId w:val="52"/>
  </w:num>
  <w:num w:numId="21" w16cid:durableId="1315448483">
    <w:abstractNumId w:val="34"/>
  </w:num>
  <w:num w:numId="22" w16cid:durableId="1584871004">
    <w:abstractNumId w:val="2"/>
  </w:num>
  <w:num w:numId="23" w16cid:durableId="294409374">
    <w:abstractNumId w:val="45"/>
  </w:num>
  <w:num w:numId="24" w16cid:durableId="963730900">
    <w:abstractNumId w:val="47"/>
  </w:num>
  <w:num w:numId="25" w16cid:durableId="1098982499">
    <w:abstractNumId w:val="24"/>
  </w:num>
  <w:num w:numId="26" w16cid:durableId="872960091">
    <w:abstractNumId w:val="50"/>
  </w:num>
  <w:num w:numId="27" w16cid:durableId="643511600">
    <w:abstractNumId w:val="21"/>
  </w:num>
  <w:num w:numId="28" w16cid:durableId="1132333376">
    <w:abstractNumId w:val="29"/>
  </w:num>
  <w:num w:numId="29" w16cid:durableId="736973126">
    <w:abstractNumId w:val="26"/>
  </w:num>
  <w:num w:numId="30" w16cid:durableId="83191771">
    <w:abstractNumId w:val="15"/>
  </w:num>
  <w:num w:numId="31" w16cid:durableId="1358118086">
    <w:abstractNumId w:val="58"/>
  </w:num>
  <w:num w:numId="32" w16cid:durableId="856231058">
    <w:abstractNumId w:val="46"/>
  </w:num>
  <w:num w:numId="33" w16cid:durableId="802699698">
    <w:abstractNumId w:val="16"/>
  </w:num>
  <w:num w:numId="34" w16cid:durableId="308898994">
    <w:abstractNumId w:val="25"/>
  </w:num>
  <w:num w:numId="35" w16cid:durableId="222911045">
    <w:abstractNumId w:val="38"/>
  </w:num>
  <w:num w:numId="36" w16cid:durableId="731150003">
    <w:abstractNumId w:val="7"/>
  </w:num>
  <w:num w:numId="37" w16cid:durableId="1224178314">
    <w:abstractNumId w:val="30"/>
  </w:num>
  <w:num w:numId="38" w16cid:durableId="382369270">
    <w:abstractNumId w:val="41"/>
  </w:num>
  <w:num w:numId="39" w16cid:durableId="380518030">
    <w:abstractNumId w:val="4"/>
  </w:num>
  <w:num w:numId="40" w16cid:durableId="1571841754">
    <w:abstractNumId w:val="39"/>
  </w:num>
  <w:num w:numId="41" w16cid:durableId="1546480810">
    <w:abstractNumId w:val="31"/>
  </w:num>
  <w:num w:numId="42" w16cid:durableId="1889299373">
    <w:abstractNumId w:val="48"/>
  </w:num>
  <w:num w:numId="43" w16cid:durableId="672996579">
    <w:abstractNumId w:val="51"/>
  </w:num>
  <w:num w:numId="44" w16cid:durableId="2014410056">
    <w:abstractNumId w:val="14"/>
  </w:num>
  <w:num w:numId="45" w16cid:durableId="133759118">
    <w:abstractNumId w:val="36"/>
  </w:num>
  <w:num w:numId="46" w16cid:durableId="1728213444">
    <w:abstractNumId w:val="27"/>
  </w:num>
  <w:num w:numId="47" w16cid:durableId="1213008048">
    <w:abstractNumId w:val="3"/>
  </w:num>
  <w:num w:numId="48" w16cid:durableId="1194349198">
    <w:abstractNumId w:val="9"/>
  </w:num>
  <w:num w:numId="49" w16cid:durableId="459762594">
    <w:abstractNumId w:val="49"/>
  </w:num>
  <w:num w:numId="50" w16cid:durableId="1423722213">
    <w:abstractNumId w:val="53"/>
  </w:num>
  <w:num w:numId="51" w16cid:durableId="2052605820">
    <w:abstractNumId w:val="44"/>
  </w:num>
  <w:num w:numId="52" w16cid:durableId="2003655265">
    <w:abstractNumId w:val="12"/>
  </w:num>
  <w:num w:numId="53" w16cid:durableId="1648314410">
    <w:abstractNumId w:val="10"/>
  </w:num>
  <w:num w:numId="54" w16cid:durableId="1577473858">
    <w:abstractNumId w:val="42"/>
  </w:num>
  <w:num w:numId="55" w16cid:durableId="1579485568">
    <w:abstractNumId w:val="17"/>
  </w:num>
  <w:num w:numId="56" w16cid:durableId="1610507096">
    <w:abstractNumId w:val="59"/>
  </w:num>
  <w:num w:numId="57" w16cid:durableId="589433470">
    <w:abstractNumId w:val="32"/>
  </w:num>
  <w:num w:numId="58" w16cid:durableId="2075270518">
    <w:abstractNumId w:val="6"/>
  </w:num>
  <w:num w:numId="59" w16cid:durableId="932855844">
    <w:abstractNumId w:val="0"/>
  </w:num>
  <w:num w:numId="60" w16cid:durableId="2026519245">
    <w:abstractNumId w:val="22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7A28"/>
    <w:rsid w:val="00000391"/>
    <w:rsid w:val="00004335"/>
    <w:rsid w:val="00007B7C"/>
    <w:rsid w:val="000111AD"/>
    <w:rsid w:val="00011522"/>
    <w:rsid w:val="00012F11"/>
    <w:rsid w:val="000137A2"/>
    <w:rsid w:val="00016B9B"/>
    <w:rsid w:val="00020690"/>
    <w:rsid w:val="00020809"/>
    <w:rsid w:val="00020CFA"/>
    <w:rsid w:val="00022296"/>
    <w:rsid w:val="000244E9"/>
    <w:rsid w:val="0002460A"/>
    <w:rsid w:val="000255BB"/>
    <w:rsid w:val="00025717"/>
    <w:rsid w:val="00026089"/>
    <w:rsid w:val="00027973"/>
    <w:rsid w:val="0003037F"/>
    <w:rsid w:val="000309BB"/>
    <w:rsid w:val="0003105D"/>
    <w:rsid w:val="000316AA"/>
    <w:rsid w:val="00031CD5"/>
    <w:rsid w:val="00032F73"/>
    <w:rsid w:val="000425A1"/>
    <w:rsid w:val="0004348C"/>
    <w:rsid w:val="000436AA"/>
    <w:rsid w:val="00043FDE"/>
    <w:rsid w:val="00044CDA"/>
    <w:rsid w:val="00046D97"/>
    <w:rsid w:val="00047BC6"/>
    <w:rsid w:val="000529E0"/>
    <w:rsid w:val="00052CD7"/>
    <w:rsid w:val="00052FBD"/>
    <w:rsid w:val="00053DD5"/>
    <w:rsid w:val="00054E70"/>
    <w:rsid w:val="00056737"/>
    <w:rsid w:val="000602A7"/>
    <w:rsid w:val="00060E4E"/>
    <w:rsid w:val="00061181"/>
    <w:rsid w:val="000616BC"/>
    <w:rsid w:val="00061B4F"/>
    <w:rsid w:val="00061CEE"/>
    <w:rsid w:val="00062467"/>
    <w:rsid w:val="00063227"/>
    <w:rsid w:val="0006345D"/>
    <w:rsid w:val="0006459B"/>
    <w:rsid w:val="0006620D"/>
    <w:rsid w:val="0006629F"/>
    <w:rsid w:val="00066C3D"/>
    <w:rsid w:val="000670BC"/>
    <w:rsid w:val="00070DB5"/>
    <w:rsid w:val="000744FB"/>
    <w:rsid w:val="000762FA"/>
    <w:rsid w:val="00077378"/>
    <w:rsid w:val="0007797D"/>
    <w:rsid w:val="00077B22"/>
    <w:rsid w:val="00081165"/>
    <w:rsid w:val="00081FA7"/>
    <w:rsid w:val="00081FF6"/>
    <w:rsid w:val="000821FE"/>
    <w:rsid w:val="00084758"/>
    <w:rsid w:val="00084EAF"/>
    <w:rsid w:val="00086070"/>
    <w:rsid w:val="000910D0"/>
    <w:rsid w:val="000A16AD"/>
    <w:rsid w:val="000A1C05"/>
    <w:rsid w:val="000A4B43"/>
    <w:rsid w:val="000A567E"/>
    <w:rsid w:val="000B2FBC"/>
    <w:rsid w:val="000B31E3"/>
    <w:rsid w:val="000B58ED"/>
    <w:rsid w:val="000C0A56"/>
    <w:rsid w:val="000C0A64"/>
    <w:rsid w:val="000C0B9C"/>
    <w:rsid w:val="000C0BCD"/>
    <w:rsid w:val="000C1772"/>
    <w:rsid w:val="000C400D"/>
    <w:rsid w:val="000C65C4"/>
    <w:rsid w:val="000C6E71"/>
    <w:rsid w:val="000C6F8D"/>
    <w:rsid w:val="000C75A9"/>
    <w:rsid w:val="000D0C02"/>
    <w:rsid w:val="000D1BAC"/>
    <w:rsid w:val="000D2368"/>
    <w:rsid w:val="000D2A8C"/>
    <w:rsid w:val="000D4F37"/>
    <w:rsid w:val="000D64A2"/>
    <w:rsid w:val="000E0189"/>
    <w:rsid w:val="000E1426"/>
    <w:rsid w:val="000E1AC8"/>
    <w:rsid w:val="000E5995"/>
    <w:rsid w:val="000F0619"/>
    <w:rsid w:val="000F0A2A"/>
    <w:rsid w:val="000F33C1"/>
    <w:rsid w:val="000F3C86"/>
    <w:rsid w:val="000F3FCA"/>
    <w:rsid w:val="000F4EB8"/>
    <w:rsid w:val="000F5546"/>
    <w:rsid w:val="000F7745"/>
    <w:rsid w:val="000F7B66"/>
    <w:rsid w:val="00102167"/>
    <w:rsid w:val="00102334"/>
    <w:rsid w:val="00103F31"/>
    <w:rsid w:val="00104B67"/>
    <w:rsid w:val="0010656B"/>
    <w:rsid w:val="00113083"/>
    <w:rsid w:val="00113546"/>
    <w:rsid w:val="00115112"/>
    <w:rsid w:val="00116D99"/>
    <w:rsid w:val="00120ABF"/>
    <w:rsid w:val="00123428"/>
    <w:rsid w:val="001251F4"/>
    <w:rsid w:val="00125E3E"/>
    <w:rsid w:val="001262E9"/>
    <w:rsid w:val="00126536"/>
    <w:rsid w:val="00126712"/>
    <w:rsid w:val="00126B0C"/>
    <w:rsid w:val="00131F30"/>
    <w:rsid w:val="00132F3E"/>
    <w:rsid w:val="00140E51"/>
    <w:rsid w:val="0014192E"/>
    <w:rsid w:val="001424C3"/>
    <w:rsid w:val="00142727"/>
    <w:rsid w:val="00142775"/>
    <w:rsid w:val="0014285B"/>
    <w:rsid w:val="00143E7B"/>
    <w:rsid w:val="001458FD"/>
    <w:rsid w:val="00147057"/>
    <w:rsid w:val="001473C6"/>
    <w:rsid w:val="00150367"/>
    <w:rsid w:val="001520E5"/>
    <w:rsid w:val="00152BB7"/>
    <w:rsid w:val="00153A6C"/>
    <w:rsid w:val="00153B7E"/>
    <w:rsid w:val="001570FE"/>
    <w:rsid w:val="00160307"/>
    <w:rsid w:val="00160957"/>
    <w:rsid w:val="00161AA5"/>
    <w:rsid w:val="0016314F"/>
    <w:rsid w:val="00165EA1"/>
    <w:rsid w:val="00166209"/>
    <w:rsid w:val="001662FD"/>
    <w:rsid w:val="0017173C"/>
    <w:rsid w:val="00171866"/>
    <w:rsid w:val="0017223D"/>
    <w:rsid w:val="001725CA"/>
    <w:rsid w:val="001734AF"/>
    <w:rsid w:val="00173C69"/>
    <w:rsid w:val="00176198"/>
    <w:rsid w:val="0017708B"/>
    <w:rsid w:val="00177FBC"/>
    <w:rsid w:val="00182299"/>
    <w:rsid w:val="00182E91"/>
    <w:rsid w:val="00183D9F"/>
    <w:rsid w:val="00184169"/>
    <w:rsid w:val="00185FE6"/>
    <w:rsid w:val="001921C2"/>
    <w:rsid w:val="0019464F"/>
    <w:rsid w:val="001A029F"/>
    <w:rsid w:val="001A2779"/>
    <w:rsid w:val="001A3172"/>
    <w:rsid w:val="001A346C"/>
    <w:rsid w:val="001A39CE"/>
    <w:rsid w:val="001A3EE6"/>
    <w:rsid w:val="001A769C"/>
    <w:rsid w:val="001B0B44"/>
    <w:rsid w:val="001B119B"/>
    <w:rsid w:val="001B2B9D"/>
    <w:rsid w:val="001B3EB6"/>
    <w:rsid w:val="001B3ED2"/>
    <w:rsid w:val="001B40A3"/>
    <w:rsid w:val="001B5014"/>
    <w:rsid w:val="001B614D"/>
    <w:rsid w:val="001B75D6"/>
    <w:rsid w:val="001C0812"/>
    <w:rsid w:val="001C1047"/>
    <w:rsid w:val="001C2D83"/>
    <w:rsid w:val="001C37E9"/>
    <w:rsid w:val="001C38AE"/>
    <w:rsid w:val="001C3BF5"/>
    <w:rsid w:val="001C46E8"/>
    <w:rsid w:val="001C5327"/>
    <w:rsid w:val="001C62EE"/>
    <w:rsid w:val="001D1A3E"/>
    <w:rsid w:val="001D2B78"/>
    <w:rsid w:val="001D2BBE"/>
    <w:rsid w:val="001D7BA5"/>
    <w:rsid w:val="001E072A"/>
    <w:rsid w:val="001E0B9E"/>
    <w:rsid w:val="001E184B"/>
    <w:rsid w:val="001E1EF7"/>
    <w:rsid w:val="001E22E7"/>
    <w:rsid w:val="001E2933"/>
    <w:rsid w:val="001E2C5E"/>
    <w:rsid w:val="001E2E8A"/>
    <w:rsid w:val="001E44E3"/>
    <w:rsid w:val="001E487C"/>
    <w:rsid w:val="001E6B00"/>
    <w:rsid w:val="001F209B"/>
    <w:rsid w:val="001F32DD"/>
    <w:rsid w:val="001F3C94"/>
    <w:rsid w:val="001F4310"/>
    <w:rsid w:val="001F4DB5"/>
    <w:rsid w:val="001F576F"/>
    <w:rsid w:val="001F5FBB"/>
    <w:rsid w:val="001F649A"/>
    <w:rsid w:val="001F6633"/>
    <w:rsid w:val="001F741B"/>
    <w:rsid w:val="001F7DE9"/>
    <w:rsid w:val="00201B81"/>
    <w:rsid w:val="00202B58"/>
    <w:rsid w:val="00203448"/>
    <w:rsid w:val="00203A20"/>
    <w:rsid w:val="00203F7D"/>
    <w:rsid w:val="00204BB2"/>
    <w:rsid w:val="002051AA"/>
    <w:rsid w:val="0020540C"/>
    <w:rsid w:val="0020574B"/>
    <w:rsid w:val="00205EDC"/>
    <w:rsid w:val="00207647"/>
    <w:rsid w:val="00207816"/>
    <w:rsid w:val="00212B69"/>
    <w:rsid w:val="0021306C"/>
    <w:rsid w:val="00213A6A"/>
    <w:rsid w:val="002205D7"/>
    <w:rsid w:val="0022104A"/>
    <w:rsid w:val="00221537"/>
    <w:rsid w:val="0022179C"/>
    <w:rsid w:val="00221E49"/>
    <w:rsid w:val="002220D3"/>
    <w:rsid w:val="00222723"/>
    <w:rsid w:val="00223D49"/>
    <w:rsid w:val="002249C6"/>
    <w:rsid w:val="002249F8"/>
    <w:rsid w:val="00225525"/>
    <w:rsid w:val="00225BA3"/>
    <w:rsid w:val="0022631E"/>
    <w:rsid w:val="0022763E"/>
    <w:rsid w:val="00232C07"/>
    <w:rsid w:val="002348F2"/>
    <w:rsid w:val="00235109"/>
    <w:rsid w:val="0023684D"/>
    <w:rsid w:val="00237946"/>
    <w:rsid w:val="00237B92"/>
    <w:rsid w:val="00237EDE"/>
    <w:rsid w:val="00242419"/>
    <w:rsid w:val="00242E3C"/>
    <w:rsid w:val="0024334E"/>
    <w:rsid w:val="00243D5F"/>
    <w:rsid w:val="0024440B"/>
    <w:rsid w:val="00246843"/>
    <w:rsid w:val="00246A2E"/>
    <w:rsid w:val="00247A3E"/>
    <w:rsid w:val="002512D6"/>
    <w:rsid w:val="0025207D"/>
    <w:rsid w:val="00252255"/>
    <w:rsid w:val="0025232E"/>
    <w:rsid w:val="00253107"/>
    <w:rsid w:val="00253FB6"/>
    <w:rsid w:val="00255390"/>
    <w:rsid w:val="00255B34"/>
    <w:rsid w:val="00260862"/>
    <w:rsid w:val="00261517"/>
    <w:rsid w:val="0026266B"/>
    <w:rsid w:val="00262C97"/>
    <w:rsid w:val="00265D27"/>
    <w:rsid w:val="0026620B"/>
    <w:rsid w:val="00266FC3"/>
    <w:rsid w:val="002671F8"/>
    <w:rsid w:val="002702AC"/>
    <w:rsid w:val="002706DD"/>
    <w:rsid w:val="00270BC4"/>
    <w:rsid w:val="00271550"/>
    <w:rsid w:val="00271AE4"/>
    <w:rsid w:val="00272F6C"/>
    <w:rsid w:val="00275589"/>
    <w:rsid w:val="002762FE"/>
    <w:rsid w:val="00276EAB"/>
    <w:rsid w:val="002775CE"/>
    <w:rsid w:val="0027786F"/>
    <w:rsid w:val="00277C7D"/>
    <w:rsid w:val="00282575"/>
    <w:rsid w:val="0028345F"/>
    <w:rsid w:val="0028419D"/>
    <w:rsid w:val="00284AF7"/>
    <w:rsid w:val="0028600E"/>
    <w:rsid w:val="00286F51"/>
    <w:rsid w:val="002870FF"/>
    <w:rsid w:val="002911D7"/>
    <w:rsid w:val="00291B61"/>
    <w:rsid w:val="002947FB"/>
    <w:rsid w:val="00294EC3"/>
    <w:rsid w:val="00294EDC"/>
    <w:rsid w:val="00295695"/>
    <w:rsid w:val="00295A31"/>
    <w:rsid w:val="00296825"/>
    <w:rsid w:val="00296AE8"/>
    <w:rsid w:val="002973D4"/>
    <w:rsid w:val="0029796A"/>
    <w:rsid w:val="00297AAE"/>
    <w:rsid w:val="00297BD7"/>
    <w:rsid w:val="002A1152"/>
    <w:rsid w:val="002A1C49"/>
    <w:rsid w:val="002A33E7"/>
    <w:rsid w:val="002A67D8"/>
    <w:rsid w:val="002A6E61"/>
    <w:rsid w:val="002A7A25"/>
    <w:rsid w:val="002B2C5D"/>
    <w:rsid w:val="002B4559"/>
    <w:rsid w:val="002B5C9C"/>
    <w:rsid w:val="002B6BA4"/>
    <w:rsid w:val="002B7A11"/>
    <w:rsid w:val="002C06EC"/>
    <w:rsid w:val="002C0A1D"/>
    <w:rsid w:val="002C6900"/>
    <w:rsid w:val="002C6947"/>
    <w:rsid w:val="002C696A"/>
    <w:rsid w:val="002C6CEF"/>
    <w:rsid w:val="002C76C7"/>
    <w:rsid w:val="002C7D80"/>
    <w:rsid w:val="002D1C8F"/>
    <w:rsid w:val="002D422F"/>
    <w:rsid w:val="002D4A36"/>
    <w:rsid w:val="002D637C"/>
    <w:rsid w:val="002D6E12"/>
    <w:rsid w:val="002D7A19"/>
    <w:rsid w:val="002E19B5"/>
    <w:rsid w:val="002E282F"/>
    <w:rsid w:val="002E567D"/>
    <w:rsid w:val="002E674E"/>
    <w:rsid w:val="002E6784"/>
    <w:rsid w:val="002F05AB"/>
    <w:rsid w:val="002F1569"/>
    <w:rsid w:val="002F1C11"/>
    <w:rsid w:val="002F2207"/>
    <w:rsid w:val="002F2E22"/>
    <w:rsid w:val="002F360D"/>
    <w:rsid w:val="002F4288"/>
    <w:rsid w:val="002F7FB6"/>
    <w:rsid w:val="0030020F"/>
    <w:rsid w:val="00301669"/>
    <w:rsid w:val="0030285A"/>
    <w:rsid w:val="00304024"/>
    <w:rsid w:val="00304298"/>
    <w:rsid w:val="003055BC"/>
    <w:rsid w:val="003055C7"/>
    <w:rsid w:val="0030612E"/>
    <w:rsid w:val="003114BD"/>
    <w:rsid w:val="00313071"/>
    <w:rsid w:val="0031332C"/>
    <w:rsid w:val="0031345F"/>
    <w:rsid w:val="003156FF"/>
    <w:rsid w:val="00315989"/>
    <w:rsid w:val="003162B0"/>
    <w:rsid w:val="00317646"/>
    <w:rsid w:val="003207AE"/>
    <w:rsid w:val="0032141C"/>
    <w:rsid w:val="0032251A"/>
    <w:rsid w:val="00323428"/>
    <w:rsid w:val="003237A0"/>
    <w:rsid w:val="0032425D"/>
    <w:rsid w:val="00324FAF"/>
    <w:rsid w:val="00325BF1"/>
    <w:rsid w:val="0032600C"/>
    <w:rsid w:val="003260DF"/>
    <w:rsid w:val="003305CE"/>
    <w:rsid w:val="0033066D"/>
    <w:rsid w:val="00330C7B"/>
    <w:rsid w:val="00330E6F"/>
    <w:rsid w:val="00331162"/>
    <w:rsid w:val="00331933"/>
    <w:rsid w:val="00331E5A"/>
    <w:rsid w:val="0033205B"/>
    <w:rsid w:val="00332A4A"/>
    <w:rsid w:val="00333219"/>
    <w:rsid w:val="00333CF5"/>
    <w:rsid w:val="00334724"/>
    <w:rsid w:val="00336255"/>
    <w:rsid w:val="00337873"/>
    <w:rsid w:val="0034056A"/>
    <w:rsid w:val="003410C8"/>
    <w:rsid w:val="0034225F"/>
    <w:rsid w:val="00342956"/>
    <w:rsid w:val="00343AF0"/>
    <w:rsid w:val="00344723"/>
    <w:rsid w:val="00345152"/>
    <w:rsid w:val="003452DE"/>
    <w:rsid w:val="00346486"/>
    <w:rsid w:val="003470A2"/>
    <w:rsid w:val="0034745A"/>
    <w:rsid w:val="00351F78"/>
    <w:rsid w:val="00351FB1"/>
    <w:rsid w:val="003524BF"/>
    <w:rsid w:val="00354742"/>
    <w:rsid w:val="00354796"/>
    <w:rsid w:val="003548C7"/>
    <w:rsid w:val="003606C6"/>
    <w:rsid w:val="003606DD"/>
    <w:rsid w:val="00362486"/>
    <w:rsid w:val="00363138"/>
    <w:rsid w:val="003632B6"/>
    <w:rsid w:val="003634F3"/>
    <w:rsid w:val="00365E83"/>
    <w:rsid w:val="00367AFD"/>
    <w:rsid w:val="00372ADA"/>
    <w:rsid w:val="003754F8"/>
    <w:rsid w:val="0037642A"/>
    <w:rsid w:val="0037674E"/>
    <w:rsid w:val="0037793B"/>
    <w:rsid w:val="003838D9"/>
    <w:rsid w:val="00383E5A"/>
    <w:rsid w:val="003852E0"/>
    <w:rsid w:val="003873E7"/>
    <w:rsid w:val="00387545"/>
    <w:rsid w:val="0039098C"/>
    <w:rsid w:val="00391905"/>
    <w:rsid w:val="00391B5F"/>
    <w:rsid w:val="0039328F"/>
    <w:rsid w:val="00396950"/>
    <w:rsid w:val="00396CFD"/>
    <w:rsid w:val="0039724B"/>
    <w:rsid w:val="003A295F"/>
    <w:rsid w:val="003A43AE"/>
    <w:rsid w:val="003A45B4"/>
    <w:rsid w:val="003A4763"/>
    <w:rsid w:val="003A51CD"/>
    <w:rsid w:val="003A7F84"/>
    <w:rsid w:val="003B18AE"/>
    <w:rsid w:val="003B1BC7"/>
    <w:rsid w:val="003B4975"/>
    <w:rsid w:val="003B501A"/>
    <w:rsid w:val="003B516B"/>
    <w:rsid w:val="003B5674"/>
    <w:rsid w:val="003B568E"/>
    <w:rsid w:val="003B60E3"/>
    <w:rsid w:val="003C23DF"/>
    <w:rsid w:val="003C2626"/>
    <w:rsid w:val="003C6D0A"/>
    <w:rsid w:val="003C7F88"/>
    <w:rsid w:val="003D052B"/>
    <w:rsid w:val="003D0B0F"/>
    <w:rsid w:val="003D0C2E"/>
    <w:rsid w:val="003D5609"/>
    <w:rsid w:val="003D7068"/>
    <w:rsid w:val="003D7D44"/>
    <w:rsid w:val="003D7F30"/>
    <w:rsid w:val="003E07E0"/>
    <w:rsid w:val="003E1A7A"/>
    <w:rsid w:val="003E1C67"/>
    <w:rsid w:val="003E222C"/>
    <w:rsid w:val="003E22B2"/>
    <w:rsid w:val="003E23D4"/>
    <w:rsid w:val="003E242C"/>
    <w:rsid w:val="003E29D5"/>
    <w:rsid w:val="003E2C71"/>
    <w:rsid w:val="003E2DFC"/>
    <w:rsid w:val="003E3648"/>
    <w:rsid w:val="003E48D0"/>
    <w:rsid w:val="003E553D"/>
    <w:rsid w:val="003E5DE6"/>
    <w:rsid w:val="003E6307"/>
    <w:rsid w:val="003E651A"/>
    <w:rsid w:val="003E6D81"/>
    <w:rsid w:val="003E704B"/>
    <w:rsid w:val="003E7596"/>
    <w:rsid w:val="003F0FDA"/>
    <w:rsid w:val="003F1585"/>
    <w:rsid w:val="003F1A6D"/>
    <w:rsid w:val="003F27C6"/>
    <w:rsid w:val="003F44E9"/>
    <w:rsid w:val="003F4AFE"/>
    <w:rsid w:val="003F5B92"/>
    <w:rsid w:val="003F6440"/>
    <w:rsid w:val="003F7736"/>
    <w:rsid w:val="003F7A65"/>
    <w:rsid w:val="003F7AA3"/>
    <w:rsid w:val="003F7F20"/>
    <w:rsid w:val="00400764"/>
    <w:rsid w:val="00401258"/>
    <w:rsid w:val="00402E8C"/>
    <w:rsid w:val="004033B2"/>
    <w:rsid w:val="00403A2F"/>
    <w:rsid w:val="00403D54"/>
    <w:rsid w:val="00406ADF"/>
    <w:rsid w:val="0040757D"/>
    <w:rsid w:val="00407A7C"/>
    <w:rsid w:val="004104A2"/>
    <w:rsid w:val="004108C7"/>
    <w:rsid w:val="00411057"/>
    <w:rsid w:val="004125EB"/>
    <w:rsid w:val="00413433"/>
    <w:rsid w:val="00414359"/>
    <w:rsid w:val="004144CE"/>
    <w:rsid w:val="00416FA2"/>
    <w:rsid w:val="0041729A"/>
    <w:rsid w:val="004201FF"/>
    <w:rsid w:val="004203D2"/>
    <w:rsid w:val="004214B3"/>
    <w:rsid w:val="00421F00"/>
    <w:rsid w:val="00423D2B"/>
    <w:rsid w:val="00424BE8"/>
    <w:rsid w:val="00427063"/>
    <w:rsid w:val="00431C85"/>
    <w:rsid w:val="00432A88"/>
    <w:rsid w:val="0043455A"/>
    <w:rsid w:val="00434885"/>
    <w:rsid w:val="00436767"/>
    <w:rsid w:val="00441548"/>
    <w:rsid w:val="00441642"/>
    <w:rsid w:val="00441E04"/>
    <w:rsid w:val="0044331A"/>
    <w:rsid w:val="00443400"/>
    <w:rsid w:val="0044425E"/>
    <w:rsid w:val="00444269"/>
    <w:rsid w:val="00446BCB"/>
    <w:rsid w:val="00447106"/>
    <w:rsid w:val="004478AC"/>
    <w:rsid w:val="00447DFD"/>
    <w:rsid w:val="00453CB7"/>
    <w:rsid w:val="00457738"/>
    <w:rsid w:val="004603B3"/>
    <w:rsid w:val="00460E01"/>
    <w:rsid w:val="0046306B"/>
    <w:rsid w:val="00463172"/>
    <w:rsid w:val="00463CFC"/>
    <w:rsid w:val="00464069"/>
    <w:rsid w:val="00464635"/>
    <w:rsid w:val="00464E5D"/>
    <w:rsid w:val="00467B93"/>
    <w:rsid w:val="0047002F"/>
    <w:rsid w:val="00470843"/>
    <w:rsid w:val="00474159"/>
    <w:rsid w:val="0047499E"/>
    <w:rsid w:val="004754B0"/>
    <w:rsid w:val="0047723F"/>
    <w:rsid w:val="00477E31"/>
    <w:rsid w:val="00480EFF"/>
    <w:rsid w:val="00481D52"/>
    <w:rsid w:val="00482740"/>
    <w:rsid w:val="0048293A"/>
    <w:rsid w:val="00483BA9"/>
    <w:rsid w:val="00485790"/>
    <w:rsid w:val="0049092B"/>
    <w:rsid w:val="004916BD"/>
    <w:rsid w:val="00491A89"/>
    <w:rsid w:val="00492AEC"/>
    <w:rsid w:val="00494492"/>
    <w:rsid w:val="00495007"/>
    <w:rsid w:val="00495671"/>
    <w:rsid w:val="00495D27"/>
    <w:rsid w:val="0049655F"/>
    <w:rsid w:val="0049789D"/>
    <w:rsid w:val="004A085C"/>
    <w:rsid w:val="004A0ECF"/>
    <w:rsid w:val="004A1DB9"/>
    <w:rsid w:val="004A2A66"/>
    <w:rsid w:val="004A3DE8"/>
    <w:rsid w:val="004A42B8"/>
    <w:rsid w:val="004A6711"/>
    <w:rsid w:val="004A697D"/>
    <w:rsid w:val="004A6999"/>
    <w:rsid w:val="004A752F"/>
    <w:rsid w:val="004A75BD"/>
    <w:rsid w:val="004A7FDB"/>
    <w:rsid w:val="004B1576"/>
    <w:rsid w:val="004B23CC"/>
    <w:rsid w:val="004B2507"/>
    <w:rsid w:val="004B3D2B"/>
    <w:rsid w:val="004B61A4"/>
    <w:rsid w:val="004B6F0E"/>
    <w:rsid w:val="004C0E77"/>
    <w:rsid w:val="004C1F27"/>
    <w:rsid w:val="004C2D30"/>
    <w:rsid w:val="004C604B"/>
    <w:rsid w:val="004C6BAE"/>
    <w:rsid w:val="004C726C"/>
    <w:rsid w:val="004D0C66"/>
    <w:rsid w:val="004D0E36"/>
    <w:rsid w:val="004D1B87"/>
    <w:rsid w:val="004D26C6"/>
    <w:rsid w:val="004D2C3D"/>
    <w:rsid w:val="004D2F69"/>
    <w:rsid w:val="004D323D"/>
    <w:rsid w:val="004D5036"/>
    <w:rsid w:val="004D555E"/>
    <w:rsid w:val="004D5EBE"/>
    <w:rsid w:val="004D66A0"/>
    <w:rsid w:val="004D6E82"/>
    <w:rsid w:val="004D7213"/>
    <w:rsid w:val="004E3839"/>
    <w:rsid w:val="004E6D27"/>
    <w:rsid w:val="004E6EA8"/>
    <w:rsid w:val="004E719D"/>
    <w:rsid w:val="004E7749"/>
    <w:rsid w:val="004F0001"/>
    <w:rsid w:val="004F2228"/>
    <w:rsid w:val="004F33AB"/>
    <w:rsid w:val="004F363F"/>
    <w:rsid w:val="004F399A"/>
    <w:rsid w:val="004F44C0"/>
    <w:rsid w:val="004F536F"/>
    <w:rsid w:val="004F59EF"/>
    <w:rsid w:val="004F5B5B"/>
    <w:rsid w:val="004F6766"/>
    <w:rsid w:val="004F7545"/>
    <w:rsid w:val="00501313"/>
    <w:rsid w:val="00502202"/>
    <w:rsid w:val="00502FE8"/>
    <w:rsid w:val="00503F7A"/>
    <w:rsid w:val="005047F8"/>
    <w:rsid w:val="005075D5"/>
    <w:rsid w:val="00510B3D"/>
    <w:rsid w:val="00512C7A"/>
    <w:rsid w:val="00512F6F"/>
    <w:rsid w:val="005134A7"/>
    <w:rsid w:val="005134FF"/>
    <w:rsid w:val="00514EEE"/>
    <w:rsid w:val="00516008"/>
    <w:rsid w:val="00520C8E"/>
    <w:rsid w:val="005222D3"/>
    <w:rsid w:val="00522438"/>
    <w:rsid w:val="00522EA5"/>
    <w:rsid w:val="00525361"/>
    <w:rsid w:val="005269D1"/>
    <w:rsid w:val="00526D7E"/>
    <w:rsid w:val="0052769F"/>
    <w:rsid w:val="0053121F"/>
    <w:rsid w:val="005313CD"/>
    <w:rsid w:val="00532556"/>
    <w:rsid w:val="0053264B"/>
    <w:rsid w:val="00532719"/>
    <w:rsid w:val="00532800"/>
    <w:rsid w:val="00533AA8"/>
    <w:rsid w:val="00533D92"/>
    <w:rsid w:val="005340D7"/>
    <w:rsid w:val="00534B43"/>
    <w:rsid w:val="00536B7B"/>
    <w:rsid w:val="00537902"/>
    <w:rsid w:val="00537C14"/>
    <w:rsid w:val="005403F6"/>
    <w:rsid w:val="005444B5"/>
    <w:rsid w:val="00545E06"/>
    <w:rsid w:val="00546C7A"/>
    <w:rsid w:val="00546E0A"/>
    <w:rsid w:val="00547AA7"/>
    <w:rsid w:val="00547DC8"/>
    <w:rsid w:val="0055107B"/>
    <w:rsid w:val="00553912"/>
    <w:rsid w:val="00553CB8"/>
    <w:rsid w:val="0055573D"/>
    <w:rsid w:val="00557D21"/>
    <w:rsid w:val="00557E2B"/>
    <w:rsid w:val="00560529"/>
    <w:rsid w:val="00561297"/>
    <w:rsid w:val="005617FD"/>
    <w:rsid w:val="00563A9C"/>
    <w:rsid w:val="00563B0B"/>
    <w:rsid w:val="00563E4F"/>
    <w:rsid w:val="0056491E"/>
    <w:rsid w:val="00565E79"/>
    <w:rsid w:val="0056671F"/>
    <w:rsid w:val="005701B2"/>
    <w:rsid w:val="0057168E"/>
    <w:rsid w:val="00572F7D"/>
    <w:rsid w:val="00574990"/>
    <w:rsid w:val="00576D17"/>
    <w:rsid w:val="00580552"/>
    <w:rsid w:val="005824A3"/>
    <w:rsid w:val="0058344B"/>
    <w:rsid w:val="0058375A"/>
    <w:rsid w:val="00587684"/>
    <w:rsid w:val="00590940"/>
    <w:rsid w:val="00590A69"/>
    <w:rsid w:val="00592E71"/>
    <w:rsid w:val="00593D55"/>
    <w:rsid w:val="00593DCC"/>
    <w:rsid w:val="00595B58"/>
    <w:rsid w:val="005960F7"/>
    <w:rsid w:val="00596C03"/>
    <w:rsid w:val="0059766F"/>
    <w:rsid w:val="00597F4A"/>
    <w:rsid w:val="005A295E"/>
    <w:rsid w:val="005A2E37"/>
    <w:rsid w:val="005A3388"/>
    <w:rsid w:val="005B073D"/>
    <w:rsid w:val="005B4B97"/>
    <w:rsid w:val="005B5207"/>
    <w:rsid w:val="005B5506"/>
    <w:rsid w:val="005B6308"/>
    <w:rsid w:val="005B77D8"/>
    <w:rsid w:val="005C057C"/>
    <w:rsid w:val="005C05EC"/>
    <w:rsid w:val="005C1254"/>
    <w:rsid w:val="005C1DA8"/>
    <w:rsid w:val="005C27B3"/>
    <w:rsid w:val="005C354A"/>
    <w:rsid w:val="005C6617"/>
    <w:rsid w:val="005C7EA2"/>
    <w:rsid w:val="005D0DDE"/>
    <w:rsid w:val="005D2CCE"/>
    <w:rsid w:val="005D3AC4"/>
    <w:rsid w:val="005D4A08"/>
    <w:rsid w:val="005D5DDF"/>
    <w:rsid w:val="005D61E0"/>
    <w:rsid w:val="005D6AD2"/>
    <w:rsid w:val="005DFD53"/>
    <w:rsid w:val="005E02F2"/>
    <w:rsid w:val="005E1C01"/>
    <w:rsid w:val="005E2210"/>
    <w:rsid w:val="005E3AB1"/>
    <w:rsid w:val="005E6727"/>
    <w:rsid w:val="005E7566"/>
    <w:rsid w:val="005F0F6A"/>
    <w:rsid w:val="005F2E2F"/>
    <w:rsid w:val="005F52DD"/>
    <w:rsid w:val="005F53EE"/>
    <w:rsid w:val="005F5651"/>
    <w:rsid w:val="005F63BA"/>
    <w:rsid w:val="005F7F10"/>
    <w:rsid w:val="0060016B"/>
    <w:rsid w:val="006018A1"/>
    <w:rsid w:val="006022EA"/>
    <w:rsid w:val="00603560"/>
    <w:rsid w:val="006045E2"/>
    <w:rsid w:val="006049C7"/>
    <w:rsid w:val="00605002"/>
    <w:rsid w:val="00605BA6"/>
    <w:rsid w:val="006073DE"/>
    <w:rsid w:val="00610582"/>
    <w:rsid w:val="00612B6A"/>
    <w:rsid w:val="00613D43"/>
    <w:rsid w:val="00614D53"/>
    <w:rsid w:val="006168D6"/>
    <w:rsid w:val="006200E0"/>
    <w:rsid w:val="0062031C"/>
    <w:rsid w:val="006224B7"/>
    <w:rsid w:val="00625CE7"/>
    <w:rsid w:val="00626974"/>
    <w:rsid w:val="00630A2E"/>
    <w:rsid w:val="006317C9"/>
    <w:rsid w:val="00632722"/>
    <w:rsid w:val="00632CE1"/>
    <w:rsid w:val="006338A4"/>
    <w:rsid w:val="00634B58"/>
    <w:rsid w:val="006366D5"/>
    <w:rsid w:val="00637667"/>
    <w:rsid w:val="0064048A"/>
    <w:rsid w:val="00640492"/>
    <w:rsid w:val="006407C7"/>
    <w:rsid w:val="006413DF"/>
    <w:rsid w:val="00642A66"/>
    <w:rsid w:val="006434AA"/>
    <w:rsid w:val="0064452C"/>
    <w:rsid w:val="0064717B"/>
    <w:rsid w:val="00651109"/>
    <w:rsid w:val="006519F1"/>
    <w:rsid w:val="006534FC"/>
    <w:rsid w:val="00653CB7"/>
    <w:rsid w:val="00654AD5"/>
    <w:rsid w:val="00655310"/>
    <w:rsid w:val="00655371"/>
    <w:rsid w:val="006566C9"/>
    <w:rsid w:val="006577D3"/>
    <w:rsid w:val="006612BA"/>
    <w:rsid w:val="00661911"/>
    <w:rsid w:val="006620FB"/>
    <w:rsid w:val="00662D4B"/>
    <w:rsid w:val="00664634"/>
    <w:rsid w:val="0066525E"/>
    <w:rsid w:val="00666F73"/>
    <w:rsid w:val="00667A54"/>
    <w:rsid w:val="0067091E"/>
    <w:rsid w:val="00672029"/>
    <w:rsid w:val="00672714"/>
    <w:rsid w:val="00675E82"/>
    <w:rsid w:val="0067612D"/>
    <w:rsid w:val="006774A2"/>
    <w:rsid w:val="006804EE"/>
    <w:rsid w:val="00680A1A"/>
    <w:rsid w:val="00681272"/>
    <w:rsid w:val="00682115"/>
    <w:rsid w:val="006849C9"/>
    <w:rsid w:val="006923B6"/>
    <w:rsid w:val="00693949"/>
    <w:rsid w:val="00694202"/>
    <w:rsid w:val="006947E0"/>
    <w:rsid w:val="0069537B"/>
    <w:rsid w:val="00695D04"/>
    <w:rsid w:val="00696B72"/>
    <w:rsid w:val="006972BF"/>
    <w:rsid w:val="006A02B9"/>
    <w:rsid w:val="006A0E41"/>
    <w:rsid w:val="006A158D"/>
    <w:rsid w:val="006A15B1"/>
    <w:rsid w:val="006A612E"/>
    <w:rsid w:val="006A6B24"/>
    <w:rsid w:val="006A6E9C"/>
    <w:rsid w:val="006A745F"/>
    <w:rsid w:val="006B036A"/>
    <w:rsid w:val="006B08EF"/>
    <w:rsid w:val="006B09C5"/>
    <w:rsid w:val="006B14AB"/>
    <w:rsid w:val="006B22E0"/>
    <w:rsid w:val="006B40AC"/>
    <w:rsid w:val="006C3D6D"/>
    <w:rsid w:val="006C5AA6"/>
    <w:rsid w:val="006C5B06"/>
    <w:rsid w:val="006C79AB"/>
    <w:rsid w:val="006D10CD"/>
    <w:rsid w:val="006D13A1"/>
    <w:rsid w:val="006D16CB"/>
    <w:rsid w:val="006D29CA"/>
    <w:rsid w:val="006D2D0F"/>
    <w:rsid w:val="006D2D49"/>
    <w:rsid w:val="006D319D"/>
    <w:rsid w:val="006D373B"/>
    <w:rsid w:val="006D3977"/>
    <w:rsid w:val="006D63A7"/>
    <w:rsid w:val="006D65A9"/>
    <w:rsid w:val="006E265A"/>
    <w:rsid w:val="006E27F1"/>
    <w:rsid w:val="006E41BC"/>
    <w:rsid w:val="006E548B"/>
    <w:rsid w:val="006E5DA2"/>
    <w:rsid w:val="006E6991"/>
    <w:rsid w:val="006E750C"/>
    <w:rsid w:val="006F044E"/>
    <w:rsid w:val="006F0C29"/>
    <w:rsid w:val="006F2799"/>
    <w:rsid w:val="006F3D07"/>
    <w:rsid w:val="006F779A"/>
    <w:rsid w:val="006F77C6"/>
    <w:rsid w:val="007012CE"/>
    <w:rsid w:val="007041C4"/>
    <w:rsid w:val="007079EE"/>
    <w:rsid w:val="00711EDA"/>
    <w:rsid w:val="00712255"/>
    <w:rsid w:val="007122FA"/>
    <w:rsid w:val="00713AEA"/>
    <w:rsid w:val="007147A2"/>
    <w:rsid w:val="00717311"/>
    <w:rsid w:val="007179F0"/>
    <w:rsid w:val="00717F47"/>
    <w:rsid w:val="00721312"/>
    <w:rsid w:val="00721660"/>
    <w:rsid w:val="0072181D"/>
    <w:rsid w:val="00721F43"/>
    <w:rsid w:val="00722BB9"/>
    <w:rsid w:val="0072525F"/>
    <w:rsid w:val="00725745"/>
    <w:rsid w:val="00726011"/>
    <w:rsid w:val="00726136"/>
    <w:rsid w:val="00727A43"/>
    <w:rsid w:val="00727F36"/>
    <w:rsid w:val="00730375"/>
    <w:rsid w:val="00730567"/>
    <w:rsid w:val="007305FA"/>
    <w:rsid w:val="00735473"/>
    <w:rsid w:val="00735A64"/>
    <w:rsid w:val="007360EE"/>
    <w:rsid w:val="00740668"/>
    <w:rsid w:val="00743304"/>
    <w:rsid w:val="00744B63"/>
    <w:rsid w:val="00745035"/>
    <w:rsid w:val="00746D96"/>
    <w:rsid w:val="00750C1C"/>
    <w:rsid w:val="0075207B"/>
    <w:rsid w:val="0075237A"/>
    <w:rsid w:val="007544F6"/>
    <w:rsid w:val="0075505C"/>
    <w:rsid w:val="00755225"/>
    <w:rsid w:val="00755560"/>
    <w:rsid w:val="00756219"/>
    <w:rsid w:val="007579F9"/>
    <w:rsid w:val="00760B8F"/>
    <w:rsid w:val="00761EA5"/>
    <w:rsid w:val="00763705"/>
    <w:rsid w:val="00764215"/>
    <w:rsid w:val="00765260"/>
    <w:rsid w:val="0077244E"/>
    <w:rsid w:val="007729D7"/>
    <w:rsid w:val="00773349"/>
    <w:rsid w:val="00773956"/>
    <w:rsid w:val="00775D07"/>
    <w:rsid w:val="00775D53"/>
    <w:rsid w:val="0077723E"/>
    <w:rsid w:val="00777F83"/>
    <w:rsid w:val="00780384"/>
    <w:rsid w:val="00781073"/>
    <w:rsid w:val="007812AD"/>
    <w:rsid w:val="007813A8"/>
    <w:rsid w:val="00781567"/>
    <w:rsid w:val="00781576"/>
    <w:rsid w:val="00783F38"/>
    <w:rsid w:val="0078507F"/>
    <w:rsid w:val="007850B9"/>
    <w:rsid w:val="00794315"/>
    <w:rsid w:val="00794F70"/>
    <w:rsid w:val="00795E74"/>
    <w:rsid w:val="00796565"/>
    <w:rsid w:val="007977FD"/>
    <w:rsid w:val="007A1055"/>
    <w:rsid w:val="007A20BE"/>
    <w:rsid w:val="007A2B67"/>
    <w:rsid w:val="007A4701"/>
    <w:rsid w:val="007A476B"/>
    <w:rsid w:val="007A5967"/>
    <w:rsid w:val="007A73BF"/>
    <w:rsid w:val="007B15FC"/>
    <w:rsid w:val="007B1951"/>
    <w:rsid w:val="007B2417"/>
    <w:rsid w:val="007B4F11"/>
    <w:rsid w:val="007B69BE"/>
    <w:rsid w:val="007B7770"/>
    <w:rsid w:val="007B78AA"/>
    <w:rsid w:val="007C0996"/>
    <w:rsid w:val="007C10F1"/>
    <w:rsid w:val="007C1250"/>
    <w:rsid w:val="007C1553"/>
    <w:rsid w:val="007C345A"/>
    <w:rsid w:val="007C41D7"/>
    <w:rsid w:val="007C5E02"/>
    <w:rsid w:val="007C6FE1"/>
    <w:rsid w:val="007C700B"/>
    <w:rsid w:val="007D17A1"/>
    <w:rsid w:val="007D1FD1"/>
    <w:rsid w:val="007D3932"/>
    <w:rsid w:val="007D3C0B"/>
    <w:rsid w:val="007D67F1"/>
    <w:rsid w:val="007D7ACA"/>
    <w:rsid w:val="007E461D"/>
    <w:rsid w:val="007E5496"/>
    <w:rsid w:val="007E6299"/>
    <w:rsid w:val="007E6A91"/>
    <w:rsid w:val="007E73C9"/>
    <w:rsid w:val="007E755B"/>
    <w:rsid w:val="007E7CA8"/>
    <w:rsid w:val="007E7E59"/>
    <w:rsid w:val="007F01F3"/>
    <w:rsid w:val="007F1694"/>
    <w:rsid w:val="007F16BF"/>
    <w:rsid w:val="007F3F38"/>
    <w:rsid w:val="007F50E6"/>
    <w:rsid w:val="007F6BF4"/>
    <w:rsid w:val="007F7207"/>
    <w:rsid w:val="007F7292"/>
    <w:rsid w:val="00800223"/>
    <w:rsid w:val="008027FB"/>
    <w:rsid w:val="00804446"/>
    <w:rsid w:val="00807F96"/>
    <w:rsid w:val="00810143"/>
    <w:rsid w:val="008106CA"/>
    <w:rsid w:val="00813764"/>
    <w:rsid w:val="00813E53"/>
    <w:rsid w:val="00814A48"/>
    <w:rsid w:val="00815054"/>
    <w:rsid w:val="00816D06"/>
    <w:rsid w:val="0081708A"/>
    <w:rsid w:val="00821C0B"/>
    <w:rsid w:val="00822D1F"/>
    <w:rsid w:val="008234B8"/>
    <w:rsid w:val="00824410"/>
    <w:rsid w:val="00824EDE"/>
    <w:rsid w:val="00826E75"/>
    <w:rsid w:val="008270D6"/>
    <w:rsid w:val="00827C4C"/>
    <w:rsid w:val="00830833"/>
    <w:rsid w:val="008312A5"/>
    <w:rsid w:val="008341DA"/>
    <w:rsid w:val="0084120D"/>
    <w:rsid w:val="00844290"/>
    <w:rsid w:val="00844403"/>
    <w:rsid w:val="0084482A"/>
    <w:rsid w:val="00845274"/>
    <w:rsid w:val="008458F0"/>
    <w:rsid w:val="008504AD"/>
    <w:rsid w:val="00851528"/>
    <w:rsid w:val="00853619"/>
    <w:rsid w:val="00853FC8"/>
    <w:rsid w:val="00854386"/>
    <w:rsid w:val="00854871"/>
    <w:rsid w:val="008573D2"/>
    <w:rsid w:val="00857886"/>
    <w:rsid w:val="0086194E"/>
    <w:rsid w:val="0086196C"/>
    <w:rsid w:val="00865951"/>
    <w:rsid w:val="008703E5"/>
    <w:rsid w:val="00871984"/>
    <w:rsid w:val="00871E8A"/>
    <w:rsid w:val="00872415"/>
    <w:rsid w:val="0087409E"/>
    <w:rsid w:val="008744B6"/>
    <w:rsid w:val="00875100"/>
    <w:rsid w:val="008752C9"/>
    <w:rsid w:val="00875D97"/>
    <w:rsid w:val="008806B6"/>
    <w:rsid w:val="00881286"/>
    <w:rsid w:val="008828C3"/>
    <w:rsid w:val="0088493E"/>
    <w:rsid w:val="00885D04"/>
    <w:rsid w:val="008867A3"/>
    <w:rsid w:val="0088714F"/>
    <w:rsid w:val="00890AA6"/>
    <w:rsid w:val="008914BF"/>
    <w:rsid w:val="00894DD1"/>
    <w:rsid w:val="00894F6B"/>
    <w:rsid w:val="0089601F"/>
    <w:rsid w:val="00896F86"/>
    <w:rsid w:val="00897CE0"/>
    <w:rsid w:val="00897FBF"/>
    <w:rsid w:val="008A0B05"/>
    <w:rsid w:val="008A1926"/>
    <w:rsid w:val="008A273D"/>
    <w:rsid w:val="008A3DE2"/>
    <w:rsid w:val="008A469E"/>
    <w:rsid w:val="008A56DC"/>
    <w:rsid w:val="008A647C"/>
    <w:rsid w:val="008A75AB"/>
    <w:rsid w:val="008B0953"/>
    <w:rsid w:val="008B1CA3"/>
    <w:rsid w:val="008B4654"/>
    <w:rsid w:val="008B528D"/>
    <w:rsid w:val="008B555A"/>
    <w:rsid w:val="008B5C3D"/>
    <w:rsid w:val="008B71DB"/>
    <w:rsid w:val="008B7415"/>
    <w:rsid w:val="008C0C5C"/>
    <w:rsid w:val="008C1AD6"/>
    <w:rsid w:val="008C30BE"/>
    <w:rsid w:val="008C32D2"/>
    <w:rsid w:val="008C3DB6"/>
    <w:rsid w:val="008C55DD"/>
    <w:rsid w:val="008C66A6"/>
    <w:rsid w:val="008D18E3"/>
    <w:rsid w:val="008D6083"/>
    <w:rsid w:val="008D694F"/>
    <w:rsid w:val="008D6D77"/>
    <w:rsid w:val="008E0274"/>
    <w:rsid w:val="008E3385"/>
    <w:rsid w:val="008E3484"/>
    <w:rsid w:val="008E39E0"/>
    <w:rsid w:val="008E4E23"/>
    <w:rsid w:val="008E58E6"/>
    <w:rsid w:val="008E667D"/>
    <w:rsid w:val="008E713C"/>
    <w:rsid w:val="008F0DAA"/>
    <w:rsid w:val="008F15E6"/>
    <w:rsid w:val="008F16D7"/>
    <w:rsid w:val="008F3216"/>
    <w:rsid w:val="008F367A"/>
    <w:rsid w:val="008F3B37"/>
    <w:rsid w:val="008F4059"/>
    <w:rsid w:val="008F45CC"/>
    <w:rsid w:val="008F4AF4"/>
    <w:rsid w:val="008F50AF"/>
    <w:rsid w:val="008F5CAB"/>
    <w:rsid w:val="008F5DF3"/>
    <w:rsid w:val="008F6A60"/>
    <w:rsid w:val="00900764"/>
    <w:rsid w:val="00901F49"/>
    <w:rsid w:val="0090235E"/>
    <w:rsid w:val="009107F9"/>
    <w:rsid w:val="00911A30"/>
    <w:rsid w:val="0091222C"/>
    <w:rsid w:val="009126AD"/>
    <w:rsid w:val="00914939"/>
    <w:rsid w:val="00915042"/>
    <w:rsid w:val="009155D7"/>
    <w:rsid w:val="00916F68"/>
    <w:rsid w:val="009175AC"/>
    <w:rsid w:val="00921113"/>
    <w:rsid w:val="009218B4"/>
    <w:rsid w:val="00922F83"/>
    <w:rsid w:val="0092349B"/>
    <w:rsid w:val="0092699B"/>
    <w:rsid w:val="00927C3B"/>
    <w:rsid w:val="00927E57"/>
    <w:rsid w:val="009300FB"/>
    <w:rsid w:val="0093158B"/>
    <w:rsid w:val="00931CC2"/>
    <w:rsid w:val="009324CD"/>
    <w:rsid w:val="00932C89"/>
    <w:rsid w:val="00934126"/>
    <w:rsid w:val="00934354"/>
    <w:rsid w:val="00936858"/>
    <w:rsid w:val="00936B03"/>
    <w:rsid w:val="00940A11"/>
    <w:rsid w:val="00942A05"/>
    <w:rsid w:val="00943A02"/>
    <w:rsid w:val="00943C75"/>
    <w:rsid w:val="00946E8D"/>
    <w:rsid w:val="0094700D"/>
    <w:rsid w:val="00947DBD"/>
    <w:rsid w:val="00950C0E"/>
    <w:rsid w:val="00952025"/>
    <w:rsid w:val="009539CC"/>
    <w:rsid w:val="00953A6C"/>
    <w:rsid w:val="00953E20"/>
    <w:rsid w:val="009544DC"/>
    <w:rsid w:val="009564A2"/>
    <w:rsid w:val="0095657E"/>
    <w:rsid w:val="00956CC1"/>
    <w:rsid w:val="009615E0"/>
    <w:rsid w:val="00962798"/>
    <w:rsid w:val="00963A6B"/>
    <w:rsid w:val="00964694"/>
    <w:rsid w:val="00965278"/>
    <w:rsid w:val="00966839"/>
    <w:rsid w:val="00966D27"/>
    <w:rsid w:val="0096716F"/>
    <w:rsid w:val="009706C6"/>
    <w:rsid w:val="00970BCF"/>
    <w:rsid w:val="00971799"/>
    <w:rsid w:val="0097192A"/>
    <w:rsid w:val="009734E6"/>
    <w:rsid w:val="0097430E"/>
    <w:rsid w:val="00977266"/>
    <w:rsid w:val="009773AA"/>
    <w:rsid w:val="009776D7"/>
    <w:rsid w:val="00983867"/>
    <w:rsid w:val="009844A0"/>
    <w:rsid w:val="009860D9"/>
    <w:rsid w:val="00987773"/>
    <w:rsid w:val="00992C56"/>
    <w:rsid w:val="00994504"/>
    <w:rsid w:val="00995055"/>
    <w:rsid w:val="00995399"/>
    <w:rsid w:val="00995845"/>
    <w:rsid w:val="009A1046"/>
    <w:rsid w:val="009A174B"/>
    <w:rsid w:val="009A28A6"/>
    <w:rsid w:val="009A31D7"/>
    <w:rsid w:val="009A4FD0"/>
    <w:rsid w:val="009A53D4"/>
    <w:rsid w:val="009B07BE"/>
    <w:rsid w:val="009B27F9"/>
    <w:rsid w:val="009B2807"/>
    <w:rsid w:val="009B4099"/>
    <w:rsid w:val="009B72B5"/>
    <w:rsid w:val="009B7735"/>
    <w:rsid w:val="009B778C"/>
    <w:rsid w:val="009B77C0"/>
    <w:rsid w:val="009C0DE1"/>
    <w:rsid w:val="009C0FB1"/>
    <w:rsid w:val="009C17D9"/>
    <w:rsid w:val="009C1D1B"/>
    <w:rsid w:val="009C1FDB"/>
    <w:rsid w:val="009C3018"/>
    <w:rsid w:val="009C3203"/>
    <w:rsid w:val="009C331F"/>
    <w:rsid w:val="009C4947"/>
    <w:rsid w:val="009C5274"/>
    <w:rsid w:val="009C5EEC"/>
    <w:rsid w:val="009C5F6D"/>
    <w:rsid w:val="009D1565"/>
    <w:rsid w:val="009D15CB"/>
    <w:rsid w:val="009D290D"/>
    <w:rsid w:val="009D2C24"/>
    <w:rsid w:val="009D30BF"/>
    <w:rsid w:val="009D4172"/>
    <w:rsid w:val="009D45E6"/>
    <w:rsid w:val="009D489C"/>
    <w:rsid w:val="009D50E5"/>
    <w:rsid w:val="009D5F2C"/>
    <w:rsid w:val="009D6365"/>
    <w:rsid w:val="009D6972"/>
    <w:rsid w:val="009D6BAA"/>
    <w:rsid w:val="009D71A9"/>
    <w:rsid w:val="009E186E"/>
    <w:rsid w:val="009E1DF9"/>
    <w:rsid w:val="009E4D25"/>
    <w:rsid w:val="009F0CD5"/>
    <w:rsid w:val="009F138D"/>
    <w:rsid w:val="009F20E2"/>
    <w:rsid w:val="009F2574"/>
    <w:rsid w:val="009F329C"/>
    <w:rsid w:val="009F79D8"/>
    <w:rsid w:val="009F7C45"/>
    <w:rsid w:val="00A0139F"/>
    <w:rsid w:val="00A014E5"/>
    <w:rsid w:val="00A01778"/>
    <w:rsid w:val="00A02044"/>
    <w:rsid w:val="00A0239E"/>
    <w:rsid w:val="00A03568"/>
    <w:rsid w:val="00A037AE"/>
    <w:rsid w:val="00A04B11"/>
    <w:rsid w:val="00A051C4"/>
    <w:rsid w:val="00A05361"/>
    <w:rsid w:val="00A05FE3"/>
    <w:rsid w:val="00A06396"/>
    <w:rsid w:val="00A06D1F"/>
    <w:rsid w:val="00A07376"/>
    <w:rsid w:val="00A10805"/>
    <w:rsid w:val="00A12331"/>
    <w:rsid w:val="00A12EC2"/>
    <w:rsid w:val="00A14AE6"/>
    <w:rsid w:val="00A152AB"/>
    <w:rsid w:val="00A15A10"/>
    <w:rsid w:val="00A1621C"/>
    <w:rsid w:val="00A16A96"/>
    <w:rsid w:val="00A2062E"/>
    <w:rsid w:val="00A20809"/>
    <w:rsid w:val="00A21F24"/>
    <w:rsid w:val="00A23D81"/>
    <w:rsid w:val="00A25734"/>
    <w:rsid w:val="00A258FD"/>
    <w:rsid w:val="00A26C87"/>
    <w:rsid w:val="00A27047"/>
    <w:rsid w:val="00A310DE"/>
    <w:rsid w:val="00A329D5"/>
    <w:rsid w:val="00A32DB6"/>
    <w:rsid w:val="00A35778"/>
    <w:rsid w:val="00A35EFC"/>
    <w:rsid w:val="00A3601D"/>
    <w:rsid w:val="00A4110E"/>
    <w:rsid w:val="00A4241E"/>
    <w:rsid w:val="00A427BE"/>
    <w:rsid w:val="00A431A2"/>
    <w:rsid w:val="00A43A63"/>
    <w:rsid w:val="00A443A6"/>
    <w:rsid w:val="00A44892"/>
    <w:rsid w:val="00A44E97"/>
    <w:rsid w:val="00A50041"/>
    <w:rsid w:val="00A5173F"/>
    <w:rsid w:val="00A51849"/>
    <w:rsid w:val="00A548A1"/>
    <w:rsid w:val="00A5585A"/>
    <w:rsid w:val="00A55EA9"/>
    <w:rsid w:val="00A56826"/>
    <w:rsid w:val="00A57A92"/>
    <w:rsid w:val="00A604C1"/>
    <w:rsid w:val="00A618CE"/>
    <w:rsid w:val="00A6209C"/>
    <w:rsid w:val="00A632B2"/>
    <w:rsid w:val="00A63F21"/>
    <w:rsid w:val="00A64B09"/>
    <w:rsid w:val="00A6532E"/>
    <w:rsid w:val="00A65347"/>
    <w:rsid w:val="00A65C76"/>
    <w:rsid w:val="00A673D7"/>
    <w:rsid w:val="00A7092B"/>
    <w:rsid w:val="00A71076"/>
    <w:rsid w:val="00A72441"/>
    <w:rsid w:val="00A7402C"/>
    <w:rsid w:val="00A744B9"/>
    <w:rsid w:val="00A77F97"/>
    <w:rsid w:val="00A8096D"/>
    <w:rsid w:val="00A8141C"/>
    <w:rsid w:val="00A8179D"/>
    <w:rsid w:val="00A819A1"/>
    <w:rsid w:val="00A82531"/>
    <w:rsid w:val="00A87B50"/>
    <w:rsid w:val="00A90E1E"/>
    <w:rsid w:val="00A919B6"/>
    <w:rsid w:val="00A9218C"/>
    <w:rsid w:val="00A96858"/>
    <w:rsid w:val="00A97C25"/>
    <w:rsid w:val="00A97E86"/>
    <w:rsid w:val="00AA086C"/>
    <w:rsid w:val="00AA09F5"/>
    <w:rsid w:val="00AA1342"/>
    <w:rsid w:val="00AA73D1"/>
    <w:rsid w:val="00AA7472"/>
    <w:rsid w:val="00AB0246"/>
    <w:rsid w:val="00AB21D5"/>
    <w:rsid w:val="00AB3BDA"/>
    <w:rsid w:val="00AB3D68"/>
    <w:rsid w:val="00AB3EB9"/>
    <w:rsid w:val="00AB6433"/>
    <w:rsid w:val="00AB7508"/>
    <w:rsid w:val="00AB799E"/>
    <w:rsid w:val="00AC06B7"/>
    <w:rsid w:val="00AC15A9"/>
    <w:rsid w:val="00AC45F1"/>
    <w:rsid w:val="00AC5889"/>
    <w:rsid w:val="00AC6924"/>
    <w:rsid w:val="00AD13E1"/>
    <w:rsid w:val="00AD29B6"/>
    <w:rsid w:val="00AD2BCF"/>
    <w:rsid w:val="00AD3F2F"/>
    <w:rsid w:val="00AD505D"/>
    <w:rsid w:val="00AD5C26"/>
    <w:rsid w:val="00AD6FE8"/>
    <w:rsid w:val="00AD70B8"/>
    <w:rsid w:val="00AD720B"/>
    <w:rsid w:val="00AE0A30"/>
    <w:rsid w:val="00AE0BB7"/>
    <w:rsid w:val="00AE2718"/>
    <w:rsid w:val="00AE3F3C"/>
    <w:rsid w:val="00AE5789"/>
    <w:rsid w:val="00AE5AFC"/>
    <w:rsid w:val="00AE5B1F"/>
    <w:rsid w:val="00AE5D79"/>
    <w:rsid w:val="00AE5F8A"/>
    <w:rsid w:val="00AE6314"/>
    <w:rsid w:val="00AE6465"/>
    <w:rsid w:val="00AE68F9"/>
    <w:rsid w:val="00AF2902"/>
    <w:rsid w:val="00AF2FFF"/>
    <w:rsid w:val="00AF32CC"/>
    <w:rsid w:val="00AF48E8"/>
    <w:rsid w:val="00AF6644"/>
    <w:rsid w:val="00B007DF"/>
    <w:rsid w:val="00B00C9F"/>
    <w:rsid w:val="00B00E4F"/>
    <w:rsid w:val="00B0109F"/>
    <w:rsid w:val="00B0362C"/>
    <w:rsid w:val="00B03E5E"/>
    <w:rsid w:val="00B04556"/>
    <w:rsid w:val="00B056C1"/>
    <w:rsid w:val="00B05A07"/>
    <w:rsid w:val="00B067FF"/>
    <w:rsid w:val="00B07079"/>
    <w:rsid w:val="00B1094F"/>
    <w:rsid w:val="00B11654"/>
    <w:rsid w:val="00B11F93"/>
    <w:rsid w:val="00B12052"/>
    <w:rsid w:val="00B1323C"/>
    <w:rsid w:val="00B14299"/>
    <w:rsid w:val="00B14F2E"/>
    <w:rsid w:val="00B1516F"/>
    <w:rsid w:val="00B15612"/>
    <w:rsid w:val="00B1617A"/>
    <w:rsid w:val="00B17D83"/>
    <w:rsid w:val="00B21549"/>
    <w:rsid w:val="00B222AC"/>
    <w:rsid w:val="00B23538"/>
    <w:rsid w:val="00B23954"/>
    <w:rsid w:val="00B23DC1"/>
    <w:rsid w:val="00B2631D"/>
    <w:rsid w:val="00B26926"/>
    <w:rsid w:val="00B3096A"/>
    <w:rsid w:val="00B31C25"/>
    <w:rsid w:val="00B31F1A"/>
    <w:rsid w:val="00B33DA5"/>
    <w:rsid w:val="00B349A9"/>
    <w:rsid w:val="00B36D46"/>
    <w:rsid w:val="00B3773F"/>
    <w:rsid w:val="00B41483"/>
    <w:rsid w:val="00B42BC8"/>
    <w:rsid w:val="00B435B4"/>
    <w:rsid w:val="00B46C43"/>
    <w:rsid w:val="00B51311"/>
    <w:rsid w:val="00B519BC"/>
    <w:rsid w:val="00B53661"/>
    <w:rsid w:val="00B542C4"/>
    <w:rsid w:val="00B55700"/>
    <w:rsid w:val="00B557E9"/>
    <w:rsid w:val="00B56369"/>
    <w:rsid w:val="00B61D05"/>
    <w:rsid w:val="00B633D5"/>
    <w:rsid w:val="00B656CE"/>
    <w:rsid w:val="00B66221"/>
    <w:rsid w:val="00B666F9"/>
    <w:rsid w:val="00B6779C"/>
    <w:rsid w:val="00B67BA6"/>
    <w:rsid w:val="00B67DB1"/>
    <w:rsid w:val="00B70818"/>
    <w:rsid w:val="00B718C0"/>
    <w:rsid w:val="00B71A2A"/>
    <w:rsid w:val="00B7273E"/>
    <w:rsid w:val="00B73E39"/>
    <w:rsid w:val="00B740D4"/>
    <w:rsid w:val="00B752E2"/>
    <w:rsid w:val="00B752EA"/>
    <w:rsid w:val="00B75414"/>
    <w:rsid w:val="00B75F9F"/>
    <w:rsid w:val="00B811B7"/>
    <w:rsid w:val="00B81E45"/>
    <w:rsid w:val="00B82052"/>
    <w:rsid w:val="00B82E06"/>
    <w:rsid w:val="00B8418A"/>
    <w:rsid w:val="00B8447A"/>
    <w:rsid w:val="00B84AA9"/>
    <w:rsid w:val="00B84EB0"/>
    <w:rsid w:val="00B85951"/>
    <w:rsid w:val="00B86855"/>
    <w:rsid w:val="00B868AD"/>
    <w:rsid w:val="00B86A65"/>
    <w:rsid w:val="00B86C2C"/>
    <w:rsid w:val="00B929E8"/>
    <w:rsid w:val="00B95476"/>
    <w:rsid w:val="00B95A65"/>
    <w:rsid w:val="00B96924"/>
    <w:rsid w:val="00B979F6"/>
    <w:rsid w:val="00B97FE9"/>
    <w:rsid w:val="00BA1FB9"/>
    <w:rsid w:val="00BA39C2"/>
    <w:rsid w:val="00BA6283"/>
    <w:rsid w:val="00BA7039"/>
    <w:rsid w:val="00BB0E58"/>
    <w:rsid w:val="00BB1226"/>
    <w:rsid w:val="00BB2DFD"/>
    <w:rsid w:val="00BB3436"/>
    <w:rsid w:val="00BB36B7"/>
    <w:rsid w:val="00BB5F4B"/>
    <w:rsid w:val="00BB6981"/>
    <w:rsid w:val="00BB6E00"/>
    <w:rsid w:val="00BC1E51"/>
    <w:rsid w:val="00BC223F"/>
    <w:rsid w:val="00BC3605"/>
    <w:rsid w:val="00BC39E3"/>
    <w:rsid w:val="00BC5E49"/>
    <w:rsid w:val="00BC6535"/>
    <w:rsid w:val="00BC6692"/>
    <w:rsid w:val="00BD005E"/>
    <w:rsid w:val="00BD1435"/>
    <w:rsid w:val="00BD14B9"/>
    <w:rsid w:val="00BD30BB"/>
    <w:rsid w:val="00BD36EE"/>
    <w:rsid w:val="00BD37BA"/>
    <w:rsid w:val="00BD4391"/>
    <w:rsid w:val="00BD5DB4"/>
    <w:rsid w:val="00BD6033"/>
    <w:rsid w:val="00BD7DDA"/>
    <w:rsid w:val="00BE10D7"/>
    <w:rsid w:val="00BE122B"/>
    <w:rsid w:val="00BE1F34"/>
    <w:rsid w:val="00BE2802"/>
    <w:rsid w:val="00BE2955"/>
    <w:rsid w:val="00BE3DCE"/>
    <w:rsid w:val="00BE42F1"/>
    <w:rsid w:val="00BE5CF4"/>
    <w:rsid w:val="00BE7661"/>
    <w:rsid w:val="00BE7BA7"/>
    <w:rsid w:val="00BF0789"/>
    <w:rsid w:val="00BF090E"/>
    <w:rsid w:val="00BF0DC7"/>
    <w:rsid w:val="00BF14E6"/>
    <w:rsid w:val="00BF2EF8"/>
    <w:rsid w:val="00BF5D63"/>
    <w:rsid w:val="00BF66F7"/>
    <w:rsid w:val="00C00DAB"/>
    <w:rsid w:val="00C00E2B"/>
    <w:rsid w:val="00C04099"/>
    <w:rsid w:val="00C04320"/>
    <w:rsid w:val="00C0440D"/>
    <w:rsid w:val="00C06D94"/>
    <w:rsid w:val="00C06FDF"/>
    <w:rsid w:val="00C07181"/>
    <w:rsid w:val="00C114FB"/>
    <w:rsid w:val="00C11AB9"/>
    <w:rsid w:val="00C11B13"/>
    <w:rsid w:val="00C1217B"/>
    <w:rsid w:val="00C13ED6"/>
    <w:rsid w:val="00C163C9"/>
    <w:rsid w:val="00C1725B"/>
    <w:rsid w:val="00C1797B"/>
    <w:rsid w:val="00C20A89"/>
    <w:rsid w:val="00C2215F"/>
    <w:rsid w:val="00C23731"/>
    <w:rsid w:val="00C2412E"/>
    <w:rsid w:val="00C256EE"/>
    <w:rsid w:val="00C25DBC"/>
    <w:rsid w:val="00C3057D"/>
    <w:rsid w:val="00C318E0"/>
    <w:rsid w:val="00C31D8D"/>
    <w:rsid w:val="00C32F9D"/>
    <w:rsid w:val="00C3337E"/>
    <w:rsid w:val="00C33E25"/>
    <w:rsid w:val="00C340F8"/>
    <w:rsid w:val="00C35416"/>
    <w:rsid w:val="00C35F9E"/>
    <w:rsid w:val="00C36856"/>
    <w:rsid w:val="00C36D1C"/>
    <w:rsid w:val="00C37411"/>
    <w:rsid w:val="00C40EE2"/>
    <w:rsid w:val="00C4228E"/>
    <w:rsid w:val="00C42F1C"/>
    <w:rsid w:val="00C42FA0"/>
    <w:rsid w:val="00C43609"/>
    <w:rsid w:val="00C442C3"/>
    <w:rsid w:val="00C453F2"/>
    <w:rsid w:val="00C473F4"/>
    <w:rsid w:val="00C47BDD"/>
    <w:rsid w:val="00C47DD8"/>
    <w:rsid w:val="00C47F58"/>
    <w:rsid w:val="00C51452"/>
    <w:rsid w:val="00C521A9"/>
    <w:rsid w:val="00C53ECE"/>
    <w:rsid w:val="00C53F4A"/>
    <w:rsid w:val="00C5410B"/>
    <w:rsid w:val="00C54AC0"/>
    <w:rsid w:val="00C603C0"/>
    <w:rsid w:val="00C6291E"/>
    <w:rsid w:val="00C73AA0"/>
    <w:rsid w:val="00C73E34"/>
    <w:rsid w:val="00C7414C"/>
    <w:rsid w:val="00C74870"/>
    <w:rsid w:val="00C757B7"/>
    <w:rsid w:val="00C80162"/>
    <w:rsid w:val="00C81D9C"/>
    <w:rsid w:val="00C82209"/>
    <w:rsid w:val="00C83EA5"/>
    <w:rsid w:val="00C863D4"/>
    <w:rsid w:val="00C905C5"/>
    <w:rsid w:val="00C90AED"/>
    <w:rsid w:val="00C90F63"/>
    <w:rsid w:val="00C915E4"/>
    <w:rsid w:val="00C94C7E"/>
    <w:rsid w:val="00C9729B"/>
    <w:rsid w:val="00C97622"/>
    <w:rsid w:val="00C97906"/>
    <w:rsid w:val="00CA0553"/>
    <w:rsid w:val="00CA1BD4"/>
    <w:rsid w:val="00CA2CE7"/>
    <w:rsid w:val="00CA4BE5"/>
    <w:rsid w:val="00CA4FE3"/>
    <w:rsid w:val="00CA6CA2"/>
    <w:rsid w:val="00CA78DD"/>
    <w:rsid w:val="00CB220B"/>
    <w:rsid w:val="00CB23E4"/>
    <w:rsid w:val="00CB4386"/>
    <w:rsid w:val="00CB453F"/>
    <w:rsid w:val="00CB4F30"/>
    <w:rsid w:val="00CB64C6"/>
    <w:rsid w:val="00CB76B9"/>
    <w:rsid w:val="00CB7998"/>
    <w:rsid w:val="00CBAC7C"/>
    <w:rsid w:val="00CC043B"/>
    <w:rsid w:val="00CC2902"/>
    <w:rsid w:val="00CC3255"/>
    <w:rsid w:val="00CC3A5F"/>
    <w:rsid w:val="00CC3D55"/>
    <w:rsid w:val="00CC4268"/>
    <w:rsid w:val="00CC490A"/>
    <w:rsid w:val="00CC4965"/>
    <w:rsid w:val="00CC5AE1"/>
    <w:rsid w:val="00CC5CE6"/>
    <w:rsid w:val="00CC708E"/>
    <w:rsid w:val="00CC7A28"/>
    <w:rsid w:val="00CD065F"/>
    <w:rsid w:val="00CD0A4C"/>
    <w:rsid w:val="00CD0A9E"/>
    <w:rsid w:val="00CD2124"/>
    <w:rsid w:val="00CD2E70"/>
    <w:rsid w:val="00CD34E6"/>
    <w:rsid w:val="00CD6542"/>
    <w:rsid w:val="00CD69BE"/>
    <w:rsid w:val="00CD7367"/>
    <w:rsid w:val="00CD7F24"/>
    <w:rsid w:val="00CE063D"/>
    <w:rsid w:val="00CE0C15"/>
    <w:rsid w:val="00CE3161"/>
    <w:rsid w:val="00CE3FFE"/>
    <w:rsid w:val="00CE4336"/>
    <w:rsid w:val="00CE4F98"/>
    <w:rsid w:val="00CE5EB0"/>
    <w:rsid w:val="00CE68D9"/>
    <w:rsid w:val="00CE692D"/>
    <w:rsid w:val="00CF167E"/>
    <w:rsid w:val="00CF1857"/>
    <w:rsid w:val="00CF3993"/>
    <w:rsid w:val="00CF4AE0"/>
    <w:rsid w:val="00D00AB7"/>
    <w:rsid w:val="00D01815"/>
    <w:rsid w:val="00D019C1"/>
    <w:rsid w:val="00D01A87"/>
    <w:rsid w:val="00D026A9"/>
    <w:rsid w:val="00D038EA"/>
    <w:rsid w:val="00D03D38"/>
    <w:rsid w:val="00D041ED"/>
    <w:rsid w:val="00D04B7D"/>
    <w:rsid w:val="00D04F5B"/>
    <w:rsid w:val="00D053DB"/>
    <w:rsid w:val="00D055B7"/>
    <w:rsid w:val="00D07B53"/>
    <w:rsid w:val="00D10354"/>
    <w:rsid w:val="00D11B0A"/>
    <w:rsid w:val="00D13EC0"/>
    <w:rsid w:val="00D16FE7"/>
    <w:rsid w:val="00D21E67"/>
    <w:rsid w:val="00D23B3C"/>
    <w:rsid w:val="00D2FAB1"/>
    <w:rsid w:val="00D33BB6"/>
    <w:rsid w:val="00D33E96"/>
    <w:rsid w:val="00D344B7"/>
    <w:rsid w:val="00D35977"/>
    <w:rsid w:val="00D36ECF"/>
    <w:rsid w:val="00D42C1F"/>
    <w:rsid w:val="00D43E53"/>
    <w:rsid w:val="00D45DD1"/>
    <w:rsid w:val="00D46000"/>
    <w:rsid w:val="00D46C89"/>
    <w:rsid w:val="00D5060E"/>
    <w:rsid w:val="00D523F4"/>
    <w:rsid w:val="00D52716"/>
    <w:rsid w:val="00D52784"/>
    <w:rsid w:val="00D6273D"/>
    <w:rsid w:val="00D63D8B"/>
    <w:rsid w:val="00D64A75"/>
    <w:rsid w:val="00D65537"/>
    <w:rsid w:val="00D65D8F"/>
    <w:rsid w:val="00D66BCD"/>
    <w:rsid w:val="00D66C45"/>
    <w:rsid w:val="00D6741E"/>
    <w:rsid w:val="00D71B4F"/>
    <w:rsid w:val="00D7265B"/>
    <w:rsid w:val="00D77CA5"/>
    <w:rsid w:val="00D80630"/>
    <w:rsid w:val="00D83ACD"/>
    <w:rsid w:val="00D851BC"/>
    <w:rsid w:val="00D9039C"/>
    <w:rsid w:val="00D90EA3"/>
    <w:rsid w:val="00D92BD6"/>
    <w:rsid w:val="00D92D1F"/>
    <w:rsid w:val="00D94199"/>
    <w:rsid w:val="00D963D7"/>
    <w:rsid w:val="00DA0900"/>
    <w:rsid w:val="00DA12DA"/>
    <w:rsid w:val="00DA1F7C"/>
    <w:rsid w:val="00DA42F1"/>
    <w:rsid w:val="00DA6175"/>
    <w:rsid w:val="00DA7DB2"/>
    <w:rsid w:val="00DB3606"/>
    <w:rsid w:val="00DB4339"/>
    <w:rsid w:val="00DB4A62"/>
    <w:rsid w:val="00DB7428"/>
    <w:rsid w:val="00DC3213"/>
    <w:rsid w:val="00DC5A5C"/>
    <w:rsid w:val="00DC635C"/>
    <w:rsid w:val="00DC6A1B"/>
    <w:rsid w:val="00DC78C9"/>
    <w:rsid w:val="00DD03CC"/>
    <w:rsid w:val="00DD3A8C"/>
    <w:rsid w:val="00DD3E13"/>
    <w:rsid w:val="00DD59BB"/>
    <w:rsid w:val="00DD703C"/>
    <w:rsid w:val="00DD75C4"/>
    <w:rsid w:val="00DE002B"/>
    <w:rsid w:val="00DE01AB"/>
    <w:rsid w:val="00DE0722"/>
    <w:rsid w:val="00DE0EE5"/>
    <w:rsid w:val="00DE24B9"/>
    <w:rsid w:val="00DE3016"/>
    <w:rsid w:val="00DE3B36"/>
    <w:rsid w:val="00DE4123"/>
    <w:rsid w:val="00DE55EF"/>
    <w:rsid w:val="00DE6183"/>
    <w:rsid w:val="00DE62FF"/>
    <w:rsid w:val="00DE7FF0"/>
    <w:rsid w:val="00DF0B6E"/>
    <w:rsid w:val="00DF15A5"/>
    <w:rsid w:val="00DF165E"/>
    <w:rsid w:val="00DF200C"/>
    <w:rsid w:val="00DF4AFA"/>
    <w:rsid w:val="00DF6C84"/>
    <w:rsid w:val="00DF7768"/>
    <w:rsid w:val="00DF7F10"/>
    <w:rsid w:val="00E00BCF"/>
    <w:rsid w:val="00E0118E"/>
    <w:rsid w:val="00E01F35"/>
    <w:rsid w:val="00E068C6"/>
    <w:rsid w:val="00E10959"/>
    <w:rsid w:val="00E113D2"/>
    <w:rsid w:val="00E114DA"/>
    <w:rsid w:val="00E1191F"/>
    <w:rsid w:val="00E11FE6"/>
    <w:rsid w:val="00E12A5F"/>
    <w:rsid w:val="00E1364B"/>
    <w:rsid w:val="00E139F9"/>
    <w:rsid w:val="00E162AF"/>
    <w:rsid w:val="00E165E2"/>
    <w:rsid w:val="00E21A8B"/>
    <w:rsid w:val="00E22700"/>
    <w:rsid w:val="00E2596B"/>
    <w:rsid w:val="00E27B1F"/>
    <w:rsid w:val="00E33646"/>
    <w:rsid w:val="00E346CC"/>
    <w:rsid w:val="00E352F3"/>
    <w:rsid w:val="00E3573E"/>
    <w:rsid w:val="00E37D0E"/>
    <w:rsid w:val="00E41071"/>
    <w:rsid w:val="00E45374"/>
    <w:rsid w:val="00E46F00"/>
    <w:rsid w:val="00E474FE"/>
    <w:rsid w:val="00E47D68"/>
    <w:rsid w:val="00E50882"/>
    <w:rsid w:val="00E52308"/>
    <w:rsid w:val="00E524F2"/>
    <w:rsid w:val="00E52710"/>
    <w:rsid w:val="00E55B7B"/>
    <w:rsid w:val="00E56A7B"/>
    <w:rsid w:val="00E56C57"/>
    <w:rsid w:val="00E57A4D"/>
    <w:rsid w:val="00E60321"/>
    <w:rsid w:val="00E62EF3"/>
    <w:rsid w:val="00E63B80"/>
    <w:rsid w:val="00E64FCA"/>
    <w:rsid w:val="00E655FD"/>
    <w:rsid w:val="00E65A4E"/>
    <w:rsid w:val="00E66CE1"/>
    <w:rsid w:val="00E67034"/>
    <w:rsid w:val="00E679AC"/>
    <w:rsid w:val="00E67DEF"/>
    <w:rsid w:val="00E72A9E"/>
    <w:rsid w:val="00E74362"/>
    <w:rsid w:val="00E75306"/>
    <w:rsid w:val="00E77A93"/>
    <w:rsid w:val="00E81293"/>
    <w:rsid w:val="00E81ACD"/>
    <w:rsid w:val="00E82AC8"/>
    <w:rsid w:val="00E83800"/>
    <w:rsid w:val="00E84AE7"/>
    <w:rsid w:val="00E84B06"/>
    <w:rsid w:val="00E85A67"/>
    <w:rsid w:val="00E86DF8"/>
    <w:rsid w:val="00E87BF4"/>
    <w:rsid w:val="00E91DD1"/>
    <w:rsid w:val="00E94737"/>
    <w:rsid w:val="00E95815"/>
    <w:rsid w:val="00E959E7"/>
    <w:rsid w:val="00E969DA"/>
    <w:rsid w:val="00EA2364"/>
    <w:rsid w:val="00EA2986"/>
    <w:rsid w:val="00EA31DB"/>
    <w:rsid w:val="00EA37CC"/>
    <w:rsid w:val="00EA4501"/>
    <w:rsid w:val="00EA48C6"/>
    <w:rsid w:val="00EA7C29"/>
    <w:rsid w:val="00EB2866"/>
    <w:rsid w:val="00EB361B"/>
    <w:rsid w:val="00EB4D2C"/>
    <w:rsid w:val="00EB53F1"/>
    <w:rsid w:val="00EB546E"/>
    <w:rsid w:val="00EB6B2C"/>
    <w:rsid w:val="00EC1D30"/>
    <w:rsid w:val="00EC2680"/>
    <w:rsid w:val="00EC2F60"/>
    <w:rsid w:val="00EC34CD"/>
    <w:rsid w:val="00EC4693"/>
    <w:rsid w:val="00EC4A50"/>
    <w:rsid w:val="00EC6113"/>
    <w:rsid w:val="00EC69CD"/>
    <w:rsid w:val="00EC7BCB"/>
    <w:rsid w:val="00EC7DC7"/>
    <w:rsid w:val="00ED18B4"/>
    <w:rsid w:val="00ED1DDE"/>
    <w:rsid w:val="00ED2680"/>
    <w:rsid w:val="00ED51F0"/>
    <w:rsid w:val="00ED5BE3"/>
    <w:rsid w:val="00ED5E0A"/>
    <w:rsid w:val="00ED7A3B"/>
    <w:rsid w:val="00ED7E14"/>
    <w:rsid w:val="00EE5470"/>
    <w:rsid w:val="00EE6668"/>
    <w:rsid w:val="00EE76E5"/>
    <w:rsid w:val="00EF045C"/>
    <w:rsid w:val="00EF1AA8"/>
    <w:rsid w:val="00EF21A8"/>
    <w:rsid w:val="00EF4BBC"/>
    <w:rsid w:val="00EF79E7"/>
    <w:rsid w:val="00EF7A1C"/>
    <w:rsid w:val="00EF7EA5"/>
    <w:rsid w:val="00F00076"/>
    <w:rsid w:val="00F002CA"/>
    <w:rsid w:val="00F00DFC"/>
    <w:rsid w:val="00F012B7"/>
    <w:rsid w:val="00F01A60"/>
    <w:rsid w:val="00F02CB9"/>
    <w:rsid w:val="00F0378D"/>
    <w:rsid w:val="00F03B7B"/>
    <w:rsid w:val="00F050BF"/>
    <w:rsid w:val="00F063FF"/>
    <w:rsid w:val="00F07313"/>
    <w:rsid w:val="00F0740D"/>
    <w:rsid w:val="00F07920"/>
    <w:rsid w:val="00F1020D"/>
    <w:rsid w:val="00F105AE"/>
    <w:rsid w:val="00F1092F"/>
    <w:rsid w:val="00F10EAE"/>
    <w:rsid w:val="00F143C0"/>
    <w:rsid w:val="00F144E2"/>
    <w:rsid w:val="00F14C26"/>
    <w:rsid w:val="00F155D7"/>
    <w:rsid w:val="00F157CF"/>
    <w:rsid w:val="00F2120F"/>
    <w:rsid w:val="00F2164C"/>
    <w:rsid w:val="00F234E9"/>
    <w:rsid w:val="00F236EF"/>
    <w:rsid w:val="00F23AC0"/>
    <w:rsid w:val="00F2486D"/>
    <w:rsid w:val="00F24A23"/>
    <w:rsid w:val="00F25F18"/>
    <w:rsid w:val="00F27FA5"/>
    <w:rsid w:val="00F30BCE"/>
    <w:rsid w:val="00F31366"/>
    <w:rsid w:val="00F32A90"/>
    <w:rsid w:val="00F32BE3"/>
    <w:rsid w:val="00F33798"/>
    <w:rsid w:val="00F337D5"/>
    <w:rsid w:val="00F34171"/>
    <w:rsid w:val="00F37DDB"/>
    <w:rsid w:val="00F40AA0"/>
    <w:rsid w:val="00F426A0"/>
    <w:rsid w:val="00F43123"/>
    <w:rsid w:val="00F435A7"/>
    <w:rsid w:val="00F507DC"/>
    <w:rsid w:val="00F52EE6"/>
    <w:rsid w:val="00F53309"/>
    <w:rsid w:val="00F543E5"/>
    <w:rsid w:val="00F55049"/>
    <w:rsid w:val="00F56BE4"/>
    <w:rsid w:val="00F6135D"/>
    <w:rsid w:val="00F63539"/>
    <w:rsid w:val="00F6480C"/>
    <w:rsid w:val="00F6505C"/>
    <w:rsid w:val="00F703DA"/>
    <w:rsid w:val="00F70DB8"/>
    <w:rsid w:val="00F7171F"/>
    <w:rsid w:val="00F71AF1"/>
    <w:rsid w:val="00F71B22"/>
    <w:rsid w:val="00F71C27"/>
    <w:rsid w:val="00F73EC0"/>
    <w:rsid w:val="00F754A3"/>
    <w:rsid w:val="00F75A5E"/>
    <w:rsid w:val="00F77620"/>
    <w:rsid w:val="00F80289"/>
    <w:rsid w:val="00F825AB"/>
    <w:rsid w:val="00F82BD0"/>
    <w:rsid w:val="00F82C53"/>
    <w:rsid w:val="00F838B7"/>
    <w:rsid w:val="00F83EBC"/>
    <w:rsid w:val="00F83F11"/>
    <w:rsid w:val="00F83F9F"/>
    <w:rsid w:val="00F842B4"/>
    <w:rsid w:val="00F8587A"/>
    <w:rsid w:val="00F86A87"/>
    <w:rsid w:val="00F87BDC"/>
    <w:rsid w:val="00F91A1A"/>
    <w:rsid w:val="00F92722"/>
    <w:rsid w:val="00F928B9"/>
    <w:rsid w:val="00F93874"/>
    <w:rsid w:val="00F945C7"/>
    <w:rsid w:val="00F96DE5"/>
    <w:rsid w:val="00F979C9"/>
    <w:rsid w:val="00F97C93"/>
    <w:rsid w:val="00FA0554"/>
    <w:rsid w:val="00FA0B01"/>
    <w:rsid w:val="00FA1378"/>
    <w:rsid w:val="00FA1A4D"/>
    <w:rsid w:val="00FA2D7C"/>
    <w:rsid w:val="00FA4B6C"/>
    <w:rsid w:val="00FA6B08"/>
    <w:rsid w:val="00FA6B97"/>
    <w:rsid w:val="00FB045E"/>
    <w:rsid w:val="00FB17C8"/>
    <w:rsid w:val="00FB224A"/>
    <w:rsid w:val="00FB2C2A"/>
    <w:rsid w:val="00FB5E62"/>
    <w:rsid w:val="00FB6DF6"/>
    <w:rsid w:val="00FC200E"/>
    <w:rsid w:val="00FC53CA"/>
    <w:rsid w:val="00FC5576"/>
    <w:rsid w:val="00FC6618"/>
    <w:rsid w:val="00FC7575"/>
    <w:rsid w:val="00FD02F2"/>
    <w:rsid w:val="00FD0ABF"/>
    <w:rsid w:val="00FD1469"/>
    <w:rsid w:val="00FD2683"/>
    <w:rsid w:val="00FE01BA"/>
    <w:rsid w:val="00FE057E"/>
    <w:rsid w:val="00FE0B6D"/>
    <w:rsid w:val="00FE2BD2"/>
    <w:rsid w:val="00FE2D06"/>
    <w:rsid w:val="00FE4667"/>
    <w:rsid w:val="00FE5DB0"/>
    <w:rsid w:val="00FE69AD"/>
    <w:rsid w:val="00FE7112"/>
    <w:rsid w:val="00FE7851"/>
    <w:rsid w:val="00FE785D"/>
    <w:rsid w:val="00FE7A03"/>
    <w:rsid w:val="00FF0810"/>
    <w:rsid w:val="00FF0E2C"/>
    <w:rsid w:val="00FF1FA0"/>
    <w:rsid w:val="00FF28AA"/>
    <w:rsid w:val="00FF3688"/>
    <w:rsid w:val="00FF45B2"/>
    <w:rsid w:val="00FF5440"/>
    <w:rsid w:val="00FF625F"/>
    <w:rsid w:val="00FF7E42"/>
    <w:rsid w:val="017AC970"/>
    <w:rsid w:val="01FBEE7F"/>
    <w:rsid w:val="020A2162"/>
    <w:rsid w:val="027D164E"/>
    <w:rsid w:val="02F86C60"/>
    <w:rsid w:val="0335446F"/>
    <w:rsid w:val="03427742"/>
    <w:rsid w:val="03D5DDB6"/>
    <w:rsid w:val="04079668"/>
    <w:rsid w:val="0478F477"/>
    <w:rsid w:val="048A08C5"/>
    <w:rsid w:val="04DA2F18"/>
    <w:rsid w:val="04EED162"/>
    <w:rsid w:val="055BE201"/>
    <w:rsid w:val="05920D05"/>
    <w:rsid w:val="05E4F7C0"/>
    <w:rsid w:val="05FBAC98"/>
    <w:rsid w:val="068FE0D0"/>
    <w:rsid w:val="06E01DF3"/>
    <w:rsid w:val="070BB9AE"/>
    <w:rsid w:val="07162C48"/>
    <w:rsid w:val="0743AB8B"/>
    <w:rsid w:val="078F4946"/>
    <w:rsid w:val="07BD4385"/>
    <w:rsid w:val="081980EB"/>
    <w:rsid w:val="083ECCB1"/>
    <w:rsid w:val="085EB677"/>
    <w:rsid w:val="089760A7"/>
    <w:rsid w:val="08ACB999"/>
    <w:rsid w:val="08CABC4C"/>
    <w:rsid w:val="08E79DA5"/>
    <w:rsid w:val="0905A056"/>
    <w:rsid w:val="093182EC"/>
    <w:rsid w:val="098CB0F5"/>
    <w:rsid w:val="099509B1"/>
    <w:rsid w:val="09ADAAD3"/>
    <w:rsid w:val="09CBC9DD"/>
    <w:rsid w:val="0A5EA1E9"/>
    <w:rsid w:val="0A96AF1B"/>
    <w:rsid w:val="0B0753F9"/>
    <w:rsid w:val="0B0E50F8"/>
    <w:rsid w:val="0B1F8B5C"/>
    <w:rsid w:val="0B2C95DA"/>
    <w:rsid w:val="0B53B56B"/>
    <w:rsid w:val="0B63C2E7"/>
    <w:rsid w:val="0B7D85A3"/>
    <w:rsid w:val="0BA3A46D"/>
    <w:rsid w:val="0BF291F7"/>
    <w:rsid w:val="0C006921"/>
    <w:rsid w:val="0C43F518"/>
    <w:rsid w:val="0C489289"/>
    <w:rsid w:val="0C6381CE"/>
    <w:rsid w:val="0D3670D1"/>
    <w:rsid w:val="0D9611B4"/>
    <w:rsid w:val="0E24623B"/>
    <w:rsid w:val="0E2CA2C0"/>
    <w:rsid w:val="0E32922A"/>
    <w:rsid w:val="0EB506E1"/>
    <w:rsid w:val="0FED503D"/>
    <w:rsid w:val="10230B55"/>
    <w:rsid w:val="10737178"/>
    <w:rsid w:val="1077CC80"/>
    <w:rsid w:val="10AFD3B1"/>
    <w:rsid w:val="1105ED31"/>
    <w:rsid w:val="11783FB7"/>
    <w:rsid w:val="11CB265F"/>
    <w:rsid w:val="121BFEB5"/>
    <w:rsid w:val="124CE5B2"/>
    <w:rsid w:val="127F32CE"/>
    <w:rsid w:val="12DEAE60"/>
    <w:rsid w:val="1312D896"/>
    <w:rsid w:val="133C02F0"/>
    <w:rsid w:val="13436897"/>
    <w:rsid w:val="13A4FC1C"/>
    <w:rsid w:val="14155013"/>
    <w:rsid w:val="14235552"/>
    <w:rsid w:val="1487B9B1"/>
    <w:rsid w:val="14DC5942"/>
    <w:rsid w:val="151BCCD4"/>
    <w:rsid w:val="15643F12"/>
    <w:rsid w:val="15C2C403"/>
    <w:rsid w:val="15ECE8D6"/>
    <w:rsid w:val="162C5EDA"/>
    <w:rsid w:val="16334268"/>
    <w:rsid w:val="166927FE"/>
    <w:rsid w:val="167E538F"/>
    <w:rsid w:val="168C4406"/>
    <w:rsid w:val="168D9A07"/>
    <w:rsid w:val="16A6C4F8"/>
    <w:rsid w:val="17635043"/>
    <w:rsid w:val="179DC2DE"/>
    <w:rsid w:val="17C300BF"/>
    <w:rsid w:val="17D3D862"/>
    <w:rsid w:val="17DDC9AD"/>
    <w:rsid w:val="19871B2E"/>
    <w:rsid w:val="19A97AD2"/>
    <w:rsid w:val="19B30F23"/>
    <w:rsid w:val="1A07F74D"/>
    <w:rsid w:val="1A17A22E"/>
    <w:rsid w:val="1AA4CE62"/>
    <w:rsid w:val="1AE1B4B0"/>
    <w:rsid w:val="1AFFB660"/>
    <w:rsid w:val="1B22C3B2"/>
    <w:rsid w:val="1B489E91"/>
    <w:rsid w:val="1BCCF6F0"/>
    <w:rsid w:val="1BF2B4EA"/>
    <w:rsid w:val="1C0C7A9F"/>
    <w:rsid w:val="1C2180F5"/>
    <w:rsid w:val="1C6AFBA4"/>
    <w:rsid w:val="1D571987"/>
    <w:rsid w:val="1D57A042"/>
    <w:rsid w:val="1D639050"/>
    <w:rsid w:val="1E08B6EF"/>
    <w:rsid w:val="1F46A415"/>
    <w:rsid w:val="1FA5001A"/>
    <w:rsid w:val="1FC94A01"/>
    <w:rsid w:val="2036D137"/>
    <w:rsid w:val="20CD03A0"/>
    <w:rsid w:val="20D340DE"/>
    <w:rsid w:val="211C864D"/>
    <w:rsid w:val="215F34D6"/>
    <w:rsid w:val="216C3BE9"/>
    <w:rsid w:val="217B9D3F"/>
    <w:rsid w:val="2183490C"/>
    <w:rsid w:val="218799DA"/>
    <w:rsid w:val="2191C96C"/>
    <w:rsid w:val="21C37522"/>
    <w:rsid w:val="21E28F33"/>
    <w:rsid w:val="2257E795"/>
    <w:rsid w:val="22C5E976"/>
    <w:rsid w:val="22FCF750"/>
    <w:rsid w:val="23949050"/>
    <w:rsid w:val="244A285B"/>
    <w:rsid w:val="246A744E"/>
    <w:rsid w:val="246ED37E"/>
    <w:rsid w:val="24D20FD7"/>
    <w:rsid w:val="25307C14"/>
    <w:rsid w:val="2566B55F"/>
    <w:rsid w:val="25ADDC15"/>
    <w:rsid w:val="25BAC0DE"/>
    <w:rsid w:val="25CEF1AF"/>
    <w:rsid w:val="260DEF2A"/>
    <w:rsid w:val="2619F008"/>
    <w:rsid w:val="26455C40"/>
    <w:rsid w:val="270BCB92"/>
    <w:rsid w:val="270CC341"/>
    <w:rsid w:val="2747715D"/>
    <w:rsid w:val="27724D01"/>
    <w:rsid w:val="2797D89B"/>
    <w:rsid w:val="279FAF03"/>
    <w:rsid w:val="27F5ABFE"/>
    <w:rsid w:val="280B1060"/>
    <w:rsid w:val="2854CABA"/>
    <w:rsid w:val="28A115B3"/>
    <w:rsid w:val="28E3D448"/>
    <w:rsid w:val="291237EB"/>
    <w:rsid w:val="29A693E8"/>
    <w:rsid w:val="29F943BB"/>
    <w:rsid w:val="2A0759C0"/>
    <w:rsid w:val="2AB7ED8A"/>
    <w:rsid w:val="2ACC2FD6"/>
    <w:rsid w:val="2AD9F283"/>
    <w:rsid w:val="2B18B1A2"/>
    <w:rsid w:val="2B776DED"/>
    <w:rsid w:val="2B99B181"/>
    <w:rsid w:val="2C42358E"/>
    <w:rsid w:val="2C598801"/>
    <w:rsid w:val="2C8493BF"/>
    <w:rsid w:val="2CF9D2D3"/>
    <w:rsid w:val="2D043E97"/>
    <w:rsid w:val="2D555047"/>
    <w:rsid w:val="2D89315D"/>
    <w:rsid w:val="2D9F2420"/>
    <w:rsid w:val="2E1D32C4"/>
    <w:rsid w:val="2E4E08C4"/>
    <w:rsid w:val="2E7D699B"/>
    <w:rsid w:val="2ECCCE9C"/>
    <w:rsid w:val="2F5269A7"/>
    <w:rsid w:val="2FCC70B8"/>
    <w:rsid w:val="2FFC5B54"/>
    <w:rsid w:val="30A14C94"/>
    <w:rsid w:val="321659DF"/>
    <w:rsid w:val="32D8C7C3"/>
    <w:rsid w:val="32E86631"/>
    <w:rsid w:val="32F92F1D"/>
    <w:rsid w:val="3313FE5F"/>
    <w:rsid w:val="3364F2E3"/>
    <w:rsid w:val="33B61F6A"/>
    <w:rsid w:val="33E7C493"/>
    <w:rsid w:val="3430A8B7"/>
    <w:rsid w:val="3448275F"/>
    <w:rsid w:val="35218A9E"/>
    <w:rsid w:val="35354783"/>
    <w:rsid w:val="354B1979"/>
    <w:rsid w:val="354F088B"/>
    <w:rsid w:val="355BDD59"/>
    <w:rsid w:val="35D94D22"/>
    <w:rsid w:val="3647F369"/>
    <w:rsid w:val="365F648E"/>
    <w:rsid w:val="36834B11"/>
    <w:rsid w:val="368E11A2"/>
    <w:rsid w:val="36A5A479"/>
    <w:rsid w:val="372F0A8C"/>
    <w:rsid w:val="376A20BA"/>
    <w:rsid w:val="37720FDE"/>
    <w:rsid w:val="3794D13D"/>
    <w:rsid w:val="3855F580"/>
    <w:rsid w:val="38797BF7"/>
    <w:rsid w:val="38C28952"/>
    <w:rsid w:val="38E90193"/>
    <w:rsid w:val="39765E3E"/>
    <w:rsid w:val="397E9903"/>
    <w:rsid w:val="3A1062D4"/>
    <w:rsid w:val="3A42C7CC"/>
    <w:rsid w:val="3B48ABBC"/>
    <w:rsid w:val="3B79AED2"/>
    <w:rsid w:val="3B8E3431"/>
    <w:rsid w:val="3BC8D9D3"/>
    <w:rsid w:val="3BF6D460"/>
    <w:rsid w:val="3BFBDACE"/>
    <w:rsid w:val="3C5F4A05"/>
    <w:rsid w:val="3CA00A95"/>
    <w:rsid w:val="3D5C7F26"/>
    <w:rsid w:val="3D76D6C7"/>
    <w:rsid w:val="3D886AAF"/>
    <w:rsid w:val="3DF4DC8B"/>
    <w:rsid w:val="3DF747A3"/>
    <w:rsid w:val="3DF9FDC5"/>
    <w:rsid w:val="3E2D1220"/>
    <w:rsid w:val="3E7A3BA9"/>
    <w:rsid w:val="3EB8FEF7"/>
    <w:rsid w:val="3EF2B769"/>
    <w:rsid w:val="3EFD5D80"/>
    <w:rsid w:val="3F0A1323"/>
    <w:rsid w:val="3F2F6339"/>
    <w:rsid w:val="3FD62B79"/>
    <w:rsid w:val="40090F43"/>
    <w:rsid w:val="40560101"/>
    <w:rsid w:val="407BBC8B"/>
    <w:rsid w:val="40E2DF1A"/>
    <w:rsid w:val="4159B4E7"/>
    <w:rsid w:val="415EBADE"/>
    <w:rsid w:val="416CD811"/>
    <w:rsid w:val="418EC461"/>
    <w:rsid w:val="419A0B87"/>
    <w:rsid w:val="429D4EA8"/>
    <w:rsid w:val="42AD21CE"/>
    <w:rsid w:val="430C049D"/>
    <w:rsid w:val="435F9D7C"/>
    <w:rsid w:val="438337EE"/>
    <w:rsid w:val="439C8D75"/>
    <w:rsid w:val="43CEE3DD"/>
    <w:rsid w:val="440F2395"/>
    <w:rsid w:val="44DDA3DC"/>
    <w:rsid w:val="45223DF7"/>
    <w:rsid w:val="4538A55C"/>
    <w:rsid w:val="4539502A"/>
    <w:rsid w:val="45B6F6F4"/>
    <w:rsid w:val="45DFC4C4"/>
    <w:rsid w:val="45ECD917"/>
    <w:rsid w:val="4616FAC8"/>
    <w:rsid w:val="4681E716"/>
    <w:rsid w:val="46C36558"/>
    <w:rsid w:val="46CB8579"/>
    <w:rsid w:val="46EDDEE7"/>
    <w:rsid w:val="4711F57C"/>
    <w:rsid w:val="4742C2C8"/>
    <w:rsid w:val="475264A4"/>
    <w:rsid w:val="48C98FCB"/>
    <w:rsid w:val="48D7F8D7"/>
    <w:rsid w:val="494CE1AB"/>
    <w:rsid w:val="49FDDEBA"/>
    <w:rsid w:val="4A0A3010"/>
    <w:rsid w:val="4AA90BC2"/>
    <w:rsid w:val="4AF5C726"/>
    <w:rsid w:val="4B281F05"/>
    <w:rsid w:val="4B412C69"/>
    <w:rsid w:val="4B6E884E"/>
    <w:rsid w:val="4B7CD5E4"/>
    <w:rsid w:val="4BB57520"/>
    <w:rsid w:val="4BEF9DF3"/>
    <w:rsid w:val="4C3CDF6E"/>
    <w:rsid w:val="4C458329"/>
    <w:rsid w:val="4C54E277"/>
    <w:rsid w:val="4CA45E20"/>
    <w:rsid w:val="4CE18AF0"/>
    <w:rsid w:val="4D2AF202"/>
    <w:rsid w:val="4D6B0433"/>
    <w:rsid w:val="4D6E39F8"/>
    <w:rsid w:val="4E268503"/>
    <w:rsid w:val="4E369357"/>
    <w:rsid w:val="4EC0C2EE"/>
    <w:rsid w:val="4ED99814"/>
    <w:rsid w:val="4EFE5FE5"/>
    <w:rsid w:val="4F2B7488"/>
    <w:rsid w:val="4F72AD62"/>
    <w:rsid w:val="4FACDCC1"/>
    <w:rsid w:val="4FCA7B02"/>
    <w:rsid w:val="510C7A09"/>
    <w:rsid w:val="51302AF6"/>
    <w:rsid w:val="5135E7D0"/>
    <w:rsid w:val="514C4453"/>
    <w:rsid w:val="524EA98F"/>
    <w:rsid w:val="52683CF6"/>
    <w:rsid w:val="52EAF9BB"/>
    <w:rsid w:val="5323179F"/>
    <w:rsid w:val="532B4F51"/>
    <w:rsid w:val="533D3E9B"/>
    <w:rsid w:val="533F72D4"/>
    <w:rsid w:val="53535EF2"/>
    <w:rsid w:val="53853476"/>
    <w:rsid w:val="53D16C2D"/>
    <w:rsid w:val="5474B9B1"/>
    <w:rsid w:val="549812A3"/>
    <w:rsid w:val="54AE34B1"/>
    <w:rsid w:val="54C77A97"/>
    <w:rsid w:val="55088840"/>
    <w:rsid w:val="550E7364"/>
    <w:rsid w:val="5596E396"/>
    <w:rsid w:val="55CEAF4E"/>
    <w:rsid w:val="55EF8377"/>
    <w:rsid w:val="5605C6BD"/>
    <w:rsid w:val="560A948E"/>
    <w:rsid w:val="5653ADD5"/>
    <w:rsid w:val="5692F078"/>
    <w:rsid w:val="575163DD"/>
    <w:rsid w:val="576BAE31"/>
    <w:rsid w:val="578E04AB"/>
    <w:rsid w:val="579CAA35"/>
    <w:rsid w:val="57F3AA6E"/>
    <w:rsid w:val="587E4173"/>
    <w:rsid w:val="589F6FE9"/>
    <w:rsid w:val="58C49034"/>
    <w:rsid w:val="58F4412F"/>
    <w:rsid w:val="593E4B67"/>
    <w:rsid w:val="59776CD4"/>
    <w:rsid w:val="5A3C63CA"/>
    <w:rsid w:val="5A47B99A"/>
    <w:rsid w:val="5A67D474"/>
    <w:rsid w:val="5ABD0BC2"/>
    <w:rsid w:val="5ABD2EB1"/>
    <w:rsid w:val="5ADC1B52"/>
    <w:rsid w:val="5B11AC16"/>
    <w:rsid w:val="5B43263D"/>
    <w:rsid w:val="5BD1D788"/>
    <w:rsid w:val="5BFC9D56"/>
    <w:rsid w:val="5C6CFACE"/>
    <w:rsid w:val="5CA926F9"/>
    <w:rsid w:val="5CC2A537"/>
    <w:rsid w:val="5CE8A14B"/>
    <w:rsid w:val="5D07EC64"/>
    <w:rsid w:val="5D295365"/>
    <w:rsid w:val="5D4AE7F1"/>
    <w:rsid w:val="5D593E9A"/>
    <w:rsid w:val="5D659A8B"/>
    <w:rsid w:val="5D86EC0E"/>
    <w:rsid w:val="5DA0EED2"/>
    <w:rsid w:val="5DAC4DD8"/>
    <w:rsid w:val="5E679890"/>
    <w:rsid w:val="5E906208"/>
    <w:rsid w:val="5ECBEE0A"/>
    <w:rsid w:val="5EDB3D64"/>
    <w:rsid w:val="5F334A79"/>
    <w:rsid w:val="5F3BDB72"/>
    <w:rsid w:val="5F77641C"/>
    <w:rsid w:val="5F90087B"/>
    <w:rsid w:val="5FA24CFA"/>
    <w:rsid w:val="5FAB583A"/>
    <w:rsid w:val="602DE6C8"/>
    <w:rsid w:val="6048D673"/>
    <w:rsid w:val="6088B286"/>
    <w:rsid w:val="60B9AF19"/>
    <w:rsid w:val="615D5DE5"/>
    <w:rsid w:val="617A83C2"/>
    <w:rsid w:val="6265E949"/>
    <w:rsid w:val="626ACBFC"/>
    <w:rsid w:val="6295DF65"/>
    <w:rsid w:val="62C9CC3D"/>
    <w:rsid w:val="62F1C6C7"/>
    <w:rsid w:val="62F6141B"/>
    <w:rsid w:val="6330B60D"/>
    <w:rsid w:val="63679601"/>
    <w:rsid w:val="6393C888"/>
    <w:rsid w:val="63C3B73E"/>
    <w:rsid w:val="63E43A17"/>
    <w:rsid w:val="6438229B"/>
    <w:rsid w:val="64B82AA1"/>
    <w:rsid w:val="64D97572"/>
    <w:rsid w:val="64EC9B9D"/>
    <w:rsid w:val="655BA98D"/>
    <w:rsid w:val="6564FB3B"/>
    <w:rsid w:val="65966D9C"/>
    <w:rsid w:val="65A5FBE0"/>
    <w:rsid w:val="65D6BC20"/>
    <w:rsid w:val="66614A56"/>
    <w:rsid w:val="668612E7"/>
    <w:rsid w:val="66A48B30"/>
    <w:rsid w:val="66C8B2D3"/>
    <w:rsid w:val="6714D838"/>
    <w:rsid w:val="6797A522"/>
    <w:rsid w:val="67DFD2AE"/>
    <w:rsid w:val="67E644BD"/>
    <w:rsid w:val="680D3720"/>
    <w:rsid w:val="68571347"/>
    <w:rsid w:val="687CE04A"/>
    <w:rsid w:val="68F1DF04"/>
    <w:rsid w:val="69090FCB"/>
    <w:rsid w:val="6909E355"/>
    <w:rsid w:val="6A0A2C37"/>
    <w:rsid w:val="6A1488AF"/>
    <w:rsid w:val="6A245B1C"/>
    <w:rsid w:val="6A33D4B6"/>
    <w:rsid w:val="6A436F0D"/>
    <w:rsid w:val="6A7C7E90"/>
    <w:rsid w:val="6A7EEE73"/>
    <w:rsid w:val="6B5D376C"/>
    <w:rsid w:val="6B6F0B54"/>
    <w:rsid w:val="6B8A8335"/>
    <w:rsid w:val="6BEA8619"/>
    <w:rsid w:val="6BF1148C"/>
    <w:rsid w:val="6C263885"/>
    <w:rsid w:val="6C7B4F30"/>
    <w:rsid w:val="6CF545E5"/>
    <w:rsid w:val="6D074B77"/>
    <w:rsid w:val="6DD1CF12"/>
    <w:rsid w:val="6DED3A40"/>
    <w:rsid w:val="6E62D1DC"/>
    <w:rsid w:val="6E80F890"/>
    <w:rsid w:val="6E96B006"/>
    <w:rsid w:val="6ED6B6E1"/>
    <w:rsid w:val="6EDA38C2"/>
    <w:rsid w:val="6F0AE76F"/>
    <w:rsid w:val="6F5E8EAF"/>
    <w:rsid w:val="70042752"/>
    <w:rsid w:val="7055B8C5"/>
    <w:rsid w:val="71558BC9"/>
    <w:rsid w:val="7185CB84"/>
    <w:rsid w:val="71F7F416"/>
    <w:rsid w:val="7221F515"/>
    <w:rsid w:val="7247285B"/>
    <w:rsid w:val="724F11F1"/>
    <w:rsid w:val="727F36EC"/>
    <w:rsid w:val="72EA4B8D"/>
    <w:rsid w:val="72EDC74C"/>
    <w:rsid w:val="72F16386"/>
    <w:rsid w:val="73515D8B"/>
    <w:rsid w:val="73AB3A24"/>
    <w:rsid w:val="73F6C734"/>
    <w:rsid w:val="7410DCA1"/>
    <w:rsid w:val="742A1413"/>
    <w:rsid w:val="746D4B2C"/>
    <w:rsid w:val="74C0EC04"/>
    <w:rsid w:val="75031011"/>
    <w:rsid w:val="7506D191"/>
    <w:rsid w:val="7522D397"/>
    <w:rsid w:val="7535F730"/>
    <w:rsid w:val="75639BEC"/>
    <w:rsid w:val="759C793B"/>
    <w:rsid w:val="7673280E"/>
    <w:rsid w:val="770C3ABA"/>
    <w:rsid w:val="7712E1E1"/>
    <w:rsid w:val="77147D81"/>
    <w:rsid w:val="77285B12"/>
    <w:rsid w:val="7759778D"/>
    <w:rsid w:val="775B3846"/>
    <w:rsid w:val="77A00428"/>
    <w:rsid w:val="77D3AF04"/>
    <w:rsid w:val="77F1067C"/>
    <w:rsid w:val="782FDA5C"/>
    <w:rsid w:val="78645844"/>
    <w:rsid w:val="7892CD5B"/>
    <w:rsid w:val="78BBFECB"/>
    <w:rsid w:val="7936E166"/>
    <w:rsid w:val="7938D7DA"/>
    <w:rsid w:val="7965C220"/>
    <w:rsid w:val="7966F62F"/>
    <w:rsid w:val="79B85A18"/>
    <w:rsid w:val="79E1B189"/>
    <w:rsid w:val="79E54A7C"/>
    <w:rsid w:val="79FEDAF3"/>
    <w:rsid w:val="7A134BC8"/>
    <w:rsid w:val="7A4FFBB2"/>
    <w:rsid w:val="7AF6715D"/>
    <w:rsid w:val="7B9F0F59"/>
    <w:rsid w:val="7C487EAD"/>
    <w:rsid w:val="7CE3214C"/>
    <w:rsid w:val="7D138E15"/>
    <w:rsid w:val="7D2C2589"/>
    <w:rsid w:val="7DC5003A"/>
    <w:rsid w:val="7DF2EA6F"/>
    <w:rsid w:val="7E2B37BC"/>
    <w:rsid w:val="7E759AA9"/>
    <w:rsid w:val="7EAEFCF9"/>
    <w:rsid w:val="7EC790C5"/>
    <w:rsid w:val="7ECFB006"/>
    <w:rsid w:val="7F2C59B8"/>
    <w:rsid w:val="7F4110B2"/>
    <w:rsid w:val="7F747740"/>
    <w:rsid w:val="7FA88008"/>
    <w:rsid w:val="7FDCE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1E8D19"/>
  <w15:chartTrackingRefBased/>
  <w15:docId w15:val="{323E2C53-A2B2-4335-893E-009EE9FAC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CA5"/>
    <w:pPr>
      <w:spacing w:line="360" w:lineRule="auto"/>
      <w:ind w:left="720"/>
      <w:jc w:val="both"/>
    </w:pPr>
    <w:rPr>
      <w:lang w:val="hu-H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7873"/>
    <w:pPr>
      <w:keepNext/>
      <w:keepLines/>
      <w:spacing w:before="360" w:after="80"/>
      <w:ind w:left="0"/>
      <w:jc w:val="left"/>
      <w:outlineLvl w:val="0"/>
    </w:pPr>
    <w:rPr>
      <w:rFonts w:asciiTheme="majorHAnsi" w:eastAsiaTheme="majorEastAsia" w:hAnsiTheme="majorHAnsi" w:cstheme="majorBidi"/>
      <w:b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6A91"/>
    <w:pPr>
      <w:keepNext/>
      <w:keepLines/>
      <w:spacing w:before="160" w:after="80"/>
      <w:ind w:left="0"/>
      <w:jc w:val="left"/>
      <w:outlineLvl w:val="1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DEF"/>
    <w:pPr>
      <w:keepNext/>
      <w:keepLines/>
      <w:spacing w:before="160" w:after="80"/>
      <w:outlineLvl w:val="2"/>
    </w:pPr>
    <w:rPr>
      <w:rFonts w:eastAsiaTheme="majorEastAsia" w:cstheme="majorBidi"/>
      <w:b/>
      <w:i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200C"/>
    <w:pPr>
      <w:keepNext/>
      <w:keepLines/>
      <w:spacing w:before="80" w:after="40"/>
      <w:outlineLvl w:val="3"/>
    </w:pPr>
    <w:rPr>
      <w:rFonts w:eastAsiaTheme="majorEastAsia" w:cstheme="majorBidi"/>
      <w:b/>
      <w:i/>
      <w:iCs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A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A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A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A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A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873"/>
    <w:rPr>
      <w:rFonts w:asciiTheme="majorHAnsi" w:eastAsiaTheme="majorEastAsia" w:hAnsiTheme="majorHAnsi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E6A9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7DEF"/>
    <w:rPr>
      <w:rFonts w:eastAsiaTheme="majorEastAsia" w:cstheme="majorBidi"/>
      <w:b/>
      <w:i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F200C"/>
    <w:rPr>
      <w:rFonts w:eastAsiaTheme="majorEastAsia" w:cstheme="majorBidi"/>
      <w:b/>
      <w:i/>
      <w:iCs/>
      <w:sz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A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A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A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A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A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7A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7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7A28"/>
    <w:pPr>
      <w:numPr>
        <w:ilvl w:val="1"/>
      </w:numPr>
      <w:ind w:left="72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7A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7A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7A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7A28"/>
    <w:pPr>
      <w:contextualSpacing/>
    </w:pPr>
  </w:style>
  <w:style w:type="character" w:styleId="IntenseEmphasis">
    <w:name w:val="Intense Emphasis"/>
    <w:basedOn w:val="DefaultParagraphFont"/>
    <w:uiPriority w:val="21"/>
    <w:qFormat/>
    <w:rsid w:val="00CC7A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7A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7A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7A2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C69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9CD"/>
  </w:style>
  <w:style w:type="paragraph" w:styleId="Footer">
    <w:name w:val="footer"/>
    <w:basedOn w:val="Normal"/>
    <w:link w:val="FooterChar"/>
    <w:uiPriority w:val="99"/>
    <w:unhideWhenUsed/>
    <w:rsid w:val="00EC69C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9CD"/>
  </w:style>
  <w:style w:type="paragraph" w:customStyle="1" w:styleId="H3">
    <w:name w:val="H3"/>
    <w:basedOn w:val="Normal"/>
    <w:link w:val="H3Char"/>
    <w:qFormat/>
    <w:rsid w:val="00634B58"/>
    <w:pPr>
      <w:spacing w:line="240" w:lineRule="auto"/>
      <w:ind w:left="0"/>
      <w:jc w:val="left"/>
    </w:pPr>
    <w:rPr>
      <w:b/>
      <w:i/>
    </w:rPr>
  </w:style>
  <w:style w:type="character" w:customStyle="1" w:styleId="H3Char">
    <w:name w:val="H3 Char"/>
    <w:basedOn w:val="DefaultParagraphFont"/>
    <w:link w:val="H3"/>
    <w:rsid w:val="00634B58"/>
    <w:rPr>
      <w:b/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B73E39"/>
    <w:pPr>
      <w:spacing w:before="240" w:after="0" w:line="259" w:lineRule="auto"/>
      <w:outlineLvl w:val="9"/>
    </w:pPr>
    <w:rPr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B73E39"/>
    <w:pPr>
      <w:spacing w:after="100" w:line="259" w:lineRule="auto"/>
      <w:ind w:left="220"/>
      <w:jc w:val="left"/>
    </w:pPr>
    <w:rPr>
      <w:rFonts w:eastAsiaTheme="minorEastAsia" w:cs="Times New Roman"/>
      <w:kern w:val="0"/>
      <w:sz w:val="22"/>
      <w:szCs w:val="2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6519F1"/>
    <w:pPr>
      <w:tabs>
        <w:tab w:val="right" w:leader="dot" w:pos="9396"/>
      </w:tabs>
      <w:spacing w:after="100" w:line="259" w:lineRule="auto"/>
      <w:ind w:left="0"/>
      <w:jc w:val="left"/>
    </w:pPr>
    <w:rPr>
      <w:rFonts w:eastAsiaTheme="minorEastAsia" w:cs="Times New Roman"/>
      <w:kern w:val="0"/>
      <w:sz w:val="22"/>
      <w:szCs w:val="22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B73E39"/>
    <w:pPr>
      <w:spacing w:after="100" w:line="259" w:lineRule="auto"/>
      <w:ind w:left="440"/>
      <w:jc w:val="left"/>
    </w:pPr>
    <w:rPr>
      <w:rFonts w:eastAsiaTheme="minorEastAsia" w:cs="Times New Roman"/>
      <w:kern w:val="0"/>
      <w:sz w:val="22"/>
      <w:szCs w:val="22"/>
      <w14:ligatures w14:val="none"/>
    </w:rPr>
  </w:style>
  <w:style w:type="character" w:styleId="Hyperlink">
    <w:name w:val="Hyperlink"/>
    <w:basedOn w:val="DefaultParagraphFont"/>
    <w:uiPriority w:val="99"/>
    <w:unhideWhenUsed/>
    <w:rsid w:val="00C3057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0C1C"/>
    <w:rPr>
      <w:color w:val="605E5C"/>
      <w:shd w:val="clear" w:color="auto" w:fill="E1DFDD"/>
    </w:rPr>
  </w:style>
  <w:style w:type="paragraph" w:styleId="TOC4">
    <w:name w:val="toc 4"/>
    <w:basedOn w:val="Normal"/>
    <w:next w:val="Normal"/>
    <w:uiPriority w:val="39"/>
    <w:unhideWhenUsed/>
    <w:rsid w:val="006A612E"/>
    <w:pPr>
      <w:spacing w:after="100"/>
      <w:ind w:left="660"/>
    </w:pPr>
  </w:style>
  <w:style w:type="character" w:styleId="FollowedHyperlink">
    <w:name w:val="FollowedHyperlink"/>
    <w:basedOn w:val="DefaultParagraphFont"/>
    <w:uiPriority w:val="99"/>
    <w:semiHidden/>
    <w:unhideWhenUsed/>
    <w:rsid w:val="00C521A9"/>
    <w:rPr>
      <w:color w:val="96607D" w:themeColor="followedHyperlink"/>
      <w:u w:val="single"/>
    </w:rPr>
  </w:style>
  <w:style w:type="table" w:styleId="TableGrid">
    <w:name w:val="Table Grid"/>
    <w:basedOn w:val="TableNormal"/>
    <w:uiPriority w:val="59"/>
    <w:rsid w:val="00E37D0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PlainTable1">
    <w:name w:val="Plain Table 1"/>
    <w:basedOn w:val="TableNormal"/>
    <w:uiPriority w:val="41"/>
    <w:rsid w:val="008101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numbering" w:customStyle="1" w:styleId="CurrentList1">
    <w:name w:val="Current List1"/>
    <w:uiPriority w:val="99"/>
    <w:rsid w:val="00A15A10"/>
    <w:pPr>
      <w:numPr>
        <w:numId w:val="47"/>
      </w:numPr>
    </w:pPr>
  </w:style>
  <w:style w:type="numbering" w:customStyle="1" w:styleId="CurrentList2">
    <w:name w:val="Current List2"/>
    <w:uiPriority w:val="99"/>
    <w:rsid w:val="00A15A10"/>
    <w:pPr>
      <w:numPr>
        <w:numId w:val="48"/>
      </w:numPr>
    </w:pPr>
  </w:style>
  <w:style w:type="paragraph" w:customStyle="1" w:styleId="Compact">
    <w:name w:val="Compact"/>
    <w:basedOn w:val="BodyText"/>
    <w:qFormat/>
    <w:rsid w:val="006B22E0"/>
    <w:pPr>
      <w:spacing w:before="36" w:after="36" w:line="240" w:lineRule="auto"/>
      <w:ind w:left="0"/>
      <w:jc w:val="left"/>
    </w:pPr>
    <w:rPr>
      <w:kern w:val="0"/>
      <w:lang w:val="en-US"/>
      <w14:ligatures w14:val="none"/>
    </w:rPr>
  </w:style>
  <w:style w:type="table" w:customStyle="1" w:styleId="Table">
    <w:name w:val="Table"/>
    <w:semiHidden/>
    <w:unhideWhenUsed/>
    <w:qFormat/>
    <w:rsid w:val="006B22E0"/>
    <w:pPr>
      <w:spacing w:after="200" w:line="240" w:lineRule="auto"/>
    </w:pPr>
    <w:rPr>
      <w:kern w:val="0"/>
      <w:sz w:val="20"/>
      <w:szCs w:val="2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B22E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22E0"/>
    <w:rPr>
      <w:lang w:val="hu-HU"/>
    </w:rPr>
  </w:style>
  <w:style w:type="paragraph" w:customStyle="1" w:styleId="FirstParagraph">
    <w:name w:val="First Paragraph"/>
    <w:basedOn w:val="BodyText"/>
    <w:next w:val="BodyText"/>
    <w:qFormat/>
    <w:rsid w:val="001458FD"/>
    <w:pPr>
      <w:spacing w:before="180" w:after="180" w:line="240" w:lineRule="auto"/>
      <w:ind w:left="0"/>
      <w:jc w:val="left"/>
    </w:pPr>
    <w:rPr>
      <w:kern w:val="0"/>
      <w:lang w:val="en-US"/>
      <w14:ligatures w14:val="none"/>
    </w:rPr>
  </w:style>
  <w:style w:type="character" w:customStyle="1" w:styleId="VerbatimChar">
    <w:name w:val="Verbatim Char"/>
    <w:basedOn w:val="DefaultParagraphFont"/>
    <w:link w:val="SourceCode"/>
    <w:rsid w:val="001458F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1458FD"/>
    <w:pPr>
      <w:wordWrap w:val="0"/>
      <w:spacing w:after="200" w:line="240" w:lineRule="auto"/>
      <w:ind w:left="0"/>
      <w:jc w:val="left"/>
    </w:pPr>
    <w:rPr>
      <w:rFonts w:ascii="Consolas" w:hAnsi="Consolas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3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7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5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37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6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33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8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04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60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2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96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96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6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3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2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4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6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8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7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90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6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60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9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36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6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4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83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1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hyperlink" Target="https://aws.amazon.com/se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hyperlink" Target="https://www.prisma.io/docs/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yperlink" Target="https://nextjs.org/docs/" TargetMode="Externa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settings" Target="settings.xml"/><Relationship Id="rId71" Type="http://schemas.openxmlformats.org/officeDocument/2006/relationships/hyperlink" Target="https://tailwindcss.com/do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11E5E15ABCA947B93CEC427672EAB5" ma:contentTypeVersion="12" ma:contentTypeDescription="Create a new document." ma:contentTypeScope="" ma:versionID="8aa74698154697b12c950ee97273f037">
  <xsd:schema xmlns:xsd="http://www.w3.org/2001/XMLSchema" xmlns:xs="http://www.w3.org/2001/XMLSchema" xmlns:p="http://schemas.microsoft.com/office/2006/metadata/properties" xmlns:ns2="631ec682-cccf-4ede-9cea-4c19bb6e85b4" xmlns:ns3="f170ac48-1442-4188-a51b-547e5626069e" targetNamespace="http://schemas.microsoft.com/office/2006/metadata/properties" ma:root="true" ma:fieldsID="4c10c404b78eaaae45fc0d0f1c622a47" ns2:_="" ns3:_="">
    <xsd:import namespace="631ec682-cccf-4ede-9cea-4c19bb6e85b4"/>
    <xsd:import namespace="f170ac48-1442-4188-a51b-547e5626069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ec682-cccf-4ede-9cea-4c19bb6e85b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05c57380-1000-4a2e-9b0b-13a4927d82c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70ac48-1442-4188-a51b-547e5626069e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d7f8b505-6a86-4d2e-81dd-330c3c7eebda}" ma:internalName="TaxCatchAll" ma:showField="CatchAllData" ma:web="f170ac48-1442-4188-a51b-547e5626069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170ac48-1442-4188-a51b-547e5626069e" xsi:nil="true"/>
    <lcf76f155ced4ddcb4097134ff3c332f xmlns="631ec682-cccf-4ede-9cea-4c19bb6e85b4">
      <Terms xmlns="http://schemas.microsoft.com/office/infopath/2007/PartnerControls"/>
    </lcf76f155ced4ddcb4097134ff3c332f>
    <ReferenceId xmlns="631ec682-cccf-4ede-9cea-4c19bb6e85b4" xsi:nil="true"/>
  </documentManagement>
</p:properties>
</file>

<file path=customXml/itemProps1.xml><?xml version="1.0" encoding="utf-8"?>
<ds:datastoreItem xmlns:ds="http://schemas.openxmlformats.org/officeDocument/2006/customXml" ds:itemID="{D2F60A9B-80A3-4D91-A35A-DBEFEB0D84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9C91CE-68D3-48EF-87F8-4508DD5B356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36D15EA-5332-41E2-A0F2-B40A3C693900}"/>
</file>

<file path=customXml/itemProps4.xml><?xml version="1.0" encoding="utf-8"?>
<ds:datastoreItem xmlns:ds="http://schemas.openxmlformats.org/officeDocument/2006/customXml" ds:itemID="{64BE1E77-8140-4941-8B66-488934714B0D}">
  <ds:schemaRefs>
    <ds:schemaRef ds:uri="http://schemas.microsoft.com/office/2006/metadata/properties"/>
    <ds:schemaRef ds:uri="http://schemas.microsoft.com/office/infopath/2007/PartnerControls"/>
    <ds:schemaRef ds:uri="a9c3cc26-237b-4339-87cf-006bf72d2f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7</Pages>
  <Words>6605</Words>
  <Characters>37652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9</CharactersWithSpaces>
  <SharedDoc>false</SharedDoc>
  <HLinks>
    <vt:vector size="366" baseType="variant">
      <vt:variant>
        <vt:i4>124524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95366881</vt:lpwstr>
      </vt:variant>
      <vt:variant>
        <vt:i4>124524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95366880</vt:lpwstr>
      </vt:variant>
      <vt:variant>
        <vt:i4>183506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95366879</vt:lpwstr>
      </vt:variant>
      <vt:variant>
        <vt:i4>183506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95366878</vt:lpwstr>
      </vt:variant>
      <vt:variant>
        <vt:i4>183506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95366877</vt:lpwstr>
      </vt:variant>
      <vt:variant>
        <vt:i4>183506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95366876</vt:lpwstr>
      </vt:variant>
      <vt:variant>
        <vt:i4>183506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95366875</vt:lpwstr>
      </vt:variant>
      <vt:variant>
        <vt:i4>183506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95366874</vt:lpwstr>
      </vt:variant>
      <vt:variant>
        <vt:i4>183506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95366873</vt:lpwstr>
      </vt:variant>
      <vt:variant>
        <vt:i4>183506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95366872</vt:lpwstr>
      </vt:variant>
      <vt:variant>
        <vt:i4>18350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95366871</vt:lpwstr>
      </vt:variant>
      <vt:variant>
        <vt:i4>183506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95366870</vt:lpwstr>
      </vt:variant>
      <vt:variant>
        <vt:i4>190060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95366869</vt:lpwstr>
      </vt:variant>
      <vt:variant>
        <vt:i4>1900602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95366868</vt:lpwstr>
      </vt:variant>
      <vt:variant>
        <vt:i4>1900602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95366867</vt:lpwstr>
      </vt:variant>
      <vt:variant>
        <vt:i4>190060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95366866</vt:lpwstr>
      </vt:variant>
      <vt:variant>
        <vt:i4>1900602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95366865</vt:lpwstr>
      </vt:variant>
      <vt:variant>
        <vt:i4>190060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95366864</vt:lpwstr>
      </vt:variant>
      <vt:variant>
        <vt:i4>190060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95366863</vt:lpwstr>
      </vt:variant>
      <vt:variant>
        <vt:i4>1900602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95366862</vt:lpwstr>
      </vt:variant>
      <vt:variant>
        <vt:i4>190060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95366861</vt:lpwstr>
      </vt:variant>
      <vt:variant>
        <vt:i4>1900602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95366860</vt:lpwstr>
      </vt:variant>
      <vt:variant>
        <vt:i4>196613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95366859</vt:lpwstr>
      </vt:variant>
      <vt:variant>
        <vt:i4>196613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95366858</vt:lpwstr>
      </vt:variant>
      <vt:variant>
        <vt:i4>196613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95366857</vt:lpwstr>
      </vt:variant>
      <vt:variant>
        <vt:i4>196613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95366856</vt:lpwstr>
      </vt:variant>
      <vt:variant>
        <vt:i4>196613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95366855</vt:lpwstr>
      </vt:variant>
      <vt:variant>
        <vt:i4>196613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95366854</vt:lpwstr>
      </vt:variant>
      <vt:variant>
        <vt:i4>196613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95366853</vt:lpwstr>
      </vt:variant>
      <vt:variant>
        <vt:i4>196613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5366852</vt:lpwstr>
      </vt:variant>
      <vt:variant>
        <vt:i4>196613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5366851</vt:lpwstr>
      </vt:variant>
      <vt:variant>
        <vt:i4>196613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5366850</vt:lpwstr>
      </vt:variant>
      <vt:variant>
        <vt:i4>203167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5366849</vt:lpwstr>
      </vt:variant>
      <vt:variant>
        <vt:i4>203167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5366848</vt:lpwstr>
      </vt:variant>
      <vt:variant>
        <vt:i4>203167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5366847</vt:lpwstr>
      </vt:variant>
      <vt:variant>
        <vt:i4>203167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5366846</vt:lpwstr>
      </vt:variant>
      <vt:variant>
        <vt:i4>20316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5366845</vt:lpwstr>
      </vt:variant>
      <vt:variant>
        <vt:i4>203167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5366844</vt:lpwstr>
      </vt:variant>
      <vt:variant>
        <vt:i4>203167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5366843</vt:lpwstr>
      </vt:variant>
      <vt:variant>
        <vt:i4>203167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5366842</vt:lpwstr>
      </vt:variant>
      <vt:variant>
        <vt:i4>20316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5366841</vt:lpwstr>
      </vt:variant>
      <vt:variant>
        <vt:i4>203167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5366840</vt:lpwstr>
      </vt:variant>
      <vt:variant>
        <vt:i4>157292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5366839</vt:lpwstr>
      </vt:variant>
      <vt:variant>
        <vt:i4>157292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5366838</vt:lpwstr>
      </vt:variant>
      <vt:variant>
        <vt:i4>157292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5366837</vt:lpwstr>
      </vt:variant>
      <vt:variant>
        <vt:i4>157292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5366836</vt:lpwstr>
      </vt:variant>
      <vt:variant>
        <vt:i4>157292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5366835</vt:lpwstr>
      </vt:variant>
      <vt:variant>
        <vt:i4>157292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5366834</vt:lpwstr>
      </vt:variant>
      <vt:variant>
        <vt:i4>157292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5366833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366832</vt:lpwstr>
      </vt:variant>
      <vt:variant>
        <vt:i4>157292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366831</vt:lpwstr>
      </vt:variant>
      <vt:variant>
        <vt:i4>157292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366830</vt:lpwstr>
      </vt:variant>
      <vt:variant>
        <vt:i4>163845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366829</vt:lpwstr>
      </vt:variant>
      <vt:variant>
        <vt:i4>1048669</vt:i4>
      </vt:variant>
      <vt:variant>
        <vt:i4>21</vt:i4>
      </vt:variant>
      <vt:variant>
        <vt:i4>0</vt:i4>
      </vt:variant>
      <vt:variant>
        <vt:i4>5</vt:i4>
      </vt:variant>
      <vt:variant>
        <vt:lpwstr>https://tailwindcss.com/docs/</vt:lpwstr>
      </vt:variant>
      <vt:variant>
        <vt:lpwstr/>
      </vt:variant>
      <vt:variant>
        <vt:i4>5439571</vt:i4>
      </vt:variant>
      <vt:variant>
        <vt:i4>18</vt:i4>
      </vt:variant>
      <vt:variant>
        <vt:i4>0</vt:i4>
      </vt:variant>
      <vt:variant>
        <vt:i4>5</vt:i4>
      </vt:variant>
      <vt:variant>
        <vt:lpwstr>https://nextjs.org/docs/</vt:lpwstr>
      </vt:variant>
      <vt:variant>
        <vt:lpwstr/>
      </vt:variant>
      <vt:variant>
        <vt:i4>7471218</vt:i4>
      </vt:variant>
      <vt:variant>
        <vt:i4>15</vt:i4>
      </vt:variant>
      <vt:variant>
        <vt:i4>0</vt:i4>
      </vt:variant>
      <vt:variant>
        <vt:i4>5</vt:i4>
      </vt:variant>
      <vt:variant>
        <vt:lpwstr>https://www.prisma.io/docs/</vt:lpwstr>
      </vt:variant>
      <vt:variant>
        <vt:lpwstr/>
      </vt:variant>
      <vt:variant>
        <vt:i4>4128822</vt:i4>
      </vt:variant>
      <vt:variant>
        <vt:i4>12</vt:i4>
      </vt:variant>
      <vt:variant>
        <vt:i4>0</vt:i4>
      </vt:variant>
      <vt:variant>
        <vt:i4>5</vt:i4>
      </vt:variant>
      <vt:variant>
        <vt:lpwstr>https://aws.amazon.com/ses/</vt:lpwstr>
      </vt:variant>
      <vt:variant>
        <vt:lpwstr/>
      </vt:variant>
      <vt:variant>
        <vt:i4>6750306</vt:i4>
      </vt:variant>
      <vt:variant>
        <vt:i4>9</vt:i4>
      </vt:variant>
      <vt:variant>
        <vt:i4>0</vt:i4>
      </vt:variant>
      <vt:variant>
        <vt:i4>5</vt:i4>
      </vt:variant>
      <vt:variant>
        <vt:lpwstr>https://dbdiagram.io/d/67e6fc6a4f7afba1849d92ab</vt:lpwstr>
      </vt:variant>
      <vt:variant>
        <vt:lpwstr/>
      </vt:variant>
      <vt:variant>
        <vt:i4>6881303</vt:i4>
      </vt:variant>
      <vt:variant>
        <vt:i4>6</vt:i4>
      </vt:variant>
      <vt:variant>
        <vt:i4>0</vt:i4>
      </vt:variant>
      <vt:variant>
        <vt:i4>5</vt:i4>
      </vt:variant>
      <vt:variant>
        <vt:lpwstr>https://euc-word-edit.officeapps.live.com/we/wordeditorframe.aspx?ui=hu-HU&amp;rs=hu-HU&amp;wopisrc=https%3A%2F%2Fbjmszki-my.sharepoint.com%2Fpersonal%2Fvarszegi_barnabas__2020c_bolyai-szakkozep_hu%2F_vti_bin%2Fwopi.ashx%2Ffiles%2F240073c0f7d542d1bbc5393dcf6a9d0f&amp;wdenableroaming=1&amp;mscc=1&amp;wdodb=1&amp;hid=D9A68EA1-A0E6-C000-27B4-F73D3D625E5F.0&amp;uih=sharepointcom&amp;wdlcid=hu-HU&amp;jsapi=1&amp;jsapiver=v2&amp;corrid=f5d6eea6-2be2-8c2c-acc4-4ea301682a77&amp;usid=f5d6eea6-2be2-8c2c-acc4-4ea301682a77&amp;newsession=1&amp;sftc=1&amp;uihit=docaspx&amp;muv=1&amp;cac=1&amp;sams=1&amp;mtf=1&amp;sfp=1&amp;sdp=1&amp;hch=1&amp;hwfh=1&amp;dchat=1&amp;sc=%7B%22pmo%22%3A%22https%3A%2F%2Fbjmszki-my.sharepoint.com%22%2C%22pmshare%22%3Atrue%7D&amp;ctp=LeastProtected&amp;rct=Normal&amp;wdorigin=AuthPrompt&amp;csc=1&amp;instantedit=1&amp;wopicomplete=1&amp;wdredirectionreason=Unified_SingleFlush</vt:lpwstr>
      </vt:variant>
      <vt:variant>
        <vt:lpwstr>f%C3%BCggel%C3%A9k-b-api-v%C3%A9gpontok-r%C3%A9szletes-specifik%C3%A1ci%C3%B3ja</vt:lpwstr>
      </vt:variant>
      <vt:variant>
        <vt:i4>655417</vt:i4>
      </vt:variant>
      <vt:variant>
        <vt:i4>3</vt:i4>
      </vt:variant>
      <vt:variant>
        <vt:i4>0</vt:i4>
      </vt:variant>
      <vt:variant>
        <vt:i4>5</vt:i4>
      </vt:variant>
      <vt:variant>
        <vt:lpwstr>mailto:user@example.com</vt:lpwstr>
      </vt:variant>
      <vt:variant>
        <vt:lpwstr/>
      </vt:variant>
      <vt:variant>
        <vt:i4>5046385</vt:i4>
      </vt:variant>
      <vt:variant>
        <vt:i4>0</vt:i4>
      </vt:variant>
      <vt:variant>
        <vt:i4>0</vt:i4>
      </vt:variant>
      <vt:variant>
        <vt:i4>5</vt:i4>
      </vt:variant>
      <vt:variant>
        <vt:lpwstr>https://euc-word-edit.officeapps.live.com/we/wordeditorframe.aspx?ui=hu-HU&amp;rs=hu-HU&amp;wopisrc=https%3A%2F%2Fbjmszki-my.sharepoint.com%2Fpersonal%2Fvarszegi_barnabas__2020c_bolyai-szakkozep_hu%2F_vti_bin%2Fwopi.ashx%2Ffiles%2F240073c0f7d542d1bbc5393dcf6a9d0f&amp;wdenableroaming=1&amp;mscc=1&amp;wdodb=1&amp;hid=D9A68EA1-A0E6-C000-27B4-F73D3D625E5F.0&amp;uih=sharepointcom&amp;wdlcid=hu-HU&amp;jsapi=1&amp;jsapiver=v2&amp;corrid=f5d6eea6-2be2-8c2c-acc4-4ea301682a77&amp;usid=f5d6eea6-2be2-8c2c-acc4-4ea301682a77&amp;newsession=1&amp;sftc=1&amp;uihit=docaspx&amp;muv=1&amp;cac=1&amp;sams=1&amp;mtf=1&amp;sfp=1&amp;sdp=1&amp;hch=1&amp;hwfh=1&amp;dchat=1&amp;sc=%7B%22pmo%22%3A%22https%3A%2F%2Fbjmszki-my.sharepoint.com%22%2C%22pmshare%22%3Atrue%7D&amp;ctp=LeastProtected&amp;rct=Normal&amp;wdorigin=AuthPrompt&amp;csc=1&amp;instantedit=1&amp;wopicomplete=1&amp;wdredirectionreason=Unified_SingleFlush</vt:lpwstr>
      </vt:variant>
      <vt:variant>
        <vt:lpwstr>f%C3%BCggel%C3%A9k-a-adatb%C3%A1zis-s%C3%A9ma-diagram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árszegi Barnabás Adrián</dc:creator>
  <cp:keywords/>
  <dc:description/>
  <cp:lastModifiedBy>Várnai Dávid</cp:lastModifiedBy>
  <cp:revision>8</cp:revision>
  <dcterms:created xsi:type="dcterms:W3CDTF">2025-04-14T19:04:00Z</dcterms:created>
  <dcterms:modified xsi:type="dcterms:W3CDTF">2025-04-14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11E5E15ABCA947B93CEC427672EAB5</vt:lpwstr>
  </property>
</Properties>
</file>